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7BE0418" w14:textId="41F8EF5C" w:rsidR="00076B64" w:rsidRDefault="00076B64" w:rsidP="00076B64">
      <w:pPr>
        <w:spacing w:line="240" w:lineRule="auto"/>
        <w:jc w:val="center"/>
        <w:rPr>
          <w:rFonts w:eastAsia="Times New Roman" w:cs="Arial"/>
          <w:b/>
          <w:sz w:val="24"/>
          <w:szCs w:val="24"/>
          <w:lang w:val="en-US" w:eastAsia="es-ES"/>
        </w:rPr>
      </w:pPr>
      <w:r w:rsidRPr="00DE0891">
        <w:rPr>
          <w:rFonts w:eastAsia="Times New Roman" w:cs="Arial"/>
          <w:b/>
          <w:sz w:val="24"/>
          <w:szCs w:val="24"/>
          <w:lang w:val="en-US" w:eastAsia="es-ES"/>
        </w:rPr>
        <w:t>SU</w:t>
      </w:r>
      <w:r>
        <w:rPr>
          <w:rFonts w:eastAsia="Times New Roman" w:cs="Arial"/>
          <w:b/>
          <w:sz w:val="24"/>
          <w:szCs w:val="24"/>
          <w:lang w:val="en-US" w:eastAsia="es-ES"/>
        </w:rPr>
        <w:t>PPLEMENTARY MATERIAL</w:t>
      </w:r>
    </w:p>
    <w:p w14:paraId="0FAFD16E" w14:textId="77777777" w:rsidR="00076B64" w:rsidRPr="007913D5" w:rsidRDefault="00076B64" w:rsidP="00076B64">
      <w:pPr>
        <w:spacing w:after="0" w:line="240" w:lineRule="auto"/>
        <w:rPr>
          <w:rFonts w:eastAsia="Times New Roman" w:cs="Arial"/>
          <w:b/>
          <w:sz w:val="24"/>
          <w:szCs w:val="24"/>
          <w:lang w:val="en-US" w:eastAsia="es-ES"/>
        </w:rPr>
      </w:pPr>
      <w:r w:rsidRPr="007913D5">
        <w:rPr>
          <w:rFonts w:eastAsia="Times New Roman" w:cs="Arial"/>
          <w:b/>
          <w:sz w:val="24"/>
          <w:szCs w:val="24"/>
          <w:lang w:val="en-US" w:eastAsia="es-ES"/>
        </w:rPr>
        <w:t xml:space="preserve">Supplementary Table A. Distribution (percentage) of the population sample by country and sex (%) according to age group, education level, and occupation </w:t>
      </w:r>
    </w:p>
    <w:p w14:paraId="67023217" w14:textId="77777777" w:rsidR="00076B64" w:rsidRPr="007913D5" w:rsidRDefault="00076B64" w:rsidP="00076B64">
      <w:pPr>
        <w:spacing w:after="0" w:line="240" w:lineRule="auto"/>
        <w:rPr>
          <w:rFonts w:eastAsia="Times New Roman" w:cs="Arial"/>
          <w:b/>
          <w:sz w:val="24"/>
          <w:szCs w:val="24"/>
          <w:lang w:val="en-US" w:eastAsia="es-ES"/>
        </w:rPr>
      </w:pPr>
    </w:p>
    <w:tbl>
      <w:tblPr>
        <w:tblW w:w="11116" w:type="dxa"/>
        <w:tblInd w:w="-1008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354"/>
        <w:gridCol w:w="709"/>
        <w:gridCol w:w="850"/>
        <w:gridCol w:w="192"/>
        <w:gridCol w:w="497"/>
        <w:gridCol w:w="498"/>
        <w:gridCol w:w="498"/>
        <w:gridCol w:w="499"/>
        <w:gridCol w:w="192"/>
        <w:gridCol w:w="545"/>
        <w:gridCol w:w="498"/>
        <w:gridCol w:w="651"/>
        <w:gridCol w:w="509"/>
        <w:gridCol w:w="192"/>
        <w:gridCol w:w="611"/>
        <w:gridCol w:w="600"/>
        <w:gridCol w:w="611"/>
        <w:gridCol w:w="598"/>
        <w:gridCol w:w="12"/>
      </w:tblGrid>
      <w:tr w:rsidR="00076B64" w:rsidRPr="007913D5" w14:paraId="50F6BFA0" w14:textId="77777777" w:rsidTr="00C65E0B">
        <w:trPr>
          <w:trHeight w:val="192"/>
        </w:trPr>
        <w:tc>
          <w:tcPr>
            <w:tcW w:w="235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4880FC" w14:textId="77777777" w:rsidR="00076B64" w:rsidRPr="007913D5" w:rsidRDefault="00076B64" w:rsidP="00C65E0B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US" w:eastAsia="es-ES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891B37" w14:textId="77777777" w:rsidR="00076B64" w:rsidRPr="007913D5" w:rsidRDefault="00076B64" w:rsidP="00C65E0B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US" w:eastAsia="es-ES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E5D463" w14:textId="77777777" w:rsidR="00076B64" w:rsidRPr="007913D5" w:rsidRDefault="00076B64" w:rsidP="00C65E0B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US" w:eastAsia="es-ES"/>
              </w:rPr>
            </w:pPr>
          </w:p>
        </w:tc>
        <w:tc>
          <w:tcPr>
            <w:tcW w:w="19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11B7C6" w14:textId="77777777" w:rsidR="00076B64" w:rsidRPr="007913D5" w:rsidRDefault="00076B64" w:rsidP="00C65E0B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US" w:eastAsia="es-ES"/>
              </w:rPr>
            </w:pPr>
          </w:p>
        </w:tc>
        <w:tc>
          <w:tcPr>
            <w:tcW w:w="1992" w:type="dxa"/>
            <w:gridSpan w:val="4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C410A7" w14:textId="77777777" w:rsidR="00076B64" w:rsidRPr="00D95AEA" w:rsidRDefault="00076B64" w:rsidP="00C65E0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7913D5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</w:t>
            </w:r>
            <w:r w:rsidRPr="00D95AEA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Age groups (%) </w:t>
            </w:r>
          </w:p>
        </w:tc>
        <w:tc>
          <w:tcPr>
            <w:tcW w:w="19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BFBBD2" w14:textId="77777777" w:rsidR="00076B64" w:rsidRPr="00D95AEA" w:rsidRDefault="00076B64" w:rsidP="00C65E0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</w:p>
        </w:tc>
        <w:tc>
          <w:tcPr>
            <w:tcW w:w="2203" w:type="dxa"/>
            <w:gridSpan w:val="4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95495E" w14:textId="77777777" w:rsidR="00076B64" w:rsidRPr="00D95AEA" w:rsidRDefault="00076B64" w:rsidP="00C65E0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D95AEA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Educational Level (%) </w:t>
            </w:r>
          </w:p>
        </w:tc>
        <w:tc>
          <w:tcPr>
            <w:tcW w:w="19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2C926E" w14:textId="77777777" w:rsidR="00076B64" w:rsidRPr="00D95AEA" w:rsidRDefault="00076B64" w:rsidP="00C65E0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</w:p>
        </w:tc>
        <w:tc>
          <w:tcPr>
            <w:tcW w:w="2432" w:type="dxa"/>
            <w:gridSpan w:val="5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2FA8CC2" w14:textId="77777777" w:rsidR="00076B64" w:rsidRPr="00D95AEA" w:rsidRDefault="00076B64" w:rsidP="00C65E0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D95AEA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Occupational categories (%) </w:t>
            </w:r>
          </w:p>
        </w:tc>
      </w:tr>
      <w:tr w:rsidR="00076B64" w:rsidRPr="007913D5" w14:paraId="1B5808D4" w14:textId="77777777" w:rsidTr="00C65E0B">
        <w:trPr>
          <w:trHeight w:val="192"/>
        </w:trPr>
        <w:tc>
          <w:tcPr>
            <w:tcW w:w="23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222C1A" w14:textId="77777777" w:rsidR="00076B64" w:rsidRPr="00D95AEA" w:rsidRDefault="00076B64" w:rsidP="00C65E0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02A628" w14:textId="77777777" w:rsidR="00076B64" w:rsidRPr="00D95AEA" w:rsidRDefault="00076B64" w:rsidP="00C65E0B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US" w:eastAsia="es-ES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AD15AA" w14:textId="77777777" w:rsidR="00076B64" w:rsidRPr="00D95AEA" w:rsidRDefault="00076B64" w:rsidP="00C65E0B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US" w:eastAsia="es-ES"/>
              </w:rPr>
            </w:pPr>
          </w:p>
        </w:tc>
        <w:tc>
          <w:tcPr>
            <w:tcW w:w="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24D906" w14:textId="77777777" w:rsidR="00076B64" w:rsidRPr="00D95AEA" w:rsidRDefault="00076B64" w:rsidP="00C65E0B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US" w:eastAsia="es-ES"/>
              </w:rPr>
            </w:pPr>
          </w:p>
        </w:tc>
        <w:tc>
          <w:tcPr>
            <w:tcW w:w="1992" w:type="dxa"/>
            <w:gridSpan w:val="4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6A692D8" w14:textId="77777777" w:rsidR="00076B64" w:rsidRPr="00D95AEA" w:rsidRDefault="00076B64" w:rsidP="00C65E0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</w:p>
        </w:tc>
        <w:tc>
          <w:tcPr>
            <w:tcW w:w="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F5C563C" w14:textId="77777777" w:rsidR="00076B64" w:rsidRPr="00D95AEA" w:rsidRDefault="00076B64" w:rsidP="00C65E0B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US" w:eastAsia="es-ES"/>
              </w:rPr>
            </w:pPr>
          </w:p>
        </w:tc>
        <w:tc>
          <w:tcPr>
            <w:tcW w:w="2203" w:type="dxa"/>
            <w:gridSpan w:val="4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465400C" w14:textId="77777777" w:rsidR="00076B64" w:rsidRPr="00D95AEA" w:rsidRDefault="00076B64" w:rsidP="00C65E0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</w:p>
        </w:tc>
        <w:tc>
          <w:tcPr>
            <w:tcW w:w="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B56D6C3" w14:textId="77777777" w:rsidR="00076B64" w:rsidRPr="00D95AEA" w:rsidRDefault="00076B64" w:rsidP="00C65E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US" w:eastAsia="es-ES"/>
              </w:rPr>
            </w:pPr>
          </w:p>
        </w:tc>
        <w:tc>
          <w:tcPr>
            <w:tcW w:w="1211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D79DED7" w14:textId="77777777" w:rsidR="00076B64" w:rsidRPr="00D95AEA" w:rsidRDefault="00076B64" w:rsidP="00C65E0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D95AEA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Non-manual </w:t>
            </w:r>
          </w:p>
        </w:tc>
        <w:tc>
          <w:tcPr>
            <w:tcW w:w="1221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766BC70" w14:textId="77777777" w:rsidR="00076B64" w:rsidRPr="00D95AEA" w:rsidRDefault="00076B64" w:rsidP="00C65E0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D95AEA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Manual </w:t>
            </w:r>
          </w:p>
        </w:tc>
      </w:tr>
      <w:tr w:rsidR="00076B64" w:rsidRPr="007913D5" w14:paraId="33FC1D28" w14:textId="77777777" w:rsidTr="00C65E0B">
        <w:trPr>
          <w:trHeight w:val="399"/>
        </w:trPr>
        <w:tc>
          <w:tcPr>
            <w:tcW w:w="235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B577553" w14:textId="77777777" w:rsidR="00076B64" w:rsidRPr="00D95AEA" w:rsidRDefault="00076B64" w:rsidP="00C65E0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4"/>
                <w:szCs w:val="14"/>
                <w:lang w:val="en-US" w:eastAsia="es-ES"/>
              </w:rPr>
            </w:pPr>
            <w:r w:rsidRPr="00D95AEA">
              <w:rPr>
                <w:rFonts w:ascii="Calibri" w:eastAsia="Times New Roman" w:hAnsi="Calibri" w:cs="Times New Roman"/>
                <w:b/>
                <w:bCs/>
                <w:color w:val="000000"/>
                <w:sz w:val="14"/>
                <w:szCs w:val="14"/>
                <w:lang w:val="en-US" w:eastAsia="es-ES"/>
              </w:rPr>
              <w:t xml:space="preserve"> Country / Survey (year) 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53CAF7F" w14:textId="77777777" w:rsidR="00076B64" w:rsidRPr="00D95AEA" w:rsidRDefault="00076B64" w:rsidP="00C65E0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4"/>
                <w:szCs w:val="14"/>
                <w:lang w:val="en-US" w:eastAsia="es-ES"/>
              </w:rPr>
            </w:pPr>
            <w:r w:rsidRPr="00D95AEA">
              <w:rPr>
                <w:rFonts w:ascii="Calibri" w:eastAsia="Times New Roman" w:hAnsi="Calibri" w:cs="Times New Roman"/>
                <w:b/>
                <w:bCs/>
                <w:color w:val="000000"/>
                <w:sz w:val="14"/>
                <w:szCs w:val="14"/>
                <w:lang w:val="en-US" w:eastAsia="es-ES"/>
              </w:rPr>
              <w:t xml:space="preserve"> Sex 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4255369" w14:textId="77777777" w:rsidR="00076B64" w:rsidRPr="00D95AEA" w:rsidRDefault="00076B64" w:rsidP="00C65E0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4"/>
                <w:szCs w:val="14"/>
                <w:lang w:val="en-US" w:eastAsia="es-ES"/>
              </w:rPr>
            </w:pPr>
            <w:r w:rsidRPr="00D95AEA">
              <w:rPr>
                <w:rFonts w:ascii="Calibri" w:eastAsia="Times New Roman" w:hAnsi="Calibri" w:cs="Times New Roman"/>
                <w:b/>
                <w:bCs/>
                <w:color w:val="000000"/>
                <w:sz w:val="14"/>
                <w:szCs w:val="14"/>
                <w:lang w:val="en-US" w:eastAsia="es-ES"/>
              </w:rPr>
              <w:t>n</w:t>
            </w:r>
          </w:p>
        </w:tc>
        <w:tc>
          <w:tcPr>
            <w:tcW w:w="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FDA66F" w14:textId="77777777" w:rsidR="00076B64" w:rsidRPr="00D95AEA" w:rsidRDefault="00076B64" w:rsidP="00C65E0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4"/>
                <w:szCs w:val="14"/>
                <w:lang w:val="en-US" w:eastAsia="es-ES"/>
              </w:rPr>
            </w:pPr>
          </w:p>
        </w:tc>
        <w:tc>
          <w:tcPr>
            <w:tcW w:w="49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BE6A825" w14:textId="77777777" w:rsidR="00076B64" w:rsidRPr="00D95AEA" w:rsidRDefault="00076B64" w:rsidP="00C65E0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D95AEA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&lt;25 </w:t>
            </w:r>
          </w:p>
        </w:tc>
        <w:tc>
          <w:tcPr>
            <w:tcW w:w="49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ACD79A6" w14:textId="77777777" w:rsidR="00076B64" w:rsidRPr="00D95AEA" w:rsidRDefault="00076B64" w:rsidP="00C65E0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D95AEA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25</w:t>
            </w:r>
            <w:r w:rsidRPr="00D95AEA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softHyphen/>
              <w:t xml:space="preserve">–44 </w:t>
            </w:r>
          </w:p>
        </w:tc>
        <w:tc>
          <w:tcPr>
            <w:tcW w:w="49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7C07F7E" w14:textId="77777777" w:rsidR="00076B64" w:rsidRPr="00D95AEA" w:rsidRDefault="00076B64" w:rsidP="00C65E0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D95AEA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45–64 </w:t>
            </w:r>
          </w:p>
        </w:tc>
        <w:tc>
          <w:tcPr>
            <w:tcW w:w="49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EE7C25C" w14:textId="77777777" w:rsidR="00076B64" w:rsidRPr="00D95AEA" w:rsidRDefault="00076B64" w:rsidP="00C65E0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D95AEA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&gt;65 </w:t>
            </w:r>
          </w:p>
        </w:tc>
        <w:tc>
          <w:tcPr>
            <w:tcW w:w="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C184F77" w14:textId="77777777" w:rsidR="00076B64" w:rsidRPr="00D95AEA" w:rsidRDefault="00076B64" w:rsidP="00C65E0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</w:p>
        </w:tc>
        <w:tc>
          <w:tcPr>
            <w:tcW w:w="54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BAD4E70" w14:textId="77777777" w:rsidR="00076B64" w:rsidRPr="00D95AEA" w:rsidRDefault="00076B64" w:rsidP="00C65E0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D95AEA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&gt;Low </w:t>
            </w:r>
          </w:p>
        </w:tc>
        <w:tc>
          <w:tcPr>
            <w:tcW w:w="49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2A70017" w14:textId="77777777" w:rsidR="00076B64" w:rsidRPr="00D95AEA" w:rsidRDefault="00076B64" w:rsidP="00C65E0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D95AEA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Low </w:t>
            </w:r>
          </w:p>
        </w:tc>
        <w:tc>
          <w:tcPr>
            <w:tcW w:w="65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BBB77A8" w14:textId="77777777" w:rsidR="00076B64" w:rsidRPr="00D95AEA" w:rsidRDefault="00076B64" w:rsidP="00C65E0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D95AEA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Middle </w:t>
            </w:r>
          </w:p>
        </w:tc>
        <w:tc>
          <w:tcPr>
            <w:tcW w:w="50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1EA20E7" w14:textId="77777777" w:rsidR="00076B64" w:rsidRPr="00D95AEA" w:rsidRDefault="00076B64" w:rsidP="00C65E0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D95AEA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High </w:t>
            </w:r>
          </w:p>
        </w:tc>
        <w:tc>
          <w:tcPr>
            <w:tcW w:w="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DFD1295" w14:textId="77777777" w:rsidR="00076B64" w:rsidRPr="00D95AEA" w:rsidRDefault="00076B64" w:rsidP="00C65E0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</w:p>
        </w:tc>
        <w:tc>
          <w:tcPr>
            <w:tcW w:w="61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0BEE812" w14:textId="77777777" w:rsidR="00076B64" w:rsidRPr="00D95AEA" w:rsidRDefault="00076B64" w:rsidP="00C65E0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D95AEA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Skilled 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6D9E3D0" w14:textId="77777777" w:rsidR="00076B64" w:rsidRPr="00D95AEA" w:rsidRDefault="00076B64" w:rsidP="00C65E0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D95AEA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Non-skilled </w:t>
            </w:r>
          </w:p>
        </w:tc>
        <w:tc>
          <w:tcPr>
            <w:tcW w:w="61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0058458" w14:textId="77777777" w:rsidR="00076B64" w:rsidRPr="00D95AEA" w:rsidRDefault="00076B64" w:rsidP="00C65E0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D95AEA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Skilled </w:t>
            </w:r>
          </w:p>
        </w:tc>
        <w:tc>
          <w:tcPr>
            <w:tcW w:w="61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EB2FF61" w14:textId="77777777" w:rsidR="00076B64" w:rsidRPr="00D95AEA" w:rsidRDefault="00076B64" w:rsidP="00C65E0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D95AEA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Non-skilled</w:t>
            </w:r>
          </w:p>
        </w:tc>
      </w:tr>
      <w:tr w:rsidR="00076B64" w:rsidRPr="007913D5" w14:paraId="422D683C" w14:textId="77777777" w:rsidTr="00C65E0B">
        <w:trPr>
          <w:trHeight w:val="192"/>
        </w:trPr>
        <w:tc>
          <w:tcPr>
            <w:tcW w:w="23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F7572E" w14:textId="77777777" w:rsidR="00076B64" w:rsidRPr="00D95AEA" w:rsidRDefault="00076B64" w:rsidP="00C65E0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4"/>
                <w:szCs w:val="14"/>
                <w:lang w:val="en-US" w:eastAsia="es-ES"/>
              </w:rPr>
            </w:pPr>
            <w:r w:rsidRPr="00D95AEA">
              <w:rPr>
                <w:rFonts w:ascii="Calibri" w:eastAsia="Times New Roman" w:hAnsi="Calibri" w:cs="Times New Roman"/>
                <w:b/>
                <w:bCs/>
                <w:color w:val="000000"/>
                <w:sz w:val="14"/>
                <w:szCs w:val="14"/>
                <w:lang w:val="en-US" w:eastAsia="es-ES"/>
              </w:rPr>
              <w:t xml:space="preserve"> Argentina 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D85CC5" w14:textId="77777777" w:rsidR="00076B64" w:rsidRPr="00D95AEA" w:rsidRDefault="00076B64" w:rsidP="00C65E0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4"/>
                <w:szCs w:val="14"/>
                <w:lang w:val="en-US" w:eastAsia="es-ES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76BE256" w14:textId="77777777" w:rsidR="00076B64" w:rsidRPr="00D95AEA" w:rsidRDefault="00076B64" w:rsidP="00C65E0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4"/>
                <w:lang w:val="en-US" w:eastAsia="es-ES"/>
              </w:rPr>
            </w:pPr>
          </w:p>
        </w:tc>
        <w:tc>
          <w:tcPr>
            <w:tcW w:w="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0D6BEE2" w14:textId="77777777" w:rsidR="00076B64" w:rsidRPr="00D95AEA" w:rsidRDefault="00076B64" w:rsidP="00C65E0B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US" w:eastAsia="es-ES"/>
              </w:rPr>
            </w:pPr>
          </w:p>
        </w:tc>
        <w:tc>
          <w:tcPr>
            <w:tcW w:w="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9659C12" w14:textId="77777777" w:rsidR="00076B64" w:rsidRPr="00D95AEA" w:rsidRDefault="00076B64" w:rsidP="00C65E0B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US" w:eastAsia="es-ES"/>
              </w:rPr>
            </w:pP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A2152AD" w14:textId="77777777" w:rsidR="00076B64" w:rsidRPr="00D95AEA" w:rsidRDefault="00076B64" w:rsidP="00C65E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US" w:eastAsia="es-ES"/>
              </w:rPr>
            </w:pP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B6DA584" w14:textId="77777777" w:rsidR="00076B64" w:rsidRPr="00D95AEA" w:rsidRDefault="00076B64" w:rsidP="00C65E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US" w:eastAsia="es-ES"/>
              </w:rPr>
            </w:pP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8739DBB" w14:textId="77777777" w:rsidR="00076B64" w:rsidRPr="00D95AEA" w:rsidRDefault="00076B64" w:rsidP="00C65E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US" w:eastAsia="es-ES"/>
              </w:rPr>
            </w:pPr>
          </w:p>
        </w:tc>
        <w:tc>
          <w:tcPr>
            <w:tcW w:w="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676F49D" w14:textId="77777777" w:rsidR="00076B64" w:rsidRPr="00D95AEA" w:rsidRDefault="00076B64" w:rsidP="00C65E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US" w:eastAsia="es-ES"/>
              </w:rPr>
            </w:pPr>
          </w:p>
        </w:tc>
        <w:tc>
          <w:tcPr>
            <w:tcW w:w="5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C92F12C" w14:textId="77777777" w:rsidR="00076B64" w:rsidRPr="00D95AEA" w:rsidRDefault="00076B64" w:rsidP="00C65E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US" w:eastAsia="es-ES"/>
              </w:rPr>
            </w:pP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C3AD90E" w14:textId="77777777" w:rsidR="00076B64" w:rsidRPr="00D95AEA" w:rsidRDefault="00076B64" w:rsidP="00C65E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US" w:eastAsia="es-ES"/>
              </w:rPr>
            </w:pPr>
          </w:p>
        </w:tc>
        <w:tc>
          <w:tcPr>
            <w:tcW w:w="6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8A5F780" w14:textId="77777777" w:rsidR="00076B64" w:rsidRPr="00D95AEA" w:rsidRDefault="00076B64" w:rsidP="00C65E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US" w:eastAsia="es-ES"/>
              </w:rPr>
            </w:pPr>
          </w:p>
        </w:tc>
        <w:tc>
          <w:tcPr>
            <w:tcW w:w="5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214EECD" w14:textId="77777777" w:rsidR="00076B64" w:rsidRPr="00D95AEA" w:rsidRDefault="00076B64" w:rsidP="00C65E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US" w:eastAsia="es-ES"/>
              </w:rPr>
            </w:pPr>
          </w:p>
        </w:tc>
        <w:tc>
          <w:tcPr>
            <w:tcW w:w="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819E758" w14:textId="77777777" w:rsidR="00076B64" w:rsidRPr="00D95AEA" w:rsidRDefault="00076B64" w:rsidP="00C65E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US" w:eastAsia="es-ES"/>
              </w:rPr>
            </w:pPr>
          </w:p>
        </w:tc>
        <w:tc>
          <w:tcPr>
            <w:tcW w:w="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4CCEFA4" w14:textId="77777777" w:rsidR="00076B64" w:rsidRPr="00D95AEA" w:rsidRDefault="00076B64" w:rsidP="00C65E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US" w:eastAsia="es-ES"/>
              </w:rPr>
            </w:pP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51223CB" w14:textId="77777777" w:rsidR="00076B64" w:rsidRPr="00D95AEA" w:rsidRDefault="00076B64" w:rsidP="00C65E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US" w:eastAsia="es-ES"/>
              </w:rPr>
            </w:pPr>
          </w:p>
        </w:tc>
        <w:tc>
          <w:tcPr>
            <w:tcW w:w="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3F40BF3" w14:textId="77777777" w:rsidR="00076B64" w:rsidRPr="00D95AEA" w:rsidRDefault="00076B64" w:rsidP="00C65E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US" w:eastAsia="es-ES"/>
              </w:rPr>
            </w:pPr>
          </w:p>
        </w:tc>
        <w:tc>
          <w:tcPr>
            <w:tcW w:w="6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47B1DA7" w14:textId="77777777" w:rsidR="00076B64" w:rsidRPr="00D95AEA" w:rsidRDefault="00076B64" w:rsidP="00C65E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US" w:eastAsia="es-ES"/>
              </w:rPr>
            </w:pPr>
          </w:p>
        </w:tc>
      </w:tr>
      <w:tr w:rsidR="00076B64" w:rsidRPr="007913D5" w14:paraId="7D500C82" w14:textId="77777777" w:rsidTr="00C65E0B">
        <w:trPr>
          <w:trHeight w:val="192"/>
        </w:trPr>
        <w:tc>
          <w:tcPr>
            <w:tcW w:w="2354" w:type="dxa"/>
            <w:vMerge w:val="restart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vAlign w:val="center"/>
            <w:hideMark/>
          </w:tcPr>
          <w:p w14:paraId="63049418" w14:textId="77777777" w:rsidR="00076B64" w:rsidRPr="00AC6205" w:rsidRDefault="00076B64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eastAsia="es-ES"/>
              </w:rPr>
            </w:pPr>
            <w:r w:rsidRPr="00AC6205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eastAsia="es-ES"/>
              </w:rPr>
              <w:t>Encuesta nacional de Factores de Riesgo (2013)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B255CE" w14:textId="77777777" w:rsidR="00076B64" w:rsidRPr="00D95AEA" w:rsidRDefault="00076B64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AC6205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eastAsia="es-ES"/>
              </w:rPr>
              <w:t xml:space="preserve"> </w:t>
            </w:r>
            <w:r w:rsidRPr="00D95AEA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Women 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19287B1" w14:textId="77777777" w:rsidR="00076B64" w:rsidRPr="00D95AEA" w:rsidRDefault="00076B64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D95AEA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      5.940   </w:t>
            </w:r>
          </w:p>
        </w:tc>
        <w:tc>
          <w:tcPr>
            <w:tcW w:w="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D6C728F" w14:textId="77777777" w:rsidR="00076B64" w:rsidRPr="00D95AEA" w:rsidRDefault="00076B64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</w:p>
        </w:tc>
        <w:tc>
          <w:tcPr>
            <w:tcW w:w="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473A918" w14:textId="77777777" w:rsidR="00076B64" w:rsidRPr="00D95AEA" w:rsidRDefault="00076B64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D95AEA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16.6   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42AF30E" w14:textId="77777777" w:rsidR="00076B64" w:rsidRPr="00D95AEA" w:rsidRDefault="00076B64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D95AEA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48.0   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EBB4B29" w14:textId="77777777" w:rsidR="00076B64" w:rsidRPr="00D95AEA" w:rsidRDefault="00076B64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D95AEA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29.6   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23F2D07" w14:textId="77777777" w:rsidR="00076B64" w:rsidRPr="00D95AEA" w:rsidRDefault="00076B64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D95AEA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   5.8   </w:t>
            </w:r>
          </w:p>
        </w:tc>
        <w:tc>
          <w:tcPr>
            <w:tcW w:w="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CAF23CF" w14:textId="77777777" w:rsidR="00076B64" w:rsidRPr="00D95AEA" w:rsidRDefault="00076B64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</w:p>
        </w:tc>
        <w:tc>
          <w:tcPr>
            <w:tcW w:w="5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5FD93DE" w14:textId="77777777" w:rsidR="00076B64" w:rsidRPr="00D95AEA" w:rsidRDefault="00076B64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D95AEA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   7.0   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C1E730F" w14:textId="77777777" w:rsidR="00076B64" w:rsidRPr="00D95AEA" w:rsidRDefault="00076B64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D95AEA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33.7   </w:t>
            </w:r>
          </w:p>
        </w:tc>
        <w:tc>
          <w:tcPr>
            <w:tcW w:w="6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730BDE6" w14:textId="77777777" w:rsidR="00076B64" w:rsidRPr="00D95AEA" w:rsidRDefault="00076B64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D95AEA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24.9   </w:t>
            </w:r>
          </w:p>
        </w:tc>
        <w:tc>
          <w:tcPr>
            <w:tcW w:w="5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3F1E3EA" w14:textId="77777777" w:rsidR="00076B64" w:rsidRPr="00D95AEA" w:rsidRDefault="00076B64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D95AEA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34.5   </w:t>
            </w:r>
          </w:p>
        </w:tc>
        <w:tc>
          <w:tcPr>
            <w:tcW w:w="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1C16D2A" w14:textId="77777777" w:rsidR="00076B64" w:rsidRPr="00D95AEA" w:rsidRDefault="00076B64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</w:p>
        </w:tc>
        <w:tc>
          <w:tcPr>
            <w:tcW w:w="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485A021" w14:textId="77777777" w:rsidR="00076B64" w:rsidRPr="00D95AEA" w:rsidRDefault="00076B64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D95AEA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       -     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55CCA7B" w14:textId="77777777" w:rsidR="00076B64" w:rsidRPr="00D95AEA" w:rsidRDefault="00076B64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D95AEA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       -     </w:t>
            </w:r>
          </w:p>
        </w:tc>
        <w:tc>
          <w:tcPr>
            <w:tcW w:w="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3D0CF3D" w14:textId="77777777" w:rsidR="00076B64" w:rsidRPr="00D95AEA" w:rsidRDefault="00076B64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D95AEA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       -     </w:t>
            </w:r>
          </w:p>
        </w:tc>
        <w:tc>
          <w:tcPr>
            <w:tcW w:w="6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CAB28FB" w14:textId="77777777" w:rsidR="00076B64" w:rsidRPr="00D95AEA" w:rsidRDefault="00076B64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D95AEA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       -     </w:t>
            </w:r>
          </w:p>
        </w:tc>
      </w:tr>
      <w:tr w:rsidR="00076B64" w:rsidRPr="007913D5" w14:paraId="09FD2C93" w14:textId="77777777" w:rsidTr="00C65E0B">
        <w:trPr>
          <w:trHeight w:val="192"/>
        </w:trPr>
        <w:tc>
          <w:tcPr>
            <w:tcW w:w="2354" w:type="dxa"/>
            <w:vMerge/>
            <w:tcBorders>
              <w:top w:val="nil"/>
              <w:left w:val="nil"/>
              <w:bottom w:val="single" w:sz="4" w:space="0" w:color="BFBFBF"/>
              <w:right w:val="nil"/>
            </w:tcBorders>
            <w:vAlign w:val="center"/>
            <w:hideMark/>
          </w:tcPr>
          <w:p w14:paraId="02FCC3A7" w14:textId="77777777" w:rsidR="00076B64" w:rsidRPr="00D95AEA" w:rsidRDefault="00076B64" w:rsidP="00C65E0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35EA8ADA" w14:textId="77777777" w:rsidR="00076B64" w:rsidRPr="00D95AEA" w:rsidRDefault="00076B64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D95AEA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Men 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vAlign w:val="center"/>
            <w:hideMark/>
          </w:tcPr>
          <w:p w14:paraId="01DD94FC" w14:textId="77777777" w:rsidR="00076B64" w:rsidRPr="00D95AEA" w:rsidRDefault="00076B64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D95AEA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   14.120   </w:t>
            </w:r>
          </w:p>
        </w:tc>
        <w:tc>
          <w:tcPr>
            <w:tcW w:w="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CA92C1D" w14:textId="77777777" w:rsidR="00076B64" w:rsidRPr="00D95AEA" w:rsidRDefault="00076B64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</w:p>
        </w:tc>
        <w:tc>
          <w:tcPr>
            <w:tcW w:w="497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vAlign w:val="center"/>
            <w:hideMark/>
          </w:tcPr>
          <w:p w14:paraId="710E2096" w14:textId="77777777" w:rsidR="00076B64" w:rsidRPr="00D95AEA" w:rsidRDefault="00076B64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D95AEA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12.6   </w:t>
            </w:r>
          </w:p>
        </w:tc>
        <w:tc>
          <w:tcPr>
            <w:tcW w:w="498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vAlign w:val="center"/>
            <w:hideMark/>
          </w:tcPr>
          <w:p w14:paraId="46051959" w14:textId="77777777" w:rsidR="00076B64" w:rsidRPr="00D95AEA" w:rsidRDefault="00076B64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D95AEA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50.9   </w:t>
            </w:r>
          </w:p>
        </w:tc>
        <w:tc>
          <w:tcPr>
            <w:tcW w:w="498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vAlign w:val="center"/>
            <w:hideMark/>
          </w:tcPr>
          <w:p w14:paraId="4CAA32BD" w14:textId="77777777" w:rsidR="00076B64" w:rsidRPr="00D95AEA" w:rsidRDefault="00076B64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D95AEA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31.7   </w:t>
            </w:r>
          </w:p>
        </w:tc>
        <w:tc>
          <w:tcPr>
            <w:tcW w:w="499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vAlign w:val="center"/>
            <w:hideMark/>
          </w:tcPr>
          <w:p w14:paraId="38695A79" w14:textId="77777777" w:rsidR="00076B64" w:rsidRPr="00D95AEA" w:rsidRDefault="00076B64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D95AEA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   4.8   </w:t>
            </w:r>
          </w:p>
        </w:tc>
        <w:tc>
          <w:tcPr>
            <w:tcW w:w="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CC09751" w14:textId="77777777" w:rsidR="00076B64" w:rsidRPr="00D95AEA" w:rsidRDefault="00076B64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</w:p>
        </w:tc>
        <w:tc>
          <w:tcPr>
            <w:tcW w:w="545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vAlign w:val="center"/>
            <w:hideMark/>
          </w:tcPr>
          <w:p w14:paraId="4379E394" w14:textId="77777777" w:rsidR="00076B64" w:rsidRPr="00D95AEA" w:rsidRDefault="00076B64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D95AEA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   6.4   </w:t>
            </w:r>
          </w:p>
        </w:tc>
        <w:tc>
          <w:tcPr>
            <w:tcW w:w="498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vAlign w:val="center"/>
            <w:hideMark/>
          </w:tcPr>
          <w:p w14:paraId="361C86D9" w14:textId="77777777" w:rsidR="00076B64" w:rsidRPr="00D95AEA" w:rsidRDefault="00076B64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D95AEA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34.9   </w:t>
            </w:r>
          </w:p>
        </w:tc>
        <w:tc>
          <w:tcPr>
            <w:tcW w:w="651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vAlign w:val="center"/>
            <w:hideMark/>
          </w:tcPr>
          <w:p w14:paraId="7F6E03C0" w14:textId="77777777" w:rsidR="00076B64" w:rsidRPr="00D95AEA" w:rsidRDefault="00076B64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D95AEA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27.9   </w:t>
            </w:r>
          </w:p>
        </w:tc>
        <w:tc>
          <w:tcPr>
            <w:tcW w:w="509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vAlign w:val="center"/>
            <w:hideMark/>
          </w:tcPr>
          <w:p w14:paraId="3A92E38C" w14:textId="77777777" w:rsidR="00076B64" w:rsidRPr="00D95AEA" w:rsidRDefault="00076B64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D95AEA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30.8   </w:t>
            </w:r>
          </w:p>
        </w:tc>
        <w:tc>
          <w:tcPr>
            <w:tcW w:w="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0304302" w14:textId="77777777" w:rsidR="00076B64" w:rsidRPr="00D95AEA" w:rsidRDefault="00076B64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</w:p>
        </w:tc>
        <w:tc>
          <w:tcPr>
            <w:tcW w:w="611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vAlign w:val="center"/>
            <w:hideMark/>
          </w:tcPr>
          <w:p w14:paraId="468772B3" w14:textId="77777777" w:rsidR="00076B64" w:rsidRPr="00D95AEA" w:rsidRDefault="00076B64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D95AEA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       -     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vAlign w:val="center"/>
            <w:hideMark/>
          </w:tcPr>
          <w:p w14:paraId="55482819" w14:textId="77777777" w:rsidR="00076B64" w:rsidRPr="00D95AEA" w:rsidRDefault="00076B64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D95AEA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       -     </w:t>
            </w:r>
          </w:p>
        </w:tc>
        <w:tc>
          <w:tcPr>
            <w:tcW w:w="611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vAlign w:val="center"/>
            <w:hideMark/>
          </w:tcPr>
          <w:p w14:paraId="4C373693" w14:textId="77777777" w:rsidR="00076B64" w:rsidRPr="00D95AEA" w:rsidRDefault="00076B64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D95AEA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       -     </w:t>
            </w:r>
          </w:p>
        </w:tc>
        <w:tc>
          <w:tcPr>
            <w:tcW w:w="610" w:type="dxa"/>
            <w:gridSpan w:val="2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vAlign w:val="center"/>
            <w:hideMark/>
          </w:tcPr>
          <w:p w14:paraId="7D358A07" w14:textId="77777777" w:rsidR="00076B64" w:rsidRPr="00D95AEA" w:rsidRDefault="00076B64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D95AEA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       -     </w:t>
            </w:r>
          </w:p>
        </w:tc>
      </w:tr>
      <w:tr w:rsidR="00076B64" w:rsidRPr="007913D5" w14:paraId="3592FF40" w14:textId="77777777" w:rsidTr="00C65E0B">
        <w:trPr>
          <w:trHeight w:val="192"/>
        </w:trPr>
        <w:tc>
          <w:tcPr>
            <w:tcW w:w="23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A3CAF5" w14:textId="77777777" w:rsidR="00076B64" w:rsidRPr="00D95AEA" w:rsidRDefault="00076B64" w:rsidP="00C65E0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4"/>
                <w:szCs w:val="14"/>
                <w:lang w:val="en-US" w:eastAsia="es-ES"/>
              </w:rPr>
            </w:pPr>
            <w:r w:rsidRPr="00D95AEA">
              <w:rPr>
                <w:rFonts w:ascii="Calibri" w:eastAsia="Times New Roman" w:hAnsi="Calibri" w:cs="Times New Roman"/>
                <w:b/>
                <w:bCs/>
                <w:color w:val="000000"/>
                <w:sz w:val="14"/>
                <w:szCs w:val="14"/>
                <w:lang w:val="en-US" w:eastAsia="es-ES"/>
              </w:rPr>
              <w:t xml:space="preserve"> Brazil 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AE04C0" w14:textId="77777777" w:rsidR="00076B64" w:rsidRPr="00D95AEA" w:rsidRDefault="00076B64" w:rsidP="00C65E0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4"/>
                <w:szCs w:val="14"/>
                <w:lang w:val="en-US" w:eastAsia="es-ES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CF91B3B" w14:textId="77777777" w:rsidR="00076B64" w:rsidRPr="00D95AEA" w:rsidRDefault="00076B64" w:rsidP="00C65E0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4"/>
                <w:lang w:val="en-US" w:eastAsia="es-ES"/>
              </w:rPr>
            </w:pPr>
          </w:p>
        </w:tc>
        <w:tc>
          <w:tcPr>
            <w:tcW w:w="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B968C57" w14:textId="77777777" w:rsidR="00076B64" w:rsidRPr="00D95AEA" w:rsidRDefault="00076B64" w:rsidP="00C65E0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4"/>
                <w:lang w:val="en-US" w:eastAsia="es-ES"/>
              </w:rPr>
            </w:pPr>
          </w:p>
        </w:tc>
        <w:tc>
          <w:tcPr>
            <w:tcW w:w="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9929A48" w14:textId="77777777" w:rsidR="00076B64" w:rsidRPr="00D95AEA" w:rsidRDefault="00076B64" w:rsidP="00C65E0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4"/>
                <w:lang w:val="en-US" w:eastAsia="es-ES"/>
              </w:rPr>
            </w:pP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8358A3A" w14:textId="77777777" w:rsidR="00076B64" w:rsidRPr="00D95AEA" w:rsidRDefault="00076B64" w:rsidP="00C65E0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4"/>
                <w:lang w:val="en-US" w:eastAsia="es-ES"/>
              </w:rPr>
            </w:pP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904DD9D" w14:textId="77777777" w:rsidR="00076B64" w:rsidRPr="00D95AEA" w:rsidRDefault="00076B64" w:rsidP="00C65E0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4"/>
                <w:lang w:val="en-US" w:eastAsia="es-ES"/>
              </w:rPr>
            </w:pP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AB6A455" w14:textId="77777777" w:rsidR="00076B64" w:rsidRPr="00D95AEA" w:rsidRDefault="00076B64" w:rsidP="00C65E0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4"/>
                <w:lang w:val="en-US" w:eastAsia="es-ES"/>
              </w:rPr>
            </w:pPr>
          </w:p>
        </w:tc>
        <w:tc>
          <w:tcPr>
            <w:tcW w:w="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BCB119F" w14:textId="77777777" w:rsidR="00076B64" w:rsidRPr="00D95AEA" w:rsidRDefault="00076B64" w:rsidP="00C65E0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4"/>
                <w:lang w:val="en-US" w:eastAsia="es-ES"/>
              </w:rPr>
            </w:pPr>
          </w:p>
        </w:tc>
        <w:tc>
          <w:tcPr>
            <w:tcW w:w="5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86FB1D7" w14:textId="77777777" w:rsidR="00076B64" w:rsidRPr="00D95AEA" w:rsidRDefault="00076B64" w:rsidP="00C65E0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4"/>
                <w:lang w:val="en-US" w:eastAsia="es-ES"/>
              </w:rPr>
            </w:pP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0065DF8" w14:textId="77777777" w:rsidR="00076B64" w:rsidRPr="00D95AEA" w:rsidRDefault="00076B64" w:rsidP="00C65E0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4"/>
                <w:lang w:val="en-US" w:eastAsia="es-ES"/>
              </w:rPr>
            </w:pPr>
          </w:p>
        </w:tc>
        <w:tc>
          <w:tcPr>
            <w:tcW w:w="6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F4FDD45" w14:textId="77777777" w:rsidR="00076B64" w:rsidRPr="00D95AEA" w:rsidRDefault="00076B64" w:rsidP="00C65E0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4"/>
                <w:lang w:val="en-US" w:eastAsia="es-ES"/>
              </w:rPr>
            </w:pPr>
          </w:p>
        </w:tc>
        <w:tc>
          <w:tcPr>
            <w:tcW w:w="5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5E8624D" w14:textId="77777777" w:rsidR="00076B64" w:rsidRPr="00D95AEA" w:rsidRDefault="00076B64" w:rsidP="00C65E0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4"/>
                <w:lang w:val="en-US" w:eastAsia="es-ES"/>
              </w:rPr>
            </w:pPr>
          </w:p>
        </w:tc>
        <w:tc>
          <w:tcPr>
            <w:tcW w:w="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F1013B1" w14:textId="77777777" w:rsidR="00076B64" w:rsidRPr="00D95AEA" w:rsidRDefault="00076B64" w:rsidP="00C65E0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4"/>
                <w:lang w:val="en-US" w:eastAsia="es-ES"/>
              </w:rPr>
            </w:pPr>
          </w:p>
        </w:tc>
        <w:tc>
          <w:tcPr>
            <w:tcW w:w="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6D04079" w14:textId="77777777" w:rsidR="00076B64" w:rsidRPr="00D95AEA" w:rsidRDefault="00076B64" w:rsidP="00C65E0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4"/>
                <w:lang w:val="en-US" w:eastAsia="es-ES"/>
              </w:rPr>
            </w:pP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E462D42" w14:textId="77777777" w:rsidR="00076B64" w:rsidRPr="00D95AEA" w:rsidRDefault="00076B64" w:rsidP="00C65E0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4"/>
                <w:lang w:val="en-US" w:eastAsia="es-ES"/>
              </w:rPr>
            </w:pPr>
          </w:p>
        </w:tc>
        <w:tc>
          <w:tcPr>
            <w:tcW w:w="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5432BE0" w14:textId="77777777" w:rsidR="00076B64" w:rsidRPr="00D95AEA" w:rsidRDefault="00076B64" w:rsidP="00C65E0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4"/>
                <w:lang w:val="en-US" w:eastAsia="es-ES"/>
              </w:rPr>
            </w:pPr>
          </w:p>
        </w:tc>
        <w:tc>
          <w:tcPr>
            <w:tcW w:w="6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CF6DD42" w14:textId="77777777" w:rsidR="00076B64" w:rsidRPr="00D95AEA" w:rsidRDefault="00076B64" w:rsidP="00C65E0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4"/>
                <w:lang w:val="en-US" w:eastAsia="es-ES"/>
              </w:rPr>
            </w:pPr>
          </w:p>
        </w:tc>
      </w:tr>
      <w:tr w:rsidR="00C65E0B" w:rsidRPr="007913D5" w14:paraId="20D42470" w14:textId="77777777" w:rsidTr="00C65E0B">
        <w:trPr>
          <w:trHeight w:val="192"/>
        </w:trPr>
        <w:tc>
          <w:tcPr>
            <w:tcW w:w="2354" w:type="dxa"/>
            <w:vMerge w:val="restart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vAlign w:val="center"/>
            <w:hideMark/>
          </w:tcPr>
          <w:p w14:paraId="6356FEA8" w14:textId="77777777" w:rsidR="00C65E0B" w:rsidRPr="00C65E0B" w:rsidRDefault="00C65E0B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eastAsia="es-ES"/>
              </w:rPr>
            </w:pPr>
            <w:r w:rsidRPr="00C65E0B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eastAsia="es-ES"/>
              </w:rPr>
              <w:t xml:space="preserve">Pesquisa Nacional de </w:t>
            </w:r>
            <w:proofErr w:type="spellStart"/>
            <w:r w:rsidRPr="00C65E0B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eastAsia="es-ES"/>
              </w:rPr>
              <w:t>Saúde</w:t>
            </w:r>
            <w:proofErr w:type="spellEnd"/>
            <w:r w:rsidRPr="00C65E0B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eastAsia="es-ES"/>
              </w:rPr>
              <w:t xml:space="preserve"> </w:t>
            </w:r>
            <w:r w:rsidRPr="00C65E0B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eastAsia="es-ES"/>
              </w:rPr>
              <w:br/>
              <w:t>(2013)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746D04" w14:textId="77777777" w:rsidR="00C65E0B" w:rsidRPr="00C65E0B" w:rsidRDefault="00C65E0B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eastAsia="es-ES"/>
              </w:rPr>
            </w:pPr>
            <w:r w:rsidRPr="00C65E0B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eastAsia="es-ES"/>
              </w:rPr>
              <w:t xml:space="preserve"> </w:t>
            </w:r>
            <w:proofErr w:type="spellStart"/>
            <w:r w:rsidRPr="00C65E0B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eastAsia="es-ES"/>
              </w:rPr>
              <w:t>Women</w:t>
            </w:r>
            <w:proofErr w:type="spellEnd"/>
            <w:r w:rsidRPr="00C65E0B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eastAsia="es-ES"/>
              </w:rPr>
              <w:t xml:space="preserve"> 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C870134" w14:textId="578AD9F2" w:rsidR="00C65E0B" w:rsidRPr="00C65E0B" w:rsidRDefault="00C65E0B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eastAsia="es-ES"/>
              </w:rPr>
            </w:pPr>
            <w:r w:rsidRPr="00C65E0B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eastAsia="es-ES"/>
              </w:rPr>
              <w:t xml:space="preserve">     38,938   </w:t>
            </w:r>
          </w:p>
        </w:tc>
        <w:tc>
          <w:tcPr>
            <w:tcW w:w="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245FE0F" w14:textId="77777777" w:rsidR="00C65E0B" w:rsidRPr="00C65E0B" w:rsidRDefault="00C65E0B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eastAsia="es-ES"/>
              </w:rPr>
            </w:pPr>
          </w:p>
        </w:tc>
        <w:tc>
          <w:tcPr>
            <w:tcW w:w="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2305AF2" w14:textId="04D80F01" w:rsidR="00C65E0B" w:rsidRPr="00C65E0B" w:rsidRDefault="00C65E0B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eastAsia="es-ES"/>
              </w:rPr>
            </w:pPr>
            <w:r w:rsidRPr="00C65E0B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eastAsia="es-ES"/>
              </w:rPr>
              <w:t xml:space="preserve">  15.4   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41DB30E" w14:textId="6FC45707" w:rsidR="00C65E0B" w:rsidRPr="00C65E0B" w:rsidRDefault="00C65E0B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eastAsia="es-ES"/>
              </w:rPr>
            </w:pPr>
            <w:r w:rsidRPr="00C65E0B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eastAsia="es-ES"/>
              </w:rPr>
              <w:t xml:space="preserve">  52.6   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26B0251" w14:textId="5A4B9430" w:rsidR="00C65E0B" w:rsidRPr="00C65E0B" w:rsidRDefault="00C65E0B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eastAsia="es-ES"/>
              </w:rPr>
            </w:pPr>
            <w:r w:rsidRPr="00C65E0B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eastAsia="es-ES"/>
              </w:rPr>
              <w:t xml:space="preserve">  30.0   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E44BC49" w14:textId="2080DDF7" w:rsidR="00C65E0B" w:rsidRPr="00C65E0B" w:rsidRDefault="00C65E0B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eastAsia="es-ES"/>
              </w:rPr>
            </w:pPr>
            <w:r w:rsidRPr="00C65E0B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eastAsia="es-ES"/>
              </w:rPr>
              <w:t xml:space="preserve">     1.9   </w:t>
            </w:r>
          </w:p>
        </w:tc>
        <w:tc>
          <w:tcPr>
            <w:tcW w:w="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DF814B5" w14:textId="77777777" w:rsidR="00C65E0B" w:rsidRPr="00C65E0B" w:rsidRDefault="00C65E0B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eastAsia="es-ES"/>
              </w:rPr>
            </w:pPr>
          </w:p>
        </w:tc>
        <w:tc>
          <w:tcPr>
            <w:tcW w:w="5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13F5BF0" w14:textId="0AD00F1F" w:rsidR="00C65E0B" w:rsidRPr="00C65E0B" w:rsidRDefault="00C65E0B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eastAsia="es-ES"/>
              </w:rPr>
            </w:pPr>
            <w:r w:rsidRPr="00C65E0B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eastAsia="es-ES"/>
              </w:rPr>
              <w:t xml:space="preserve">     1.2   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6B6ED83" w14:textId="6AE0C930" w:rsidR="00C65E0B" w:rsidRPr="00C65E0B" w:rsidRDefault="00C65E0B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eastAsia="es-ES"/>
              </w:rPr>
            </w:pPr>
            <w:r w:rsidRPr="00C65E0B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eastAsia="es-ES"/>
              </w:rPr>
              <w:t xml:space="preserve">  28.0   </w:t>
            </w:r>
          </w:p>
        </w:tc>
        <w:tc>
          <w:tcPr>
            <w:tcW w:w="6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2C2A6F0" w14:textId="4C9327BB" w:rsidR="00C65E0B" w:rsidRPr="00C65E0B" w:rsidRDefault="00C65E0B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eastAsia="es-ES"/>
              </w:rPr>
            </w:pPr>
            <w:r w:rsidRPr="00C65E0B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eastAsia="es-ES"/>
              </w:rPr>
              <w:t xml:space="preserve">  40.1   </w:t>
            </w:r>
          </w:p>
        </w:tc>
        <w:tc>
          <w:tcPr>
            <w:tcW w:w="5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08B11B1" w14:textId="4467FCFC" w:rsidR="00C65E0B" w:rsidRPr="00C65E0B" w:rsidRDefault="00C65E0B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eastAsia="es-ES"/>
              </w:rPr>
            </w:pPr>
            <w:r w:rsidRPr="00C65E0B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eastAsia="es-ES"/>
              </w:rPr>
              <w:t xml:space="preserve">  30.8   </w:t>
            </w:r>
          </w:p>
        </w:tc>
        <w:tc>
          <w:tcPr>
            <w:tcW w:w="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232783C" w14:textId="77777777" w:rsidR="00C65E0B" w:rsidRPr="00C65E0B" w:rsidRDefault="00C65E0B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eastAsia="es-ES"/>
              </w:rPr>
            </w:pPr>
          </w:p>
        </w:tc>
        <w:tc>
          <w:tcPr>
            <w:tcW w:w="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53B73D5" w14:textId="64613765" w:rsidR="00C65E0B" w:rsidRPr="00C65E0B" w:rsidRDefault="00C65E0B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eastAsia="es-ES"/>
              </w:rPr>
            </w:pPr>
            <w:r w:rsidRPr="00C65E0B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eastAsia="es-ES"/>
              </w:rPr>
              <w:t xml:space="preserve">  26.9   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4D78AA4" w14:textId="00971475" w:rsidR="00C65E0B" w:rsidRPr="00C65E0B" w:rsidRDefault="00C65E0B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eastAsia="es-ES"/>
              </w:rPr>
            </w:pPr>
            <w:r w:rsidRPr="00C65E0B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eastAsia="es-ES"/>
              </w:rPr>
              <w:t xml:space="preserve">  37.9   </w:t>
            </w:r>
          </w:p>
        </w:tc>
        <w:tc>
          <w:tcPr>
            <w:tcW w:w="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BEEB4BB" w14:textId="3EF87C29" w:rsidR="00C65E0B" w:rsidRPr="00C65E0B" w:rsidRDefault="00C65E0B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eastAsia="es-ES"/>
              </w:rPr>
            </w:pPr>
            <w:r w:rsidRPr="00C65E0B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eastAsia="es-ES"/>
              </w:rPr>
              <w:t xml:space="preserve">  11.5   </w:t>
            </w:r>
          </w:p>
        </w:tc>
        <w:tc>
          <w:tcPr>
            <w:tcW w:w="6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F984D23" w14:textId="5DBFF873" w:rsidR="00C65E0B" w:rsidRPr="00C65E0B" w:rsidRDefault="00C65E0B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eastAsia="es-ES"/>
              </w:rPr>
            </w:pPr>
            <w:r w:rsidRPr="00C65E0B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eastAsia="es-ES"/>
              </w:rPr>
              <w:t xml:space="preserve">  23.7   </w:t>
            </w:r>
          </w:p>
        </w:tc>
      </w:tr>
      <w:tr w:rsidR="00C65E0B" w:rsidRPr="007913D5" w14:paraId="157D3038" w14:textId="77777777" w:rsidTr="00C65E0B">
        <w:trPr>
          <w:trHeight w:val="192"/>
        </w:trPr>
        <w:tc>
          <w:tcPr>
            <w:tcW w:w="2354" w:type="dxa"/>
            <w:vMerge/>
            <w:tcBorders>
              <w:top w:val="nil"/>
              <w:left w:val="nil"/>
              <w:bottom w:val="single" w:sz="4" w:space="0" w:color="BFBFBF"/>
              <w:right w:val="nil"/>
            </w:tcBorders>
            <w:vAlign w:val="center"/>
            <w:hideMark/>
          </w:tcPr>
          <w:p w14:paraId="0586A5AC" w14:textId="77777777" w:rsidR="00C65E0B" w:rsidRPr="00C65E0B" w:rsidRDefault="00C65E0B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eastAsia="es-ES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198E67D1" w14:textId="77777777" w:rsidR="00C65E0B" w:rsidRPr="00C65E0B" w:rsidRDefault="00C65E0B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eastAsia="es-ES"/>
              </w:rPr>
            </w:pPr>
            <w:r w:rsidRPr="00C65E0B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eastAsia="es-ES"/>
              </w:rPr>
              <w:t xml:space="preserve"> </w:t>
            </w:r>
            <w:proofErr w:type="spellStart"/>
            <w:r w:rsidRPr="00C65E0B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eastAsia="es-ES"/>
              </w:rPr>
              <w:t>Men</w:t>
            </w:r>
            <w:proofErr w:type="spellEnd"/>
            <w:r w:rsidRPr="00C65E0B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eastAsia="es-ES"/>
              </w:rPr>
              <w:t xml:space="preserve"> 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vAlign w:val="center"/>
          </w:tcPr>
          <w:p w14:paraId="07317679" w14:textId="28AB4AFD" w:rsidR="00C65E0B" w:rsidRPr="00C65E0B" w:rsidRDefault="00C65E0B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eastAsia="es-ES"/>
              </w:rPr>
            </w:pPr>
            <w:r w:rsidRPr="00C65E0B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eastAsia="es-ES"/>
              </w:rPr>
              <w:t xml:space="preserve">     50,811   </w:t>
            </w:r>
          </w:p>
        </w:tc>
        <w:tc>
          <w:tcPr>
            <w:tcW w:w="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F9AC69E" w14:textId="77777777" w:rsidR="00C65E0B" w:rsidRPr="00C65E0B" w:rsidRDefault="00C65E0B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eastAsia="es-ES"/>
              </w:rPr>
            </w:pPr>
          </w:p>
        </w:tc>
        <w:tc>
          <w:tcPr>
            <w:tcW w:w="497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vAlign w:val="center"/>
          </w:tcPr>
          <w:p w14:paraId="3FC259E4" w14:textId="4E68A560" w:rsidR="00C65E0B" w:rsidRPr="00C65E0B" w:rsidRDefault="00C65E0B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eastAsia="es-ES"/>
              </w:rPr>
            </w:pPr>
            <w:r w:rsidRPr="00C65E0B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eastAsia="es-ES"/>
              </w:rPr>
              <w:t xml:space="preserve">  15.6   </w:t>
            </w:r>
          </w:p>
        </w:tc>
        <w:tc>
          <w:tcPr>
            <w:tcW w:w="498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vAlign w:val="center"/>
          </w:tcPr>
          <w:p w14:paraId="1DFF460A" w14:textId="1F9D2912" w:rsidR="00C65E0B" w:rsidRPr="00C65E0B" w:rsidRDefault="00C65E0B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eastAsia="es-ES"/>
              </w:rPr>
            </w:pPr>
            <w:r w:rsidRPr="00C65E0B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eastAsia="es-ES"/>
              </w:rPr>
              <w:t xml:space="preserve">  50.1   </w:t>
            </w:r>
          </w:p>
        </w:tc>
        <w:tc>
          <w:tcPr>
            <w:tcW w:w="498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vAlign w:val="center"/>
          </w:tcPr>
          <w:p w14:paraId="652EA8AD" w14:textId="6B3D5F2B" w:rsidR="00C65E0B" w:rsidRPr="00C65E0B" w:rsidRDefault="00C65E0B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eastAsia="es-ES"/>
              </w:rPr>
            </w:pPr>
            <w:r w:rsidRPr="00C65E0B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eastAsia="es-ES"/>
              </w:rPr>
              <w:t xml:space="preserve">  30.8   </w:t>
            </w:r>
          </w:p>
        </w:tc>
        <w:tc>
          <w:tcPr>
            <w:tcW w:w="499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vAlign w:val="center"/>
          </w:tcPr>
          <w:p w14:paraId="4A09D3C8" w14:textId="2C78E756" w:rsidR="00C65E0B" w:rsidRPr="00C65E0B" w:rsidRDefault="00C65E0B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eastAsia="es-ES"/>
              </w:rPr>
            </w:pPr>
            <w:r w:rsidRPr="00C65E0B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eastAsia="es-ES"/>
              </w:rPr>
              <w:t xml:space="preserve">     3.6   </w:t>
            </w:r>
          </w:p>
        </w:tc>
        <w:tc>
          <w:tcPr>
            <w:tcW w:w="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60E7ED0" w14:textId="77777777" w:rsidR="00C65E0B" w:rsidRPr="00C65E0B" w:rsidRDefault="00C65E0B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eastAsia="es-ES"/>
              </w:rPr>
            </w:pPr>
          </w:p>
        </w:tc>
        <w:tc>
          <w:tcPr>
            <w:tcW w:w="545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vAlign w:val="center"/>
          </w:tcPr>
          <w:p w14:paraId="2523E5A1" w14:textId="354FABAE" w:rsidR="00C65E0B" w:rsidRPr="00C65E0B" w:rsidRDefault="00C65E0B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eastAsia="es-ES"/>
              </w:rPr>
            </w:pPr>
            <w:r w:rsidRPr="00C65E0B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eastAsia="es-ES"/>
              </w:rPr>
              <w:t xml:space="preserve">     1.6   </w:t>
            </w:r>
          </w:p>
        </w:tc>
        <w:tc>
          <w:tcPr>
            <w:tcW w:w="498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vAlign w:val="center"/>
          </w:tcPr>
          <w:p w14:paraId="6D2D12E6" w14:textId="4C79F918" w:rsidR="00C65E0B" w:rsidRPr="00C65E0B" w:rsidRDefault="00C65E0B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eastAsia="es-ES"/>
              </w:rPr>
            </w:pPr>
            <w:r w:rsidRPr="00C65E0B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eastAsia="es-ES"/>
              </w:rPr>
              <w:t xml:space="preserve">  39.2   </w:t>
            </w:r>
          </w:p>
        </w:tc>
        <w:tc>
          <w:tcPr>
            <w:tcW w:w="651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vAlign w:val="center"/>
          </w:tcPr>
          <w:p w14:paraId="753AF158" w14:textId="7E55E11C" w:rsidR="00C65E0B" w:rsidRPr="00C65E0B" w:rsidRDefault="00C65E0B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eastAsia="es-ES"/>
              </w:rPr>
            </w:pPr>
            <w:r w:rsidRPr="00C65E0B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eastAsia="es-ES"/>
              </w:rPr>
              <w:t xml:space="preserve">  38.8   </w:t>
            </w:r>
          </w:p>
        </w:tc>
        <w:tc>
          <w:tcPr>
            <w:tcW w:w="509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vAlign w:val="center"/>
          </w:tcPr>
          <w:p w14:paraId="7149BD78" w14:textId="3FA9F5BE" w:rsidR="00C65E0B" w:rsidRPr="00C65E0B" w:rsidRDefault="00C65E0B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eastAsia="es-ES"/>
              </w:rPr>
            </w:pPr>
            <w:r w:rsidRPr="00C65E0B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eastAsia="es-ES"/>
              </w:rPr>
              <w:t xml:space="preserve">  20.4   </w:t>
            </w:r>
          </w:p>
        </w:tc>
        <w:tc>
          <w:tcPr>
            <w:tcW w:w="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4F69237" w14:textId="77777777" w:rsidR="00C65E0B" w:rsidRPr="00C65E0B" w:rsidRDefault="00C65E0B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eastAsia="es-ES"/>
              </w:rPr>
            </w:pPr>
          </w:p>
        </w:tc>
        <w:tc>
          <w:tcPr>
            <w:tcW w:w="611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vAlign w:val="center"/>
          </w:tcPr>
          <w:p w14:paraId="725417ED" w14:textId="76455C8D" w:rsidR="00C65E0B" w:rsidRPr="00C65E0B" w:rsidRDefault="00C65E0B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eastAsia="es-ES"/>
              </w:rPr>
            </w:pPr>
            <w:r w:rsidRPr="00C65E0B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eastAsia="es-ES"/>
              </w:rPr>
              <w:t xml:space="preserve">  21.7   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vAlign w:val="center"/>
          </w:tcPr>
          <w:p w14:paraId="1F26D809" w14:textId="5DFC87F4" w:rsidR="00C65E0B" w:rsidRPr="00C65E0B" w:rsidRDefault="00C65E0B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eastAsia="es-ES"/>
              </w:rPr>
            </w:pPr>
            <w:r w:rsidRPr="00C65E0B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eastAsia="es-ES"/>
              </w:rPr>
              <w:t xml:space="preserve">  20.5   </w:t>
            </w:r>
          </w:p>
        </w:tc>
        <w:tc>
          <w:tcPr>
            <w:tcW w:w="611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vAlign w:val="center"/>
          </w:tcPr>
          <w:p w14:paraId="303A8B57" w14:textId="3BF889DC" w:rsidR="00C65E0B" w:rsidRPr="00C65E0B" w:rsidRDefault="00C65E0B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eastAsia="es-ES"/>
              </w:rPr>
            </w:pPr>
            <w:r w:rsidRPr="00C65E0B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eastAsia="es-ES"/>
              </w:rPr>
              <w:t xml:space="preserve">  41.6   </w:t>
            </w:r>
          </w:p>
        </w:tc>
        <w:tc>
          <w:tcPr>
            <w:tcW w:w="610" w:type="dxa"/>
            <w:gridSpan w:val="2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vAlign w:val="center"/>
          </w:tcPr>
          <w:p w14:paraId="510059AD" w14:textId="48CD9E2E" w:rsidR="00C65E0B" w:rsidRPr="00C65E0B" w:rsidRDefault="00C65E0B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eastAsia="es-ES"/>
              </w:rPr>
            </w:pPr>
            <w:r w:rsidRPr="00C65E0B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eastAsia="es-ES"/>
              </w:rPr>
              <w:t xml:space="preserve">  16.2   </w:t>
            </w:r>
          </w:p>
        </w:tc>
      </w:tr>
      <w:tr w:rsidR="00C65E0B" w:rsidRPr="007913D5" w14:paraId="05DDBD1D" w14:textId="77777777" w:rsidTr="00C65E0B">
        <w:trPr>
          <w:trHeight w:val="192"/>
        </w:trPr>
        <w:tc>
          <w:tcPr>
            <w:tcW w:w="23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AF9D2C" w14:textId="77777777" w:rsidR="00C65E0B" w:rsidRPr="00D95AEA" w:rsidRDefault="00C65E0B" w:rsidP="00C65E0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4"/>
                <w:szCs w:val="14"/>
                <w:lang w:val="en-US" w:eastAsia="es-ES"/>
              </w:rPr>
            </w:pPr>
            <w:r w:rsidRPr="00D95AEA">
              <w:rPr>
                <w:rFonts w:ascii="Calibri" w:eastAsia="Times New Roman" w:hAnsi="Calibri" w:cs="Times New Roman"/>
                <w:b/>
                <w:bCs/>
                <w:color w:val="000000"/>
                <w:sz w:val="14"/>
                <w:szCs w:val="14"/>
                <w:lang w:val="en-US" w:eastAsia="es-ES"/>
              </w:rPr>
              <w:t xml:space="preserve"> Chile 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2D901B" w14:textId="77777777" w:rsidR="00C65E0B" w:rsidRPr="00D95AEA" w:rsidRDefault="00C65E0B" w:rsidP="00C65E0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4"/>
                <w:szCs w:val="14"/>
                <w:lang w:val="en-US" w:eastAsia="es-ES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8FE1DAC" w14:textId="77777777" w:rsidR="00C65E0B" w:rsidRPr="00D95AEA" w:rsidRDefault="00C65E0B" w:rsidP="00C65E0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4"/>
                <w:lang w:val="en-US" w:eastAsia="es-ES"/>
              </w:rPr>
            </w:pPr>
          </w:p>
        </w:tc>
        <w:tc>
          <w:tcPr>
            <w:tcW w:w="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7C51C5C" w14:textId="77777777" w:rsidR="00C65E0B" w:rsidRPr="00D95AEA" w:rsidRDefault="00C65E0B" w:rsidP="00C65E0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4"/>
                <w:lang w:val="en-US" w:eastAsia="es-ES"/>
              </w:rPr>
            </w:pPr>
          </w:p>
        </w:tc>
        <w:tc>
          <w:tcPr>
            <w:tcW w:w="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FDDDD33" w14:textId="77777777" w:rsidR="00C65E0B" w:rsidRPr="00D95AEA" w:rsidRDefault="00C65E0B" w:rsidP="00C65E0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4"/>
                <w:lang w:val="en-US" w:eastAsia="es-ES"/>
              </w:rPr>
            </w:pP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D7BB6F5" w14:textId="77777777" w:rsidR="00C65E0B" w:rsidRPr="00D95AEA" w:rsidRDefault="00C65E0B" w:rsidP="00C65E0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4"/>
                <w:lang w:val="en-US" w:eastAsia="es-ES"/>
              </w:rPr>
            </w:pP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E26AF25" w14:textId="77777777" w:rsidR="00C65E0B" w:rsidRPr="00D95AEA" w:rsidRDefault="00C65E0B" w:rsidP="00C65E0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4"/>
                <w:lang w:val="en-US" w:eastAsia="es-ES"/>
              </w:rPr>
            </w:pP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D19E59F" w14:textId="77777777" w:rsidR="00C65E0B" w:rsidRPr="00D95AEA" w:rsidRDefault="00C65E0B" w:rsidP="00C65E0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4"/>
                <w:lang w:val="en-US" w:eastAsia="es-ES"/>
              </w:rPr>
            </w:pPr>
          </w:p>
        </w:tc>
        <w:tc>
          <w:tcPr>
            <w:tcW w:w="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58AF407" w14:textId="77777777" w:rsidR="00C65E0B" w:rsidRPr="00D95AEA" w:rsidRDefault="00C65E0B" w:rsidP="00C65E0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4"/>
                <w:lang w:val="en-US" w:eastAsia="es-ES"/>
              </w:rPr>
            </w:pPr>
          </w:p>
        </w:tc>
        <w:tc>
          <w:tcPr>
            <w:tcW w:w="5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EC0A6A1" w14:textId="77777777" w:rsidR="00C65E0B" w:rsidRPr="00D95AEA" w:rsidRDefault="00C65E0B" w:rsidP="00C65E0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4"/>
                <w:lang w:val="en-US" w:eastAsia="es-ES"/>
              </w:rPr>
            </w:pP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FC55284" w14:textId="77777777" w:rsidR="00C65E0B" w:rsidRPr="00D95AEA" w:rsidRDefault="00C65E0B" w:rsidP="00C65E0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4"/>
                <w:lang w:val="en-US" w:eastAsia="es-ES"/>
              </w:rPr>
            </w:pPr>
          </w:p>
        </w:tc>
        <w:tc>
          <w:tcPr>
            <w:tcW w:w="6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FFB7EAC" w14:textId="77777777" w:rsidR="00C65E0B" w:rsidRPr="00D95AEA" w:rsidRDefault="00C65E0B" w:rsidP="00C65E0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4"/>
                <w:lang w:val="en-US" w:eastAsia="es-ES"/>
              </w:rPr>
            </w:pPr>
          </w:p>
        </w:tc>
        <w:tc>
          <w:tcPr>
            <w:tcW w:w="5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E377BE6" w14:textId="77777777" w:rsidR="00C65E0B" w:rsidRPr="00D95AEA" w:rsidRDefault="00C65E0B" w:rsidP="00C65E0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4"/>
                <w:lang w:val="en-US" w:eastAsia="es-ES"/>
              </w:rPr>
            </w:pPr>
          </w:p>
        </w:tc>
        <w:tc>
          <w:tcPr>
            <w:tcW w:w="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1992AA7" w14:textId="77777777" w:rsidR="00C65E0B" w:rsidRPr="00D95AEA" w:rsidRDefault="00C65E0B" w:rsidP="00C65E0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4"/>
                <w:lang w:val="en-US" w:eastAsia="es-ES"/>
              </w:rPr>
            </w:pPr>
          </w:p>
        </w:tc>
        <w:tc>
          <w:tcPr>
            <w:tcW w:w="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C062B7F" w14:textId="77777777" w:rsidR="00C65E0B" w:rsidRPr="00D95AEA" w:rsidRDefault="00C65E0B" w:rsidP="00C65E0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4"/>
                <w:lang w:val="en-US" w:eastAsia="es-ES"/>
              </w:rPr>
            </w:pP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3BF9762" w14:textId="77777777" w:rsidR="00C65E0B" w:rsidRPr="00D95AEA" w:rsidRDefault="00C65E0B" w:rsidP="00C65E0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4"/>
                <w:lang w:val="en-US" w:eastAsia="es-ES"/>
              </w:rPr>
            </w:pPr>
          </w:p>
        </w:tc>
        <w:tc>
          <w:tcPr>
            <w:tcW w:w="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81F41D4" w14:textId="77777777" w:rsidR="00C65E0B" w:rsidRPr="00D95AEA" w:rsidRDefault="00C65E0B" w:rsidP="00C65E0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4"/>
                <w:lang w:val="en-US" w:eastAsia="es-ES"/>
              </w:rPr>
            </w:pPr>
          </w:p>
        </w:tc>
        <w:tc>
          <w:tcPr>
            <w:tcW w:w="6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22D1079" w14:textId="77777777" w:rsidR="00C65E0B" w:rsidRPr="00D95AEA" w:rsidRDefault="00C65E0B" w:rsidP="00C65E0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4"/>
                <w:lang w:val="en-US" w:eastAsia="es-ES"/>
              </w:rPr>
            </w:pPr>
          </w:p>
        </w:tc>
      </w:tr>
      <w:tr w:rsidR="00C65E0B" w:rsidRPr="007913D5" w14:paraId="3ABF3A24" w14:textId="77777777" w:rsidTr="00C65E0B">
        <w:trPr>
          <w:trHeight w:val="192"/>
        </w:trPr>
        <w:tc>
          <w:tcPr>
            <w:tcW w:w="2354" w:type="dxa"/>
            <w:vMerge w:val="restart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vAlign w:val="center"/>
            <w:hideMark/>
          </w:tcPr>
          <w:p w14:paraId="26ACBC22" w14:textId="77777777" w:rsidR="00C65E0B" w:rsidRPr="00AC6205" w:rsidRDefault="00C65E0B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eastAsia="es-ES"/>
              </w:rPr>
            </w:pPr>
            <w:r w:rsidRPr="00AC6205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eastAsia="es-ES"/>
              </w:rPr>
              <w:t>Encuesta de Calidad de Vida y Salud (2016)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BA197A" w14:textId="77777777" w:rsidR="00C65E0B" w:rsidRPr="00D95AEA" w:rsidRDefault="00C65E0B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AC6205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eastAsia="es-ES"/>
              </w:rPr>
              <w:t xml:space="preserve"> </w:t>
            </w:r>
            <w:r w:rsidRPr="00D95AEA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Women 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D702ED8" w14:textId="77777777" w:rsidR="00C65E0B" w:rsidRPr="00D95AEA" w:rsidRDefault="00C65E0B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D95AEA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      1.364   </w:t>
            </w:r>
          </w:p>
        </w:tc>
        <w:tc>
          <w:tcPr>
            <w:tcW w:w="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3C1DFED" w14:textId="77777777" w:rsidR="00C65E0B" w:rsidRPr="00D95AEA" w:rsidRDefault="00C65E0B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</w:p>
        </w:tc>
        <w:tc>
          <w:tcPr>
            <w:tcW w:w="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FB83734" w14:textId="77777777" w:rsidR="00C65E0B" w:rsidRPr="00D95AEA" w:rsidRDefault="00C65E0B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D95AEA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10.3   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92A90E5" w14:textId="77777777" w:rsidR="00C65E0B" w:rsidRPr="00D95AEA" w:rsidRDefault="00C65E0B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D95AEA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52.1   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1057436" w14:textId="77777777" w:rsidR="00C65E0B" w:rsidRPr="00D95AEA" w:rsidRDefault="00C65E0B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D95AEA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33.9   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9481F59" w14:textId="77777777" w:rsidR="00C65E0B" w:rsidRPr="00D95AEA" w:rsidRDefault="00C65E0B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D95AEA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   3.7   </w:t>
            </w:r>
          </w:p>
        </w:tc>
        <w:tc>
          <w:tcPr>
            <w:tcW w:w="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EE76A1B" w14:textId="77777777" w:rsidR="00C65E0B" w:rsidRPr="00D95AEA" w:rsidRDefault="00C65E0B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</w:p>
        </w:tc>
        <w:tc>
          <w:tcPr>
            <w:tcW w:w="5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EDE604F" w14:textId="77777777" w:rsidR="00C65E0B" w:rsidRPr="00D95AEA" w:rsidRDefault="00C65E0B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D95AEA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   2.3   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42169A6" w14:textId="77777777" w:rsidR="00C65E0B" w:rsidRPr="00D95AEA" w:rsidRDefault="00C65E0B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D95AEA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19.3   </w:t>
            </w:r>
          </w:p>
        </w:tc>
        <w:tc>
          <w:tcPr>
            <w:tcW w:w="6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0DEF2ED" w14:textId="77777777" w:rsidR="00C65E0B" w:rsidRPr="00D95AEA" w:rsidRDefault="00C65E0B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D95AEA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46.6   </w:t>
            </w:r>
          </w:p>
        </w:tc>
        <w:tc>
          <w:tcPr>
            <w:tcW w:w="5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41A3DF9" w14:textId="77777777" w:rsidR="00C65E0B" w:rsidRPr="00D95AEA" w:rsidRDefault="00C65E0B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D95AEA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31.7   </w:t>
            </w:r>
          </w:p>
        </w:tc>
        <w:tc>
          <w:tcPr>
            <w:tcW w:w="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DC84510" w14:textId="77777777" w:rsidR="00C65E0B" w:rsidRPr="00D95AEA" w:rsidRDefault="00C65E0B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</w:p>
        </w:tc>
        <w:tc>
          <w:tcPr>
            <w:tcW w:w="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70E34DB" w14:textId="77777777" w:rsidR="00C65E0B" w:rsidRPr="00D95AEA" w:rsidRDefault="00C65E0B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D95AEA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36.0   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70E7851" w14:textId="77777777" w:rsidR="00C65E0B" w:rsidRPr="00D95AEA" w:rsidRDefault="00C65E0B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D95AEA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34.5   </w:t>
            </w:r>
          </w:p>
        </w:tc>
        <w:tc>
          <w:tcPr>
            <w:tcW w:w="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12AB58F" w14:textId="77777777" w:rsidR="00C65E0B" w:rsidRPr="00D95AEA" w:rsidRDefault="00C65E0B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D95AEA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   4.5   </w:t>
            </w:r>
          </w:p>
        </w:tc>
        <w:tc>
          <w:tcPr>
            <w:tcW w:w="6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E840BA3" w14:textId="77777777" w:rsidR="00C65E0B" w:rsidRPr="00D95AEA" w:rsidRDefault="00C65E0B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D95AEA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25.0   </w:t>
            </w:r>
          </w:p>
        </w:tc>
      </w:tr>
      <w:tr w:rsidR="00C65E0B" w:rsidRPr="007913D5" w14:paraId="78A2AE6E" w14:textId="77777777" w:rsidTr="00C65E0B">
        <w:trPr>
          <w:trHeight w:val="192"/>
        </w:trPr>
        <w:tc>
          <w:tcPr>
            <w:tcW w:w="2354" w:type="dxa"/>
            <w:vMerge/>
            <w:tcBorders>
              <w:top w:val="nil"/>
              <w:left w:val="nil"/>
              <w:bottom w:val="single" w:sz="4" w:space="0" w:color="BFBFBF"/>
              <w:right w:val="nil"/>
            </w:tcBorders>
            <w:vAlign w:val="center"/>
            <w:hideMark/>
          </w:tcPr>
          <w:p w14:paraId="55264D52" w14:textId="77777777" w:rsidR="00C65E0B" w:rsidRPr="00D95AEA" w:rsidRDefault="00C65E0B" w:rsidP="00C65E0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39711F40" w14:textId="77777777" w:rsidR="00C65E0B" w:rsidRPr="00D95AEA" w:rsidRDefault="00C65E0B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D95AEA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Men 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vAlign w:val="center"/>
            <w:hideMark/>
          </w:tcPr>
          <w:p w14:paraId="43C8B9A2" w14:textId="77777777" w:rsidR="00C65E0B" w:rsidRPr="00D95AEA" w:rsidRDefault="00C65E0B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D95AEA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      2.284   </w:t>
            </w:r>
          </w:p>
        </w:tc>
        <w:tc>
          <w:tcPr>
            <w:tcW w:w="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6865E76" w14:textId="77777777" w:rsidR="00C65E0B" w:rsidRPr="00D95AEA" w:rsidRDefault="00C65E0B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</w:p>
        </w:tc>
        <w:tc>
          <w:tcPr>
            <w:tcW w:w="497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vAlign w:val="center"/>
            <w:hideMark/>
          </w:tcPr>
          <w:p w14:paraId="6BE289D7" w14:textId="77777777" w:rsidR="00C65E0B" w:rsidRPr="00D95AEA" w:rsidRDefault="00C65E0B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D95AEA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   9.4   </w:t>
            </w:r>
          </w:p>
        </w:tc>
        <w:tc>
          <w:tcPr>
            <w:tcW w:w="498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vAlign w:val="center"/>
            <w:hideMark/>
          </w:tcPr>
          <w:p w14:paraId="6CCEE70D" w14:textId="77777777" w:rsidR="00C65E0B" w:rsidRPr="00D95AEA" w:rsidRDefault="00C65E0B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D95AEA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48.0   </w:t>
            </w:r>
          </w:p>
        </w:tc>
        <w:tc>
          <w:tcPr>
            <w:tcW w:w="498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vAlign w:val="center"/>
            <w:hideMark/>
          </w:tcPr>
          <w:p w14:paraId="5882D7EE" w14:textId="77777777" w:rsidR="00C65E0B" w:rsidRPr="00D95AEA" w:rsidRDefault="00C65E0B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D95AEA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38.5   </w:t>
            </w:r>
          </w:p>
        </w:tc>
        <w:tc>
          <w:tcPr>
            <w:tcW w:w="499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vAlign w:val="center"/>
            <w:hideMark/>
          </w:tcPr>
          <w:p w14:paraId="2EA2A931" w14:textId="77777777" w:rsidR="00C65E0B" w:rsidRPr="00D95AEA" w:rsidRDefault="00C65E0B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D95AEA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   4.2   </w:t>
            </w:r>
          </w:p>
        </w:tc>
        <w:tc>
          <w:tcPr>
            <w:tcW w:w="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1418D93" w14:textId="77777777" w:rsidR="00C65E0B" w:rsidRPr="00D95AEA" w:rsidRDefault="00C65E0B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</w:p>
        </w:tc>
        <w:tc>
          <w:tcPr>
            <w:tcW w:w="545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vAlign w:val="center"/>
            <w:hideMark/>
          </w:tcPr>
          <w:p w14:paraId="3AE112E6" w14:textId="77777777" w:rsidR="00C65E0B" w:rsidRPr="00D95AEA" w:rsidRDefault="00C65E0B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D95AEA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   2.2   </w:t>
            </w:r>
          </w:p>
        </w:tc>
        <w:tc>
          <w:tcPr>
            <w:tcW w:w="498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vAlign w:val="center"/>
            <w:hideMark/>
          </w:tcPr>
          <w:p w14:paraId="679EDADE" w14:textId="77777777" w:rsidR="00C65E0B" w:rsidRPr="00D95AEA" w:rsidRDefault="00C65E0B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D95AEA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22.2   </w:t>
            </w:r>
          </w:p>
        </w:tc>
        <w:tc>
          <w:tcPr>
            <w:tcW w:w="651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vAlign w:val="center"/>
            <w:hideMark/>
          </w:tcPr>
          <w:p w14:paraId="543F6445" w14:textId="77777777" w:rsidR="00C65E0B" w:rsidRPr="00D95AEA" w:rsidRDefault="00C65E0B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D95AEA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41.1   </w:t>
            </w:r>
          </w:p>
        </w:tc>
        <w:tc>
          <w:tcPr>
            <w:tcW w:w="509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vAlign w:val="center"/>
            <w:hideMark/>
          </w:tcPr>
          <w:p w14:paraId="1EF67AF1" w14:textId="77777777" w:rsidR="00C65E0B" w:rsidRPr="00D95AEA" w:rsidRDefault="00C65E0B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D95AEA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34.5   </w:t>
            </w:r>
          </w:p>
        </w:tc>
        <w:tc>
          <w:tcPr>
            <w:tcW w:w="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0D73B27" w14:textId="77777777" w:rsidR="00C65E0B" w:rsidRPr="00D95AEA" w:rsidRDefault="00C65E0B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</w:p>
        </w:tc>
        <w:tc>
          <w:tcPr>
            <w:tcW w:w="611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vAlign w:val="center"/>
            <w:hideMark/>
          </w:tcPr>
          <w:p w14:paraId="0C052B93" w14:textId="77777777" w:rsidR="00C65E0B" w:rsidRPr="00D95AEA" w:rsidRDefault="00C65E0B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D95AEA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34.5   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vAlign w:val="center"/>
            <w:hideMark/>
          </w:tcPr>
          <w:p w14:paraId="3D65692A" w14:textId="77777777" w:rsidR="00C65E0B" w:rsidRPr="00D95AEA" w:rsidRDefault="00C65E0B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D95AEA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15.1   </w:t>
            </w:r>
          </w:p>
        </w:tc>
        <w:tc>
          <w:tcPr>
            <w:tcW w:w="611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vAlign w:val="center"/>
            <w:hideMark/>
          </w:tcPr>
          <w:p w14:paraId="76804406" w14:textId="77777777" w:rsidR="00C65E0B" w:rsidRPr="00D95AEA" w:rsidRDefault="00C65E0B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D95AEA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34.7   </w:t>
            </w:r>
          </w:p>
        </w:tc>
        <w:tc>
          <w:tcPr>
            <w:tcW w:w="610" w:type="dxa"/>
            <w:gridSpan w:val="2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vAlign w:val="center"/>
            <w:hideMark/>
          </w:tcPr>
          <w:p w14:paraId="31BE9D3B" w14:textId="77777777" w:rsidR="00C65E0B" w:rsidRPr="00D95AEA" w:rsidRDefault="00C65E0B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D95AEA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15.6   </w:t>
            </w:r>
          </w:p>
        </w:tc>
      </w:tr>
      <w:tr w:rsidR="00C65E0B" w:rsidRPr="007913D5" w14:paraId="057F5013" w14:textId="77777777" w:rsidTr="00C65E0B">
        <w:trPr>
          <w:trHeight w:val="192"/>
        </w:trPr>
        <w:tc>
          <w:tcPr>
            <w:tcW w:w="23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0AB58A" w14:textId="77777777" w:rsidR="00C65E0B" w:rsidRPr="00D95AEA" w:rsidRDefault="00C65E0B" w:rsidP="00C65E0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4"/>
                <w:szCs w:val="14"/>
                <w:lang w:val="en-US" w:eastAsia="es-ES"/>
              </w:rPr>
            </w:pPr>
            <w:r w:rsidRPr="00D95AEA">
              <w:rPr>
                <w:rFonts w:ascii="Calibri" w:eastAsia="Times New Roman" w:hAnsi="Calibri" w:cs="Times New Roman"/>
                <w:b/>
                <w:bCs/>
                <w:color w:val="000000"/>
                <w:sz w:val="14"/>
                <w:szCs w:val="14"/>
                <w:lang w:val="en-US" w:eastAsia="es-ES"/>
              </w:rPr>
              <w:t xml:space="preserve"> Colombia 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E3211B" w14:textId="77777777" w:rsidR="00C65E0B" w:rsidRPr="00D95AEA" w:rsidRDefault="00C65E0B" w:rsidP="00C65E0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4"/>
                <w:szCs w:val="14"/>
                <w:lang w:val="en-US" w:eastAsia="es-ES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97A0EEF" w14:textId="77777777" w:rsidR="00C65E0B" w:rsidRPr="00D95AEA" w:rsidRDefault="00C65E0B" w:rsidP="00C65E0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4"/>
                <w:lang w:val="en-US" w:eastAsia="es-ES"/>
              </w:rPr>
            </w:pPr>
          </w:p>
        </w:tc>
        <w:tc>
          <w:tcPr>
            <w:tcW w:w="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A9B9FB1" w14:textId="77777777" w:rsidR="00C65E0B" w:rsidRPr="00D95AEA" w:rsidRDefault="00C65E0B" w:rsidP="00C65E0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4"/>
                <w:lang w:val="en-US" w:eastAsia="es-ES"/>
              </w:rPr>
            </w:pPr>
          </w:p>
        </w:tc>
        <w:tc>
          <w:tcPr>
            <w:tcW w:w="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F4A4455" w14:textId="77777777" w:rsidR="00C65E0B" w:rsidRPr="00D95AEA" w:rsidRDefault="00C65E0B" w:rsidP="00C65E0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4"/>
                <w:lang w:val="en-US" w:eastAsia="es-ES"/>
              </w:rPr>
            </w:pP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F2C549C" w14:textId="77777777" w:rsidR="00C65E0B" w:rsidRPr="00D95AEA" w:rsidRDefault="00C65E0B" w:rsidP="00C65E0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4"/>
                <w:lang w:val="en-US" w:eastAsia="es-ES"/>
              </w:rPr>
            </w:pP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2B6B573" w14:textId="77777777" w:rsidR="00C65E0B" w:rsidRPr="00D95AEA" w:rsidRDefault="00C65E0B" w:rsidP="00C65E0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4"/>
                <w:lang w:val="en-US" w:eastAsia="es-ES"/>
              </w:rPr>
            </w:pP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65BA8E9" w14:textId="77777777" w:rsidR="00C65E0B" w:rsidRPr="00D95AEA" w:rsidRDefault="00C65E0B" w:rsidP="00C65E0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4"/>
                <w:lang w:val="en-US" w:eastAsia="es-ES"/>
              </w:rPr>
            </w:pPr>
          </w:p>
        </w:tc>
        <w:tc>
          <w:tcPr>
            <w:tcW w:w="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56BCBF5" w14:textId="77777777" w:rsidR="00C65E0B" w:rsidRPr="00D95AEA" w:rsidRDefault="00C65E0B" w:rsidP="00C65E0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4"/>
                <w:lang w:val="en-US" w:eastAsia="es-ES"/>
              </w:rPr>
            </w:pPr>
          </w:p>
        </w:tc>
        <w:tc>
          <w:tcPr>
            <w:tcW w:w="5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37C7AA1" w14:textId="77777777" w:rsidR="00C65E0B" w:rsidRPr="00D95AEA" w:rsidRDefault="00C65E0B" w:rsidP="00C65E0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4"/>
                <w:lang w:val="en-US" w:eastAsia="es-ES"/>
              </w:rPr>
            </w:pP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9793973" w14:textId="77777777" w:rsidR="00C65E0B" w:rsidRPr="00D95AEA" w:rsidRDefault="00C65E0B" w:rsidP="00C65E0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4"/>
                <w:lang w:val="en-US" w:eastAsia="es-ES"/>
              </w:rPr>
            </w:pPr>
          </w:p>
        </w:tc>
        <w:tc>
          <w:tcPr>
            <w:tcW w:w="6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A9DA4C7" w14:textId="77777777" w:rsidR="00C65E0B" w:rsidRPr="00D95AEA" w:rsidRDefault="00C65E0B" w:rsidP="00C65E0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4"/>
                <w:lang w:val="en-US" w:eastAsia="es-ES"/>
              </w:rPr>
            </w:pPr>
          </w:p>
        </w:tc>
        <w:tc>
          <w:tcPr>
            <w:tcW w:w="5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CC74261" w14:textId="77777777" w:rsidR="00C65E0B" w:rsidRPr="00D95AEA" w:rsidRDefault="00C65E0B" w:rsidP="00C65E0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4"/>
                <w:lang w:val="en-US" w:eastAsia="es-ES"/>
              </w:rPr>
            </w:pPr>
          </w:p>
        </w:tc>
        <w:tc>
          <w:tcPr>
            <w:tcW w:w="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34A6625" w14:textId="77777777" w:rsidR="00C65E0B" w:rsidRPr="00D95AEA" w:rsidRDefault="00C65E0B" w:rsidP="00C65E0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4"/>
                <w:lang w:val="en-US" w:eastAsia="es-ES"/>
              </w:rPr>
            </w:pPr>
          </w:p>
        </w:tc>
        <w:tc>
          <w:tcPr>
            <w:tcW w:w="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83D6A4A" w14:textId="77777777" w:rsidR="00C65E0B" w:rsidRPr="00D95AEA" w:rsidRDefault="00C65E0B" w:rsidP="00C65E0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4"/>
                <w:lang w:val="en-US" w:eastAsia="es-ES"/>
              </w:rPr>
            </w:pP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7237258" w14:textId="77777777" w:rsidR="00C65E0B" w:rsidRPr="00D95AEA" w:rsidRDefault="00C65E0B" w:rsidP="00C65E0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4"/>
                <w:lang w:val="en-US" w:eastAsia="es-ES"/>
              </w:rPr>
            </w:pPr>
          </w:p>
        </w:tc>
        <w:tc>
          <w:tcPr>
            <w:tcW w:w="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5E69587" w14:textId="77777777" w:rsidR="00C65E0B" w:rsidRPr="00D95AEA" w:rsidRDefault="00C65E0B" w:rsidP="00C65E0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4"/>
                <w:lang w:val="en-US" w:eastAsia="es-ES"/>
              </w:rPr>
            </w:pPr>
          </w:p>
        </w:tc>
        <w:tc>
          <w:tcPr>
            <w:tcW w:w="6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A0323C1" w14:textId="77777777" w:rsidR="00C65E0B" w:rsidRPr="00D95AEA" w:rsidRDefault="00C65E0B" w:rsidP="00C65E0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4"/>
                <w:lang w:val="en-US" w:eastAsia="es-ES"/>
              </w:rPr>
            </w:pPr>
          </w:p>
        </w:tc>
      </w:tr>
      <w:tr w:rsidR="00C65E0B" w:rsidRPr="007913D5" w14:paraId="3A61FC4E" w14:textId="77777777" w:rsidTr="00C65E0B">
        <w:trPr>
          <w:trHeight w:val="192"/>
        </w:trPr>
        <w:tc>
          <w:tcPr>
            <w:tcW w:w="2354" w:type="dxa"/>
            <w:vMerge w:val="restart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vAlign w:val="center"/>
            <w:hideMark/>
          </w:tcPr>
          <w:p w14:paraId="002F9BC8" w14:textId="77777777" w:rsidR="00C65E0B" w:rsidRPr="00AC6205" w:rsidRDefault="00C65E0B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eastAsia="es-ES"/>
              </w:rPr>
            </w:pPr>
            <w:r w:rsidRPr="00AC6205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eastAsia="es-ES"/>
              </w:rPr>
              <w:t>Encuesta Nacional de Calidad de Vida (2017)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7807F2" w14:textId="77777777" w:rsidR="00C65E0B" w:rsidRPr="00D95AEA" w:rsidRDefault="00C65E0B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AC6205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eastAsia="es-ES"/>
              </w:rPr>
              <w:t xml:space="preserve"> </w:t>
            </w:r>
            <w:r w:rsidRPr="00D95AEA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Women 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0D5A2E9" w14:textId="77777777" w:rsidR="00C65E0B" w:rsidRPr="00D95AEA" w:rsidRDefault="00C65E0B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D95AEA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      6.705   </w:t>
            </w:r>
          </w:p>
        </w:tc>
        <w:tc>
          <w:tcPr>
            <w:tcW w:w="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ED79E42" w14:textId="77777777" w:rsidR="00C65E0B" w:rsidRPr="00D95AEA" w:rsidRDefault="00C65E0B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</w:p>
        </w:tc>
        <w:tc>
          <w:tcPr>
            <w:tcW w:w="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0DF2D1C" w14:textId="77777777" w:rsidR="00C65E0B" w:rsidRPr="00D95AEA" w:rsidRDefault="00C65E0B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D95AEA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14.5   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CD24A8F" w14:textId="77777777" w:rsidR="00C65E0B" w:rsidRPr="00D95AEA" w:rsidRDefault="00C65E0B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D95AEA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53.4   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A83436B" w14:textId="77777777" w:rsidR="00C65E0B" w:rsidRPr="00D95AEA" w:rsidRDefault="00C65E0B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D95AEA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28.8   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8BE0FD3" w14:textId="77777777" w:rsidR="00C65E0B" w:rsidRPr="00D95AEA" w:rsidRDefault="00C65E0B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D95AEA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   3.3   </w:t>
            </w:r>
          </w:p>
        </w:tc>
        <w:tc>
          <w:tcPr>
            <w:tcW w:w="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E71F515" w14:textId="77777777" w:rsidR="00C65E0B" w:rsidRPr="00D95AEA" w:rsidRDefault="00C65E0B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</w:p>
        </w:tc>
        <w:tc>
          <w:tcPr>
            <w:tcW w:w="5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4D401E4" w14:textId="77777777" w:rsidR="00C65E0B" w:rsidRPr="00D95AEA" w:rsidRDefault="00C65E0B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D95AEA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   2.3   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4596ACE" w14:textId="77777777" w:rsidR="00C65E0B" w:rsidRPr="00D95AEA" w:rsidRDefault="00C65E0B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D95AEA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17.5   </w:t>
            </w:r>
          </w:p>
        </w:tc>
        <w:tc>
          <w:tcPr>
            <w:tcW w:w="6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5635F04" w14:textId="77777777" w:rsidR="00C65E0B" w:rsidRPr="00D95AEA" w:rsidRDefault="00C65E0B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D95AEA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39.2   </w:t>
            </w:r>
          </w:p>
        </w:tc>
        <w:tc>
          <w:tcPr>
            <w:tcW w:w="5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040F1CB" w14:textId="77777777" w:rsidR="00C65E0B" w:rsidRPr="00D95AEA" w:rsidRDefault="00C65E0B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D95AEA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41.0   </w:t>
            </w:r>
          </w:p>
        </w:tc>
        <w:tc>
          <w:tcPr>
            <w:tcW w:w="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688F4AE" w14:textId="77777777" w:rsidR="00C65E0B" w:rsidRPr="00D95AEA" w:rsidRDefault="00C65E0B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</w:p>
        </w:tc>
        <w:tc>
          <w:tcPr>
            <w:tcW w:w="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F1F7B52" w14:textId="77777777" w:rsidR="00C65E0B" w:rsidRPr="00D95AEA" w:rsidRDefault="00C65E0B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D95AEA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25.9   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5CAD6E6" w14:textId="77777777" w:rsidR="00C65E0B" w:rsidRPr="00D95AEA" w:rsidRDefault="00C65E0B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D95AEA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58.4   </w:t>
            </w:r>
          </w:p>
        </w:tc>
        <w:tc>
          <w:tcPr>
            <w:tcW w:w="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1A314CA" w14:textId="77777777" w:rsidR="00C65E0B" w:rsidRPr="00D95AEA" w:rsidRDefault="00C65E0B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D95AEA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13.1   </w:t>
            </w:r>
          </w:p>
        </w:tc>
        <w:tc>
          <w:tcPr>
            <w:tcW w:w="6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8615E0E" w14:textId="77777777" w:rsidR="00C65E0B" w:rsidRPr="00D95AEA" w:rsidRDefault="00C65E0B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D95AEA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   2.7   </w:t>
            </w:r>
          </w:p>
        </w:tc>
      </w:tr>
      <w:tr w:rsidR="00C65E0B" w:rsidRPr="007913D5" w14:paraId="0DB78CF3" w14:textId="77777777" w:rsidTr="00C65E0B">
        <w:trPr>
          <w:trHeight w:val="192"/>
        </w:trPr>
        <w:tc>
          <w:tcPr>
            <w:tcW w:w="2354" w:type="dxa"/>
            <w:vMerge/>
            <w:tcBorders>
              <w:top w:val="nil"/>
              <w:left w:val="nil"/>
              <w:bottom w:val="single" w:sz="4" w:space="0" w:color="BFBFBF"/>
              <w:right w:val="nil"/>
            </w:tcBorders>
            <w:vAlign w:val="center"/>
            <w:hideMark/>
          </w:tcPr>
          <w:p w14:paraId="5C18FF2C" w14:textId="77777777" w:rsidR="00C65E0B" w:rsidRPr="00D95AEA" w:rsidRDefault="00C65E0B" w:rsidP="00C65E0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460215B9" w14:textId="77777777" w:rsidR="00C65E0B" w:rsidRPr="00D95AEA" w:rsidRDefault="00C65E0B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D95AEA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Men 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vAlign w:val="center"/>
            <w:hideMark/>
          </w:tcPr>
          <w:p w14:paraId="590832C5" w14:textId="77777777" w:rsidR="00C65E0B" w:rsidRPr="00D95AEA" w:rsidRDefault="00C65E0B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D95AEA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   10.108   </w:t>
            </w:r>
          </w:p>
        </w:tc>
        <w:tc>
          <w:tcPr>
            <w:tcW w:w="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A90A43B" w14:textId="77777777" w:rsidR="00C65E0B" w:rsidRPr="00D95AEA" w:rsidRDefault="00C65E0B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</w:p>
        </w:tc>
        <w:tc>
          <w:tcPr>
            <w:tcW w:w="497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vAlign w:val="center"/>
            <w:hideMark/>
          </w:tcPr>
          <w:p w14:paraId="09F93E28" w14:textId="77777777" w:rsidR="00C65E0B" w:rsidRPr="00D95AEA" w:rsidRDefault="00C65E0B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D95AEA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15.1   </w:t>
            </w:r>
          </w:p>
        </w:tc>
        <w:tc>
          <w:tcPr>
            <w:tcW w:w="498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vAlign w:val="center"/>
            <w:hideMark/>
          </w:tcPr>
          <w:p w14:paraId="39D24C63" w14:textId="77777777" w:rsidR="00C65E0B" w:rsidRPr="00D95AEA" w:rsidRDefault="00C65E0B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D95AEA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47.5   </w:t>
            </w:r>
          </w:p>
        </w:tc>
        <w:tc>
          <w:tcPr>
            <w:tcW w:w="498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vAlign w:val="center"/>
            <w:hideMark/>
          </w:tcPr>
          <w:p w14:paraId="53C95339" w14:textId="77777777" w:rsidR="00C65E0B" w:rsidRPr="00D95AEA" w:rsidRDefault="00C65E0B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D95AEA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31.7   </w:t>
            </w:r>
          </w:p>
        </w:tc>
        <w:tc>
          <w:tcPr>
            <w:tcW w:w="499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vAlign w:val="center"/>
            <w:hideMark/>
          </w:tcPr>
          <w:p w14:paraId="6D8A82B4" w14:textId="77777777" w:rsidR="00C65E0B" w:rsidRPr="00D95AEA" w:rsidRDefault="00C65E0B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D95AEA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   5.8   </w:t>
            </w:r>
          </w:p>
        </w:tc>
        <w:tc>
          <w:tcPr>
            <w:tcW w:w="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5C51ACA" w14:textId="77777777" w:rsidR="00C65E0B" w:rsidRPr="00D95AEA" w:rsidRDefault="00C65E0B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</w:p>
        </w:tc>
        <w:tc>
          <w:tcPr>
            <w:tcW w:w="545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vAlign w:val="center"/>
            <w:hideMark/>
          </w:tcPr>
          <w:p w14:paraId="25A1AAB3" w14:textId="77777777" w:rsidR="00C65E0B" w:rsidRPr="00D95AEA" w:rsidRDefault="00C65E0B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D95AEA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   3.2   </w:t>
            </w:r>
          </w:p>
        </w:tc>
        <w:tc>
          <w:tcPr>
            <w:tcW w:w="498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vAlign w:val="center"/>
            <w:hideMark/>
          </w:tcPr>
          <w:p w14:paraId="461E5D7C" w14:textId="77777777" w:rsidR="00C65E0B" w:rsidRPr="00D95AEA" w:rsidRDefault="00C65E0B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D95AEA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25.6   </w:t>
            </w:r>
          </w:p>
        </w:tc>
        <w:tc>
          <w:tcPr>
            <w:tcW w:w="651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vAlign w:val="center"/>
            <w:hideMark/>
          </w:tcPr>
          <w:p w14:paraId="15F52A54" w14:textId="77777777" w:rsidR="00C65E0B" w:rsidRPr="00D95AEA" w:rsidRDefault="00C65E0B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D95AEA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43.5   </w:t>
            </w:r>
          </w:p>
        </w:tc>
        <w:tc>
          <w:tcPr>
            <w:tcW w:w="509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vAlign w:val="center"/>
            <w:hideMark/>
          </w:tcPr>
          <w:p w14:paraId="7965888B" w14:textId="77777777" w:rsidR="00C65E0B" w:rsidRPr="00D95AEA" w:rsidRDefault="00C65E0B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D95AEA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27.7   </w:t>
            </w:r>
          </w:p>
        </w:tc>
        <w:tc>
          <w:tcPr>
            <w:tcW w:w="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73426E5" w14:textId="77777777" w:rsidR="00C65E0B" w:rsidRPr="00D95AEA" w:rsidRDefault="00C65E0B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</w:p>
        </w:tc>
        <w:tc>
          <w:tcPr>
            <w:tcW w:w="611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vAlign w:val="center"/>
            <w:hideMark/>
          </w:tcPr>
          <w:p w14:paraId="36C4F655" w14:textId="77777777" w:rsidR="00C65E0B" w:rsidRPr="00D95AEA" w:rsidRDefault="00C65E0B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D95AEA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15.3   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vAlign w:val="center"/>
            <w:hideMark/>
          </w:tcPr>
          <w:p w14:paraId="3D2AFE3C" w14:textId="77777777" w:rsidR="00C65E0B" w:rsidRPr="00D95AEA" w:rsidRDefault="00C65E0B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D95AEA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25.2   </w:t>
            </w:r>
          </w:p>
        </w:tc>
        <w:tc>
          <w:tcPr>
            <w:tcW w:w="611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vAlign w:val="center"/>
            <w:hideMark/>
          </w:tcPr>
          <w:p w14:paraId="35681818" w14:textId="77777777" w:rsidR="00C65E0B" w:rsidRPr="00D95AEA" w:rsidRDefault="00C65E0B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D95AEA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32.7   </w:t>
            </w:r>
          </w:p>
        </w:tc>
        <w:tc>
          <w:tcPr>
            <w:tcW w:w="610" w:type="dxa"/>
            <w:gridSpan w:val="2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vAlign w:val="center"/>
            <w:hideMark/>
          </w:tcPr>
          <w:p w14:paraId="75711174" w14:textId="77777777" w:rsidR="00C65E0B" w:rsidRPr="00D95AEA" w:rsidRDefault="00C65E0B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D95AEA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26.8   </w:t>
            </w:r>
          </w:p>
        </w:tc>
      </w:tr>
      <w:tr w:rsidR="00C65E0B" w:rsidRPr="007913D5" w14:paraId="59051B65" w14:textId="77777777" w:rsidTr="00C65E0B">
        <w:trPr>
          <w:trHeight w:val="192"/>
        </w:trPr>
        <w:tc>
          <w:tcPr>
            <w:tcW w:w="23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A6F8DA" w14:textId="77777777" w:rsidR="00C65E0B" w:rsidRPr="00D95AEA" w:rsidRDefault="00C65E0B" w:rsidP="00C65E0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4"/>
                <w:szCs w:val="14"/>
                <w:lang w:val="en-US" w:eastAsia="es-ES"/>
              </w:rPr>
            </w:pPr>
            <w:r w:rsidRPr="00D95AEA">
              <w:rPr>
                <w:rFonts w:ascii="Calibri" w:eastAsia="Times New Roman" w:hAnsi="Calibri" w:cs="Times New Roman"/>
                <w:b/>
                <w:bCs/>
                <w:color w:val="000000"/>
                <w:sz w:val="14"/>
                <w:szCs w:val="14"/>
                <w:lang w:val="en-US" w:eastAsia="es-ES"/>
              </w:rPr>
              <w:t xml:space="preserve"> Costa Rica 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A5B457" w14:textId="77777777" w:rsidR="00C65E0B" w:rsidRPr="00D95AEA" w:rsidRDefault="00C65E0B" w:rsidP="00C65E0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4"/>
                <w:szCs w:val="14"/>
                <w:lang w:val="en-US" w:eastAsia="es-ES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D042BB8" w14:textId="77777777" w:rsidR="00C65E0B" w:rsidRPr="00D95AEA" w:rsidRDefault="00C65E0B" w:rsidP="00C65E0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4"/>
                <w:lang w:val="en-US" w:eastAsia="es-ES"/>
              </w:rPr>
            </w:pPr>
          </w:p>
        </w:tc>
        <w:tc>
          <w:tcPr>
            <w:tcW w:w="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40E21F0" w14:textId="77777777" w:rsidR="00C65E0B" w:rsidRPr="00D95AEA" w:rsidRDefault="00C65E0B" w:rsidP="00C65E0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4"/>
                <w:lang w:val="en-US" w:eastAsia="es-ES"/>
              </w:rPr>
            </w:pPr>
          </w:p>
        </w:tc>
        <w:tc>
          <w:tcPr>
            <w:tcW w:w="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D38CF4E" w14:textId="77777777" w:rsidR="00C65E0B" w:rsidRPr="00D95AEA" w:rsidRDefault="00C65E0B" w:rsidP="00C65E0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4"/>
                <w:lang w:val="en-US" w:eastAsia="es-ES"/>
              </w:rPr>
            </w:pP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7759205" w14:textId="77777777" w:rsidR="00C65E0B" w:rsidRPr="00D95AEA" w:rsidRDefault="00C65E0B" w:rsidP="00C65E0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4"/>
                <w:lang w:val="en-US" w:eastAsia="es-ES"/>
              </w:rPr>
            </w:pP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46F8382" w14:textId="77777777" w:rsidR="00C65E0B" w:rsidRPr="00D95AEA" w:rsidRDefault="00C65E0B" w:rsidP="00C65E0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4"/>
                <w:lang w:val="en-US" w:eastAsia="es-ES"/>
              </w:rPr>
            </w:pP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5150D30" w14:textId="77777777" w:rsidR="00C65E0B" w:rsidRPr="00D95AEA" w:rsidRDefault="00C65E0B" w:rsidP="00C65E0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4"/>
                <w:lang w:val="en-US" w:eastAsia="es-ES"/>
              </w:rPr>
            </w:pPr>
          </w:p>
        </w:tc>
        <w:tc>
          <w:tcPr>
            <w:tcW w:w="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3A7A0B0" w14:textId="77777777" w:rsidR="00C65E0B" w:rsidRPr="00D95AEA" w:rsidRDefault="00C65E0B" w:rsidP="00C65E0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4"/>
                <w:lang w:val="en-US" w:eastAsia="es-ES"/>
              </w:rPr>
            </w:pPr>
          </w:p>
        </w:tc>
        <w:tc>
          <w:tcPr>
            <w:tcW w:w="5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0CC46E5" w14:textId="77777777" w:rsidR="00C65E0B" w:rsidRPr="00D95AEA" w:rsidRDefault="00C65E0B" w:rsidP="00C65E0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4"/>
                <w:lang w:val="en-US" w:eastAsia="es-ES"/>
              </w:rPr>
            </w:pP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7C8998D" w14:textId="77777777" w:rsidR="00C65E0B" w:rsidRPr="00D95AEA" w:rsidRDefault="00C65E0B" w:rsidP="00C65E0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4"/>
                <w:lang w:val="en-US" w:eastAsia="es-ES"/>
              </w:rPr>
            </w:pPr>
          </w:p>
        </w:tc>
        <w:tc>
          <w:tcPr>
            <w:tcW w:w="6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5B7B8AC" w14:textId="77777777" w:rsidR="00C65E0B" w:rsidRPr="00D95AEA" w:rsidRDefault="00C65E0B" w:rsidP="00C65E0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4"/>
                <w:lang w:val="en-US" w:eastAsia="es-ES"/>
              </w:rPr>
            </w:pPr>
          </w:p>
        </w:tc>
        <w:tc>
          <w:tcPr>
            <w:tcW w:w="5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4348177" w14:textId="77777777" w:rsidR="00C65E0B" w:rsidRPr="00D95AEA" w:rsidRDefault="00C65E0B" w:rsidP="00C65E0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4"/>
                <w:lang w:val="en-US" w:eastAsia="es-ES"/>
              </w:rPr>
            </w:pPr>
          </w:p>
        </w:tc>
        <w:tc>
          <w:tcPr>
            <w:tcW w:w="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D578A0B" w14:textId="77777777" w:rsidR="00C65E0B" w:rsidRPr="00D95AEA" w:rsidRDefault="00C65E0B" w:rsidP="00C65E0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4"/>
                <w:lang w:val="en-US" w:eastAsia="es-ES"/>
              </w:rPr>
            </w:pPr>
          </w:p>
        </w:tc>
        <w:tc>
          <w:tcPr>
            <w:tcW w:w="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257C3B4" w14:textId="77777777" w:rsidR="00C65E0B" w:rsidRPr="00D95AEA" w:rsidRDefault="00C65E0B" w:rsidP="00C65E0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4"/>
                <w:lang w:val="en-US" w:eastAsia="es-ES"/>
              </w:rPr>
            </w:pP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BFBA609" w14:textId="77777777" w:rsidR="00C65E0B" w:rsidRPr="00D95AEA" w:rsidRDefault="00C65E0B" w:rsidP="00C65E0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4"/>
                <w:lang w:val="en-US" w:eastAsia="es-ES"/>
              </w:rPr>
            </w:pPr>
          </w:p>
        </w:tc>
        <w:tc>
          <w:tcPr>
            <w:tcW w:w="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01D725A" w14:textId="77777777" w:rsidR="00C65E0B" w:rsidRPr="00D95AEA" w:rsidRDefault="00C65E0B" w:rsidP="00C65E0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4"/>
                <w:lang w:val="en-US" w:eastAsia="es-ES"/>
              </w:rPr>
            </w:pPr>
          </w:p>
        </w:tc>
        <w:tc>
          <w:tcPr>
            <w:tcW w:w="6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4B89A53" w14:textId="77777777" w:rsidR="00C65E0B" w:rsidRPr="00D95AEA" w:rsidRDefault="00C65E0B" w:rsidP="00C65E0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4"/>
                <w:lang w:val="en-US" w:eastAsia="es-ES"/>
              </w:rPr>
            </w:pPr>
          </w:p>
        </w:tc>
      </w:tr>
      <w:tr w:rsidR="00C65E0B" w:rsidRPr="007913D5" w14:paraId="1D7658DC" w14:textId="77777777" w:rsidTr="00C65E0B">
        <w:trPr>
          <w:trHeight w:val="192"/>
        </w:trPr>
        <w:tc>
          <w:tcPr>
            <w:tcW w:w="2354" w:type="dxa"/>
            <w:vMerge w:val="restart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vAlign w:val="center"/>
            <w:hideMark/>
          </w:tcPr>
          <w:p w14:paraId="33F8E934" w14:textId="77777777" w:rsidR="00C65E0B" w:rsidRPr="00AC6205" w:rsidRDefault="00C65E0B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eastAsia="es-ES"/>
              </w:rPr>
            </w:pPr>
            <w:r w:rsidRPr="00AC6205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eastAsia="es-ES"/>
              </w:rPr>
              <w:t>II Encuesta Centroamericana sobre Condiciones de Trabajo y Salud (2018)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173EDD" w14:textId="77777777" w:rsidR="00C65E0B" w:rsidRPr="00D95AEA" w:rsidRDefault="00C65E0B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AC6205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eastAsia="es-ES"/>
              </w:rPr>
              <w:t xml:space="preserve"> </w:t>
            </w:r>
            <w:r w:rsidRPr="00D95AEA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Women 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9D38F5B" w14:textId="794497F2" w:rsidR="00C65E0B" w:rsidRPr="00D95AEA" w:rsidRDefault="00C65E0B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AF57B1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          497   </w:t>
            </w:r>
          </w:p>
        </w:tc>
        <w:tc>
          <w:tcPr>
            <w:tcW w:w="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42F85A0" w14:textId="77777777" w:rsidR="00C65E0B" w:rsidRPr="00D95AEA" w:rsidRDefault="00C65E0B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</w:p>
        </w:tc>
        <w:tc>
          <w:tcPr>
            <w:tcW w:w="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E2636B8" w14:textId="578625DC" w:rsidR="00C65E0B" w:rsidRPr="00D95AEA" w:rsidRDefault="00C65E0B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AF57B1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10.9   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B0E2AC0" w14:textId="50674801" w:rsidR="00C65E0B" w:rsidRPr="00D95AEA" w:rsidRDefault="00C65E0B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AF57B1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51.1   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98AF5E4" w14:textId="25423B76" w:rsidR="00C65E0B" w:rsidRPr="00D95AEA" w:rsidRDefault="00C65E0B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AF57B1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34.8   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3082CA2" w14:textId="78EFE353" w:rsidR="00C65E0B" w:rsidRPr="00D95AEA" w:rsidRDefault="00C65E0B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AF57B1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   3.0   </w:t>
            </w:r>
          </w:p>
        </w:tc>
        <w:tc>
          <w:tcPr>
            <w:tcW w:w="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BA4FF8B" w14:textId="77777777" w:rsidR="00C65E0B" w:rsidRPr="00D95AEA" w:rsidRDefault="00C65E0B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</w:p>
        </w:tc>
        <w:tc>
          <w:tcPr>
            <w:tcW w:w="5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3EC5648" w14:textId="25F0CF9B" w:rsidR="00C65E0B" w:rsidRPr="00D95AEA" w:rsidRDefault="00C65E0B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AF57B1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   1.2   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CB6D961" w14:textId="225928E1" w:rsidR="00C65E0B" w:rsidRPr="00D95AEA" w:rsidRDefault="00C65E0B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AF57B1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33.8   </w:t>
            </w:r>
          </w:p>
        </w:tc>
        <w:tc>
          <w:tcPr>
            <w:tcW w:w="6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DBE342E" w14:textId="518202B9" w:rsidR="00C65E0B" w:rsidRPr="00D95AEA" w:rsidRDefault="00C65E0B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AF57B1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47.1   </w:t>
            </w:r>
          </w:p>
        </w:tc>
        <w:tc>
          <w:tcPr>
            <w:tcW w:w="5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4E4AFAA" w14:textId="03AF5BE3" w:rsidR="00C65E0B" w:rsidRPr="00D95AEA" w:rsidRDefault="00C65E0B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AF57B1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17.7   </w:t>
            </w:r>
          </w:p>
        </w:tc>
        <w:tc>
          <w:tcPr>
            <w:tcW w:w="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433D66A" w14:textId="77777777" w:rsidR="00C65E0B" w:rsidRPr="00D95AEA" w:rsidRDefault="00C65E0B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</w:p>
        </w:tc>
        <w:tc>
          <w:tcPr>
            <w:tcW w:w="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3B56931" w14:textId="7964BD6C" w:rsidR="00C65E0B" w:rsidRPr="00D95AEA" w:rsidRDefault="00C65E0B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AF57B1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   8.9   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191379F" w14:textId="28C3CDA6" w:rsidR="00C65E0B" w:rsidRPr="00D95AEA" w:rsidRDefault="00C65E0B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AF57B1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39.4   </w:t>
            </w:r>
          </w:p>
        </w:tc>
        <w:tc>
          <w:tcPr>
            <w:tcW w:w="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B0F98CB" w14:textId="7AB5250E" w:rsidR="00C65E0B" w:rsidRPr="00D95AEA" w:rsidRDefault="00C65E0B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AF57B1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23.7   </w:t>
            </w:r>
          </w:p>
        </w:tc>
        <w:tc>
          <w:tcPr>
            <w:tcW w:w="6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06568E8" w14:textId="125B7C6E" w:rsidR="00C65E0B" w:rsidRPr="00D95AEA" w:rsidRDefault="00C65E0B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AF57B1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27.8   </w:t>
            </w:r>
          </w:p>
        </w:tc>
      </w:tr>
      <w:tr w:rsidR="00C65E0B" w:rsidRPr="007913D5" w14:paraId="2A5EBC52" w14:textId="77777777" w:rsidTr="00C65E0B">
        <w:trPr>
          <w:trHeight w:val="192"/>
        </w:trPr>
        <w:tc>
          <w:tcPr>
            <w:tcW w:w="2354" w:type="dxa"/>
            <w:vMerge/>
            <w:tcBorders>
              <w:top w:val="nil"/>
              <w:left w:val="nil"/>
              <w:bottom w:val="single" w:sz="4" w:space="0" w:color="BFBFBF"/>
              <w:right w:val="nil"/>
            </w:tcBorders>
            <w:vAlign w:val="center"/>
            <w:hideMark/>
          </w:tcPr>
          <w:p w14:paraId="603BBBD3" w14:textId="77777777" w:rsidR="00C65E0B" w:rsidRPr="00D95AEA" w:rsidRDefault="00C65E0B" w:rsidP="00C65E0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6EA16790" w14:textId="77777777" w:rsidR="00C65E0B" w:rsidRPr="00D95AEA" w:rsidRDefault="00C65E0B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D95AEA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Men 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vAlign w:val="center"/>
          </w:tcPr>
          <w:p w14:paraId="410EFE51" w14:textId="5AC142A1" w:rsidR="00C65E0B" w:rsidRPr="00D95AEA" w:rsidRDefault="00C65E0B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AF57B1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      1,006   </w:t>
            </w:r>
          </w:p>
        </w:tc>
        <w:tc>
          <w:tcPr>
            <w:tcW w:w="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73F3EC4" w14:textId="77777777" w:rsidR="00C65E0B" w:rsidRPr="00D95AEA" w:rsidRDefault="00C65E0B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</w:p>
        </w:tc>
        <w:tc>
          <w:tcPr>
            <w:tcW w:w="497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vAlign w:val="center"/>
          </w:tcPr>
          <w:p w14:paraId="5057E122" w14:textId="4325FCF2" w:rsidR="00C65E0B" w:rsidRPr="00D95AEA" w:rsidRDefault="00C65E0B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AF57B1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   8.5   </w:t>
            </w:r>
          </w:p>
        </w:tc>
        <w:tc>
          <w:tcPr>
            <w:tcW w:w="498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vAlign w:val="center"/>
          </w:tcPr>
          <w:p w14:paraId="5664BFF9" w14:textId="23659D51" w:rsidR="00C65E0B" w:rsidRPr="00D95AEA" w:rsidRDefault="00C65E0B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AF57B1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44.8   </w:t>
            </w:r>
          </w:p>
        </w:tc>
        <w:tc>
          <w:tcPr>
            <w:tcW w:w="498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vAlign w:val="center"/>
          </w:tcPr>
          <w:p w14:paraId="72259F80" w14:textId="0C50F842" w:rsidR="00C65E0B" w:rsidRPr="00D95AEA" w:rsidRDefault="00C65E0B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AF57B1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37.2   </w:t>
            </w:r>
          </w:p>
        </w:tc>
        <w:tc>
          <w:tcPr>
            <w:tcW w:w="499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vAlign w:val="center"/>
          </w:tcPr>
          <w:p w14:paraId="2864EEDB" w14:textId="1950A890" w:rsidR="00C65E0B" w:rsidRPr="00D95AEA" w:rsidRDefault="00C65E0B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AF57B1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   9.3   </w:t>
            </w:r>
          </w:p>
        </w:tc>
        <w:tc>
          <w:tcPr>
            <w:tcW w:w="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32C1D0D" w14:textId="77777777" w:rsidR="00C65E0B" w:rsidRPr="00D95AEA" w:rsidRDefault="00C65E0B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</w:p>
        </w:tc>
        <w:tc>
          <w:tcPr>
            <w:tcW w:w="545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vAlign w:val="center"/>
          </w:tcPr>
          <w:p w14:paraId="0E635F3B" w14:textId="465F52B6" w:rsidR="00C65E0B" w:rsidRPr="00D95AEA" w:rsidRDefault="00C65E0B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AF57B1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   7.1   </w:t>
            </w:r>
          </w:p>
        </w:tc>
        <w:tc>
          <w:tcPr>
            <w:tcW w:w="498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vAlign w:val="center"/>
          </w:tcPr>
          <w:p w14:paraId="1549164E" w14:textId="51F4E503" w:rsidR="00C65E0B" w:rsidRPr="00D95AEA" w:rsidRDefault="00C65E0B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AF57B1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50.5   </w:t>
            </w:r>
          </w:p>
        </w:tc>
        <w:tc>
          <w:tcPr>
            <w:tcW w:w="651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vAlign w:val="center"/>
          </w:tcPr>
          <w:p w14:paraId="2FE966D5" w14:textId="3B027636" w:rsidR="00C65E0B" w:rsidRPr="00D95AEA" w:rsidRDefault="00C65E0B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AF57B1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33.2   </w:t>
            </w:r>
          </w:p>
        </w:tc>
        <w:tc>
          <w:tcPr>
            <w:tcW w:w="509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vAlign w:val="center"/>
          </w:tcPr>
          <w:p w14:paraId="281AD192" w14:textId="687DD274" w:rsidR="00C65E0B" w:rsidRPr="00D95AEA" w:rsidRDefault="00C65E0B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AF57B1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   9.2   </w:t>
            </w:r>
          </w:p>
        </w:tc>
        <w:tc>
          <w:tcPr>
            <w:tcW w:w="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7E69FDD" w14:textId="77777777" w:rsidR="00C65E0B" w:rsidRPr="00D95AEA" w:rsidRDefault="00C65E0B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</w:p>
        </w:tc>
        <w:tc>
          <w:tcPr>
            <w:tcW w:w="611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vAlign w:val="center"/>
          </w:tcPr>
          <w:p w14:paraId="558FA23F" w14:textId="3DFF8801" w:rsidR="00C65E0B" w:rsidRPr="00D95AEA" w:rsidRDefault="00C65E0B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AF57B1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   8.1   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vAlign w:val="center"/>
          </w:tcPr>
          <w:p w14:paraId="0250373D" w14:textId="0F115C5E" w:rsidR="00C65E0B" w:rsidRPr="00D95AEA" w:rsidRDefault="00C65E0B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AF57B1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12.0   </w:t>
            </w:r>
          </w:p>
        </w:tc>
        <w:tc>
          <w:tcPr>
            <w:tcW w:w="611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vAlign w:val="center"/>
          </w:tcPr>
          <w:p w14:paraId="5A63C54C" w14:textId="281138FF" w:rsidR="00C65E0B" w:rsidRPr="00D95AEA" w:rsidRDefault="00C65E0B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AF57B1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48.6   </w:t>
            </w:r>
          </w:p>
        </w:tc>
        <w:tc>
          <w:tcPr>
            <w:tcW w:w="610" w:type="dxa"/>
            <w:gridSpan w:val="2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vAlign w:val="center"/>
          </w:tcPr>
          <w:p w14:paraId="4094DFE9" w14:textId="37C466FA" w:rsidR="00C65E0B" w:rsidRPr="00D95AEA" w:rsidRDefault="00C65E0B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AF57B1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31.3   </w:t>
            </w:r>
          </w:p>
        </w:tc>
      </w:tr>
      <w:tr w:rsidR="00C65E0B" w:rsidRPr="007913D5" w14:paraId="184BCB5D" w14:textId="77777777" w:rsidTr="00AF57B1">
        <w:trPr>
          <w:trHeight w:val="192"/>
        </w:trPr>
        <w:tc>
          <w:tcPr>
            <w:tcW w:w="23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6B64FE" w14:textId="77777777" w:rsidR="00C65E0B" w:rsidRPr="00D95AEA" w:rsidRDefault="00C65E0B" w:rsidP="00C65E0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4"/>
                <w:szCs w:val="14"/>
                <w:lang w:val="en-US" w:eastAsia="es-ES"/>
              </w:rPr>
            </w:pPr>
            <w:r w:rsidRPr="00D95AEA">
              <w:rPr>
                <w:rFonts w:ascii="Calibri" w:eastAsia="Times New Roman" w:hAnsi="Calibri" w:cs="Times New Roman"/>
                <w:b/>
                <w:bCs/>
                <w:color w:val="000000"/>
                <w:sz w:val="14"/>
                <w:szCs w:val="14"/>
                <w:lang w:val="en-US" w:eastAsia="es-ES"/>
              </w:rPr>
              <w:t xml:space="preserve"> Ecuador 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0E1787" w14:textId="77777777" w:rsidR="00C65E0B" w:rsidRPr="00D95AEA" w:rsidRDefault="00C65E0B" w:rsidP="00C65E0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4"/>
                <w:szCs w:val="14"/>
                <w:lang w:val="en-US" w:eastAsia="es-ES"/>
              </w:rPr>
            </w:pPr>
          </w:p>
        </w:tc>
        <w:tc>
          <w:tcPr>
            <w:tcW w:w="850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05A952D0" w14:textId="77777777" w:rsidR="00C65E0B" w:rsidRPr="00D95AEA" w:rsidRDefault="00C65E0B" w:rsidP="00C65E0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4"/>
                <w:lang w:val="en-US" w:eastAsia="es-ES"/>
              </w:rPr>
            </w:pPr>
          </w:p>
        </w:tc>
        <w:tc>
          <w:tcPr>
            <w:tcW w:w="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BDAB4F4" w14:textId="77777777" w:rsidR="00C65E0B" w:rsidRPr="00D95AEA" w:rsidRDefault="00C65E0B" w:rsidP="00C65E0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4"/>
                <w:lang w:val="en-US" w:eastAsia="es-ES"/>
              </w:rPr>
            </w:pPr>
          </w:p>
        </w:tc>
        <w:tc>
          <w:tcPr>
            <w:tcW w:w="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05CC1BE" w14:textId="77777777" w:rsidR="00C65E0B" w:rsidRPr="00D95AEA" w:rsidRDefault="00C65E0B" w:rsidP="00C65E0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4"/>
                <w:lang w:val="en-US" w:eastAsia="es-ES"/>
              </w:rPr>
            </w:pP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1816C58" w14:textId="77777777" w:rsidR="00C65E0B" w:rsidRPr="00D95AEA" w:rsidRDefault="00C65E0B" w:rsidP="00C65E0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4"/>
                <w:lang w:val="en-US" w:eastAsia="es-ES"/>
              </w:rPr>
            </w:pP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D262908" w14:textId="77777777" w:rsidR="00C65E0B" w:rsidRPr="00D95AEA" w:rsidRDefault="00C65E0B" w:rsidP="00C65E0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4"/>
                <w:lang w:val="en-US" w:eastAsia="es-ES"/>
              </w:rPr>
            </w:pP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C011988" w14:textId="77777777" w:rsidR="00C65E0B" w:rsidRPr="00D95AEA" w:rsidRDefault="00C65E0B" w:rsidP="00C65E0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4"/>
                <w:lang w:val="en-US" w:eastAsia="es-ES"/>
              </w:rPr>
            </w:pPr>
          </w:p>
        </w:tc>
        <w:tc>
          <w:tcPr>
            <w:tcW w:w="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13D598A" w14:textId="77777777" w:rsidR="00C65E0B" w:rsidRPr="00D95AEA" w:rsidRDefault="00C65E0B" w:rsidP="00C65E0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4"/>
                <w:lang w:val="en-US" w:eastAsia="es-ES"/>
              </w:rPr>
            </w:pPr>
          </w:p>
        </w:tc>
        <w:tc>
          <w:tcPr>
            <w:tcW w:w="5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9A0C285" w14:textId="77777777" w:rsidR="00C65E0B" w:rsidRPr="00D95AEA" w:rsidRDefault="00C65E0B" w:rsidP="00C65E0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4"/>
                <w:lang w:val="en-US" w:eastAsia="es-ES"/>
              </w:rPr>
            </w:pP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7535BC8" w14:textId="77777777" w:rsidR="00C65E0B" w:rsidRPr="00D95AEA" w:rsidRDefault="00C65E0B" w:rsidP="00C65E0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4"/>
                <w:lang w:val="en-US" w:eastAsia="es-ES"/>
              </w:rPr>
            </w:pPr>
          </w:p>
        </w:tc>
        <w:tc>
          <w:tcPr>
            <w:tcW w:w="6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3F4DE0C" w14:textId="77777777" w:rsidR="00C65E0B" w:rsidRPr="00D95AEA" w:rsidRDefault="00C65E0B" w:rsidP="00C65E0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4"/>
                <w:lang w:val="en-US" w:eastAsia="es-ES"/>
              </w:rPr>
            </w:pPr>
          </w:p>
        </w:tc>
        <w:tc>
          <w:tcPr>
            <w:tcW w:w="5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3F75CC2" w14:textId="77777777" w:rsidR="00C65E0B" w:rsidRPr="00D95AEA" w:rsidRDefault="00C65E0B" w:rsidP="00C65E0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4"/>
                <w:lang w:val="en-US" w:eastAsia="es-ES"/>
              </w:rPr>
            </w:pPr>
          </w:p>
        </w:tc>
        <w:tc>
          <w:tcPr>
            <w:tcW w:w="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3AE559E" w14:textId="77777777" w:rsidR="00C65E0B" w:rsidRPr="00D95AEA" w:rsidRDefault="00C65E0B" w:rsidP="00C65E0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4"/>
                <w:lang w:val="en-US" w:eastAsia="es-ES"/>
              </w:rPr>
            </w:pPr>
          </w:p>
        </w:tc>
        <w:tc>
          <w:tcPr>
            <w:tcW w:w="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21771C1" w14:textId="77777777" w:rsidR="00C65E0B" w:rsidRPr="00D95AEA" w:rsidRDefault="00C65E0B" w:rsidP="00C65E0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4"/>
                <w:lang w:val="en-US" w:eastAsia="es-ES"/>
              </w:rPr>
            </w:pP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873CD68" w14:textId="77777777" w:rsidR="00C65E0B" w:rsidRPr="00D95AEA" w:rsidRDefault="00C65E0B" w:rsidP="00C65E0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4"/>
                <w:lang w:val="en-US" w:eastAsia="es-ES"/>
              </w:rPr>
            </w:pPr>
          </w:p>
        </w:tc>
        <w:tc>
          <w:tcPr>
            <w:tcW w:w="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D9BF5E3" w14:textId="77777777" w:rsidR="00C65E0B" w:rsidRPr="00D95AEA" w:rsidRDefault="00C65E0B" w:rsidP="00C65E0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4"/>
                <w:lang w:val="en-US" w:eastAsia="es-ES"/>
              </w:rPr>
            </w:pPr>
          </w:p>
        </w:tc>
        <w:tc>
          <w:tcPr>
            <w:tcW w:w="6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334B68C" w14:textId="77777777" w:rsidR="00C65E0B" w:rsidRPr="00D95AEA" w:rsidRDefault="00C65E0B" w:rsidP="00C65E0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4"/>
                <w:lang w:val="en-US" w:eastAsia="es-ES"/>
              </w:rPr>
            </w:pPr>
          </w:p>
        </w:tc>
      </w:tr>
      <w:tr w:rsidR="00C65E0B" w:rsidRPr="007913D5" w14:paraId="7DE38A04" w14:textId="77777777" w:rsidTr="00C65E0B">
        <w:trPr>
          <w:trHeight w:val="192"/>
        </w:trPr>
        <w:tc>
          <w:tcPr>
            <w:tcW w:w="2354" w:type="dxa"/>
            <w:vMerge w:val="restart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vAlign w:val="center"/>
            <w:hideMark/>
          </w:tcPr>
          <w:p w14:paraId="2EC57299" w14:textId="77777777" w:rsidR="00C65E0B" w:rsidRPr="00AC6205" w:rsidRDefault="00C65E0B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eastAsia="es-ES"/>
              </w:rPr>
            </w:pPr>
            <w:r w:rsidRPr="00AC6205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eastAsia="es-ES"/>
              </w:rPr>
              <w:t>Encuesta Nacional de Salud y Nutrición (2012)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CA30D2" w14:textId="77777777" w:rsidR="00C65E0B" w:rsidRPr="00D95AEA" w:rsidRDefault="00C65E0B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AC6205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eastAsia="es-ES"/>
              </w:rPr>
              <w:t xml:space="preserve"> </w:t>
            </w:r>
            <w:r w:rsidRPr="00D95AEA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Women 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2BFCEF1" w14:textId="77777777" w:rsidR="00C65E0B" w:rsidRPr="00AF57B1" w:rsidRDefault="00C65E0B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eastAsia="es-ES"/>
              </w:rPr>
            </w:pPr>
            <w:r w:rsidRPr="00AF57B1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eastAsia="es-ES"/>
              </w:rPr>
              <w:t xml:space="preserve">     12.692   </w:t>
            </w:r>
          </w:p>
        </w:tc>
        <w:tc>
          <w:tcPr>
            <w:tcW w:w="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372C78C" w14:textId="77777777" w:rsidR="00C65E0B" w:rsidRPr="00D95AEA" w:rsidRDefault="00C65E0B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</w:p>
        </w:tc>
        <w:tc>
          <w:tcPr>
            <w:tcW w:w="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55E1117" w14:textId="77777777" w:rsidR="00C65E0B" w:rsidRPr="00D95AEA" w:rsidRDefault="00C65E0B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D95AEA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16.5   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4C260EC" w14:textId="77777777" w:rsidR="00C65E0B" w:rsidRPr="00D95AEA" w:rsidRDefault="00C65E0B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D95AEA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54.2   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00CEEBD" w14:textId="77777777" w:rsidR="00C65E0B" w:rsidRPr="00D95AEA" w:rsidRDefault="00C65E0B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D95AEA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27.0   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B2F9A8E" w14:textId="77777777" w:rsidR="00C65E0B" w:rsidRPr="00D95AEA" w:rsidRDefault="00C65E0B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D95AEA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   2.3   </w:t>
            </w:r>
          </w:p>
        </w:tc>
        <w:tc>
          <w:tcPr>
            <w:tcW w:w="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C4927E1" w14:textId="77777777" w:rsidR="00C65E0B" w:rsidRPr="00D95AEA" w:rsidRDefault="00C65E0B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</w:p>
        </w:tc>
        <w:tc>
          <w:tcPr>
            <w:tcW w:w="5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D8BCAF7" w14:textId="77777777" w:rsidR="00C65E0B" w:rsidRPr="00D95AEA" w:rsidRDefault="00C65E0B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D95AEA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   4.2   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6F632B0" w14:textId="77777777" w:rsidR="00C65E0B" w:rsidRPr="00D95AEA" w:rsidRDefault="00C65E0B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D95AEA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30.7   </w:t>
            </w:r>
          </w:p>
        </w:tc>
        <w:tc>
          <w:tcPr>
            <w:tcW w:w="6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E032BF5" w14:textId="77777777" w:rsidR="00C65E0B" w:rsidRPr="00D95AEA" w:rsidRDefault="00C65E0B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D95AEA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39.4   </w:t>
            </w:r>
          </w:p>
        </w:tc>
        <w:tc>
          <w:tcPr>
            <w:tcW w:w="5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ABA1B50" w14:textId="77777777" w:rsidR="00C65E0B" w:rsidRPr="00D95AEA" w:rsidRDefault="00C65E0B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D95AEA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25.6   </w:t>
            </w:r>
          </w:p>
        </w:tc>
        <w:tc>
          <w:tcPr>
            <w:tcW w:w="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0B6A693" w14:textId="77777777" w:rsidR="00C65E0B" w:rsidRPr="00D95AEA" w:rsidRDefault="00C65E0B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</w:p>
        </w:tc>
        <w:tc>
          <w:tcPr>
            <w:tcW w:w="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A213F6D" w14:textId="77777777" w:rsidR="00C65E0B" w:rsidRPr="00D95AEA" w:rsidRDefault="00C65E0B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D95AEA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15.7   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88B1343" w14:textId="77777777" w:rsidR="00C65E0B" w:rsidRPr="00D95AEA" w:rsidRDefault="00C65E0B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D95AEA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42.1   </w:t>
            </w:r>
          </w:p>
        </w:tc>
        <w:tc>
          <w:tcPr>
            <w:tcW w:w="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A6EC2F0" w14:textId="77777777" w:rsidR="00C65E0B" w:rsidRPr="00D95AEA" w:rsidRDefault="00C65E0B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D95AEA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19.3   </w:t>
            </w:r>
          </w:p>
        </w:tc>
        <w:tc>
          <w:tcPr>
            <w:tcW w:w="6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639439C" w14:textId="77777777" w:rsidR="00C65E0B" w:rsidRPr="00D95AEA" w:rsidRDefault="00C65E0B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D95AEA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22.9   </w:t>
            </w:r>
          </w:p>
        </w:tc>
      </w:tr>
      <w:tr w:rsidR="00C65E0B" w:rsidRPr="007913D5" w14:paraId="108B3F83" w14:textId="77777777" w:rsidTr="00AF57B1">
        <w:trPr>
          <w:trHeight w:val="192"/>
        </w:trPr>
        <w:tc>
          <w:tcPr>
            <w:tcW w:w="2354" w:type="dxa"/>
            <w:vMerge/>
            <w:tcBorders>
              <w:top w:val="nil"/>
              <w:left w:val="nil"/>
              <w:bottom w:val="single" w:sz="4" w:space="0" w:color="BFBFBF"/>
              <w:right w:val="nil"/>
            </w:tcBorders>
            <w:vAlign w:val="center"/>
            <w:hideMark/>
          </w:tcPr>
          <w:p w14:paraId="1D32AD32" w14:textId="77777777" w:rsidR="00C65E0B" w:rsidRPr="00D95AEA" w:rsidRDefault="00C65E0B" w:rsidP="00C65E0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3C2B26D0" w14:textId="77777777" w:rsidR="00C65E0B" w:rsidRPr="00D95AEA" w:rsidRDefault="00C65E0B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D95AEA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Men 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D9D9D9" w:themeColor="background1" w:themeShade="D9"/>
              <w:right w:val="nil"/>
            </w:tcBorders>
            <w:shd w:val="clear" w:color="auto" w:fill="auto"/>
            <w:vAlign w:val="center"/>
            <w:hideMark/>
          </w:tcPr>
          <w:p w14:paraId="5E7CD69F" w14:textId="77777777" w:rsidR="00C65E0B" w:rsidRPr="00AF57B1" w:rsidRDefault="00C65E0B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eastAsia="es-ES"/>
              </w:rPr>
            </w:pPr>
            <w:r w:rsidRPr="00AF57B1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eastAsia="es-ES"/>
              </w:rPr>
              <w:t xml:space="preserve">     20.862   </w:t>
            </w:r>
          </w:p>
        </w:tc>
        <w:tc>
          <w:tcPr>
            <w:tcW w:w="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6428287" w14:textId="77777777" w:rsidR="00C65E0B" w:rsidRPr="00D95AEA" w:rsidRDefault="00C65E0B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</w:p>
        </w:tc>
        <w:tc>
          <w:tcPr>
            <w:tcW w:w="497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vAlign w:val="center"/>
            <w:hideMark/>
          </w:tcPr>
          <w:p w14:paraId="70965D0A" w14:textId="77777777" w:rsidR="00C65E0B" w:rsidRPr="00D95AEA" w:rsidRDefault="00C65E0B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D95AEA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19.6   </w:t>
            </w:r>
          </w:p>
        </w:tc>
        <w:tc>
          <w:tcPr>
            <w:tcW w:w="498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vAlign w:val="center"/>
            <w:hideMark/>
          </w:tcPr>
          <w:p w14:paraId="537C4D54" w14:textId="77777777" w:rsidR="00C65E0B" w:rsidRPr="00D95AEA" w:rsidRDefault="00C65E0B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D95AEA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50.2   </w:t>
            </w:r>
          </w:p>
        </w:tc>
        <w:tc>
          <w:tcPr>
            <w:tcW w:w="498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vAlign w:val="center"/>
            <w:hideMark/>
          </w:tcPr>
          <w:p w14:paraId="62AF83BA" w14:textId="77777777" w:rsidR="00C65E0B" w:rsidRPr="00D95AEA" w:rsidRDefault="00C65E0B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D95AEA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26.8   </w:t>
            </w:r>
          </w:p>
        </w:tc>
        <w:tc>
          <w:tcPr>
            <w:tcW w:w="499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vAlign w:val="center"/>
            <w:hideMark/>
          </w:tcPr>
          <w:p w14:paraId="025D6C36" w14:textId="77777777" w:rsidR="00C65E0B" w:rsidRPr="00D95AEA" w:rsidRDefault="00C65E0B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D95AEA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   3.4   </w:t>
            </w:r>
          </w:p>
        </w:tc>
        <w:tc>
          <w:tcPr>
            <w:tcW w:w="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50D0DD6" w14:textId="77777777" w:rsidR="00C65E0B" w:rsidRPr="00D95AEA" w:rsidRDefault="00C65E0B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</w:p>
        </w:tc>
        <w:tc>
          <w:tcPr>
            <w:tcW w:w="545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vAlign w:val="center"/>
            <w:hideMark/>
          </w:tcPr>
          <w:p w14:paraId="70D8A9C0" w14:textId="77777777" w:rsidR="00C65E0B" w:rsidRPr="00D95AEA" w:rsidRDefault="00C65E0B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D95AEA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   2.7   </w:t>
            </w:r>
          </w:p>
        </w:tc>
        <w:tc>
          <w:tcPr>
            <w:tcW w:w="498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vAlign w:val="center"/>
            <w:hideMark/>
          </w:tcPr>
          <w:p w14:paraId="42F527E1" w14:textId="77777777" w:rsidR="00C65E0B" w:rsidRPr="00D95AEA" w:rsidRDefault="00C65E0B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D95AEA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36.5   </w:t>
            </w:r>
          </w:p>
        </w:tc>
        <w:tc>
          <w:tcPr>
            <w:tcW w:w="651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vAlign w:val="center"/>
            <w:hideMark/>
          </w:tcPr>
          <w:p w14:paraId="5207C9C4" w14:textId="77777777" w:rsidR="00C65E0B" w:rsidRPr="00D95AEA" w:rsidRDefault="00C65E0B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D95AEA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44.6   </w:t>
            </w:r>
          </w:p>
        </w:tc>
        <w:tc>
          <w:tcPr>
            <w:tcW w:w="509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vAlign w:val="center"/>
            <w:hideMark/>
          </w:tcPr>
          <w:p w14:paraId="0FD434AE" w14:textId="77777777" w:rsidR="00C65E0B" w:rsidRPr="00D95AEA" w:rsidRDefault="00C65E0B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D95AEA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16.1   </w:t>
            </w:r>
          </w:p>
        </w:tc>
        <w:tc>
          <w:tcPr>
            <w:tcW w:w="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AF5ADD5" w14:textId="77777777" w:rsidR="00C65E0B" w:rsidRPr="00D95AEA" w:rsidRDefault="00C65E0B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</w:p>
        </w:tc>
        <w:tc>
          <w:tcPr>
            <w:tcW w:w="611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vAlign w:val="center"/>
            <w:hideMark/>
          </w:tcPr>
          <w:p w14:paraId="1E1AAE2E" w14:textId="77777777" w:rsidR="00C65E0B" w:rsidRPr="00D95AEA" w:rsidRDefault="00C65E0B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D95AEA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10.4   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vAlign w:val="center"/>
            <w:hideMark/>
          </w:tcPr>
          <w:p w14:paraId="0098E079" w14:textId="77777777" w:rsidR="00C65E0B" w:rsidRPr="00D95AEA" w:rsidRDefault="00C65E0B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D95AEA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20.2   </w:t>
            </w:r>
          </w:p>
        </w:tc>
        <w:tc>
          <w:tcPr>
            <w:tcW w:w="611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vAlign w:val="center"/>
            <w:hideMark/>
          </w:tcPr>
          <w:p w14:paraId="03E8398F" w14:textId="77777777" w:rsidR="00C65E0B" w:rsidRPr="00D95AEA" w:rsidRDefault="00C65E0B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D95AEA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45.3   </w:t>
            </w:r>
          </w:p>
        </w:tc>
        <w:tc>
          <w:tcPr>
            <w:tcW w:w="610" w:type="dxa"/>
            <w:gridSpan w:val="2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vAlign w:val="center"/>
            <w:hideMark/>
          </w:tcPr>
          <w:p w14:paraId="7EF4CDE1" w14:textId="77777777" w:rsidR="00C65E0B" w:rsidRPr="00D95AEA" w:rsidRDefault="00C65E0B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D95AEA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24.2   </w:t>
            </w:r>
          </w:p>
        </w:tc>
      </w:tr>
      <w:tr w:rsidR="00C65E0B" w:rsidRPr="007913D5" w14:paraId="1CB73BC7" w14:textId="77777777" w:rsidTr="00AF57B1">
        <w:trPr>
          <w:trHeight w:val="192"/>
        </w:trPr>
        <w:tc>
          <w:tcPr>
            <w:tcW w:w="23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10481A" w14:textId="77777777" w:rsidR="00C65E0B" w:rsidRPr="00D95AEA" w:rsidRDefault="00C65E0B" w:rsidP="00C65E0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4"/>
                <w:szCs w:val="14"/>
                <w:lang w:val="en-US" w:eastAsia="es-ES"/>
              </w:rPr>
            </w:pPr>
            <w:r w:rsidRPr="00D95AEA">
              <w:rPr>
                <w:rFonts w:ascii="Calibri" w:eastAsia="Times New Roman" w:hAnsi="Calibri" w:cs="Times New Roman"/>
                <w:b/>
                <w:bCs/>
                <w:color w:val="000000"/>
                <w:sz w:val="14"/>
                <w:szCs w:val="14"/>
                <w:lang w:val="en-US" w:eastAsia="es-ES"/>
              </w:rPr>
              <w:t xml:space="preserve"> El Salvador 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AADA2D" w14:textId="77777777" w:rsidR="00C65E0B" w:rsidRPr="00D95AEA" w:rsidRDefault="00C65E0B" w:rsidP="00C65E0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4"/>
                <w:szCs w:val="14"/>
                <w:lang w:val="en-US" w:eastAsia="es-ES"/>
              </w:rPr>
            </w:pPr>
          </w:p>
        </w:tc>
        <w:tc>
          <w:tcPr>
            <w:tcW w:w="850" w:type="dxa"/>
            <w:tcBorders>
              <w:top w:val="single" w:sz="4" w:space="0" w:color="D9D9D9" w:themeColor="background1" w:themeShade="D9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580A3D4" w14:textId="77777777" w:rsidR="00C65E0B" w:rsidRPr="00D95AEA" w:rsidRDefault="00C65E0B" w:rsidP="00C65E0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4"/>
                <w:lang w:val="en-US" w:eastAsia="es-ES"/>
              </w:rPr>
            </w:pPr>
          </w:p>
        </w:tc>
        <w:tc>
          <w:tcPr>
            <w:tcW w:w="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319A753" w14:textId="77777777" w:rsidR="00C65E0B" w:rsidRPr="00D95AEA" w:rsidRDefault="00C65E0B" w:rsidP="00C65E0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4"/>
                <w:lang w:val="en-US" w:eastAsia="es-ES"/>
              </w:rPr>
            </w:pPr>
          </w:p>
        </w:tc>
        <w:tc>
          <w:tcPr>
            <w:tcW w:w="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A34F48A" w14:textId="77777777" w:rsidR="00C65E0B" w:rsidRPr="00D95AEA" w:rsidRDefault="00C65E0B" w:rsidP="00C65E0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4"/>
                <w:lang w:val="en-US" w:eastAsia="es-ES"/>
              </w:rPr>
            </w:pP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C9646B8" w14:textId="77777777" w:rsidR="00C65E0B" w:rsidRPr="00D95AEA" w:rsidRDefault="00C65E0B" w:rsidP="00C65E0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4"/>
                <w:lang w:val="en-US" w:eastAsia="es-ES"/>
              </w:rPr>
            </w:pP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C23F2F7" w14:textId="77777777" w:rsidR="00C65E0B" w:rsidRPr="00D95AEA" w:rsidRDefault="00C65E0B" w:rsidP="00C65E0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4"/>
                <w:lang w:val="en-US" w:eastAsia="es-ES"/>
              </w:rPr>
            </w:pP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A2C9358" w14:textId="77777777" w:rsidR="00C65E0B" w:rsidRPr="00D95AEA" w:rsidRDefault="00C65E0B" w:rsidP="00C65E0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4"/>
                <w:lang w:val="en-US" w:eastAsia="es-ES"/>
              </w:rPr>
            </w:pPr>
          </w:p>
        </w:tc>
        <w:tc>
          <w:tcPr>
            <w:tcW w:w="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B1D77D9" w14:textId="77777777" w:rsidR="00C65E0B" w:rsidRPr="00D95AEA" w:rsidRDefault="00C65E0B" w:rsidP="00C65E0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4"/>
                <w:lang w:val="en-US" w:eastAsia="es-ES"/>
              </w:rPr>
            </w:pPr>
          </w:p>
        </w:tc>
        <w:tc>
          <w:tcPr>
            <w:tcW w:w="5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48BBAB7" w14:textId="77777777" w:rsidR="00C65E0B" w:rsidRPr="00D95AEA" w:rsidRDefault="00C65E0B" w:rsidP="00C65E0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4"/>
                <w:lang w:val="en-US" w:eastAsia="es-ES"/>
              </w:rPr>
            </w:pP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F86D41F" w14:textId="77777777" w:rsidR="00C65E0B" w:rsidRPr="00D95AEA" w:rsidRDefault="00C65E0B" w:rsidP="00C65E0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4"/>
                <w:lang w:val="en-US" w:eastAsia="es-ES"/>
              </w:rPr>
            </w:pPr>
          </w:p>
        </w:tc>
        <w:tc>
          <w:tcPr>
            <w:tcW w:w="6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2849AB5" w14:textId="77777777" w:rsidR="00C65E0B" w:rsidRPr="00D95AEA" w:rsidRDefault="00C65E0B" w:rsidP="00C65E0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4"/>
                <w:lang w:val="en-US" w:eastAsia="es-ES"/>
              </w:rPr>
            </w:pPr>
          </w:p>
        </w:tc>
        <w:tc>
          <w:tcPr>
            <w:tcW w:w="5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42FC587" w14:textId="77777777" w:rsidR="00C65E0B" w:rsidRPr="00D95AEA" w:rsidRDefault="00C65E0B" w:rsidP="00C65E0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4"/>
                <w:lang w:val="en-US" w:eastAsia="es-ES"/>
              </w:rPr>
            </w:pPr>
          </w:p>
        </w:tc>
        <w:tc>
          <w:tcPr>
            <w:tcW w:w="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7B9B997" w14:textId="77777777" w:rsidR="00C65E0B" w:rsidRPr="00D95AEA" w:rsidRDefault="00C65E0B" w:rsidP="00C65E0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4"/>
                <w:lang w:val="en-US" w:eastAsia="es-ES"/>
              </w:rPr>
            </w:pPr>
          </w:p>
        </w:tc>
        <w:tc>
          <w:tcPr>
            <w:tcW w:w="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B119EC3" w14:textId="77777777" w:rsidR="00C65E0B" w:rsidRPr="00D95AEA" w:rsidRDefault="00C65E0B" w:rsidP="00C65E0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4"/>
                <w:lang w:val="en-US" w:eastAsia="es-ES"/>
              </w:rPr>
            </w:pP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E046E91" w14:textId="77777777" w:rsidR="00C65E0B" w:rsidRPr="00D95AEA" w:rsidRDefault="00C65E0B" w:rsidP="00C65E0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4"/>
                <w:lang w:val="en-US" w:eastAsia="es-ES"/>
              </w:rPr>
            </w:pPr>
          </w:p>
        </w:tc>
        <w:tc>
          <w:tcPr>
            <w:tcW w:w="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B126E57" w14:textId="77777777" w:rsidR="00C65E0B" w:rsidRPr="00D95AEA" w:rsidRDefault="00C65E0B" w:rsidP="00C65E0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4"/>
                <w:lang w:val="en-US" w:eastAsia="es-ES"/>
              </w:rPr>
            </w:pPr>
          </w:p>
        </w:tc>
        <w:tc>
          <w:tcPr>
            <w:tcW w:w="6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D1FEC41" w14:textId="77777777" w:rsidR="00C65E0B" w:rsidRPr="00D95AEA" w:rsidRDefault="00C65E0B" w:rsidP="00C65E0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4"/>
                <w:lang w:val="en-US" w:eastAsia="es-ES"/>
              </w:rPr>
            </w:pPr>
          </w:p>
        </w:tc>
      </w:tr>
      <w:tr w:rsidR="00AF57B1" w:rsidRPr="007913D5" w14:paraId="51935554" w14:textId="77777777" w:rsidTr="00AF57B1">
        <w:trPr>
          <w:trHeight w:val="192"/>
        </w:trPr>
        <w:tc>
          <w:tcPr>
            <w:tcW w:w="2354" w:type="dxa"/>
            <w:vMerge w:val="restart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vAlign w:val="center"/>
            <w:hideMark/>
          </w:tcPr>
          <w:p w14:paraId="3C7D03AE" w14:textId="77777777" w:rsidR="00AF57B1" w:rsidRPr="00AC6205" w:rsidRDefault="00AF57B1" w:rsidP="00AF57B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eastAsia="es-ES"/>
              </w:rPr>
            </w:pPr>
            <w:r w:rsidRPr="00AC6205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eastAsia="es-ES"/>
              </w:rPr>
              <w:t>II Encuesta Centroamericana sobre Condiciones de Trabajo y Salud (2018)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030181" w14:textId="77777777" w:rsidR="00AF57B1" w:rsidRPr="00D95AEA" w:rsidRDefault="00AF57B1" w:rsidP="00AF57B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AC6205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eastAsia="es-ES"/>
              </w:rPr>
              <w:t xml:space="preserve"> </w:t>
            </w:r>
            <w:r w:rsidRPr="00D95AEA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Women 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55D7CCB" w14:textId="1F053F66" w:rsidR="00AF57B1" w:rsidRPr="00D95AEA" w:rsidRDefault="00AF57B1" w:rsidP="00AF57B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AF57B1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          506   </w:t>
            </w:r>
          </w:p>
        </w:tc>
        <w:tc>
          <w:tcPr>
            <w:tcW w:w="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E8943CD" w14:textId="77777777" w:rsidR="00AF57B1" w:rsidRPr="00D95AEA" w:rsidRDefault="00AF57B1" w:rsidP="00AF57B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</w:p>
        </w:tc>
        <w:tc>
          <w:tcPr>
            <w:tcW w:w="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2FAD0F5" w14:textId="275DE381" w:rsidR="00AF57B1" w:rsidRPr="00D95AEA" w:rsidRDefault="00AF57B1" w:rsidP="00AF57B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AF57B1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   8.7   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B2F3DC4" w14:textId="57ED8F39" w:rsidR="00AF57B1" w:rsidRPr="00D95AEA" w:rsidRDefault="00AF57B1" w:rsidP="00AF57B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AF57B1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43.1   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E615E38" w14:textId="4F9C62DC" w:rsidR="00AF57B1" w:rsidRPr="00D95AEA" w:rsidRDefault="00AF57B1" w:rsidP="00AF57B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AF57B1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35.6   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8687844" w14:textId="3D897401" w:rsidR="00AF57B1" w:rsidRPr="00D95AEA" w:rsidRDefault="00AF57B1" w:rsidP="00AF57B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AF57B1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12.6   </w:t>
            </w:r>
          </w:p>
        </w:tc>
        <w:tc>
          <w:tcPr>
            <w:tcW w:w="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ADA8E29" w14:textId="77777777" w:rsidR="00AF57B1" w:rsidRPr="00D95AEA" w:rsidRDefault="00AF57B1" w:rsidP="00AF57B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</w:p>
        </w:tc>
        <w:tc>
          <w:tcPr>
            <w:tcW w:w="5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D8CA358" w14:textId="5D341B49" w:rsidR="00AF57B1" w:rsidRPr="00D95AEA" w:rsidRDefault="00AF57B1" w:rsidP="00AF57B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AF57B1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   8.7   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76348C0" w14:textId="33079FF4" w:rsidR="00AF57B1" w:rsidRPr="00D95AEA" w:rsidRDefault="00AF57B1" w:rsidP="00AF57B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AF57B1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38.3   </w:t>
            </w:r>
          </w:p>
        </w:tc>
        <w:tc>
          <w:tcPr>
            <w:tcW w:w="6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6EAC92A" w14:textId="469024B7" w:rsidR="00AF57B1" w:rsidRPr="00D95AEA" w:rsidRDefault="00AF57B1" w:rsidP="00AF57B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AF57B1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42.9   </w:t>
            </w:r>
          </w:p>
        </w:tc>
        <w:tc>
          <w:tcPr>
            <w:tcW w:w="5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8341AD0" w14:textId="22DD487D" w:rsidR="00AF57B1" w:rsidRPr="00D95AEA" w:rsidRDefault="00AF57B1" w:rsidP="00AF57B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AF57B1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   9.9   </w:t>
            </w:r>
          </w:p>
        </w:tc>
        <w:tc>
          <w:tcPr>
            <w:tcW w:w="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1F56D24" w14:textId="77777777" w:rsidR="00AF57B1" w:rsidRPr="00D95AEA" w:rsidRDefault="00AF57B1" w:rsidP="00AF57B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</w:p>
        </w:tc>
        <w:tc>
          <w:tcPr>
            <w:tcW w:w="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F68ADD0" w14:textId="1E32AC3E" w:rsidR="00AF57B1" w:rsidRPr="00D95AEA" w:rsidRDefault="00AF57B1" w:rsidP="00AF57B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AF57B1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   4.4   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DE0ACB9" w14:textId="19068F48" w:rsidR="00AF57B1" w:rsidRPr="00D95AEA" w:rsidRDefault="00AF57B1" w:rsidP="00AF57B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AF57B1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40.6   </w:t>
            </w:r>
          </w:p>
        </w:tc>
        <w:tc>
          <w:tcPr>
            <w:tcW w:w="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F4F1CD5" w14:textId="2BB37EF2" w:rsidR="00AF57B1" w:rsidRPr="00D95AEA" w:rsidRDefault="00AF57B1" w:rsidP="00AF57B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AF57B1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45.7   </w:t>
            </w:r>
          </w:p>
        </w:tc>
        <w:tc>
          <w:tcPr>
            <w:tcW w:w="6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911F93C" w14:textId="2019CFD3" w:rsidR="00AF57B1" w:rsidRPr="00D95AEA" w:rsidRDefault="00AF57B1" w:rsidP="00AF57B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AF57B1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   9.3   </w:t>
            </w:r>
          </w:p>
        </w:tc>
      </w:tr>
      <w:tr w:rsidR="00AF57B1" w:rsidRPr="007913D5" w14:paraId="53DCFFE2" w14:textId="77777777" w:rsidTr="00AF57B1">
        <w:trPr>
          <w:trHeight w:val="192"/>
        </w:trPr>
        <w:tc>
          <w:tcPr>
            <w:tcW w:w="2354" w:type="dxa"/>
            <w:vMerge/>
            <w:tcBorders>
              <w:top w:val="nil"/>
              <w:left w:val="nil"/>
              <w:bottom w:val="single" w:sz="4" w:space="0" w:color="BFBFBF"/>
              <w:right w:val="nil"/>
            </w:tcBorders>
            <w:vAlign w:val="center"/>
            <w:hideMark/>
          </w:tcPr>
          <w:p w14:paraId="1C3D4BE3" w14:textId="77777777" w:rsidR="00AF57B1" w:rsidRPr="00D95AEA" w:rsidRDefault="00AF57B1" w:rsidP="00AF57B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76950B2B" w14:textId="77777777" w:rsidR="00AF57B1" w:rsidRPr="00D95AEA" w:rsidRDefault="00AF57B1" w:rsidP="00AF57B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D95AEA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Men 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vAlign w:val="center"/>
          </w:tcPr>
          <w:p w14:paraId="4EDA6A4E" w14:textId="19469730" w:rsidR="00AF57B1" w:rsidRPr="00D95AEA" w:rsidRDefault="00AF57B1" w:rsidP="00AF57B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AF57B1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      1,001   </w:t>
            </w:r>
          </w:p>
        </w:tc>
        <w:tc>
          <w:tcPr>
            <w:tcW w:w="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C2D0B94" w14:textId="77777777" w:rsidR="00AF57B1" w:rsidRPr="00D95AEA" w:rsidRDefault="00AF57B1" w:rsidP="00AF57B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</w:p>
        </w:tc>
        <w:tc>
          <w:tcPr>
            <w:tcW w:w="497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vAlign w:val="center"/>
          </w:tcPr>
          <w:p w14:paraId="5721ED0E" w14:textId="4422D57E" w:rsidR="00AF57B1" w:rsidRPr="00D95AEA" w:rsidRDefault="00AF57B1" w:rsidP="00AF57B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AF57B1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11.3   </w:t>
            </w:r>
          </w:p>
        </w:tc>
        <w:tc>
          <w:tcPr>
            <w:tcW w:w="498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vAlign w:val="center"/>
          </w:tcPr>
          <w:p w14:paraId="4B900615" w14:textId="07652070" w:rsidR="00AF57B1" w:rsidRPr="00D95AEA" w:rsidRDefault="00AF57B1" w:rsidP="00AF57B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AF57B1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37.8   </w:t>
            </w:r>
          </w:p>
        </w:tc>
        <w:tc>
          <w:tcPr>
            <w:tcW w:w="498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vAlign w:val="center"/>
          </w:tcPr>
          <w:p w14:paraId="6F461EDB" w14:textId="4D9A1E1C" w:rsidR="00AF57B1" w:rsidRPr="00D95AEA" w:rsidRDefault="00AF57B1" w:rsidP="00AF57B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AF57B1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30.5   </w:t>
            </w:r>
          </w:p>
        </w:tc>
        <w:tc>
          <w:tcPr>
            <w:tcW w:w="499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vAlign w:val="center"/>
          </w:tcPr>
          <w:p w14:paraId="701A9F7B" w14:textId="2C820592" w:rsidR="00AF57B1" w:rsidRPr="00D95AEA" w:rsidRDefault="00AF57B1" w:rsidP="00AF57B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AF57B1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20.3   </w:t>
            </w:r>
          </w:p>
        </w:tc>
        <w:tc>
          <w:tcPr>
            <w:tcW w:w="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8652F7D" w14:textId="77777777" w:rsidR="00AF57B1" w:rsidRPr="00D95AEA" w:rsidRDefault="00AF57B1" w:rsidP="00AF57B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</w:p>
        </w:tc>
        <w:tc>
          <w:tcPr>
            <w:tcW w:w="545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vAlign w:val="center"/>
          </w:tcPr>
          <w:p w14:paraId="6CDBA759" w14:textId="131C6D03" w:rsidR="00AF57B1" w:rsidRPr="00D95AEA" w:rsidRDefault="00AF57B1" w:rsidP="00AF57B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AF57B1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11.0   </w:t>
            </w:r>
          </w:p>
        </w:tc>
        <w:tc>
          <w:tcPr>
            <w:tcW w:w="498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vAlign w:val="center"/>
          </w:tcPr>
          <w:p w14:paraId="41AFF279" w14:textId="448EBDB1" w:rsidR="00AF57B1" w:rsidRPr="00D95AEA" w:rsidRDefault="00AF57B1" w:rsidP="00AF57B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AF57B1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38.4   </w:t>
            </w:r>
          </w:p>
        </w:tc>
        <w:tc>
          <w:tcPr>
            <w:tcW w:w="651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vAlign w:val="center"/>
          </w:tcPr>
          <w:p w14:paraId="15F5F097" w14:textId="33101295" w:rsidR="00AF57B1" w:rsidRPr="00D95AEA" w:rsidRDefault="00AF57B1" w:rsidP="00AF57B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AF57B1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42.7   </w:t>
            </w:r>
          </w:p>
        </w:tc>
        <w:tc>
          <w:tcPr>
            <w:tcW w:w="509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vAlign w:val="center"/>
          </w:tcPr>
          <w:p w14:paraId="171B8229" w14:textId="0AA5AB75" w:rsidR="00AF57B1" w:rsidRPr="00D95AEA" w:rsidRDefault="00AF57B1" w:rsidP="00AF57B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AF57B1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   8.0   </w:t>
            </w:r>
          </w:p>
        </w:tc>
        <w:tc>
          <w:tcPr>
            <w:tcW w:w="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55D264E" w14:textId="77777777" w:rsidR="00AF57B1" w:rsidRPr="00D95AEA" w:rsidRDefault="00AF57B1" w:rsidP="00AF57B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</w:p>
        </w:tc>
        <w:tc>
          <w:tcPr>
            <w:tcW w:w="611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vAlign w:val="center"/>
          </w:tcPr>
          <w:p w14:paraId="319335C9" w14:textId="10AF6C5E" w:rsidR="00AF57B1" w:rsidRPr="00D95AEA" w:rsidRDefault="00AF57B1" w:rsidP="00AF57B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AF57B1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   3.6   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vAlign w:val="center"/>
          </w:tcPr>
          <w:p w14:paraId="77832361" w14:textId="34DD02DA" w:rsidR="00AF57B1" w:rsidRPr="00D95AEA" w:rsidRDefault="00AF57B1" w:rsidP="00AF57B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AF57B1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14.5   </w:t>
            </w:r>
          </w:p>
        </w:tc>
        <w:tc>
          <w:tcPr>
            <w:tcW w:w="611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vAlign w:val="center"/>
          </w:tcPr>
          <w:p w14:paraId="7CF12563" w14:textId="1DC34196" w:rsidR="00AF57B1" w:rsidRPr="00D95AEA" w:rsidRDefault="00AF57B1" w:rsidP="00AF57B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AF57B1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71.9   </w:t>
            </w:r>
          </w:p>
        </w:tc>
        <w:tc>
          <w:tcPr>
            <w:tcW w:w="610" w:type="dxa"/>
            <w:gridSpan w:val="2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vAlign w:val="center"/>
          </w:tcPr>
          <w:p w14:paraId="4A344F8F" w14:textId="66B7C98B" w:rsidR="00AF57B1" w:rsidRPr="00D95AEA" w:rsidRDefault="00AF57B1" w:rsidP="00AF57B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AF57B1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   9.9   </w:t>
            </w:r>
          </w:p>
        </w:tc>
      </w:tr>
      <w:tr w:rsidR="00AF57B1" w:rsidRPr="007913D5" w14:paraId="7204B11E" w14:textId="77777777" w:rsidTr="00AF57B1">
        <w:trPr>
          <w:trHeight w:val="192"/>
        </w:trPr>
        <w:tc>
          <w:tcPr>
            <w:tcW w:w="23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516042" w14:textId="77777777" w:rsidR="00AF57B1" w:rsidRPr="00D95AEA" w:rsidRDefault="00AF57B1" w:rsidP="00AF57B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4"/>
                <w:szCs w:val="14"/>
                <w:lang w:val="en-US" w:eastAsia="es-ES"/>
              </w:rPr>
            </w:pPr>
            <w:r w:rsidRPr="00D95AEA">
              <w:rPr>
                <w:rFonts w:ascii="Calibri" w:eastAsia="Times New Roman" w:hAnsi="Calibri" w:cs="Times New Roman"/>
                <w:b/>
                <w:bCs/>
                <w:color w:val="000000"/>
                <w:sz w:val="14"/>
                <w:szCs w:val="14"/>
                <w:lang w:val="en-US" w:eastAsia="es-ES"/>
              </w:rPr>
              <w:t xml:space="preserve"> Guatemala 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E6B80B" w14:textId="77777777" w:rsidR="00AF57B1" w:rsidRPr="00D95AEA" w:rsidRDefault="00AF57B1" w:rsidP="00AF57B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4"/>
                <w:szCs w:val="14"/>
                <w:lang w:val="en-US" w:eastAsia="es-ES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A2F3F56" w14:textId="77777777" w:rsidR="00AF57B1" w:rsidRPr="00AF57B1" w:rsidRDefault="00AF57B1" w:rsidP="00AF57B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</w:p>
        </w:tc>
        <w:tc>
          <w:tcPr>
            <w:tcW w:w="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19D88B3" w14:textId="77777777" w:rsidR="00AF57B1" w:rsidRPr="00AF57B1" w:rsidRDefault="00AF57B1" w:rsidP="00AF57B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</w:p>
        </w:tc>
        <w:tc>
          <w:tcPr>
            <w:tcW w:w="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3923FA7" w14:textId="77777777" w:rsidR="00AF57B1" w:rsidRPr="00AF57B1" w:rsidRDefault="00AF57B1" w:rsidP="00AF57B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CA0B0A0" w14:textId="77777777" w:rsidR="00AF57B1" w:rsidRPr="00AF57B1" w:rsidRDefault="00AF57B1" w:rsidP="00AF57B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BA4C47E" w14:textId="77777777" w:rsidR="00AF57B1" w:rsidRPr="00AF57B1" w:rsidRDefault="00AF57B1" w:rsidP="00AF57B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B12CB80" w14:textId="77777777" w:rsidR="00AF57B1" w:rsidRPr="00AF57B1" w:rsidRDefault="00AF57B1" w:rsidP="00AF57B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</w:p>
        </w:tc>
        <w:tc>
          <w:tcPr>
            <w:tcW w:w="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B15AA0B" w14:textId="77777777" w:rsidR="00AF57B1" w:rsidRPr="00AF57B1" w:rsidRDefault="00AF57B1" w:rsidP="00AF57B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</w:p>
        </w:tc>
        <w:tc>
          <w:tcPr>
            <w:tcW w:w="5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92938D8" w14:textId="77777777" w:rsidR="00AF57B1" w:rsidRPr="00AF57B1" w:rsidRDefault="00AF57B1" w:rsidP="00AF57B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D768FEF" w14:textId="77777777" w:rsidR="00AF57B1" w:rsidRPr="00AF57B1" w:rsidRDefault="00AF57B1" w:rsidP="00AF57B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</w:p>
        </w:tc>
        <w:tc>
          <w:tcPr>
            <w:tcW w:w="6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87C9904" w14:textId="77777777" w:rsidR="00AF57B1" w:rsidRPr="00AF57B1" w:rsidRDefault="00AF57B1" w:rsidP="00AF57B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</w:p>
        </w:tc>
        <w:tc>
          <w:tcPr>
            <w:tcW w:w="5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F071C73" w14:textId="77777777" w:rsidR="00AF57B1" w:rsidRPr="00AF57B1" w:rsidRDefault="00AF57B1" w:rsidP="00AF57B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</w:p>
        </w:tc>
        <w:tc>
          <w:tcPr>
            <w:tcW w:w="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EDB3422" w14:textId="77777777" w:rsidR="00AF57B1" w:rsidRPr="00AF57B1" w:rsidRDefault="00AF57B1" w:rsidP="00AF57B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</w:p>
        </w:tc>
        <w:tc>
          <w:tcPr>
            <w:tcW w:w="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A6BB35A" w14:textId="77777777" w:rsidR="00AF57B1" w:rsidRPr="00AF57B1" w:rsidRDefault="00AF57B1" w:rsidP="00AF57B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0CC439C" w14:textId="77777777" w:rsidR="00AF57B1" w:rsidRPr="00AF57B1" w:rsidRDefault="00AF57B1" w:rsidP="00AF57B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</w:p>
        </w:tc>
        <w:tc>
          <w:tcPr>
            <w:tcW w:w="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74A8F31" w14:textId="77777777" w:rsidR="00AF57B1" w:rsidRPr="00AF57B1" w:rsidRDefault="00AF57B1" w:rsidP="00AF57B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</w:p>
        </w:tc>
        <w:tc>
          <w:tcPr>
            <w:tcW w:w="6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2640446" w14:textId="77777777" w:rsidR="00AF57B1" w:rsidRPr="00AF57B1" w:rsidRDefault="00AF57B1" w:rsidP="00AF57B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</w:p>
        </w:tc>
      </w:tr>
      <w:tr w:rsidR="00AF57B1" w:rsidRPr="007913D5" w14:paraId="47AF403F" w14:textId="77777777" w:rsidTr="00AF57B1">
        <w:trPr>
          <w:trHeight w:val="192"/>
        </w:trPr>
        <w:tc>
          <w:tcPr>
            <w:tcW w:w="2354" w:type="dxa"/>
            <w:vMerge w:val="restart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vAlign w:val="center"/>
            <w:hideMark/>
          </w:tcPr>
          <w:p w14:paraId="390BB4E0" w14:textId="77777777" w:rsidR="00AF57B1" w:rsidRPr="00AC6205" w:rsidRDefault="00AF57B1" w:rsidP="00AF57B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eastAsia="es-ES"/>
              </w:rPr>
            </w:pPr>
            <w:r w:rsidRPr="00AC6205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eastAsia="es-ES"/>
              </w:rPr>
              <w:t>II Encuesta Centroamericana sobre Condiciones de Trabajo y Salud (2018)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26BB49" w14:textId="77777777" w:rsidR="00AF57B1" w:rsidRPr="00D95AEA" w:rsidRDefault="00AF57B1" w:rsidP="00AF57B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AC6205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eastAsia="es-ES"/>
              </w:rPr>
              <w:t xml:space="preserve"> </w:t>
            </w:r>
            <w:r w:rsidRPr="00D95AEA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Women 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5EBA50E" w14:textId="33BBC039" w:rsidR="00AF57B1" w:rsidRPr="00D95AEA" w:rsidRDefault="00AF57B1" w:rsidP="00AF57B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AF57B1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          881   </w:t>
            </w:r>
          </w:p>
        </w:tc>
        <w:tc>
          <w:tcPr>
            <w:tcW w:w="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C27D325" w14:textId="77777777" w:rsidR="00AF57B1" w:rsidRPr="00D95AEA" w:rsidRDefault="00AF57B1" w:rsidP="00AF57B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</w:p>
        </w:tc>
        <w:tc>
          <w:tcPr>
            <w:tcW w:w="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EDBE9BC" w14:textId="44CA25AC" w:rsidR="00AF57B1" w:rsidRPr="00D95AEA" w:rsidRDefault="00AF57B1" w:rsidP="00AF57B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AF57B1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42.1   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5A2D374" w14:textId="1A13FE98" w:rsidR="00AF57B1" w:rsidRPr="00D95AEA" w:rsidRDefault="00AF57B1" w:rsidP="00AF57B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AF57B1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36.1   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296A9E2" w14:textId="0C1ACF29" w:rsidR="00AF57B1" w:rsidRPr="00D95AEA" w:rsidRDefault="00AF57B1" w:rsidP="00AF57B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AF57B1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17.0   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9002B66" w14:textId="7B8A055F" w:rsidR="00AF57B1" w:rsidRPr="00D95AEA" w:rsidRDefault="00AF57B1" w:rsidP="00AF57B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AF57B1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   4.8   </w:t>
            </w:r>
          </w:p>
        </w:tc>
        <w:tc>
          <w:tcPr>
            <w:tcW w:w="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68DE244" w14:textId="77777777" w:rsidR="00AF57B1" w:rsidRPr="00D95AEA" w:rsidRDefault="00AF57B1" w:rsidP="00AF57B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</w:p>
        </w:tc>
        <w:tc>
          <w:tcPr>
            <w:tcW w:w="5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C2E0811" w14:textId="78FD1787" w:rsidR="00AF57B1" w:rsidRPr="00D95AEA" w:rsidRDefault="00AF57B1" w:rsidP="00AF57B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AF57B1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11.3   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CF86B4F" w14:textId="207C865D" w:rsidR="00AF57B1" w:rsidRPr="00D95AEA" w:rsidRDefault="00AF57B1" w:rsidP="00AF57B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AF57B1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39.0   </w:t>
            </w:r>
          </w:p>
        </w:tc>
        <w:tc>
          <w:tcPr>
            <w:tcW w:w="6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139AE90" w14:textId="643B5C0C" w:rsidR="00AF57B1" w:rsidRPr="00D95AEA" w:rsidRDefault="00AF57B1" w:rsidP="00AF57B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AF57B1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39.0   </w:t>
            </w:r>
          </w:p>
        </w:tc>
        <w:tc>
          <w:tcPr>
            <w:tcW w:w="5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CEA7D56" w14:textId="54473663" w:rsidR="00AF57B1" w:rsidRPr="00D95AEA" w:rsidRDefault="00AF57B1" w:rsidP="00AF57B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AF57B1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10.7   </w:t>
            </w:r>
          </w:p>
        </w:tc>
        <w:tc>
          <w:tcPr>
            <w:tcW w:w="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AD740D4" w14:textId="77777777" w:rsidR="00AF57B1" w:rsidRPr="00D95AEA" w:rsidRDefault="00AF57B1" w:rsidP="00AF57B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</w:p>
        </w:tc>
        <w:tc>
          <w:tcPr>
            <w:tcW w:w="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EDEF722" w14:textId="4AFE61BC" w:rsidR="00AF57B1" w:rsidRPr="00D95AEA" w:rsidRDefault="00AF57B1" w:rsidP="00AF57B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AF57B1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   7.2   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ABB9F68" w14:textId="1BF8471C" w:rsidR="00AF57B1" w:rsidRPr="00D95AEA" w:rsidRDefault="00AF57B1" w:rsidP="00AF57B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AF57B1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51.3   </w:t>
            </w:r>
          </w:p>
        </w:tc>
        <w:tc>
          <w:tcPr>
            <w:tcW w:w="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ADF1A45" w14:textId="1ECCC089" w:rsidR="00AF57B1" w:rsidRPr="00D95AEA" w:rsidRDefault="00AF57B1" w:rsidP="00AF57B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AF57B1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32.8   </w:t>
            </w:r>
          </w:p>
        </w:tc>
        <w:tc>
          <w:tcPr>
            <w:tcW w:w="6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BFF9976" w14:textId="30030690" w:rsidR="00AF57B1" w:rsidRPr="00D95AEA" w:rsidRDefault="00AF57B1" w:rsidP="00AF57B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AF57B1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   8.8   </w:t>
            </w:r>
          </w:p>
        </w:tc>
      </w:tr>
      <w:tr w:rsidR="00AF57B1" w:rsidRPr="007913D5" w14:paraId="34BBD0CD" w14:textId="77777777" w:rsidTr="00AF57B1">
        <w:trPr>
          <w:trHeight w:val="192"/>
        </w:trPr>
        <w:tc>
          <w:tcPr>
            <w:tcW w:w="2354" w:type="dxa"/>
            <w:vMerge/>
            <w:tcBorders>
              <w:top w:val="nil"/>
              <w:left w:val="nil"/>
              <w:bottom w:val="single" w:sz="4" w:space="0" w:color="BFBFBF"/>
              <w:right w:val="nil"/>
            </w:tcBorders>
            <w:vAlign w:val="center"/>
            <w:hideMark/>
          </w:tcPr>
          <w:p w14:paraId="29409ECF" w14:textId="77777777" w:rsidR="00AF57B1" w:rsidRPr="00D95AEA" w:rsidRDefault="00AF57B1" w:rsidP="00AF57B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2F193096" w14:textId="77777777" w:rsidR="00AF57B1" w:rsidRPr="00D95AEA" w:rsidRDefault="00AF57B1" w:rsidP="00AF57B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D95AEA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Men 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vAlign w:val="center"/>
          </w:tcPr>
          <w:p w14:paraId="7469A59C" w14:textId="7F1F7E07" w:rsidR="00AF57B1" w:rsidRPr="00D95AEA" w:rsidRDefault="00AF57B1" w:rsidP="00AF57B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AF57B1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          629   </w:t>
            </w:r>
          </w:p>
        </w:tc>
        <w:tc>
          <w:tcPr>
            <w:tcW w:w="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4033794" w14:textId="77777777" w:rsidR="00AF57B1" w:rsidRPr="00D95AEA" w:rsidRDefault="00AF57B1" w:rsidP="00AF57B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</w:p>
        </w:tc>
        <w:tc>
          <w:tcPr>
            <w:tcW w:w="497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vAlign w:val="center"/>
          </w:tcPr>
          <w:p w14:paraId="5A77DD70" w14:textId="7632C9D3" w:rsidR="00AF57B1" w:rsidRPr="00D95AEA" w:rsidRDefault="00AF57B1" w:rsidP="00AF57B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AF57B1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28.1   </w:t>
            </w:r>
          </w:p>
        </w:tc>
        <w:tc>
          <w:tcPr>
            <w:tcW w:w="498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vAlign w:val="center"/>
          </w:tcPr>
          <w:p w14:paraId="43770620" w14:textId="1575AA74" w:rsidR="00AF57B1" w:rsidRPr="00D95AEA" w:rsidRDefault="00AF57B1" w:rsidP="00AF57B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AF57B1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36.9   </w:t>
            </w:r>
          </w:p>
        </w:tc>
        <w:tc>
          <w:tcPr>
            <w:tcW w:w="498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vAlign w:val="center"/>
          </w:tcPr>
          <w:p w14:paraId="4832DDCE" w14:textId="5E18CEEC" w:rsidR="00AF57B1" w:rsidRPr="00D95AEA" w:rsidRDefault="00AF57B1" w:rsidP="00AF57B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AF57B1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27.6   </w:t>
            </w:r>
          </w:p>
        </w:tc>
        <w:tc>
          <w:tcPr>
            <w:tcW w:w="499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vAlign w:val="center"/>
          </w:tcPr>
          <w:p w14:paraId="6273FC0E" w14:textId="78C72912" w:rsidR="00AF57B1" w:rsidRPr="00D95AEA" w:rsidRDefault="00AF57B1" w:rsidP="00AF57B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AF57B1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   7.3   </w:t>
            </w:r>
          </w:p>
        </w:tc>
        <w:tc>
          <w:tcPr>
            <w:tcW w:w="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6998539" w14:textId="77777777" w:rsidR="00AF57B1" w:rsidRPr="00D95AEA" w:rsidRDefault="00AF57B1" w:rsidP="00AF57B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</w:p>
        </w:tc>
        <w:tc>
          <w:tcPr>
            <w:tcW w:w="545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vAlign w:val="center"/>
          </w:tcPr>
          <w:p w14:paraId="1A9890E9" w14:textId="0B7F829D" w:rsidR="00AF57B1" w:rsidRPr="00D95AEA" w:rsidRDefault="00AF57B1" w:rsidP="00AF57B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AF57B1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10.0   </w:t>
            </w:r>
          </w:p>
        </w:tc>
        <w:tc>
          <w:tcPr>
            <w:tcW w:w="498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vAlign w:val="center"/>
          </w:tcPr>
          <w:p w14:paraId="69FBECC5" w14:textId="35C28A3E" w:rsidR="00AF57B1" w:rsidRPr="00D95AEA" w:rsidRDefault="00AF57B1" w:rsidP="00AF57B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AF57B1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48.9   </w:t>
            </w:r>
          </w:p>
        </w:tc>
        <w:tc>
          <w:tcPr>
            <w:tcW w:w="651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vAlign w:val="center"/>
          </w:tcPr>
          <w:p w14:paraId="00B72F44" w14:textId="033E31C3" w:rsidR="00AF57B1" w:rsidRPr="00D95AEA" w:rsidRDefault="00AF57B1" w:rsidP="00AF57B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AF57B1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33.3   </w:t>
            </w:r>
          </w:p>
        </w:tc>
        <w:tc>
          <w:tcPr>
            <w:tcW w:w="509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vAlign w:val="center"/>
          </w:tcPr>
          <w:p w14:paraId="0E9CF42F" w14:textId="0407B307" w:rsidR="00AF57B1" w:rsidRPr="00D95AEA" w:rsidRDefault="00AF57B1" w:rsidP="00AF57B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AF57B1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   7.8   </w:t>
            </w:r>
          </w:p>
        </w:tc>
        <w:tc>
          <w:tcPr>
            <w:tcW w:w="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650768F" w14:textId="77777777" w:rsidR="00AF57B1" w:rsidRPr="00D95AEA" w:rsidRDefault="00AF57B1" w:rsidP="00AF57B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</w:p>
        </w:tc>
        <w:tc>
          <w:tcPr>
            <w:tcW w:w="611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vAlign w:val="center"/>
          </w:tcPr>
          <w:p w14:paraId="47E115DE" w14:textId="366BB4F7" w:rsidR="00AF57B1" w:rsidRPr="00D95AEA" w:rsidRDefault="00AF57B1" w:rsidP="00AF57B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AF57B1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   5.7   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vAlign w:val="center"/>
          </w:tcPr>
          <w:p w14:paraId="2110B393" w14:textId="5D0A32A6" w:rsidR="00AF57B1" w:rsidRPr="00D95AEA" w:rsidRDefault="00AF57B1" w:rsidP="00AF57B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AF57B1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21.8   </w:t>
            </w:r>
          </w:p>
        </w:tc>
        <w:tc>
          <w:tcPr>
            <w:tcW w:w="611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vAlign w:val="center"/>
          </w:tcPr>
          <w:p w14:paraId="18C5E4A6" w14:textId="6B45ED6F" w:rsidR="00AF57B1" w:rsidRPr="00D95AEA" w:rsidRDefault="00AF57B1" w:rsidP="00AF57B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AF57B1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62.4   </w:t>
            </w:r>
          </w:p>
        </w:tc>
        <w:tc>
          <w:tcPr>
            <w:tcW w:w="610" w:type="dxa"/>
            <w:gridSpan w:val="2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vAlign w:val="center"/>
          </w:tcPr>
          <w:p w14:paraId="7AE16A66" w14:textId="74B2A113" w:rsidR="00AF57B1" w:rsidRPr="00D95AEA" w:rsidRDefault="00AF57B1" w:rsidP="00AF57B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AF57B1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10.1   </w:t>
            </w:r>
          </w:p>
        </w:tc>
      </w:tr>
      <w:tr w:rsidR="00AF57B1" w:rsidRPr="007913D5" w14:paraId="40524927" w14:textId="77777777" w:rsidTr="00AF57B1">
        <w:trPr>
          <w:trHeight w:val="192"/>
        </w:trPr>
        <w:tc>
          <w:tcPr>
            <w:tcW w:w="23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462B28" w14:textId="77777777" w:rsidR="00AF57B1" w:rsidRPr="00D95AEA" w:rsidRDefault="00AF57B1" w:rsidP="00AF57B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4"/>
                <w:szCs w:val="14"/>
                <w:lang w:val="en-US" w:eastAsia="es-ES"/>
              </w:rPr>
            </w:pPr>
            <w:r w:rsidRPr="00D95AEA">
              <w:rPr>
                <w:rFonts w:ascii="Calibri" w:eastAsia="Times New Roman" w:hAnsi="Calibri" w:cs="Times New Roman"/>
                <w:b/>
                <w:bCs/>
                <w:color w:val="000000"/>
                <w:sz w:val="14"/>
                <w:szCs w:val="14"/>
                <w:lang w:val="en-US" w:eastAsia="es-ES"/>
              </w:rPr>
              <w:t xml:space="preserve"> Honduras 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F2597A" w14:textId="77777777" w:rsidR="00AF57B1" w:rsidRPr="00D95AEA" w:rsidRDefault="00AF57B1" w:rsidP="00AF57B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4"/>
                <w:szCs w:val="14"/>
                <w:lang w:val="en-US" w:eastAsia="es-ES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65F5CCA" w14:textId="77777777" w:rsidR="00AF57B1" w:rsidRPr="00AF57B1" w:rsidRDefault="00AF57B1" w:rsidP="00AF57B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</w:p>
        </w:tc>
        <w:tc>
          <w:tcPr>
            <w:tcW w:w="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3775F16" w14:textId="77777777" w:rsidR="00AF57B1" w:rsidRPr="00AF57B1" w:rsidRDefault="00AF57B1" w:rsidP="00AF57B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</w:p>
        </w:tc>
        <w:tc>
          <w:tcPr>
            <w:tcW w:w="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587C78D" w14:textId="77777777" w:rsidR="00AF57B1" w:rsidRPr="00AF57B1" w:rsidRDefault="00AF57B1" w:rsidP="00AF57B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4FF5006" w14:textId="77777777" w:rsidR="00AF57B1" w:rsidRPr="00AF57B1" w:rsidRDefault="00AF57B1" w:rsidP="00AF57B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1ADF44A" w14:textId="77777777" w:rsidR="00AF57B1" w:rsidRPr="00AF57B1" w:rsidRDefault="00AF57B1" w:rsidP="00AF57B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98162F9" w14:textId="77777777" w:rsidR="00AF57B1" w:rsidRPr="00AF57B1" w:rsidRDefault="00AF57B1" w:rsidP="00AF57B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</w:p>
        </w:tc>
        <w:tc>
          <w:tcPr>
            <w:tcW w:w="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3BEA4C1" w14:textId="77777777" w:rsidR="00AF57B1" w:rsidRPr="00AF57B1" w:rsidRDefault="00AF57B1" w:rsidP="00AF57B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</w:p>
        </w:tc>
        <w:tc>
          <w:tcPr>
            <w:tcW w:w="5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3C356BA" w14:textId="77777777" w:rsidR="00AF57B1" w:rsidRPr="00AF57B1" w:rsidRDefault="00AF57B1" w:rsidP="00AF57B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7E2C0DC" w14:textId="77777777" w:rsidR="00AF57B1" w:rsidRPr="00AF57B1" w:rsidRDefault="00AF57B1" w:rsidP="00AF57B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</w:p>
        </w:tc>
        <w:tc>
          <w:tcPr>
            <w:tcW w:w="6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10DA6F7" w14:textId="77777777" w:rsidR="00AF57B1" w:rsidRPr="00AF57B1" w:rsidRDefault="00AF57B1" w:rsidP="00AF57B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</w:p>
        </w:tc>
        <w:tc>
          <w:tcPr>
            <w:tcW w:w="5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3CB3311" w14:textId="77777777" w:rsidR="00AF57B1" w:rsidRPr="00AF57B1" w:rsidRDefault="00AF57B1" w:rsidP="00AF57B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</w:p>
        </w:tc>
        <w:tc>
          <w:tcPr>
            <w:tcW w:w="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572C4C6" w14:textId="77777777" w:rsidR="00AF57B1" w:rsidRPr="00AF57B1" w:rsidRDefault="00AF57B1" w:rsidP="00AF57B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</w:p>
        </w:tc>
        <w:tc>
          <w:tcPr>
            <w:tcW w:w="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EF3E993" w14:textId="77777777" w:rsidR="00AF57B1" w:rsidRPr="00AF57B1" w:rsidRDefault="00AF57B1" w:rsidP="00AF57B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E5479CD" w14:textId="77777777" w:rsidR="00AF57B1" w:rsidRPr="00AF57B1" w:rsidRDefault="00AF57B1" w:rsidP="00AF57B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</w:p>
        </w:tc>
        <w:tc>
          <w:tcPr>
            <w:tcW w:w="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9D19FAB" w14:textId="77777777" w:rsidR="00AF57B1" w:rsidRPr="00AF57B1" w:rsidRDefault="00AF57B1" w:rsidP="00AF57B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</w:p>
        </w:tc>
        <w:tc>
          <w:tcPr>
            <w:tcW w:w="6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9E70FB4" w14:textId="77777777" w:rsidR="00AF57B1" w:rsidRPr="00AF57B1" w:rsidRDefault="00AF57B1" w:rsidP="00AF57B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</w:p>
        </w:tc>
      </w:tr>
      <w:tr w:rsidR="00AF57B1" w:rsidRPr="007913D5" w14:paraId="59C11A03" w14:textId="77777777" w:rsidTr="00AF57B1">
        <w:trPr>
          <w:trHeight w:val="192"/>
        </w:trPr>
        <w:tc>
          <w:tcPr>
            <w:tcW w:w="2354" w:type="dxa"/>
            <w:vMerge w:val="restart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vAlign w:val="center"/>
            <w:hideMark/>
          </w:tcPr>
          <w:p w14:paraId="2FCD3210" w14:textId="77777777" w:rsidR="00AF57B1" w:rsidRPr="00AC6205" w:rsidRDefault="00AF57B1" w:rsidP="00AF57B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eastAsia="es-ES"/>
              </w:rPr>
            </w:pPr>
            <w:r w:rsidRPr="00AC6205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eastAsia="es-ES"/>
              </w:rPr>
              <w:t>II Encuesta Centroamericana sobre Condiciones de Trabajo y Salud (2018)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0661EE" w14:textId="77777777" w:rsidR="00AF57B1" w:rsidRPr="00D95AEA" w:rsidRDefault="00AF57B1" w:rsidP="00AF57B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AC6205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eastAsia="es-ES"/>
              </w:rPr>
              <w:t xml:space="preserve"> </w:t>
            </w:r>
            <w:r w:rsidRPr="00D95AEA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Women 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5E7EAAA" w14:textId="03DA4985" w:rsidR="00AF57B1" w:rsidRPr="00D95AEA" w:rsidRDefault="00AF57B1" w:rsidP="00AF57B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AF57B1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          728   </w:t>
            </w:r>
          </w:p>
        </w:tc>
        <w:tc>
          <w:tcPr>
            <w:tcW w:w="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D223155" w14:textId="77777777" w:rsidR="00AF57B1" w:rsidRPr="00D95AEA" w:rsidRDefault="00AF57B1" w:rsidP="00AF57B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</w:p>
        </w:tc>
        <w:tc>
          <w:tcPr>
            <w:tcW w:w="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3CB5EDA" w14:textId="68433148" w:rsidR="00AF57B1" w:rsidRPr="00D95AEA" w:rsidRDefault="00AF57B1" w:rsidP="00AF57B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AF57B1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28.1   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C0283EB" w14:textId="74C6794F" w:rsidR="00AF57B1" w:rsidRPr="00D95AEA" w:rsidRDefault="00AF57B1" w:rsidP="00AF57B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AF57B1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45.5   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78BCD74" w14:textId="7D28C9F3" w:rsidR="00AF57B1" w:rsidRPr="00D95AEA" w:rsidRDefault="00AF57B1" w:rsidP="00AF57B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AF57B1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22.7   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9559104" w14:textId="20D87208" w:rsidR="00AF57B1" w:rsidRPr="00D95AEA" w:rsidRDefault="00AF57B1" w:rsidP="00AF57B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AF57B1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   3.7   </w:t>
            </w:r>
          </w:p>
        </w:tc>
        <w:tc>
          <w:tcPr>
            <w:tcW w:w="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2A910F0" w14:textId="77777777" w:rsidR="00AF57B1" w:rsidRPr="00D95AEA" w:rsidRDefault="00AF57B1" w:rsidP="00AF57B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</w:p>
        </w:tc>
        <w:tc>
          <w:tcPr>
            <w:tcW w:w="5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AFB696E" w14:textId="2A9B4F09" w:rsidR="00AF57B1" w:rsidRPr="00D95AEA" w:rsidRDefault="00AF57B1" w:rsidP="00AF57B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AF57B1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   5.3   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A087B2E" w14:textId="2333D39A" w:rsidR="00AF57B1" w:rsidRPr="00D95AEA" w:rsidRDefault="00AF57B1" w:rsidP="00AF57B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AF57B1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48.9   </w:t>
            </w:r>
          </w:p>
        </w:tc>
        <w:tc>
          <w:tcPr>
            <w:tcW w:w="6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26A5281" w14:textId="164991CA" w:rsidR="00AF57B1" w:rsidRPr="00D95AEA" w:rsidRDefault="00AF57B1" w:rsidP="00AF57B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AF57B1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36.6   </w:t>
            </w:r>
          </w:p>
        </w:tc>
        <w:tc>
          <w:tcPr>
            <w:tcW w:w="5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3EBDA95" w14:textId="1F6AB9DE" w:rsidR="00AF57B1" w:rsidRPr="00D95AEA" w:rsidRDefault="00AF57B1" w:rsidP="00AF57B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AF57B1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   9.2   </w:t>
            </w:r>
          </w:p>
        </w:tc>
        <w:tc>
          <w:tcPr>
            <w:tcW w:w="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A2D570E" w14:textId="77777777" w:rsidR="00AF57B1" w:rsidRPr="00D95AEA" w:rsidRDefault="00AF57B1" w:rsidP="00AF57B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</w:p>
        </w:tc>
        <w:tc>
          <w:tcPr>
            <w:tcW w:w="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8718528" w14:textId="5C693810" w:rsidR="00AF57B1" w:rsidRPr="00D95AEA" w:rsidRDefault="00AF57B1" w:rsidP="00AF57B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AF57B1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   6.7   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60E3DE7" w14:textId="4B98A36A" w:rsidR="00AF57B1" w:rsidRPr="00D95AEA" w:rsidRDefault="00AF57B1" w:rsidP="00AF57B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AF57B1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35.9   </w:t>
            </w:r>
          </w:p>
        </w:tc>
        <w:tc>
          <w:tcPr>
            <w:tcW w:w="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B698FC0" w14:textId="39C1FF09" w:rsidR="00AF57B1" w:rsidRPr="00D95AEA" w:rsidRDefault="00AF57B1" w:rsidP="00AF57B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AF57B1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36.8   </w:t>
            </w:r>
          </w:p>
        </w:tc>
        <w:tc>
          <w:tcPr>
            <w:tcW w:w="6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BBC8182" w14:textId="6261DAD4" w:rsidR="00AF57B1" w:rsidRPr="00D95AEA" w:rsidRDefault="00AF57B1" w:rsidP="00AF57B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AF57B1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20.7   </w:t>
            </w:r>
          </w:p>
        </w:tc>
      </w:tr>
      <w:tr w:rsidR="00AF57B1" w:rsidRPr="007913D5" w14:paraId="3DBA5097" w14:textId="77777777" w:rsidTr="00AF57B1">
        <w:trPr>
          <w:trHeight w:val="192"/>
        </w:trPr>
        <w:tc>
          <w:tcPr>
            <w:tcW w:w="2354" w:type="dxa"/>
            <w:vMerge/>
            <w:tcBorders>
              <w:top w:val="nil"/>
              <w:left w:val="nil"/>
              <w:bottom w:val="single" w:sz="4" w:space="0" w:color="BFBFBF"/>
              <w:right w:val="nil"/>
            </w:tcBorders>
            <w:vAlign w:val="center"/>
            <w:hideMark/>
          </w:tcPr>
          <w:p w14:paraId="600FD15C" w14:textId="77777777" w:rsidR="00AF57B1" w:rsidRPr="00D95AEA" w:rsidRDefault="00AF57B1" w:rsidP="00AF57B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59DFA251" w14:textId="77777777" w:rsidR="00AF57B1" w:rsidRPr="00D95AEA" w:rsidRDefault="00AF57B1" w:rsidP="00AF57B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D95AEA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Men 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vAlign w:val="center"/>
          </w:tcPr>
          <w:p w14:paraId="7362ECD7" w14:textId="5F14D9B2" w:rsidR="00AF57B1" w:rsidRPr="00D95AEA" w:rsidRDefault="00AF57B1" w:rsidP="00AF57B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AF57B1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          779   </w:t>
            </w:r>
          </w:p>
        </w:tc>
        <w:tc>
          <w:tcPr>
            <w:tcW w:w="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524F821" w14:textId="77777777" w:rsidR="00AF57B1" w:rsidRPr="00D95AEA" w:rsidRDefault="00AF57B1" w:rsidP="00AF57B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</w:p>
        </w:tc>
        <w:tc>
          <w:tcPr>
            <w:tcW w:w="497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vAlign w:val="center"/>
          </w:tcPr>
          <w:p w14:paraId="664FE5EC" w14:textId="3DF063F8" w:rsidR="00AF57B1" w:rsidRPr="00D95AEA" w:rsidRDefault="00AF57B1" w:rsidP="00AF57B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AF57B1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23.4   </w:t>
            </w:r>
          </w:p>
        </w:tc>
        <w:tc>
          <w:tcPr>
            <w:tcW w:w="498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vAlign w:val="center"/>
          </w:tcPr>
          <w:p w14:paraId="22348A12" w14:textId="4A3806EC" w:rsidR="00AF57B1" w:rsidRPr="00D95AEA" w:rsidRDefault="00AF57B1" w:rsidP="00AF57B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AF57B1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40.0   </w:t>
            </w:r>
          </w:p>
        </w:tc>
        <w:tc>
          <w:tcPr>
            <w:tcW w:w="498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vAlign w:val="center"/>
          </w:tcPr>
          <w:p w14:paraId="54A18744" w14:textId="626E5FCD" w:rsidR="00AF57B1" w:rsidRPr="00D95AEA" w:rsidRDefault="00AF57B1" w:rsidP="00AF57B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AF57B1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26.4   </w:t>
            </w:r>
          </w:p>
        </w:tc>
        <w:tc>
          <w:tcPr>
            <w:tcW w:w="499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vAlign w:val="center"/>
          </w:tcPr>
          <w:p w14:paraId="53CF146B" w14:textId="3F5E3408" w:rsidR="00AF57B1" w:rsidRPr="00D95AEA" w:rsidRDefault="00AF57B1" w:rsidP="00AF57B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AF57B1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10.2   </w:t>
            </w:r>
          </w:p>
        </w:tc>
        <w:tc>
          <w:tcPr>
            <w:tcW w:w="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A4F291C" w14:textId="77777777" w:rsidR="00AF57B1" w:rsidRPr="00D95AEA" w:rsidRDefault="00AF57B1" w:rsidP="00AF57B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</w:p>
        </w:tc>
        <w:tc>
          <w:tcPr>
            <w:tcW w:w="545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vAlign w:val="center"/>
          </w:tcPr>
          <w:p w14:paraId="59E8E1A6" w14:textId="1BFEFAB7" w:rsidR="00AF57B1" w:rsidRPr="00D95AEA" w:rsidRDefault="00AF57B1" w:rsidP="00AF57B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AF57B1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   8.7   </w:t>
            </w:r>
          </w:p>
        </w:tc>
        <w:tc>
          <w:tcPr>
            <w:tcW w:w="498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vAlign w:val="center"/>
          </w:tcPr>
          <w:p w14:paraId="56258C46" w14:textId="1FE4EFDC" w:rsidR="00AF57B1" w:rsidRPr="00D95AEA" w:rsidRDefault="00AF57B1" w:rsidP="00AF57B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AF57B1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57.4   </w:t>
            </w:r>
          </w:p>
        </w:tc>
        <w:tc>
          <w:tcPr>
            <w:tcW w:w="651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vAlign w:val="center"/>
          </w:tcPr>
          <w:p w14:paraId="798333A4" w14:textId="2CD2994C" w:rsidR="00AF57B1" w:rsidRPr="00D95AEA" w:rsidRDefault="00AF57B1" w:rsidP="00AF57B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AF57B1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29.2   </w:t>
            </w:r>
          </w:p>
        </w:tc>
        <w:tc>
          <w:tcPr>
            <w:tcW w:w="509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vAlign w:val="center"/>
          </w:tcPr>
          <w:p w14:paraId="39610F18" w14:textId="264FD24D" w:rsidR="00AF57B1" w:rsidRPr="00D95AEA" w:rsidRDefault="00AF57B1" w:rsidP="00AF57B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AF57B1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   4.8   </w:t>
            </w:r>
          </w:p>
        </w:tc>
        <w:tc>
          <w:tcPr>
            <w:tcW w:w="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B8CD094" w14:textId="77777777" w:rsidR="00AF57B1" w:rsidRPr="00D95AEA" w:rsidRDefault="00AF57B1" w:rsidP="00AF57B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</w:p>
        </w:tc>
        <w:tc>
          <w:tcPr>
            <w:tcW w:w="611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vAlign w:val="center"/>
          </w:tcPr>
          <w:p w14:paraId="442A94D5" w14:textId="5F4397B5" w:rsidR="00AF57B1" w:rsidRPr="00D95AEA" w:rsidRDefault="00AF57B1" w:rsidP="00AF57B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AF57B1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   6.4   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vAlign w:val="center"/>
          </w:tcPr>
          <w:p w14:paraId="309C8BC4" w14:textId="3F1FDC63" w:rsidR="00AF57B1" w:rsidRPr="00D95AEA" w:rsidRDefault="00AF57B1" w:rsidP="00AF57B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AF57B1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11.0   </w:t>
            </w:r>
          </w:p>
        </w:tc>
        <w:tc>
          <w:tcPr>
            <w:tcW w:w="611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vAlign w:val="center"/>
          </w:tcPr>
          <w:p w14:paraId="00AAB69F" w14:textId="44568F71" w:rsidR="00AF57B1" w:rsidRPr="00D95AEA" w:rsidRDefault="00AF57B1" w:rsidP="00AF57B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AF57B1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64.0   </w:t>
            </w:r>
          </w:p>
        </w:tc>
        <w:tc>
          <w:tcPr>
            <w:tcW w:w="610" w:type="dxa"/>
            <w:gridSpan w:val="2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vAlign w:val="center"/>
          </w:tcPr>
          <w:p w14:paraId="302CB220" w14:textId="47C9B4D9" w:rsidR="00AF57B1" w:rsidRPr="00D95AEA" w:rsidRDefault="00AF57B1" w:rsidP="00AF57B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AF57B1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18.3   </w:t>
            </w:r>
          </w:p>
        </w:tc>
      </w:tr>
      <w:tr w:rsidR="00C65E0B" w:rsidRPr="007913D5" w14:paraId="4F0B201D" w14:textId="77777777" w:rsidTr="00C65E0B">
        <w:trPr>
          <w:trHeight w:val="192"/>
        </w:trPr>
        <w:tc>
          <w:tcPr>
            <w:tcW w:w="23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B28377" w14:textId="77777777" w:rsidR="00C65E0B" w:rsidRPr="00D95AEA" w:rsidRDefault="00C65E0B" w:rsidP="00C65E0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4"/>
                <w:szCs w:val="14"/>
                <w:lang w:val="en-US" w:eastAsia="es-ES"/>
              </w:rPr>
            </w:pPr>
            <w:r w:rsidRPr="00D95AEA">
              <w:rPr>
                <w:rFonts w:ascii="Calibri" w:eastAsia="Times New Roman" w:hAnsi="Calibri" w:cs="Times New Roman"/>
                <w:b/>
                <w:bCs/>
                <w:color w:val="000000"/>
                <w:sz w:val="14"/>
                <w:szCs w:val="14"/>
                <w:lang w:val="en-US" w:eastAsia="es-ES"/>
              </w:rPr>
              <w:t xml:space="preserve"> México 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6A3CDA" w14:textId="77777777" w:rsidR="00C65E0B" w:rsidRPr="00D95AEA" w:rsidRDefault="00C65E0B" w:rsidP="00C65E0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4"/>
                <w:szCs w:val="14"/>
                <w:lang w:val="en-US" w:eastAsia="es-ES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CAD621D" w14:textId="77777777" w:rsidR="00C65E0B" w:rsidRPr="00D95AEA" w:rsidRDefault="00C65E0B" w:rsidP="00C65E0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4"/>
                <w:lang w:val="en-US" w:eastAsia="es-ES"/>
              </w:rPr>
            </w:pPr>
          </w:p>
        </w:tc>
        <w:tc>
          <w:tcPr>
            <w:tcW w:w="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299FA88" w14:textId="77777777" w:rsidR="00C65E0B" w:rsidRPr="00D95AEA" w:rsidRDefault="00C65E0B" w:rsidP="00C65E0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4"/>
                <w:lang w:val="en-US" w:eastAsia="es-ES"/>
              </w:rPr>
            </w:pPr>
          </w:p>
        </w:tc>
        <w:tc>
          <w:tcPr>
            <w:tcW w:w="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82D00F6" w14:textId="77777777" w:rsidR="00C65E0B" w:rsidRPr="00D95AEA" w:rsidRDefault="00C65E0B" w:rsidP="00C65E0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4"/>
                <w:lang w:val="en-US" w:eastAsia="es-ES"/>
              </w:rPr>
            </w:pP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18A90C5" w14:textId="77777777" w:rsidR="00C65E0B" w:rsidRPr="00D95AEA" w:rsidRDefault="00C65E0B" w:rsidP="00C65E0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4"/>
                <w:lang w:val="en-US" w:eastAsia="es-ES"/>
              </w:rPr>
            </w:pP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BE0A044" w14:textId="77777777" w:rsidR="00C65E0B" w:rsidRPr="00D95AEA" w:rsidRDefault="00C65E0B" w:rsidP="00C65E0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4"/>
                <w:lang w:val="en-US" w:eastAsia="es-ES"/>
              </w:rPr>
            </w:pP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3715493" w14:textId="77777777" w:rsidR="00C65E0B" w:rsidRPr="00D95AEA" w:rsidRDefault="00C65E0B" w:rsidP="00C65E0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4"/>
                <w:lang w:val="en-US" w:eastAsia="es-ES"/>
              </w:rPr>
            </w:pPr>
          </w:p>
        </w:tc>
        <w:tc>
          <w:tcPr>
            <w:tcW w:w="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DC67F9D" w14:textId="77777777" w:rsidR="00C65E0B" w:rsidRPr="00D95AEA" w:rsidRDefault="00C65E0B" w:rsidP="00C65E0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4"/>
                <w:lang w:val="en-US" w:eastAsia="es-ES"/>
              </w:rPr>
            </w:pPr>
          </w:p>
        </w:tc>
        <w:tc>
          <w:tcPr>
            <w:tcW w:w="5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31A9FC0" w14:textId="77777777" w:rsidR="00C65E0B" w:rsidRPr="00D95AEA" w:rsidRDefault="00C65E0B" w:rsidP="00C65E0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4"/>
                <w:lang w:val="en-US" w:eastAsia="es-ES"/>
              </w:rPr>
            </w:pP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F6F49F0" w14:textId="77777777" w:rsidR="00C65E0B" w:rsidRPr="00D95AEA" w:rsidRDefault="00C65E0B" w:rsidP="00C65E0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4"/>
                <w:lang w:val="en-US" w:eastAsia="es-ES"/>
              </w:rPr>
            </w:pPr>
          </w:p>
        </w:tc>
        <w:tc>
          <w:tcPr>
            <w:tcW w:w="6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B745712" w14:textId="77777777" w:rsidR="00C65E0B" w:rsidRPr="00D95AEA" w:rsidRDefault="00C65E0B" w:rsidP="00C65E0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4"/>
                <w:lang w:val="en-US" w:eastAsia="es-ES"/>
              </w:rPr>
            </w:pPr>
          </w:p>
        </w:tc>
        <w:tc>
          <w:tcPr>
            <w:tcW w:w="5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93D5A68" w14:textId="77777777" w:rsidR="00C65E0B" w:rsidRPr="00D95AEA" w:rsidRDefault="00C65E0B" w:rsidP="00C65E0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4"/>
                <w:lang w:val="en-US" w:eastAsia="es-ES"/>
              </w:rPr>
            </w:pPr>
          </w:p>
        </w:tc>
        <w:tc>
          <w:tcPr>
            <w:tcW w:w="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1C20DD8" w14:textId="77777777" w:rsidR="00C65E0B" w:rsidRPr="00D95AEA" w:rsidRDefault="00C65E0B" w:rsidP="00C65E0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4"/>
                <w:lang w:val="en-US" w:eastAsia="es-ES"/>
              </w:rPr>
            </w:pPr>
          </w:p>
        </w:tc>
        <w:tc>
          <w:tcPr>
            <w:tcW w:w="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C99C494" w14:textId="77777777" w:rsidR="00C65E0B" w:rsidRPr="00D95AEA" w:rsidRDefault="00C65E0B" w:rsidP="00C65E0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4"/>
                <w:lang w:val="en-US" w:eastAsia="es-ES"/>
              </w:rPr>
            </w:pP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2172296" w14:textId="77777777" w:rsidR="00C65E0B" w:rsidRPr="00D95AEA" w:rsidRDefault="00C65E0B" w:rsidP="00C65E0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4"/>
                <w:lang w:val="en-US" w:eastAsia="es-ES"/>
              </w:rPr>
            </w:pPr>
          </w:p>
        </w:tc>
        <w:tc>
          <w:tcPr>
            <w:tcW w:w="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C967D2B" w14:textId="77777777" w:rsidR="00C65E0B" w:rsidRPr="00D95AEA" w:rsidRDefault="00C65E0B" w:rsidP="00C65E0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4"/>
                <w:lang w:val="en-US" w:eastAsia="es-ES"/>
              </w:rPr>
            </w:pPr>
          </w:p>
        </w:tc>
        <w:tc>
          <w:tcPr>
            <w:tcW w:w="6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44CBD68" w14:textId="77777777" w:rsidR="00C65E0B" w:rsidRPr="00D95AEA" w:rsidRDefault="00C65E0B" w:rsidP="00C65E0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4"/>
                <w:lang w:val="en-US" w:eastAsia="es-ES"/>
              </w:rPr>
            </w:pPr>
          </w:p>
        </w:tc>
      </w:tr>
      <w:tr w:rsidR="00C65E0B" w:rsidRPr="007913D5" w14:paraId="06C05F70" w14:textId="77777777" w:rsidTr="00C65E0B">
        <w:trPr>
          <w:trHeight w:val="192"/>
        </w:trPr>
        <w:tc>
          <w:tcPr>
            <w:tcW w:w="2354" w:type="dxa"/>
            <w:vMerge w:val="restart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vAlign w:val="center"/>
            <w:hideMark/>
          </w:tcPr>
          <w:p w14:paraId="78DBD07F" w14:textId="77777777" w:rsidR="00C65E0B" w:rsidRPr="00D95AEA" w:rsidRDefault="00C65E0B" w:rsidP="00C65E0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D95AEA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>6ta World Value Survey (2012)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DAA1C8" w14:textId="77777777" w:rsidR="00C65E0B" w:rsidRPr="00D95AEA" w:rsidRDefault="00C65E0B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D95AEA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Women 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57D430F" w14:textId="77777777" w:rsidR="00C65E0B" w:rsidRPr="00D95AEA" w:rsidRDefault="00C65E0B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D95AEA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          338   </w:t>
            </w:r>
          </w:p>
        </w:tc>
        <w:tc>
          <w:tcPr>
            <w:tcW w:w="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1826248" w14:textId="77777777" w:rsidR="00C65E0B" w:rsidRPr="00D95AEA" w:rsidRDefault="00C65E0B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</w:p>
        </w:tc>
        <w:tc>
          <w:tcPr>
            <w:tcW w:w="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20110BE" w14:textId="77777777" w:rsidR="00C65E0B" w:rsidRPr="00D95AEA" w:rsidRDefault="00C65E0B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D95AEA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16.6   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DEBFF6B" w14:textId="77777777" w:rsidR="00C65E0B" w:rsidRPr="00D95AEA" w:rsidRDefault="00C65E0B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D95AEA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60.4   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1B2B2A0" w14:textId="77777777" w:rsidR="00C65E0B" w:rsidRPr="00D95AEA" w:rsidRDefault="00C65E0B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D95AEA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21.0   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F7B944C" w14:textId="77777777" w:rsidR="00C65E0B" w:rsidRPr="00D95AEA" w:rsidRDefault="00C65E0B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D95AEA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   2.1   </w:t>
            </w:r>
          </w:p>
        </w:tc>
        <w:tc>
          <w:tcPr>
            <w:tcW w:w="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2F4D7DD" w14:textId="77777777" w:rsidR="00C65E0B" w:rsidRPr="00D95AEA" w:rsidRDefault="00C65E0B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</w:p>
        </w:tc>
        <w:tc>
          <w:tcPr>
            <w:tcW w:w="5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60A1239" w14:textId="77777777" w:rsidR="00C65E0B" w:rsidRPr="00D95AEA" w:rsidRDefault="00C65E0B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D95AEA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   1.5   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B6A05DA" w14:textId="77777777" w:rsidR="00C65E0B" w:rsidRPr="00D95AEA" w:rsidRDefault="00C65E0B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D95AEA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24.6   </w:t>
            </w:r>
          </w:p>
        </w:tc>
        <w:tc>
          <w:tcPr>
            <w:tcW w:w="6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D6F3A50" w14:textId="77777777" w:rsidR="00C65E0B" w:rsidRPr="00D95AEA" w:rsidRDefault="00C65E0B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D95AEA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53.0   </w:t>
            </w:r>
          </w:p>
        </w:tc>
        <w:tc>
          <w:tcPr>
            <w:tcW w:w="5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F1CD8CB" w14:textId="77777777" w:rsidR="00C65E0B" w:rsidRPr="00D95AEA" w:rsidRDefault="00C65E0B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D95AEA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21.0   </w:t>
            </w:r>
          </w:p>
        </w:tc>
        <w:tc>
          <w:tcPr>
            <w:tcW w:w="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0B5B366" w14:textId="77777777" w:rsidR="00C65E0B" w:rsidRPr="00D95AEA" w:rsidRDefault="00C65E0B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</w:p>
        </w:tc>
        <w:tc>
          <w:tcPr>
            <w:tcW w:w="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5B006C0" w14:textId="77777777" w:rsidR="00C65E0B" w:rsidRPr="00D95AEA" w:rsidRDefault="00C65E0B" w:rsidP="00C65E0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4"/>
                <w:lang w:val="en-US" w:eastAsia="es-ES"/>
              </w:rPr>
            </w:pP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CFFE484" w14:textId="77777777" w:rsidR="00C65E0B" w:rsidRPr="00D95AEA" w:rsidRDefault="00C65E0B" w:rsidP="00C65E0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4"/>
                <w:lang w:val="en-US" w:eastAsia="es-ES"/>
              </w:rPr>
            </w:pPr>
          </w:p>
        </w:tc>
        <w:tc>
          <w:tcPr>
            <w:tcW w:w="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FEE8406" w14:textId="77777777" w:rsidR="00C65E0B" w:rsidRPr="00D95AEA" w:rsidRDefault="00C65E0B" w:rsidP="00C65E0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4"/>
                <w:lang w:val="en-US" w:eastAsia="es-ES"/>
              </w:rPr>
            </w:pPr>
          </w:p>
        </w:tc>
        <w:tc>
          <w:tcPr>
            <w:tcW w:w="6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C4BE5EB" w14:textId="77777777" w:rsidR="00C65E0B" w:rsidRPr="00D95AEA" w:rsidRDefault="00C65E0B" w:rsidP="00C65E0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4"/>
                <w:lang w:val="en-US" w:eastAsia="es-ES"/>
              </w:rPr>
            </w:pPr>
          </w:p>
        </w:tc>
      </w:tr>
      <w:tr w:rsidR="00C65E0B" w:rsidRPr="007913D5" w14:paraId="0E5318BC" w14:textId="77777777" w:rsidTr="00C65E0B">
        <w:trPr>
          <w:trHeight w:val="192"/>
        </w:trPr>
        <w:tc>
          <w:tcPr>
            <w:tcW w:w="2354" w:type="dxa"/>
            <w:vMerge/>
            <w:tcBorders>
              <w:top w:val="nil"/>
              <w:left w:val="nil"/>
              <w:bottom w:val="single" w:sz="4" w:space="0" w:color="BFBFBF"/>
              <w:right w:val="nil"/>
            </w:tcBorders>
            <w:vAlign w:val="center"/>
            <w:hideMark/>
          </w:tcPr>
          <w:p w14:paraId="1D19F0EE" w14:textId="77777777" w:rsidR="00C65E0B" w:rsidRPr="00D95AEA" w:rsidRDefault="00C65E0B" w:rsidP="00C65E0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073C9881" w14:textId="77777777" w:rsidR="00C65E0B" w:rsidRPr="00D95AEA" w:rsidRDefault="00C65E0B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D95AEA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Men 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vAlign w:val="center"/>
            <w:hideMark/>
          </w:tcPr>
          <w:p w14:paraId="3AB34FA0" w14:textId="77777777" w:rsidR="00C65E0B" w:rsidRPr="00D95AEA" w:rsidRDefault="00C65E0B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D95AEA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          658   </w:t>
            </w:r>
          </w:p>
        </w:tc>
        <w:tc>
          <w:tcPr>
            <w:tcW w:w="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C0280E6" w14:textId="77777777" w:rsidR="00C65E0B" w:rsidRPr="00D95AEA" w:rsidRDefault="00C65E0B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</w:p>
        </w:tc>
        <w:tc>
          <w:tcPr>
            <w:tcW w:w="497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vAlign w:val="center"/>
            <w:hideMark/>
          </w:tcPr>
          <w:p w14:paraId="5717ADE0" w14:textId="77777777" w:rsidR="00C65E0B" w:rsidRPr="00D95AEA" w:rsidRDefault="00C65E0B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D95AEA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18.1   </w:t>
            </w:r>
          </w:p>
        </w:tc>
        <w:tc>
          <w:tcPr>
            <w:tcW w:w="498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vAlign w:val="center"/>
            <w:hideMark/>
          </w:tcPr>
          <w:p w14:paraId="42765EAA" w14:textId="77777777" w:rsidR="00C65E0B" w:rsidRPr="00D95AEA" w:rsidRDefault="00C65E0B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D95AEA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54.6   </w:t>
            </w:r>
          </w:p>
        </w:tc>
        <w:tc>
          <w:tcPr>
            <w:tcW w:w="498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vAlign w:val="center"/>
            <w:hideMark/>
          </w:tcPr>
          <w:p w14:paraId="521A7600" w14:textId="77777777" w:rsidR="00C65E0B" w:rsidRPr="00D95AEA" w:rsidRDefault="00C65E0B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D95AEA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23.1   </w:t>
            </w:r>
          </w:p>
        </w:tc>
        <w:tc>
          <w:tcPr>
            <w:tcW w:w="499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vAlign w:val="center"/>
            <w:hideMark/>
          </w:tcPr>
          <w:p w14:paraId="5C2DBA76" w14:textId="77777777" w:rsidR="00C65E0B" w:rsidRPr="00D95AEA" w:rsidRDefault="00C65E0B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D95AEA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   4.3   </w:t>
            </w:r>
          </w:p>
        </w:tc>
        <w:tc>
          <w:tcPr>
            <w:tcW w:w="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1572040" w14:textId="77777777" w:rsidR="00C65E0B" w:rsidRPr="00D95AEA" w:rsidRDefault="00C65E0B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</w:p>
        </w:tc>
        <w:tc>
          <w:tcPr>
            <w:tcW w:w="545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vAlign w:val="center"/>
            <w:hideMark/>
          </w:tcPr>
          <w:p w14:paraId="667D19DB" w14:textId="77777777" w:rsidR="00C65E0B" w:rsidRPr="00D95AEA" w:rsidRDefault="00C65E0B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D95AEA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   2.7   </w:t>
            </w:r>
          </w:p>
        </w:tc>
        <w:tc>
          <w:tcPr>
            <w:tcW w:w="498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vAlign w:val="center"/>
            <w:hideMark/>
          </w:tcPr>
          <w:p w14:paraId="6855C1E5" w14:textId="77777777" w:rsidR="00C65E0B" w:rsidRPr="00D95AEA" w:rsidRDefault="00C65E0B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D95AEA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20.5   </w:t>
            </w:r>
          </w:p>
        </w:tc>
        <w:tc>
          <w:tcPr>
            <w:tcW w:w="651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vAlign w:val="center"/>
            <w:hideMark/>
          </w:tcPr>
          <w:p w14:paraId="3CFC5824" w14:textId="77777777" w:rsidR="00C65E0B" w:rsidRPr="00D95AEA" w:rsidRDefault="00C65E0B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D95AEA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55.9   </w:t>
            </w:r>
          </w:p>
        </w:tc>
        <w:tc>
          <w:tcPr>
            <w:tcW w:w="509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vAlign w:val="center"/>
            <w:hideMark/>
          </w:tcPr>
          <w:p w14:paraId="37CE30C6" w14:textId="77777777" w:rsidR="00C65E0B" w:rsidRPr="00D95AEA" w:rsidRDefault="00C65E0B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D95AEA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20.8   </w:t>
            </w:r>
          </w:p>
        </w:tc>
        <w:tc>
          <w:tcPr>
            <w:tcW w:w="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C31F1A5" w14:textId="77777777" w:rsidR="00C65E0B" w:rsidRPr="00D95AEA" w:rsidRDefault="00C65E0B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</w:p>
        </w:tc>
        <w:tc>
          <w:tcPr>
            <w:tcW w:w="611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vAlign w:val="center"/>
            <w:hideMark/>
          </w:tcPr>
          <w:p w14:paraId="23103F5A" w14:textId="77777777" w:rsidR="00C65E0B" w:rsidRPr="00D95AEA" w:rsidRDefault="00C65E0B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D95AEA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> 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vAlign w:val="center"/>
            <w:hideMark/>
          </w:tcPr>
          <w:p w14:paraId="415B35A3" w14:textId="77777777" w:rsidR="00C65E0B" w:rsidRPr="00D95AEA" w:rsidRDefault="00C65E0B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D95AEA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> </w:t>
            </w:r>
          </w:p>
        </w:tc>
        <w:tc>
          <w:tcPr>
            <w:tcW w:w="611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vAlign w:val="center"/>
            <w:hideMark/>
          </w:tcPr>
          <w:p w14:paraId="6325952A" w14:textId="77777777" w:rsidR="00C65E0B" w:rsidRPr="00D95AEA" w:rsidRDefault="00C65E0B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D95AEA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> </w:t>
            </w:r>
          </w:p>
        </w:tc>
        <w:tc>
          <w:tcPr>
            <w:tcW w:w="610" w:type="dxa"/>
            <w:gridSpan w:val="2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vAlign w:val="center"/>
            <w:hideMark/>
          </w:tcPr>
          <w:p w14:paraId="33D85C20" w14:textId="77777777" w:rsidR="00C65E0B" w:rsidRPr="00D95AEA" w:rsidRDefault="00C65E0B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D95AEA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> </w:t>
            </w:r>
          </w:p>
        </w:tc>
      </w:tr>
      <w:tr w:rsidR="00C65E0B" w:rsidRPr="007913D5" w14:paraId="6E9E0F97" w14:textId="77777777" w:rsidTr="00C65E0B">
        <w:trPr>
          <w:trHeight w:val="192"/>
        </w:trPr>
        <w:tc>
          <w:tcPr>
            <w:tcW w:w="23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E8A75C" w14:textId="77777777" w:rsidR="00C65E0B" w:rsidRPr="00D95AEA" w:rsidRDefault="00C65E0B" w:rsidP="00C65E0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4"/>
                <w:szCs w:val="14"/>
                <w:lang w:val="en-US" w:eastAsia="es-ES"/>
              </w:rPr>
            </w:pPr>
            <w:r w:rsidRPr="00D95AEA">
              <w:rPr>
                <w:rFonts w:ascii="Calibri" w:eastAsia="Times New Roman" w:hAnsi="Calibri" w:cs="Times New Roman"/>
                <w:b/>
                <w:bCs/>
                <w:color w:val="000000"/>
                <w:sz w:val="14"/>
                <w:szCs w:val="14"/>
                <w:lang w:val="en-US" w:eastAsia="es-ES"/>
              </w:rPr>
              <w:t xml:space="preserve"> Nicaragua 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693DB5" w14:textId="77777777" w:rsidR="00C65E0B" w:rsidRPr="00D95AEA" w:rsidRDefault="00C65E0B" w:rsidP="00C65E0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4"/>
                <w:szCs w:val="14"/>
                <w:lang w:val="en-US" w:eastAsia="es-ES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C70EE98" w14:textId="77777777" w:rsidR="00C65E0B" w:rsidRPr="00D95AEA" w:rsidRDefault="00C65E0B" w:rsidP="00C65E0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4"/>
                <w:lang w:val="en-US" w:eastAsia="es-ES"/>
              </w:rPr>
            </w:pPr>
          </w:p>
        </w:tc>
        <w:tc>
          <w:tcPr>
            <w:tcW w:w="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37E0CA4" w14:textId="77777777" w:rsidR="00C65E0B" w:rsidRPr="00D95AEA" w:rsidRDefault="00C65E0B" w:rsidP="00C65E0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4"/>
                <w:lang w:val="en-US" w:eastAsia="es-ES"/>
              </w:rPr>
            </w:pPr>
          </w:p>
        </w:tc>
        <w:tc>
          <w:tcPr>
            <w:tcW w:w="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5B7DE19" w14:textId="77777777" w:rsidR="00C65E0B" w:rsidRPr="00D95AEA" w:rsidRDefault="00C65E0B" w:rsidP="00C65E0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4"/>
                <w:lang w:val="en-US" w:eastAsia="es-ES"/>
              </w:rPr>
            </w:pP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9D03BDA" w14:textId="77777777" w:rsidR="00C65E0B" w:rsidRPr="00D95AEA" w:rsidRDefault="00C65E0B" w:rsidP="00C65E0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4"/>
                <w:lang w:val="en-US" w:eastAsia="es-ES"/>
              </w:rPr>
            </w:pP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494DAB5" w14:textId="77777777" w:rsidR="00C65E0B" w:rsidRPr="00D95AEA" w:rsidRDefault="00C65E0B" w:rsidP="00C65E0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4"/>
                <w:lang w:val="en-US" w:eastAsia="es-ES"/>
              </w:rPr>
            </w:pP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D973AA7" w14:textId="77777777" w:rsidR="00C65E0B" w:rsidRPr="00D95AEA" w:rsidRDefault="00C65E0B" w:rsidP="00C65E0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4"/>
                <w:lang w:val="en-US" w:eastAsia="es-ES"/>
              </w:rPr>
            </w:pPr>
          </w:p>
        </w:tc>
        <w:tc>
          <w:tcPr>
            <w:tcW w:w="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DB1FDE5" w14:textId="77777777" w:rsidR="00C65E0B" w:rsidRPr="00D95AEA" w:rsidRDefault="00C65E0B" w:rsidP="00C65E0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4"/>
                <w:lang w:val="en-US" w:eastAsia="es-ES"/>
              </w:rPr>
            </w:pPr>
          </w:p>
        </w:tc>
        <w:tc>
          <w:tcPr>
            <w:tcW w:w="5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066233D" w14:textId="77777777" w:rsidR="00C65E0B" w:rsidRPr="00D95AEA" w:rsidRDefault="00C65E0B" w:rsidP="00C65E0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4"/>
                <w:lang w:val="en-US" w:eastAsia="es-ES"/>
              </w:rPr>
            </w:pP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962CE79" w14:textId="77777777" w:rsidR="00C65E0B" w:rsidRPr="00D95AEA" w:rsidRDefault="00C65E0B" w:rsidP="00C65E0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4"/>
                <w:lang w:val="en-US" w:eastAsia="es-ES"/>
              </w:rPr>
            </w:pPr>
          </w:p>
        </w:tc>
        <w:tc>
          <w:tcPr>
            <w:tcW w:w="6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E97E6B3" w14:textId="77777777" w:rsidR="00C65E0B" w:rsidRPr="00D95AEA" w:rsidRDefault="00C65E0B" w:rsidP="00C65E0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4"/>
                <w:lang w:val="en-US" w:eastAsia="es-ES"/>
              </w:rPr>
            </w:pPr>
          </w:p>
        </w:tc>
        <w:tc>
          <w:tcPr>
            <w:tcW w:w="5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47A4CB3" w14:textId="77777777" w:rsidR="00C65E0B" w:rsidRPr="00D95AEA" w:rsidRDefault="00C65E0B" w:rsidP="00C65E0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4"/>
                <w:lang w:val="en-US" w:eastAsia="es-ES"/>
              </w:rPr>
            </w:pPr>
          </w:p>
        </w:tc>
        <w:tc>
          <w:tcPr>
            <w:tcW w:w="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2DD499D" w14:textId="77777777" w:rsidR="00C65E0B" w:rsidRPr="00D95AEA" w:rsidRDefault="00C65E0B" w:rsidP="00C65E0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4"/>
                <w:lang w:val="en-US" w:eastAsia="es-ES"/>
              </w:rPr>
            </w:pPr>
          </w:p>
        </w:tc>
        <w:tc>
          <w:tcPr>
            <w:tcW w:w="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E5DFD07" w14:textId="77777777" w:rsidR="00C65E0B" w:rsidRPr="00D95AEA" w:rsidRDefault="00C65E0B" w:rsidP="00C65E0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4"/>
                <w:lang w:val="en-US" w:eastAsia="es-ES"/>
              </w:rPr>
            </w:pP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6C0CC15" w14:textId="77777777" w:rsidR="00C65E0B" w:rsidRPr="00D95AEA" w:rsidRDefault="00C65E0B" w:rsidP="00C65E0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4"/>
                <w:lang w:val="en-US" w:eastAsia="es-ES"/>
              </w:rPr>
            </w:pPr>
          </w:p>
        </w:tc>
        <w:tc>
          <w:tcPr>
            <w:tcW w:w="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D6239F8" w14:textId="77777777" w:rsidR="00C65E0B" w:rsidRPr="00D95AEA" w:rsidRDefault="00C65E0B" w:rsidP="00C65E0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4"/>
                <w:lang w:val="en-US" w:eastAsia="es-ES"/>
              </w:rPr>
            </w:pPr>
          </w:p>
        </w:tc>
        <w:tc>
          <w:tcPr>
            <w:tcW w:w="6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C5687A2" w14:textId="77777777" w:rsidR="00C65E0B" w:rsidRPr="00D95AEA" w:rsidRDefault="00C65E0B" w:rsidP="00C65E0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4"/>
                <w:lang w:val="en-US" w:eastAsia="es-ES"/>
              </w:rPr>
            </w:pPr>
          </w:p>
        </w:tc>
      </w:tr>
      <w:tr w:rsidR="00AF57B1" w:rsidRPr="007913D5" w14:paraId="56D126FC" w14:textId="77777777" w:rsidTr="00AF57B1">
        <w:trPr>
          <w:trHeight w:val="192"/>
        </w:trPr>
        <w:tc>
          <w:tcPr>
            <w:tcW w:w="2354" w:type="dxa"/>
            <w:vMerge w:val="restart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vAlign w:val="center"/>
            <w:hideMark/>
          </w:tcPr>
          <w:p w14:paraId="40C90778" w14:textId="77777777" w:rsidR="00AF57B1" w:rsidRPr="00AC6205" w:rsidRDefault="00AF57B1" w:rsidP="00AF57B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eastAsia="es-ES"/>
              </w:rPr>
            </w:pPr>
            <w:r w:rsidRPr="00AC6205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eastAsia="es-ES"/>
              </w:rPr>
              <w:t>II Encuesta Centroamericana sobre Condiciones de Trabajo y Salud (2018)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306AEB" w14:textId="77777777" w:rsidR="00AF57B1" w:rsidRPr="00D95AEA" w:rsidRDefault="00AF57B1" w:rsidP="00AF57B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AC6205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eastAsia="es-ES"/>
              </w:rPr>
              <w:t xml:space="preserve"> </w:t>
            </w:r>
            <w:r w:rsidRPr="00D95AEA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Women 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B82C1E5" w14:textId="423BA47E" w:rsidR="00AF57B1" w:rsidRPr="00D95AEA" w:rsidRDefault="00AF57B1" w:rsidP="00AF57B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AF57B1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          542   </w:t>
            </w:r>
          </w:p>
        </w:tc>
        <w:tc>
          <w:tcPr>
            <w:tcW w:w="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2551FDF" w14:textId="77777777" w:rsidR="00AF57B1" w:rsidRPr="00D95AEA" w:rsidRDefault="00AF57B1" w:rsidP="00AF57B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</w:p>
        </w:tc>
        <w:tc>
          <w:tcPr>
            <w:tcW w:w="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6B471E7" w14:textId="052251A4" w:rsidR="00AF57B1" w:rsidRPr="00D95AEA" w:rsidRDefault="00AF57B1" w:rsidP="00AF57B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AF57B1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17.2   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3824DC2" w14:textId="10A2A838" w:rsidR="00AF57B1" w:rsidRPr="00D95AEA" w:rsidRDefault="00AF57B1" w:rsidP="00AF57B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AF57B1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56.5   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8EDF713" w14:textId="4B1C2331" w:rsidR="00AF57B1" w:rsidRPr="00D95AEA" w:rsidRDefault="00AF57B1" w:rsidP="00AF57B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AF57B1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23.2   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C2C6772" w14:textId="117EE725" w:rsidR="00AF57B1" w:rsidRPr="00D95AEA" w:rsidRDefault="00AF57B1" w:rsidP="00AF57B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AF57B1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   3.0   </w:t>
            </w:r>
          </w:p>
        </w:tc>
        <w:tc>
          <w:tcPr>
            <w:tcW w:w="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E896E8E" w14:textId="77777777" w:rsidR="00AF57B1" w:rsidRPr="00D95AEA" w:rsidRDefault="00AF57B1" w:rsidP="00AF57B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</w:p>
        </w:tc>
        <w:tc>
          <w:tcPr>
            <w:tcW w:w="5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9633E62" w14:textId="4C762FD6" w:rsidR="00AF57B1" w:rsidRPr="00D95AEA" w:rsidRDefault="00AF57B1" w:rsidP="00AF57B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AF57B1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   7.9   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F5D3F18" w14:textId="6D1603D3" w:rsidR="00AF57B1" w:rsidRPr="00D95AEA" w:rsidRDefault="00AF57B1" w:rsidP="00AF57B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AF57B1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32.8   </w:t>
            </w:r>
          </w:p>
        </w:tc>
        <w:tc>
          <w:tcPr>
            <w:tcW w:w="6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74A618B" w14:textId="009DA2C1" w:rsidR="00AF57B1" w:rsidRPr="00D95AEA" w:rsidRDefault="00AF57B1" w:rsidP="00AF57B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AF57B1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40.2   </w:t>
            </w:r>
          </w:p>
        </w:tc>
        <w:tc>
          <w:tcPr>
            <w:tcW w:w="5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B8D0C01" w14:textId="3A796536" w:rsidR="00AF57B1" w:rsidRPr="00D95AEA" w:rsidRDefault="00AF57B1" w:rsidP="00AF57B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AF57B1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19.0   </w:t>
            </w:r>
          </w:p>
        </w:tc>
        <w:tc>
          <w:tcPr>
            <w:tcW w:w="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D125B87" w14:textId="77777777" w:rsidR="00AF57B1" w:rsidRPr="00D95AEA" w:rsidRDefault="00AF57B1" w:rsidP="00AF57B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</w:p>
        </w:tc>
        <w:tc>
          <w:tcPr>
            <w:tcW w:w="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44E29BA" w14:textId="5E2C8AB4" w:rsidR="00AF57B1" w:rsidRPr="00D95AEA" w:rsidRDefault="00AF57B1" w:rsidP="00AF57B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AF57B1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10.7   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5A39CAF" w14:textId="6DD208A2" w:rsidR="00AF57B1" w:rsidRPr="00D95AEA" w:rsidRDefault="00AF57B1" w:rsidP="00AF57B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AF57B1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39.9   </w:t>
            </w:r>
          </w:p>
        </w:tc>
        <w:tc>
          <w:tcPr>
            <w:tcW w:w="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0BED6CA" w14:textId="2DA2289D" w:rsidR="00AF57B1" w:rsidRPr="00D95AEA" w:rsidRDefault="00AF57B1" w:rsidP="00AF57B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AF57B1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30.8   </w:t>
            </w:r>
          </w:p>
        </w:tc>
        <w:tc>
          <w:tcPr>
            <w:tcW w:w="6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442EED4" w14:textId="40FCC8F4" w:rsidR="00AF57B1" w:rsidRPr="00D95AEA" w:rsidRDefault="00AF57B1" w:rsidP="00AF57B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AF57B1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18.5   </w:t>
            </w:r>
          </w:p>
        </w:tc>
      </w:tr>
      <w:tr w:rsidR="00AF57B1" w:rsidRPr="007913D5" w14:paraId="6A90CB97" w14:textId="77777777" w:rsidTr="00AF57B1">
        <w:trPr>
          <w:trHeight w:val="192"/>
        </w:trPr>
        <w:tc>
          <w:tcPr>
            <w:tcW w:w="2354" w:type="dxa"/>
            <w:vMerge/>
            <w:tcBorders>
              <w:top w:val="nil"/>
              <w:left w:val="nil"/>
              <w:bottom w:val="single" w:sz="4" w:space="0" w:color="BFBFBF"/>
              <w:right w:val="nil"/>
            </w:tcBorders>
            <w:vAlign w:val="center"/>
            <w:hideMark/>
          </w:tcPr>
          <w:p w14:paraId="30D187EF" w14:textId="77777777" w:rsidR="00AF57B1" w:rsidRPr="00D95AEA" w:rsidRDefault="00AF57B1" w:rsidP="00AF57B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7158B55C" w14:textId="77777777" w:rsidR="00AF57B1" w:rsidRPr="00D95AEA" w:rsidRDefault="00AF57B1" w:rsidP="00AF57B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D95AEA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Men 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vAlign w:val="center"/>
          </w:tcPr>
          <w:p w14:paraId="73328CF2" w14:textId="3CB62224" w:rsidR="00AF57B1" w:rsidRPr="00D95AEA" w:rsidRDefault="00AF57B1" w:rsidP="00AF57B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AF57B1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          959   </w:t>
            </w:r>
          </w:p>
        </w:tc>
        <w:tc>
          <w:tcPr>
            <w:tcW w:w="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55609EF" w14:textId="77777777" w:rsidR="00AF57B1" w:rsidRPr="00D95AEA" w:rsidRDefault="00AF57B1" w:rsidP="00AF57B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</w:p>
        </w:tc>
        <w:tc>
          <w:tcPr>
            <w:tcW w:w="497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vAlign w:val="center"/>
          </w:tcPr>
          <w:p w14:paraId="00C816EE" w14:textId="32488F54" w:rsidR="00AF57B1" w:rsidRPr="00D95AEA" w:rsidRDefault="00AF57B1" w:rsidP="00AF57B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AF57B1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20.4   </w:t>
            </w:r>
          </w:p>
        </w:tc>
        <w:tc>
          <w:tcPr>
            <w:tcW w:w="498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vAlign w:val="center"/>
          </w:tcPr>
          <w:p w14:paraId="17245ABE" w14:textId="24AF5199" w:rsidR="00AF57B1" w:rsidRPr="00D95AEA" w:rsidRDefault="00AF57B1" w:rsidP="00AF57B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AF57B1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55.0   </w:t>
            </w:r>
          </w:p>
        </w:tc>
        <w:tc>
          <w:tcPr>
            <w:tcW w:w="498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vAlign w:val="center"/>
          </w:tcPr>
          <w:p w14:paraId="68B9D9ED" w14:textId="74DA2A61" w:rsidR="00AF57B1" w:rsidRPr="00D95AEA" w:rsidRDefault="00AF57B1" w:rsidP="00AF57B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AF57B1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22.1   </w:t>
            </w:r>
          </w:p>
        </w:tc>
        <w:tc>
          <w:tcPr>
            <w:tcW w:w="499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vAlign w:val="center"/>
          </w:tcPr>
          <w:p w14:paraId="3CEA5990" w14:textId="7098B63C" w:rsidR="00AF57B1" w:rsidRPr="00D95AEA" w:rsidRDefault="00AF57B1" w:rsidP="00AF57B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AF57B1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   2.5   </w:t>
            </w:r>
          </w:p>
        </w:tc>
        <w:tc>
          <w:tcPr>
            <w:tcW w:w="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57AC03C" w14:textId="77777777" w:rsidR="00AF57B1" w:rsidRPr="00D95AEA" w:rsidRDefault="00AF57B1" w:rsidP="00AF57B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</w:p>
        </w:tc>
        <w:tc>
          <w:tcPr>
            <w:tcW w:w="545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vAlign w:val="center"/>
          </w:tcPr>
          <w:p w14:paraId="512D65E2" w14:textId="2D940453" w:rsidR="00AF57B1" w:rsidRPr="00D95AEA" w:rsidRDefault="00AF57B1" w:rsidP="00AF57B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AF57B1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11.4   </w:t>
            </w:r>
          </w:p>
        </w:tc>
        <w:tc>
          <w:tcPr>
            <w:tcW w:w="498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vAlign w:val="center"/>
          </w:tcPr>
          <w:p w14:paraId="55AA6FC2" w14:textId="2276A69E" w:rsidR="00AF57B1" w:rsidRPr="00D95AEA" w:rsidRDefault="00AF57B1" w:rsidP="00AF57B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AF57B1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37.9   </w:t>
            </w:r>
          </w:p>
        </w:tc>
        <w:tc>
          <w:tcPr>
            <w:tcW w:w="651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vAlign w:val="center"/>
          </w:tcPr>
          <w:p w14:paraId="068E4B75" w14:textId="3CE2B34C" w:rsidR="00AF57B1" w:rsidRPr="00D95AEA" w:rsidRDefault="00AF57B1" w:rsidP="00AF57B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AF57B1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36.0   </w:t>
            </w:r>
          </w:p>
        </w:tc>
        <w:tc>
          <w:tcPr>
            <w:tcW w:w="509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vAlign w:val="center"/>
          </w:tcPr>
          <w:p w14:paraId="1BF18326" w14:textId="6005316A" w:rsidR="00AF57B1" w:rsidRPr="00D95AEA" w:rsidRDefault="00AF57B1" w:rsidP="00AF57B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AF57B1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14.8   </w:t>
            </w:r>
          </w:p>
        </w:tc>
        <w:tc>
          <w:tcPr>
            <w:tcW w:w="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B4112C3" w14:textId="77777777" w:rsidR="00AF57B1" w:rsidRPr="00D95AEA" w:rsidRDefault="00AF57B1" w:rsidP="00AF57B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</w:p>
        </w:tc>
        <w:tc>
          <w:tcPr>
            <w:tcW w:w="611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vAlign w:val="center"/>
          </w:tcPr>
          <w:p w14:paraId="2A798108" w14:textId="4245A24C" w:rsidR="00AF57B1" w:rsidRPr="00D95AEA" w:rsidRDefault="00AF57B1" w:rsidP="00AF57B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AF57B1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   6.3   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vAlign w:val="center"/>
          </w:tcPr>
          <w:p w14:paraId="1257E09B" w14:textId="047021F1" w:rsidR="00AF57B1" w:rsidRPr="00D95AEA" w:rsidRDefault="00AF57B1" w:rsidP="00AF57B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AF57B1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13.5   </w:t>
            </w:r>
          </w:p>
        </w:tc>
        <w:tc>
          <w:tcPr>
            <w:tcW w:w="611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vAlign w:val="center"/>
          </w:tcPr>
          <w:p w14:paraId="505065D6" w14:textId="5CD2D658" w:rsidR="00AF57B1" w:rsidRPr="00D95AEA" w:rsidRDefault="00AF57B1" w:rsidP="00AF57B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AF57B1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49.5   </w:t>
            </w:r>
          </w:p>
        </w:tc>
        <w:tc>
          <w:tcPr>
            <w:tcW w:w="610" w:type="dxa"/>
            <w:gridSpan w:val="2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vAlign w:val="center"/>
          </w:tcPr>
          <w:p w14:paraId="375FA02E" w14:textId="1F75C5DD" w:rsidR="00AF57B1" w:rsidRPr="00D95AEA" w:rsidRDefault="00AF57B1" w:rsidP="00AF57B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AF57B1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30.6   </w:t>
            </w:r>
          </w:p>
        </w:tc>
      </w:tr>
      <w:tr w:rsidR="00AF57B1" w:rsidRPr="007913D5" w14:paraId="3A870DCE" w14:textId="77777777" w:rsidTr="00AF57B1">
        <w:trPr>
          <w:trHeight w:val="192"/>
        </w:trPr>
        <w:tc>
          <w:tcPr>
            <w:tcW w:w="23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DF599D" w14:textId="77777777" w:rsidR="00AF57B1" w:rsidRPr="00D95AEA" w:rsidRDefault="00AF57B1" w:rsidP="00AF57B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4"/>
                <w:szCs w:val="14"/>
                <w:lang w:val="en-US" w:eastAsia="es-ES"/>
              </w:rPr>
            </w:pPr>
            <w:r w:rsidRPr="00D95AEA">
              <w:rPr>
                <w:rFonts w:ascii="Calibri" w:eastAsia="Times New Roman" w:hAnsi="Calibri" w:cs="Times New Roman"/>
                <w:b/>
                <w:bCs/>
                <w:color w:val="000000"/>
                <w:sz w:val="14"/>
                <w:szCs w:val="14"/>
                <w:lang w:val="en-US" w:eastAsia="es-ES"/>
              </w:rPr>
              <w:t xml:space="preserve"> Panamá 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7DBC3E" w14:textId="77777777" w:rsidR="00AF57B1" w:rsidRPr="00D95AEA" w:rsidRDefault="00AF57B1" w:rsidP="00AF57B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4"/>
                <w:szCs w:val="14"/>
                <w:lang w:val="en-US" w:eastAsia="es-ES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0AB790D" w14:textId="77777777" w:rsidR="00AF57B1" w:rsidRPr="00AF57B1" w:rsidRDefault="00AF57B1" w:rsidP="00AF57B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</w:p>
        </w:tc>
        <w:tc>
          <w:tcPr>
            <w:tcW w:w="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D4FE275" w14:textId="77777777" w:rsidR="00AF57B1" w:rsidRPr="00AF57B1" w:rsidRDefault="00AF57B1" w:rsidP="00AF57B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</w:p>
        </w:tc>
        <w:tc>
          <w:tcPr>
            <w:tcW w:w="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CAF6A35" w14:textId="77777777" w:rsidR="00AF57B1" w:rsidRPr="00AF57B1" w:rsidRDefault="00AF57B1" w:rsidP="00AF57B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08A6CF1" w14:textId="77777777" w:rsidR="00AF57B1" w:rsidRPr="00AF57B1" w:rsidRDefault="00AF57B1" w:rsidP="00AF57B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9820C6D" w14:textId="77777777" w:rsidR="00AF57B1" w:rsidRPr="00AF57B1" w:rsidRDefault="00AF57B1" w:rsidP="00AF57B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D239841" w14:textId="77777777" w:rsidR="00AF57B1" w:rsidRPr="00AF57B1" w:rsidRDefault="00AF57B1" w:rsidP="00AF57B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</w:p>
        </w:tc>
        <w:tc>
          <w:tcPr>
            <w:tcW w:w="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994A365" w14:textId="77777777" w:rsidR="00AF57B1" w:rsidRPr="00AF57B1" w:rsidRDefault="00AF57B1" w:rsidP="00AF57B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</w:p>
        </w:tc>
        <w:tc>
          <w:tcPr>
            <w:tcW w:w="5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64D32DB" w14:textId="77777777" w:rsidR="00AF57B1" w:rsidRPr="00AF57B1" w:rsidRDefault="00AF57B1" w:rsidP="00AF57B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AA4DB3F" w14:textId="77777777" w:rsidR="00AF57B1" w:rsidRPr="00AF57B1" w:rsidRDefault="00AF57B1" w:rsidP="00AF57B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</w:p>
        </w:tc>
        <w:tc>
          <w:tcPr>
            <w:tcW w:w="6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17BB1A4" w14:textId="77777777" w:rsidR="00AF57B1" w:rsidRPr="00AF57B1" w:rsidRDefault="00AF57B1" w:rsidP="00AF57B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</w:p>
        </w:tc>
        <w:tc>
          <w:tcPr>
            <w:tcW w:w="5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15AAB6F" w14:textId="77777777" w:rsidR="00AF57B1" w:rsidRPr="00AF57B1" w:rsidRDefault="00AF57B1" w:rsidP="00AF57B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</w:p>
        </w:tc>
        <w:tc>
          <w:tcPr>
            <w:tcW w:w="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E6F8668" w14:textId="77777777" w:rsidR="00AF57B1" w:rsidRPr="00AF57B1" w:rsidRDefault="00AF57B1" w:rsidP="00AF57B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</w:p>
        </w:tc>
        <w:tc>
          <w:tcPr>
            <w:tcW w:w="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7842FC1" w14:textId="77777777" w:rsidR="00AF57B1" w:rsidRPr="00AF57B1" w:rsidRDefault="00AF57B1" w:rsidP="00AF57B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528CF24" w14:textId="77777777" w:rsidR="00AF57B1" w:rsidRPr="00AF57B1" w:rsidRDefault="00AF57B1" w:rsidP="00AF57B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</w:p>
        </w:tc>
        <w:tc>
          <w:tcPr>
            <w:tcW w:w="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99F4B41" w14:textId="77777777" w:rsidR="00AF57B1" w:rsidRPr="00AF57B1" w:rsidRDefault="00AF57B1" w:rsidP="00AF57B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</w:p>
        </w:tc>
        <w:tc>
          <w:tcPr>
            <w:tcW w:w="6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F16D8C6" w14:textId="77777777" w:rsidR="00AF57B1" w:rsidRPr="00AF57B1" w:rsidRDefault="00AF57B1" w:rsidP="00AF57B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</w:p>
        </w:tc>
      </w:tr>
      <w:tr w:rsidR="00AF57B1" w:rsidRPr="007913D5" w14:paraId="3D8BCB9E" w14:textId="77777777" w:rsidTr="00AF57B1">
        <w:trPr>
          <w:trHeight w:val="192"/>
        </w:trPr>
        <w:tc>
          <w:tcPr>
            <w:tcW w:w="2354" w:type="dxa"/>
            <w:vMerge w:val="restart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vAlign w:val="center"/>
            <w:hideMark/>
          </w:tcPr>
          <w:p w14:paraId="6A29648F" w14:textId="77777777" w:rsidR="00AF57B1" w:rsidRPr="00AC6205" w:rsidRDefault="00AF57B1" w:rsidP="00AF57B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eastAsia="es-ES"/>
              </w:rPr>
            </w:pPr>
            <w:r w:rsidRPr="00AC6205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eastAsia="es-ES"/>
              </w:rPr>
              <w:t>II Encuesta Centroamericana sobre Condiciones de Trabajo y Salud (2018)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03C227" w14:textId="77777777" w:rsidR="00AF57B1" w:rsidRPr="00D95AEA" w:rsidRDefault="00AF57B1" w:rsidP="00AF57B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AC6205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eastAsia="es-ES"/>
              </w:rPr>
              <w:t xml:space="preserve"> </w:t>
            </w:r>
            <w:r w:rsidRPr="00D95AEA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Women 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83C23D8" w14:textId="0434653D" w:rsidR="00AF57B1" w:rsidRPr="00D95AEA" w:rsidRDefault="00AF57B1" w:rsidP="00AF57B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AF57B1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          502   </w:t>
            </w:r>
          </w:p>
        </w:tc>
        <w:tc>
          <w:tcPr>
            <w:tcW w:w="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637C87E" w14:textId="77777777" w:rsidR="00AF57B1" w:rsidRPr="00D95AEA" w:rsidRDefault="00AF57B1" w:rsidP="00AF57B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</w:p>
        </w:tc>
        <w:tc>
          <w:tcPr>
            <w:tcW w:w="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5137E5D" w14:textId="691C803E" w:rsidR="00AF57B1" w:rsidRPr="00D95AEA" w:rsidRDefault="00AF57B1" w:rsidP="00AF57B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AF57B1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15.9   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7E3818A" w14:textId="0570B560" w:rsidR="00AF57B1" w:rsidRPr="00D95AEA" w:rsidRDefault="00AF57B1" w:rsidP="00AF57B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AF57B1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52.2   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DED571B" w14:textId="4FEAD819" w:rsidR="00AF57B1" w:rsidRPr="00D95AEA" w:rsidRDefault="00AF57B1" w:rsidP="00AF57B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AF57B1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28.9   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533AE0F" w14:textId="7F712812" w:rsidR="00AF57B1" w:rsidRPr="00D95AEA" w:rsidRDefault="00AF57B1" w:rsidP="00AF57B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AF57B1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   2.8   </w:t>
            </w:r>
          </w:p>
        </w:tc>
        <w:tc>
          <w:tcPr>
            <w:tcW w:w="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AA923AD" w14:textId="77777777" w:rsidR="00AF57B1" w:rsidRPr="00D95AEA" w:rsidRDefault="00AF57B1" w:rsidP="00AF57B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</w:p>
        </w:tc>
        <w:tc>
          <w:tcPr>
            <w:tcW w:w="5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5CAA6D3" w14:textId="331B3772" w:rsidR="00AF57B1" w:rsidRPr="00D95AEA" w:rsidRDefault="00AF57B1" w:rsidP="00AF57B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AF57B1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   0.6   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A6EB39D" w14:textId="362AE276" w:rsidR="00AF57B1" w:rsidRPr="00D95AEA" w:rsidRDefault="00AF57B1" w:rsidP="00AF57B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AF57B1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15.7   </w:t>
            </w:r>
          </w:p>
        </w:tc>
        <w:tc>
          <w:tcPr>
            <w:tcW w:w="6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3ED4209" w14:textId="263E9EBD" w:rsidR="00AF57B1" w:rsidRPr="00D95AEA" w:rsidRDefault="00AF57B1" w:rsidP="00AF57B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AF57B1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51.8   </w:t>
            </w:r>
          </w:p>
        </w:tc>
        <w:tc>
          <w:tcPr>
            <w:tcW w:w="5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00B2F5B" w14:textId="4B5C7248" w:rsidR="00AF57B1" w:rsidRPr="00D95AEA" w:rsidRDefault="00AF57B1" w:rsidP="00AF57B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AF57B1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31.9   </w:t>
            </w:r>
          </w:p>
        </w:tc>
        <w:tc>
          <w:tcPr>
            <w:tcW w:w="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82498F6" w14:textId="77777777" w:rsidR="00AF57B1" w:rsidRPr="00D95AEA" w:rsidRDefault="00AF57B1" w:rsidP="00AF57B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</w:p>
        </w:tc>
        <w:tc>
          <w:tcPr>
            <w:tcW w:w="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F0D0C95" w14:textId="349901C8" w:rsidR="00AF57B1" w:rsidRPr="00D95AEA" w:rsidRDefault="00AF57B1" w:rsidP="00AF57B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AF57B1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16.9   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2A8633C" w14:textId="6CE63663" w:rsidR="00AF57B1" w:rsidRPr="00D95AEA" w:rsidRDefault="00AF57B1" w:rsidP="00AF57B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AF57B1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44.6   </w:t>
            </w:r>
          </w:p>
        </w:tc>
        <w:tc>
          <w:tcPr>
            <w:tcW w:w="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0F3A3A1" w14:textId="56C160E9" w:rsidR="00AF57B1" w:rsidRPr="00D95AEA" w:rsidRDefault="00AF57B1" w:rsidP="00AF57B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AF57B1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19.7   </w:t>
            </w:r>
          </w:p>
        </w:tc>
        <w:tc>
          <w:tcPr>
            <w:tcW w:w="6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DD91F1F" w14:textId="53AFA8AE" w:rsidR="00AF57B1" w:rsidRPr="00D95AEA" w:rsidRDefault="00AF57B1" w:rsidP="00AF57B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AF57B1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18.5   </w:t>
            </w:r>
          </w:p>
        </w:tc>
      </w:tr>
      <w:tr w:rsidR="00AF57B1" w:rsidRPr="007913D5" w14:paraId="0C4985E6" w14:textId="77777777" w:rsidTr="00AF57B1">
        <w:trPr>
          <w:trHeight w:val="192"/>
        </w:trPr>
        <w:tc>
          <w:tcPr>
            <w:tcW w:w="2354" w:type="dxa"/>
            <w:vMerge/>
            <w:tcBorders>
              <w:top w:val="nil"/>
              <w:left w:val="nil"/>
              <w:bottom w:val="single" w:sz="4" w:space="0" w:color="BFBFBF"/>
              <w:right w:val="nil"/>
            </w:tcBorders>
            <w:vAlign w:val="center"/>
            <w:hideMark/>
          </w:tcPr>
          <w:p w14:paraId="370F40D8" w14:textId="77777777" w:rsidR="00AF57B1" w:rsidRPr="00D95AEA" w:rsidRDefault="00AF57B1" w:rsidP="00AF57B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5F376D24" w14:textId="77777777" w:rsidR="00AF57B1" w:rsidRPr="00D95AEA" w:rsidRDefault="00AF57B1" w:rsidP="00AF57B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D95AEA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Men 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vAlign w:val="center"/>
          </w:tcPr>
          <w:p w14:paraId="6C62F3A3" w14:textId="14E6F37B" w:rsidR="00AF57B1" w:rsidRPr="00D95AEA" w:rsidRDefault="00AF57B1" w:rsidP="00AF57B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AF57B1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      1,003   </w:t>
            </w:r>
          </w:p>
        </w:tc>
        <w:tc>
          <w:tcPr>
            <w:tcW w:w="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B29B432" w14:textId="77777777" w:rsidR="00AF57B1" w:rsidRPr="00D95AEA" w:rsidRDefault="00AF57B1" w:rsidP="00AF57B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</w:p>
        </w:tc>
        <w:tc>
          <w:tcPr>
            <w:tcW w:w="497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vAlign w:val="center"/>
          </w:tcPr>
          <w:p w14:paraId="79F29EED" w14:textId="7B17681B" w:rsidR="00AF57B1" w:rsidRPr="00D95AEA" w:rsidRDefault="00AF57B1" w:rsidP="00AF57B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AF57B1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16.9   </w:t>
            </w:r>
          </w:p>
        </w:tc>
        <w:tc>
          <w:tcPr>
            <w:tcW w:w="498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vAlign w:val="center"/>
          </w:tcPr>
          <w:p w14:paraId="6BC7F636" w14:textId="4C01DD60" w:rsidR="00AF57B1" w:rsidRPr="00D95AEA" w:rsidRDefault="00AF57B1" w:rsidP="00AF57B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AF57B1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45.1   </w:t>
            </w:r>
          </w:p>
        </w:tc>
        <w:tc>
          <w:tcPr>
            <w:tcW w:w="498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vAlign w:val="center"/>
          </w:tcPr>
          <w:p w14:paraId="713D693B" w14:textId="7E969898" w:rsidR="00AF57B1" w:rsidRPr="00D95AEA" w:rsidRDefault="00AF57B1" w:rsidP="00AF57B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AF57B1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32.4   </w:t>
            </w:r>
          </w:p>
        </w:tc>
        <w:tc>
          <w:tcPr>
            <w:tcW w:w="499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vAlign w:val="center"/>
          </w:tcPr>
          <w:p w14:paraId="5BFAE0C3" w14:textId="7268EE8F" w:rsidR="00AF57B1" w:rsidRPr="00D95AEA" w:rsidRDefault="00AF57B1" w:rsidP="00AF57B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AF57B1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   5.6   </w:t>
            </w:r>
          </w:p>
        </w:tc>
        <w:tc>
          <w:tcPr>
            <w:tcW w:w="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28D7B12" w14:textId="77777777" w:rsidR="00AF57B1" w:rsidRPr="00D95AEA" w:rsidRDefault="00AF57B1" w:rsidP="00AF57B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</w:p>
        </w:tc>
        <w:tc>
          <w:tcPr>
            <w:tcW w:w="545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vAlign w:val="center"/>
          </w:tcPr>
          <w:p w14:paraId="48B74066" w14:textId="3E94E128" w:rsidR="00AF57B1" w:rsidRPr="00D95AEA" w:rsidRDefault="00AF57B1" w:rsidP="00AF57B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AF57B1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   5.4   </w:t>
            </w:r>
          </w:p>
        </w:tc>
        <w:tc>
          <w:tcPr>
            <w:tcW w:w="498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vAlign w:val="center"/>
          </w:tcPr>
          <w:p w14:paraId="392E613F" w14:textId="708E8316" w:rsidR="00AF57B1" w:rsidRPr="00D95AEA" w:rsidRDefault="00AF57B1" w:rsidP="00AF57B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AF57B1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24.6   </w:t>
            </w:r>
          </w:p>
        </w:tc>
        <w:tc>
          <w:tcPr>
            <w:tcW w:w="651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vAlign w:val="center"/>
          </w:tcPr>
          <w:p w14:paraId="43557FB5" w14:textId="2647CEBE" w:rsidR="00AF57B1" w:rsidRPr="00D95AEA" w:rsidRDefault="00AF57B1" w:rsidP="00AF57B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AF57B1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55.8   </w:t>
            </w:r>
          </w:p>
        </w:tc>
        <w:tc>
          <w:tcPr>
            <w:tcW w:w="509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vAlign w:val="center"/>
          </w:tcPr>
          <w:p w14:paraId="42112A15" w14:textId="2BD30A4B" w:rsidR="00AF57B1" w:rsidRPr="00D95AEA" w:rsidRDefault="00AF57B1" w:rsidP="00AF57B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AF57B1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14.1   </w:t>
            </w:r>
          </w:p>
        </w:tc>
        <w:tc>
          <w:tcPr>
            <w:tcW w:w="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7882D9D" w14:textId="77777777" w:rsidR="00AF57B1" w:rsidRPr="00D95AEA" w:rsidRDefault="00AF57B1" w:rsidP="00AF57B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</w:p>
        </w:tc>
        <w:tc>
          <w:tcPr>
            <w:tcW w:w="611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vAlign w:val="center"/>
          </w:tcPr>
          <w:p w14:paraId="2E4AAC8A" w14:textId="5A3EACB8" w:rsidR="00AF57B1" w:rsidRPr="00D95AEA" w:rsidRDefault="00AF57B1" w:rsidP="00AF57B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AF57B1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   7.2   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vAlign w:val="center"/>
          </w:tcPr>
          <w:p w14:paraId="01C9EF12" w14:textId="31750801" w:rsidR="00AF57B1" w:rsidRPr="00D95AEA" w:rsidRDefault="00AF57B1" w:rsidP="00AF57B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AF57B1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13.5   </w:t>
            </w:r>
          </w:p>
        </w:tc>
        <w:tc>
          <w:tcPr>
            <w:tcW w:w="611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vAlign w:val="center"/>
          </w:tcPr>
          <w:p w14:paraId="3AE53D36" w14:textId="71C0DD2F" w:rsidR="00AF57B1" w:rsidRPr="00D95AEA" w:rsidRDefault="00AF57B1" w:rsidP="00AF57B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AF57B1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58.4   </w:t>
            </w:r>
          </w:p>
        </w:tc>
        <w:tc>
          <w:tcPr>
            <w:tcW w:w="610" w:type="dxa"/>
            <w:gridSpan w:val="2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vAlign w:val="center"/>
          </w:tcPr>
          <w:p w14:paraId="076A18E4" w14:textId="0EF25794" w:rsidR="00AF57B1" w:rsidRPr="00D95AEA" w:rsidRDefault="00AF57B1" w:rsidP="00AF57B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AF57B1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20.7   </w:t>
            </w:r>
          </w:p>
        </w:tc>
      </w:tr>
      <w:tr w:rsidR="00C65E0B" w:rsidRPr="007913D5" w14:paraId="19D1AA0B" w14:textId="77777777" w:rsidTr="00C65E0B">
        <w:trPr>
          <w:trHeight w:val="192"/>
        </w:trPr>
        <w:tc>
          <w:tcPr>
            <w:tcW w:w="23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A27C54" w14:textId="77777777" w:rsidR="00C65E0B" w:rsidRPr="0006311C" w:rsidRDefault="00C65E0B" w:rsidP="00C65E0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4"/>
                <w:szCs w:val="14"/>
                <w:lang w:val="en-US" w:eastAsia="es-ES"/>
              </w:rPr>
            </w:pPr>
            <w:r w:rsidRPr="0006311C">
              <w:rPr>
                <w:rFonts w:ascii="Calibri" w:eastAsia="Times New Roman" w:hAnsi="Calibri" w:cs="Times New Roman"/>
                <w:b/>
                <w:bCs/>
                <w:color w:val="000000"/>
                <w:sz w:val="14"/>
                <w:szCs w:val="14"/>
                <w:lang w:val="en-US" w:eastAsia="es-ES"/>
              </w:rPr>
              <w:t xml:space="preserve"> </w:t>
            </w:r>
            <w:proofErr w:type="spellStart"/>
            <w:r w:rsidRPr="0006311C">
              <w:rPr>
                <w:rFonts w:ascii="Calibri" w:eastAsia="Times New Roman" w:hAnsi="Calibri" w:cs="Times New Roman"/>
                <w:b/>
                <w:bCs/>
                <w:color w:val="000000"/>
                <w:sz w:val="14"/>
                <w:szCs w:val="14"/>
                <w:lang w:val="en-US" w:eastAsia="es-ES"/>
              </w:rPr>
              <w:t>Perú</w:t>
            </w:r>
            <w:proofErr w:type="spellEnd"/>
            <w:r w:rsidRPr="0006311C">
              <w:rPr>
                <w:rFonts w:ascii="Calibri" w:eastAsia="Times New Roman" w:hAnsi="Calibri" w:cs="Times New Roman"/>
                <w:b/>
                <w:bCs/>
                <w:color w:val="000000"/>
                <w:sz w:val="14"/>
                <w:szCs w:val="14"/>
                <w:lang w:val="en-US" w:eastAsia="es-ES"/>
              </w:rPr>
              <w:t xml:space="preserve"> 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889010" w14:textId="77777777" w:rsidR="00C65E0B" w:rsidRPr="0006311C" w:rsidRDefault="00C65E0B" w:rsidP="00C65E0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4"/>
                <w:szCs w:val="14"/>
                <w:lang w:val="en-US" w:eastAsia="es-ES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90B7EDE" w14:textId="77777777" w:rsidR="00C65E0B" w:rsidRPr="0006311C" w:rsidRDefault="00C65E0B" w:rsidP="00C65E0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4"/>
                <w:lang w:val="en-US" w:eastAsia="es-ES"/>
              </w:rPr>
            </w:pPr>
          </w:p>
        </w:tc>
        <w:tc>
          <w:tcPr>
            <w:tcW w:w="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90EE84F" w14:textId="77777777" w:rsidR="00C65E0B" w:rsidRPr="0006311C" w:rsidRDefault="00C65E0B" w:rsidP="00C65E0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4"/>
                <w:lang w:val="en-US" w:eastAsia="es-ES"/>
              </w:rPr>
            </w:pPr>
          </w:p>
        </w:tc>
        <w:tc>
          <w:tcPr>
            <w:tcW w:w="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BF2FA7D" w14:textId="77777777" w:rsidR="00C65E0B" w:rsidRPr="0006311C" w:rsidRDefault="00C65E0B" w:rsidP="00C65E0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4"/>
                <w:lang w:val="en-US" w:eastAsia="es-ES"/>
              </w:rPr>
            </w:pP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3805472" w14:textId="77777777" w:rsidR="00C65E0B" w:rsidRPr="0006311C" w:rsidRDefault="00C65E0B" w:rsidP="00C65E0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4"/>
                <w:lang w:val="en-US" w:eastAsia="es-ES"/>
              </w:rPr>
            </w:pP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D345463" w14:textId="77777777" w:rsidR="00C65E0B" w:rsidRPr="0006311C" w:rsidRDefault="00C65E0B" w:rsidP="00C65E0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4"/>
                <w:lang w:val="en-US" w:eastAsia="es-ES"/>
              </w:rPr>
            </w:pP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B960B92" w14:textId="77777777" w:rsidR="00C65E0B" w:rsidRPr="0006311C" w:rsidRDefault="00C65E0B" w:rsidP="00C65E0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4"/>
                <w:lang w:val="en-US" w:eastAsia="es-ES"/>
              </w:rPr>
            </w:pPr>
          </w:p>
        </w:tc>
        <w:tc>
          <w:tcPr>
            <w:tcW w:w="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6469CF5" w14:textId="77777777" w:rsidR="00C65E0B" w:rsidRPr="0006311C" w:rsidRDefault="00C65E0B" w:rsidP="00C65E0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4"/>
                <w:lang w:val="en-US" w:eastAsia="es-ES"/>
              </w:rPr>
            </w:pPr>
          </w:p>
        </w:tc>
        <w:tc>
          <w:tcPr>
            <w:tcW w:w="5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E003054" w14:textId="77777777" w:rsidR="00C65E0B" w:rsidRPr="0006311C" w:rsidRDefault="00C65E0B" w:rsidP="00C65E0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4"/>
                <w:lang w:val="en-US" w:eastAsia="es-ES"/>
              </w:rPr>
            </w:pP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84AF1BC" w14:textId="77777777" w:rsidR="00C65E0B" w:rsidRPr="0006311C" w:rsidRDefault="00C65E0B" w:rsidP="00C65E0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4"/>
                <w:lang w:val="en-US" w:eastAsia="es-ES"/>
              </w:rPr>
            </w:pPr>
          </w:p>
        </w:tc>
        <w:tc>
          <w:tcPr>
            <w:tcW w:w="6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E28B6B9" w14:textId="77777777" w:rsidR="00C65E0B" w:rsidRPr="0006311C" w:rsidRDefault="00C65E0B" w:rsidP="00C65E0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4"/>
                <w:lang w:val="en-US" w:eastAsia="es-ES"/>
              </w:rPr>
            </w:pPr>
          </w:p>
        </w:tc>
        <w:tc>
          <w:tcPr>
            <w:tcW w:w="5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AF6DA1C" w14:textId="77777777" w:rsidR="00C65E0B" w:rsidRPr="0006311C" w:rsidRDefault="00C65E0B" w:rsidP="00C65E0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4"/>
                <w:lang w:val="en-US" w:eastAsia="es-ES"/>
              </w:rPr>
            </w:pPr>
          </w:p>
        </w:tc>
        <w:tc>
          <w:tcPr>
            <w:tcW w:w="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B1A243C" w14:textId="77777777" w:rsidR="00C65E0B" w:rsidRPr="0006311C" w:rsidRDefault="00C65E0B" w:rsidP="00C65E0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4"/>
                <w:lang w:val="en-US" w:eastAsia="es-ES"/>
              </w:rPr>
            </w:pPr>
          </w:p>
        </w:tc>
        <w:tc>
          <w:tcPr>
            <w:tcW w:w="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4ECF741" w14:textId="77777777" w:rsidR="00C65E0B" w:rsidRPr="0006311C" w:rsidRDefault="00C65E0B" w:rsidP="00C65E0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4"/>
                <w:lang w:val="en-US" w:eastAsia="es-ES"/>
              </w:rPr>
            </w:pP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1D629D7" w14:textId="77777777" w:rsidR="00C65E0B" w:rsidRPr="0006311C" w:rsidRDefault="00C65E0B" w:rsidP="00C65E0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4"/>
                <w:lang w:val="en-US" w:eastAsia="es-ES"/>
              </w:rPr>
            </w:pPr>
          </w:p>
        </w:tc>
        <w:tc>
          <w:tcPr>
            <w:tcW w:w="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01003E8" w14:textId="77777777" w:rsidR="00C65E0B" w:rsidRPr="0006311C" w:rsidRDefault="00C65E0B" w:rsidP="00C65E0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4"/>
                <w:lang w:val="en-US" w:eastAsia="es-ES"/>
              </w:rPr>
            </w:pPr>
          </w:p>
        </w:tc>
        <w:tc>
          <w:tcPr>
            <w:tcW w:w="6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172BD37" w14:textId="77777777" w:rsidR="00C65E0B" w:rsidRPr="0006311C" w:rsidRDefault="00C65E0B" w:rsidP="00C65E0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4"/>
                <w:lang w:val="en-US" w:eastAsia="es-ES"/>
              </w:rPr>
            </w:pPr>
          </w:p>
        </w:tc>
      </w:tr>
      <w:tr w:rsidR="00C65E0B" w:rsidRPr="007913D5" w14:paraId="599C9A8A" w14:textId="77777777" w:rsidTr="00C65E0B">
        <w:trPr>
          <w:trHeight w:val="192"/>
        </w:trPr>
        <w:tc>
          <w:tcPr>
            <w:tcW w:w="2354" w:type="dxa"/>
            <w:vMerge w:val="restart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vAlign w:val="center"/>
            <w:hideMark/>
          </w:tcPr>
          <w:p w14:paraId="1B753147" w14:textId="77777777" w:rsidR="00C65E0B" w:rsidRPr="00AC6205" w:rsidRDefault="00C65E0B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eastAsia="es-ES"/>
              </w:rPr>
            </w:pPr>
            <w:r w:rsidRPr="00AC6205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eastAsia="es-ES"/>
              </w:rPr>
              <w:t>I Encuesta de Condiciones de Trabajo y Salud (2016)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F03CFE" w14:textId="77777777" w:rsidR="00C65E0B" w:rsidRPr="0006311C" w:rsidRDefault="00C65E0B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AC6205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eastAsia="es-ES"/>
              </w:rPr>
              <w:t xml:space="preserve"> </w:t>
            </w:r>
            <w:r w:rsidRPr="0006311C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Women 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060D210" w14:textId="77777777" w:rsidR="00C65E0B" w:rsidRPr="0006311C" w:rsidRDefault="00C65E0B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06311C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      1.442   </w:t>
            </w:r>
          </w:p>
        </w:tc>
        <w:tc>
          <w:tcPr>
            <w:tcW w:w="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D6777F7" w14:textId="77777777" w:rsidR="00C65E0B" w:rsidRPr="0006311C" w:rsidRDefault="00C65E0B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</w:p>
        </w:tc>
        <w:tc>
          <w:tcPr>
            <w:tcW w:w="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5723BDD" w14:textId="77777777" w:rsidR="00C65E0B" w:rsidRPr="0006311C" w:rsidRDefault="00C65E0B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06311C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22.8   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A6F4DF2" w14:textId="77777777" w:rsidR="00C65E0B" w:rsidRPr="0006311C" w:rsidRDefault="00C65E0B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06311C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47.5   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B0E33C1" w14:textId="77777777" w:rsidR="00C65E0B" w:rsidRPr="0006311C" w:rsidRDefault="00C65E0B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06311C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23.1   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AE429E4" w14:textId="77777777" w:rsidR="00C65E0B" w:rsidRPr="0006311C" w:rsidRDefault="00C65E0B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06311C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   6.3   </w:t>
            </w:r>
          </w:p>
        </w:tc>
        <w:tc>
          <w:tcPr>
            <w:tcW w:w="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E27BAD6" w14:textId="77777777" w:rsidR="00C65E0B" w:rsidRPr="0006311C" w:rsidRDefault="00C65E0B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</w:p>
        </w:tc>
        <w:tc>
          <w:tcPr>
            <w:tcW w:w="5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53787A0" w14:textId="77777777" w:rsidR="00C65E0B" w:rsidRPr="0006311C" w:rsidRDefault="00C65E0B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06311C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   6.6   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E5ABD8C" w14:textId="77777777" w:rsidR="00C65E0B" w:rsidRPr="0006311C" w:rsidRDefault="00C65E0B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06311C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17.2   </w:t>
            </w:r>
          </w:p>
        </w:tc>
        <w:tc>
          <w:tcPr>
            <w:tcW w:w="6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A267515" w14:textId="77777777" w:rsidR="00C65E0B" w:rsidRPr="0006311C" w:rsidRDefault="00C65E0B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06311C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40.5   </w:t>
            </w:r>
          </w:p>
        </w:tc>
        <w:tc>
          <w:tcPr>
            <w:tcW w:w="5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0667C92" w14:textId="77777777" w:rsidR="00C65E0B" w:rsidRPr="0006311C" w:rsidRDefault="00C65E0B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06311C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35.7   </w:t>
            </w:r>
          </w:p>
        </w:tc>
        <w:tc>
          <w:tcPr>
            <w:tcW w:w="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6C5D3FE" w14:textId="77777777" w:rsidR="00C65E0B" w:rsidRPr="0006311C" w:rsidRDefault="00C65E0B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</w:p>
        </w:tc>
        <w:tc>
          <w:tcPr>
            <w:tcW w:w="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E6280EE" w14:textId="77777777" w:rsidR="00C65E0B" w:rsidRPr="0006311C" w:rsidRDefault="00C65E0B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06311C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17.9   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3F8F323" w14:textId="77777777" w:rsidR="00C65E0B" w:rsidRPr="0006311C" w:rsidRDefault="00C65E0B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06311C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51.1   </w:t>
            </w:r>
          </w:p>
        </w:tc>
        <w:tc>
          <w:tcPr>
            <w:tcW w:w="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0948D43" w14:textId="77777777" w:rsidR="00C65E0B" w:rsidRPr="0006311C" w:rsidRDefault="00C65E0B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06311C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   8.2   </w:t>
            </w:r>
          </w:p>
        </w:tc>
        <w:tc>
          <w:tcPr>
            <w:tcW w:w="6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DFC0D72" w14:textId="77777777" w:rsidR="00C65E0B" w:rsidRPr="0006311C" w:rsidRDefault="00C65E0B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06311C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22.9   </w:t>
            </w:r>
          </w:p>
        </w:tc>
      </w:tr>
      <w:tr w:rsidR="00C65E0B" w:rsidRPr="007913D5" w14:paraId="56BE0610" w14:textId="77777777" w:rsidTr="00C65E0B">
        <w:trPr>
          <w:trHeight w:val="192"/>
        </w:trPr>
        <w:tc>
          <w:tcPr>
            <w:tcW w:w="2354" w:type="dxa"/>
            <w:vMerge/>
            <w:tcBorders>
              <w:top w:val="nil"/>
              <w:left w:val="nil"/>
              <w:bottom w:val="single" w:sz="4" w:space="0" w:color="BFBFBF"/>
              <w:right w:val="nil"/>
            </w:tcBorders>
            <w:vAlign w:val="center"/>
            <w:hideMark/>
          </w:tcPr>
          <w:p w14:paraId="67E18EF3" w14:textId="77777777" w:rsidR="00C65E0B" w:rsidRPr="0006311C" w:rsidRDefault="00C65E0B" w:rsidP="00C65E0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5335F2EB" w14:textId="77777777" w:rsidR="00C65E0B" w:rsidRPr="0006311C" w:rsidRDefault="00C65E0B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06311C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Men 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vAlign w:val="center"/>
            <w:hideMark/>
          </w:tcPr>
          <w:p w14:paraId="57B4F7C3" w14:textId="77777777" w:rsidR="00C65E0B" w:rsidRPr="0006311C" w:rsidRDefault="00C65E0B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06311C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      1.663   </w:t>
            </w:r>
          </w:p>
        </w:tc>
        <w:tc>
          <w:tcPr>
            <w:tcW w:w="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491DE3D" w14:textId="77777777" w:rsidR="00C65E0B" w:rsidRPr="0006311C" w:rsidRDefault="00C65E0B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</w:p>
        </w:tc>
        <w:tc>
          <w:tcPr>
            <w:tcW w:w="497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vAlign w:val="center"/>
            <w:hideMark/>
          </w:tcPr>
          <w:p w14:paraId="7B07A14C" w14:textId="77777777" w:rsidR="00C65E0B" w:rsidRPr="0006311C" w:rsidRDefault="00C65E0B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06311C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20.6   </w:t>
            </w:r>
          </w:p>
        </w:tc>
        <w:tc>
          <w:tcPr>
            <w:tcW w:w="498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vAlign w:val="center"/>
            <w:hideMark/>
          </w:tcPr>
          <w:p w14:paraId="6EC3EA53" w14:textId="77777777" w:rsidR="00C65E0B" w:rsidRPr="0006311C" w:rsidRDefault="00C65E0B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06311C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44.7   </w:t>
            </w:r>
          </w:p>
        </w:tc>
        <w:tc>
          <w:tcPr>
            <w:tcW w:w="498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vAlign w:val="center"/>
            <w:hideMark/>
          </w:tcPr>
          <w:p w14:paraId="6D016CF5" w14:textId="77777777" w:rsidR="00C65E0B" w:rsidRPr="0006311C" w:rsidRDefault="00C65E0B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06311C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26.6   </w:t>
            </w:r>
          </w:p>
        </w:tc>
        <w:tc>
          <w:tcPr>
            <w:tcW w:w="499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vAlign w:val="center"/>
            <w:hideMark/>
          </w:tcPr>
          <w:p w14:paraId="6ABDE81D" w14:textId="77777777" w:rsidR="00C65E0B" w:rsidRPr="0006311C" w:rsidRDefault="00C65E0B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06311C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   8.5   </w:t>
            </w:r>
          </w:p>
        </w:tc>
        <w:tc>
          <w:tcPr>
            <w:tcW w:w="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27E9D25" w14:textId="77777777" w:rsidR="00C65E0B" w:rsidRPr="0006311C" w:rsidRDefault="00C65E0B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</w:p>
        </w:tc>
        <w:tc>
          <w:tcPr>
            <w:tcW w:w="545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vAlign w:val="center"/>
            <w:hideMark/>
          </w:tcPr>
          <w:p w14:paraId="1E5F4A8B" w14:textId="77777777" w:rsidR="00C65E0B" w:rsidRPr="0006311C" w:rsidRDefault="00C65E0B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06311C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   4.3   </w:t>
            </w:r>
          </w:p>
        </w:tc>
        <w:tc>
          <w:tcPr>
            <w:tcW w:w="498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vAlign w:val="center"/>
            <w:hideMark/>
          </w:tcPr>
          <w:p w14:paraId="48BB6F84" w14:textId="77777777" w:rsidR="00C65E0B" w:rsidRPr="0006311C" w:rsidRDefault="00C65E0B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06311C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14.6   </w:t>
            </w:r>
          </w:p>
        </w:tc>
        <w:tc>
          <w:tcPr>
            <w:tcW w:w="651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vAlign w:val="center"/>
            <w:hideMark/>
          </w:tcPr>
          <w:p w14:paraId="59B1FD8F" w14:textId="77777777" w:rsidR="00C65E0B" w:rsidRPr="0006311C" w:rsidRDefault="00C65E0B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06311C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44.2   </w:t>
            </w:r>
          </w:p>
        </w:tc>
        <w:tc>
          <w:tcPr>
            <w:tcW w:w="509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vAlign w:val="center"/>
            <w:hideMark/>
          </w:tcPr>
          <w:p w14:paraId="1C59324A" w14:textId="77777777" w:rsidR="00C65E0B" w:rsidRPr="0006311C" w:rsidRDefault="00C65E0B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06311C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37.5   </w:t>
            </w:r>
          </w:p>
        </w:tc>
        <w:tc>
          <w:tcPr>
            <w:tcW w:w="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4EB0478" w14:textId="77777777" w:rsidR="00C65E0B" w:rsidRPr="0006311C" w:rsidRDefault="00C65E0B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</w:p>
        </w:tc>
        <w:tc>
          <w:tcPr>
            <w:tcW w:w="611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vAlign w:val="center"/>
            <w:hideMark/>
          </w:tcPr>
          <w:p w14:paraId="67174349" w14:textId="77777777" w:rsidR="00C65E0B" w:rsidRPr="0006311C" w:rsidRDefault="00C65E0B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06311C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21.3   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vAlign w:val="center"/>
            <w:hideMark/>
          </w:tcPr>
          <w:p w14:paraId="027D439B" w14:textId="77777777" w:rsidR="00C65E0B" w:rsidRPr="0006311C" w:rsidRDefault="00C65E0B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06311C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29.1   </w:t>
            </w:r>
          </w:p>
        </w:tc>
        <w:tc>
          <w:tcPr>
            <w:tcW w:w="611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vAlign w:val="center"/>
            <w:hideMark/>
          </w:tcPr>
          <w:p w14:paraId="1A973CFF" w14:textId="77777777" w:rsidR="00C65E0B" w:rsidRPr="0006311C" w:rsidRDefault="00C65E0B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06311C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36.9   </w:t>
            </w:r>
          </w:p>
        </w:tc>
        <w:tc>
          <w:tcPr>
            <w:tcW w:w="610" w:type="dxa"/>
            <w:gridSpan w:val="2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vAlign w:val="center"/>
            <w:hideMark/>
          </w:tcPr>
          <w:p w14:paraId="370BB225" w14:textId="77777777" w:rsidR="00C65E0B" w:rsidRPr="0006311C" w:rsidRDefault="00C65E0B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06311C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12.7   </w:t>
            </w:r>
          </w:p>
        </w:tc>
      </w:tr>
      <w:tr w:rsidR="00C65E0B" w:rsidRPr="007913D5" w14:paraId="2C1C5F3E" w14:textId="77777777" w:rsidTr="00C65E0B">
        <w:trPr>
          <w:trHeight w:val="192"/>
        </w:trPr>
        <w:tc>
          <w:tcPr>
            <w:tcW w:w="23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FB7EBC" w14:textId="77777777" w:rsidR="00C65E0B" w:rsidRPr="0006311C" w:rsidRDefault="00C65E0B" w:rsidP="00C65E0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4"/>
                <w:szCs w:val="14"/>
                <w:lang w:val="en-US" w:eastAsia="es-ES"/>
              </w:rPr>
            </w:pPr>
            <w:r w:rsidRPr="0006311C">
              <w:rPr>
                <w:rFonts w:ascii="Calibri" w:eastAsia="Times New Roman" w:hAnsi="Calibri" w:cs="Times New Roman"/>
                <w:b/>
                <w:bCs/>
                <w:color w:val="000000"/>
                <w:sz w:val="14"/>
                <w:szCs w:val="14"/>
                <w:lang w:val="en-US" w:eastAsia="es-ES"/>
              </w:rPr>
              <w:t xml:space="preserve"> Puerto Rico 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39D3DB" w14:textId="77777777" w:rsidR="00C65E0B" w:rsidRPr="0006311C" w:rsidRDefault="00C65E0B" w:rsidP="00C65E0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4"/>
                <w:szCs w:val="14"/>
                <w:lang w:val="en-US" w:eastAsia="es-ES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6813F10" w14:textId="77777777" w:rsidR="00C65E0B" w:rsidRPr="0006311C" w:rsidRDefault="00C65E0B" w:rsidP="00C65E0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4"/>
                <w:lang w:val="en-US" w:eastAsia="es-ES"/>
              </w:rPr>
            </w:pPr>
          </w:p>
        </w:tc>
        <w:tc>
          <w:tcPr>
            <w:tcW w:w="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75D4619" w14:textId="77777777" w:rsidR="00C65E0B" w:rsidRPr="0006311C" w:rsidRDefault="00C65E0B" w:rsidP="00C65E0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4"/>
                <w:lang w:val="en-US" w:eastAsia="es-ES"/>
              </w:rPr>
            </w:pPr>
          </w:p>
        </w:tc>
        <w:tc>
          <w:tcPr>
            <w:tcW w:w="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056D52C" w14:textId="77777777" w:rsidR="00C65E0B" w:rsidRPr="0006311C" w:rsidRDefault="00C65E0B" w:rsidP="00C65E0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4"/>
                <w:lang w:val="en-US" w:eastAsia="es-ES"/>
              </w:rPr>
            </w:pP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E3CB347" w14:textId="77777777" w:rsidR="00C65E0B" w:rsidRPr="0006311C" w:rsidRDefault="00C65E0B" w:rsidP="00C65E0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4"/>
                <w:lang w:val="en-US" w:eastAsia="es-ES"/>
              </w:rPr>
            </w:pP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9B690C5" w14:textId="77777777" w:rsidR="00C65E0B" w:rsidRPr="0006311C" w:rsidRDefault="00C65E0B" w:rsidP="00C65E0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4"/>
                <w:lang w:val="en-US" w:eastAsia="es-ES"/>
              </w:rPr>
            </w:pP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BDCB793" w14:textId="77777777" w:rsidR="00C65E0B" w:rsidRPr="0006311C" w:rsidRDefault="00C65E0B" w:rsidP="00C65E0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4"/>
                <w:lang w:val="en-US" w:eastAsia="es-ES"/>
              </w:rPr>
            </w:pPr>
          </w:p>
        </w:tc>
        <w:tc>
          <w:tcPr>
            <w:tcW w:w="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D7B4C5B" w14:textId="77777777" w:rsidR="00C65E0B" w:rsidRPr="0006311C" w:rsidRDefault="00C65E0B" w:rsidP="00C65E0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4"/>
                <w:lang w:val="en-US" w:eastAsia="es-ES"/>
              </w:rPr>
            </w:pPr>
          </w:p>
        </w:tc>
        <w:tc>
          <w:tcPr>
            <w:tcW w:w="5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E2D239E" w14:textId="77777777" w:rsidR="00C65E0B" w:rsidRPr="0006311C" w:rsidRDefault="00C65E0B" w:rsidP="00C65E0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4"/>
                <w:lang w:val="en-US" w:eastAsia="es-ES"/>
              </w:rPr>
            </w:pP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4BC0EBB" w14:textId="77777777" w:rsidR="00C65E0B" w:rsidRPr="0006311C" w:rsidRDefault="00C65E0B" w:rsidP="00C65E0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4"/>
                <w:lang w:val="en-US" w:eastAsia="es-ES"/>
              </w:rPr>
            </w:pPr>
          </w:p>
        </w:tc>
        <w:tc>
          <w:tcPr>
            <w:tcW w:w="6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D8E0DD2" w14:textId="77777777" w:rsidR="00C65E0B" w:rsidRPr="0006311C" w:rsidRDefault="00C65E0B" w:rsidP="00C65E0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4"/>
                <w:lang w:val="en-US" w:eastAsia="es-ES"/>
              </w:rPr>
            </w:pPr>
          </w:p>
        </w:tc>
        <w:tc>
          <w:tcPr>
            <w:tcW w:w="5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DB53516" w14:textId="77777777" w:rsidR="00C65E0B" w:rsidRPr="0006311C" w:rsidRDefault="00C65E0B" w:rsidP="00C65E0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4"/>
                <w:lang w:val="en-US" w:eastAsia="es-ES"/>
              </w:rPr>
            </w:pPr>
          </w:p>
        </w:tc>
        <w:tc>
          <w:tcPr>
            <w:tcW w:w="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BC27A50" w14:textId="77777777" w:rsidR="00C65E0B" w:rsidRPr="0006311C" w:rsidRDefault="00C65E0B" w:rsidP="00C65E0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4"/>
                <w:lang w:val="en-US" w:eastAsia="es-ES"/>
              </w:rPr>
            </w:pPr>
          </w:p>
        </w:tc>
        <w:tc>
          <w:tcPr>
            <w:tcW w:w="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EDB2980" w14:textId="77777777" w:rsidR="00C65E0B" w:rsidRPr="0006311C" w:rsidRDefault="00C65E0B" w:rsidP="00C65E0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4"/>
                <w:lang w:val="en-US" w:eastAsia="es-ES"/>
              </w:rPr>
            </w:pP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8D3F68F" w14:textId="77777777" w:rsidR="00C65E0B" w:rsidRPr="0006311C" w:rsidRDefault="00C65E0B" w:rsidP="00C65E0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4"/>
                <w:lang w:val="en-US" w:eastAsia="es-ES"/>
              </w:rPr>
            </w:pPr>
          </w:p>
        </w:tc>
        <w:tc>
          <w:tcPr>
            <w:tcW w:w="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6A68460" w14:textId="77777777" w:rsidR="00C65E0B" w:rsidRPr="0006311C" w:rsidRDefault="00C65E0B" w:rsidP="00C65E0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4"/>
                <w:lang w:val="en-US" w:eastAsia="es-ES"/>
              </w:rPr>
            </w:pPr>
          </w:p>
        </w:tc>
        <w:tc>
          <w:tcPr>
            <w:tcW w:w="6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D3101BD" w14:textId="77777777" w:rsidR="00C65E0B" w:rsidRPr="0006311C" w:rsidRDefault="00C65E0B" w:rsidP="00C65E0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4"/>
                <w:lang w:val="en-US" w:eastAsia="es-ES"/>
              </w:rPr>
            </w:pPr>
          </w:p>
        </w:tc>
      </w:tr>
      <w:tr w:rsidR="00C65E0B" w:rsidRPr="007913D5" w14:paraId="5FB0B77D" w14:textId="77777777" w:rsidTr="00C65E0B">
        <w:trPr>
          <w:trHeight w:val="192"/>
        </w:trPr>
        <w:tc>
          <w:tcPr>
            <w:tcW w:w="2354" w:type="dxa"/>
            <w:vMerge w:val="restart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vAlign w:val="center"/>
            <w:hideMark/>
          </w:tcPr>
          <w:p w14:paraId="577E8E1C" w14:textId="77777777" w:rsidR="00C65E0B" w:rsidRPr="007913D5" w:rsidRDefault="00C65E0B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7913D5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>BRFSS Survey Data and Documentation (2017)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1EB80B" w14:textId="77777777" w:rsidR="00C65E0B" w:rsidRPr="0006311C" w:rsidRDefault="00C65E0B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7913D5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Women 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E8738BE" w14:textId="77777777" w:rsidR="00C65E0B" w:rsidRPr="0006311C" w:rsidRDefault="00C65E0B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06311C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          766   </w:t>
            </w:r>
          </w:p>
        </w:tc>
        <w:tc>
          <w:tcPr>
            <w:tcW w:w="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4989415" w14:textId="77777777" w:rsidR="00C65E0B" w:rsidRPr="0006311C" w:rsidRDefault="00C65E0B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</w:p>
        </w:tc>
        <w:tc>
          <w:tcPr>
            <w:tcW w:w="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C75D946" w14:textId="77777777" w:rsidR="00C65E0B" w:rsidRPr="0006311C" w:rsidRDefault="00C65E0B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06311C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   8.1   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01D1EC7" w14:textId="77777777" w:rsidR="00C65E0B" w:rsidRPr="0006311C" w:rsidRDefault="00C65E0B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06311C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44.5   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832BC05" w14:textId="77777777" w:rsidR="00C65E0B" w:rsidRPr="0006311C" w:rsidRDefault="00C65E0B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06311C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43.5   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D63CBE1" w14:textId="77777777" w:rsidR="00C65E0B" w:rsidRPr="0006311C" w:rsidRDefault="00C65E0B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06311C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   3.9   </w:t>
            </w:r>
          </w:p>
        </w:tc>
        <w:tc>
          <w:tcPr>
            <w:tcW w:w="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8915C31" w14:textId="77777777" w:rsidR="00C65E0B" w:rsidRPr="0006311C" w:rsidRDefault="00C65E0B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</w:p>
        </w:tc>
        <w:tc>
          <w:tcPr>
            <w:tcW w:w="5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B8A9B64" w14:textId="77777777" w:rsidR="00C65E0B" w:rsidRPr="0006311C" w:rsidRDefault="00C65E0B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06311C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       -     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F783221" w14:textId="77777777" w:rsidR="00C65E0B" w:rsidRPr="0006311C" w:rsidRDefault="00C65E0B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06311C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   1.0   </w:t>
            </w:r>
          </w:p>
        </w:tc>
        <w:tc>
          <w:tcPr>
            <w:tcW w:w="6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127FDEB" w14:textId="77777777" w:rsidR="00C65E0B" w:rsidRPr="0006311C" w:rsidRDefault="00C65E0B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06311C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16.4   </w:t>
            </w:r>
          </w:p>
        </w:tc>
        <w:tc>
          <w:tcPr>
            <w:tcW w:w="5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64509B9" w14:textId="77777777" w:rsidR="00C65E0B" w:rsidRPr="0006311C" w:rsidRDefault="00C65E0B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06311C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82.4   </w:t>
            </w:r>
          </w:p>
        </w:tc>
        <w:tc>
          <w:tcPr>
            <w:tcW w:w="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192C085" w14:textId="77777777" w:rsidR="00C65E0B" w:rsidRPr="0006311C" w:rsidRDefault="00C65E0B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</w:p>
        </w:tc>
        <w:tc>
          <w:tcPr>
            <w:tcW w:w="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5F07EA4" w14:textId="77777777" w:rsidR="00C65E0B" w:rsidRPr="0006311C" w:rsidRDefault="00C65E0B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06311C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       -     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63728A1" w14:textId="77777777" w:rsidR="00C65E0B" w:rsidRPr="0006311C" w:rsidRDefault="00C65E0B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06311C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       -     </w:t>
            </w:r>
          </w:p>
        </w:tc>
        <w:tc>
          <w:tcPr>
            <w:tcW w:w="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D1E742A" w14:textId="77777777" w:rsidR="00C65E0B" w:rsidRPr="0006311C" w:rsidRDefault="00C65E0B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06311C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       -     </w:t>
            </w:r>
          </w:p>
        </w:tc>
        <w:tc>
          <w:tcPr>
            <w:tcW w:w="6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45B5AA2" w14:textId="77777777" w:rsidR="00C65E0B" w:rsidRPr="0006311C" w:rsidRDefault="00C65E0B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06311C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       -     </w:t>
            </w:r>
          </w:p>
        </w:tc>
      </w:tr>
      <w:tr w:rsidR="00C65E0B" w:rsidRPr="007913D5" w14:paraId="55061366" w14:textId="77777777" w:rsidTr="00C65E0B">
        <w:trPr>
          <w:trHeight w:val="192"/>
        </w:trPr>
        <w:tc>
          <w:tcPr>
            <w:tcW w:w="2354" w:type="dxa"/>
            <w:vMerge/>
            <w:tcBorders>
              <w:top w:val="nil"/>
              <w:left w:val="nil"/>
              <w:bottom w:val="single" w:sz="4" w:space="0" w:color="BFBFBF"/>
              <w:right w:val="nil"/>
            </w:tcBorders>
            <w:vAlign w:val="center"/>
            <w:hideMark/>
          </w:tcPr>
          <w:p w14:paraId="197C30EC" w14:textId="77777777" w:rsidR="00C65E0B" w:rsidRPr="0006311C" w:rsidRDefault="00C65E0B" w:rsidP="00C65E0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4C6D8089" w14:textId="77777777" w:rsidR="00C65E0B" w:rsidRPr="0006311C" w:rsidRDefault="00C65E0B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06311C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Men 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vAlign w:val="center"/>
            <w:hideMark/>
          </w:tcPr>
          <w:p w14:paraId="1FE8E775" w14:textId="77777777" w:rsidR="00C65E0B" w:rsidRPr="0006311C" w:rsidRDefault="00C65E0B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06311C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          749   </w:t>
            </w:r>
          </w:p>
        </w:tc>
        <w:tc>
          <w:tcPr>
            <w:tcW w:w="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5042542" w14:textId="77777777" w:rsidR="00C65E0B" w:rsidRPr="0006311C" w:rsidRDefault="00C65E0B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</w:p>
        </w:tc>
        <w:tc>
          <w:tcPr>
            <w:tcW w:w="497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vAlign w:val="center"/>
            <w:hideMark/>
          </w:tcPr>
          <w:p w14:paraId="4B161FD4" w14:textId="77777777" w:rsidR="00C65E0B" w:rsidRPr="0006311C" w:rsidRDefault="00C65E0B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06311C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   8.6   </w:t>
            </w:r>
          </w:p>
        </w:tc>
        <w:tc>
          <w:tcPr>
            <w:tcW w:w="498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vAlign w:val="center"/>
            <w:hideMark/>
          </w:tcPr>
          <w:p w14:paraId="2ACFF377" w14:textId="77777777" w:rsidR="00C65E0B" w:rsidRPr="0006311C" w:rsidRDefault="00C65E0B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06311C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42.3   </w:t>
            </w:r>
          </w:p>
        </w:tc>
        <w:tc>
          <w:tcPr>
            <w:tcW w:w="498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vAlign w:val="center"/>
            <w:hideMark/>
          </w:tcPr>
          <w:p w14:paraId="06BBE1D8" w14:textId="77777777" w:rsidR="00C65E0B" w:rsidRPr="0006311C" w:rsidRDefault="00C65E0B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06311C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43.2   </w:t>
            </w:r>
          </w:p>
        </w:tc>
        <w:tc>
          <w:tcPr>
            <w:tcW w:w="499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vAlign w:val="center"/>
            <w:hideMark/>
          </w:tcPr>
          <w:p w14:paraId="70D3C520" w14:textId="77777777" w:rsidR="00C65E0B" w:rsidRPr="0006311C" w:rsidRDefault="00C65E0B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06311C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   5.5   </w:t>
            </w:r>
          </w:p>
        </w:tc>
        <w:tc>
          <w:tcPr>
            <w:tcW w:w="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73E5C88" w14:textId="77777777" w:rsidR="00C65E0B" w:rsidRPr="0006311C" w:rsidRDefault="00C65E0B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</w:p>
        </w:tc>
        <w:tc>
          <w:tcPr>
            <w:tcW w:w="545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vAlign w:val="center"/>
            <w:hideMark/>
          </w:tcPr>
          <w:p w14:paraId="7E708347" w14:textId="77777777" w:rsidR="00C65E0B" w:rsidRPr="0006311C" w:rsidRDefault="00C65E0B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06311C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   0.1   </w:t>
            </w:r>
          </w:p>
        </w:tc>
        <w:tc>
          <w:tcPr>
            <w:tcW w:w="498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vAlign w:val="center"/>
            <w:hideMark/>
          </w:tcPr>
          <w:p w14:paraId="3D692BA3" w14:textId="77777777" w:rsidR="00C65E0B" w:rsidRPr="0006311C" w:rsidRDefault="00C65E0B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06311C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   4.0   </w:t>
            </w:r>
          </w:p>
        </w:tc>
        <w:tc>
          <w:tcPr>
            <w:tcW w:w="651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vAlign w:val="center"/>
            <w:hideMark/>
          </w:tcPr>
          <w:p w14:paraId="06BBD4F9" w14:textId="77777777" w:rsidR="00C65E0B" w:rsidRPr="0006311C" w:rsidRDefault="00C65E0B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06311C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29.1   </w:t>
            </w:r>
          </w:p>
        </w:tc>
        <w:tc>
          <w:tcPr>
            <w:tcW w:w="509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vAlign w:val="center"/>
            <w:hideMark/>
          </w:tcPr>
          <w:p w14:paraId="6EE6163E" w14:textId="77777777" w:rsidR="00C65E0B" w:rsidRPr="0006311C" w:rsidRDefault="00C65E0B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06311C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66.8   </w:t>
            </w:r>
          </w:p>
        </w:tc>
        <w:tc>
          <w:tcPr>
            <w:tcW w:w="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BF034CC" w14:textId="77777777" w:rsidR="00C65E0B" w:rsidRPr="0006311C" w:rsidRDefault="00C65E0B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</w:p>
        </w:tc>
        <w:tc>
          <w:tcPr>
            <w:tcW w:w="611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vAlign w:val="center"/>
            <w:hideMark/>
          </w:tcPr>
          <w:p w14:paraId="19263BB8" w14:textId="77777777" w:rsidR="00C65E0B" w:rsidRPr="0006311C" w:rsidRDefault="00C65E0B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06311C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       -     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vAlign w:val="center"/>
            <w:hideMark/>
          </w:tcPr>
          <w:p w14:paraId="6ACDD1DD" w14:textId="77777777" w:rsidR="00C65E0B" w:rsidRPr="0006311C" w:rsidRDefault="00C65E0B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06311C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       -     </w:t>
            </w:r>
          </w:p>
        </w:tc>
        <w:tc>
          <w:tcPr>
            <w:tcW w:w="611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vAlign w:val="center"/>
            <w:hideMark/>
          </w:tcPr>
          <w:p w14:paraId="74F90B2F" w14:textId="77777777" w:rsidR="00C65E0B" w:rsidRPr="0006311C" w:rsidRDefault="00C65E0B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06311C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       -     </w:t>
            </w:r>
          </w:p>
        </w:tc>
        <w:tc>
          <w:tcPr>
            <w:tcW w:w="610" w:type="dxa"/>
            <w:gridSpan w:val="2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vAlign w:val="center"/>
            <w:hideMark/>
          </w:tcPr>
          <w:p w14:paraId="112F0CAD" w14:textId="77777777" w:rsidR="00C65E0B" w:rsidRPr="0006311C" w:rsidRDefault="00C65E0B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06311C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       -     </w:t>
            </w:r>
          </w:p>
        </w:tc>
      </w:tr>
      <w:tr w:rsidR="00C65E0B" w:rsidRPr="007913D5" w14:paraId="6D0FBA60" w14:textId="77777777" w:rsidTr="00C65E0B">
        <w:trPr>
          <w:trHeight w:val="192"/>
        </w:trPr>
        <w:tc>
          <w:tcPr>
            <w:tcW w:w="23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2325FD" w14:textId="77777777" w:rsidR="00C65E0B" w:rsidRPr="0006311C" w:rsidRDefault="00C65E0B" w:rsidP="00C65E0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4"/>
                <w:szCs w:val="14"/>
                <w:lang w:val="en-US" w:eastAsia="es-ES"/>
              </w:rPr>
            </w:pPr>
            <w:r w:rsidRPr="0006311C">
              <w:rPr>
                <w:rFonts w:ascii="Calibri" w:eastAsia="Times New Roman" w:hAnsi="Calibri" w:cs="Times New Roman"/>
                <w:b/>
                <w:bCs/>
                <w:color w:val="000000"/>
                <w:sz w:val="14"/>
                <w:szCs w:val="14"/>
                <w:lang w:val="en-US" w:eastAsia="es-ES"/>
              </w:rPr>
              <w:t xml:space="preserve"> Uruguay 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75575F" w14:textId="77777777" w:rsidR="00C65E0B" w:rsidRPr="0006311C" w:rsidRDefault="00C65E0B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06311C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0A57FAD" w14:textId="77777777" w:rsidR="00C65E0B" w:rsidRPr="0006311C" w:rsidRDefault="00C65E0B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06311C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> </w:t>
            </w:r>
          </w:p>
        </w:tc>
        <w:tc>
          <w:tcPr>
            <w:tcW w:w="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81FD11C" w14:textId="77777777" w:rsidR="00C65E0B" w:rsidRPr="0006311C" w:rsidRDefault="00C65E0B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</w:p>
        </w:tc>
        <w:tc>
          <w:tcPr>
            <w:tcW w:w="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7A60108" w14:textId="77777777" w:rsidR="00C65E0B" w:rsidRPr="0006311C" w:rsidRDefault="00C65E0B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06311C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> 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6825764" w14:textId="77777777" w:rsidR="00C65E0B" w:rsidRPr="0006311C" w:rsidRDefault="00C65E0B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06311C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> 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15F55BE" w14:textId="77777777" w:rsidR="00C65E0B" w:rsidRPr="0006311C" w:rsidRDefault="00C65E0B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06311C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> 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1693FA0" w14:textId="77777777" w:rsidR="00C65E0B" w:rsidRPr="0006311C" w:rsidRDefault="00C65E0B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06311C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> </w:t>
            </w:r>
          </w:p>
        </w:tc>
        <w:tc>
          <w:tcPr>
            <w:tcW w:w="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DBAC2A6" w14:textId="77777777" w:rsidR="00C65E0B" w:rsidRPr="0006311C" w:rsidRDefault="00C65E0B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</w:p>
        </w:tc>
        <w:tc>
          <w:tcPr>
            <w:tcW w:w="5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0CA5F4E" w14:textId="77777777" w:rsidR="00C65E0B" w:rsidRPr="0006311C" w:rsidRDefault="00C65E0B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06311C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> 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EB6F6B2" w14:textId="77777777" w:rsidR="00C65E0B" w:rsidRPr="0006311C" w:rsidRDefault="00C65E0B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06311C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> </w:t>
            </w:r>
          </w:p>
        </w:tc>
        <w:tc>
          <w:tcPr>
            <w:tcW w:w="6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C22EFD2" w14:textId="77777777" w:rsidR="00C65E0B" w:rsidRPr="0006311C" w:rsidRDefault="00C65E0B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06311C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> </w:t>
            </w:r>
          </w:p>
        </w:tc>
        <w:tc>
          <w:tcPr>
            <w:tcW w:w="5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3570702" w14:textId="77777777" w:rsidR="00C65E0B" w:rsidRPr="0006311C" w:rsidRDefault="00C65E0B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06311C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> </w:t>
            </w:r>
          </w:p>
        </w:tc>
        <w:tc>
          <w:tcPr>
            <w:tcW w:w="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CB4A8A6" w14:textId="77777777" w:rsidR="00C65E0B" w:rsidRPr="0006311C" w:rsidRDefault="00C65E0B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</w:p>
        </w:tc>
        <w:tc>
          <w:tcPr>
            <w:tcW w:w="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9B6C8BD" w14:textId="77777777" w:rsidR="00C65E0B" w:rsidRPr="0006311C" w:rsidRDefault="00C65E0B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06311C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> 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43FCBBD" w14:textId="77777777" w:rsidR="00C65E0B" w:rsidRPr="0006311C" w:rsidRDefault="00C65E0B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06311C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> </w:t>
            </w:r>
          </w:p>
        </w:tc>
        <w:tc>
          <w:tcPr>
            <w:tcW w:w="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E77B34E" w14:textId="77777777" w:rsidR="00C65E0B" w:rsidRPr="0006311C" w:rsidRDefault="00C65E0B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06311C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> </w:t>
            </w:r>
          </w:p>
        </w:tc>
        <w:tc>
          <w:tcPr>
            <w:tcW w:w="6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126802A" w14:textId="77777777" w:rsidR="00C65E0B" w:rsidRPr="0006311C" w:rsidRDefault="00C65E0B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06311C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> </w:t>
            </w:r>
          </w:p>
        </w:tc>
      </w:tr>
      <w:tr w:rsidR="00C65E0B" w:rsidRPr="007913D5" w14:paraId="027F3F7C" w14:textId="77777777" w:rsidTr="00C65E0B">
        <w:trPr>
          <w:trHeight w:val="192"/>
        </w:trPr>
        <w:tc>
          <w:tcPr>
            <w:tcW w:w="2354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6DDD1B" w14:textId="77777777" w:rsidR="00C65E0B" w:rsidRPr="0006311C" w:rsidRDefault="00C65E0B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proofErr w:type="spellStart"/>
            <w:r w:rsidRPr="0006311C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>Encuesta</w:t>
            </w:r>
            <w:proofErr w:type="spellEnd"/>
            <w:r w:rsidRPr="0006311C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Nacional de </w:t>
            </w:r>
            <w:proofErr w:type="spellStart"/>
            <w:r w:rsidRPr="0006311C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>Salud</w:t>
            </w:r>
            <w:proofErr w:type="spellEnd"/>
            <w:r w:rsidRPr="0006311C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</w:t>
            </w:r>
            <w:r w:rsidRPr="0006311C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br/>
              <w:t>(2014)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C7FB67" w14:textId="77777777" w:rsidR="00C65E0B" w:rsidRPr="0006311C" w:rsidRDefault="00C65E0B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06311C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Women 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7044070" w14:textId="77777777" w:rsidR="00C65E0B" w:rsidRPr="0006311C" w:rsidRDefault="00C65E0B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06311C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          842   </w:t>
            </w:r>
          </w:p>
        </w:tc>
        <w:tc>
          <w:tcPr>
            <w:tcW w:w="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928CDFF" w14:textId="77777777" w:rsidR="00C65E0B" w:rsidRPr="0006311C" w:rsidRDefault="00C65E0B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</w:p>
        </w:tc>
        <w:tc>
          <w:tcPr>
            <w:tcW w:w="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D738A27" w14:textId="77777777" w:rsidR="00C65E0B" w:rsidRPr="0006311C" w:rsidRDefault="00C65E0B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06311C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12.6   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487BDD5" w14:textId="77777777" w:rsidR="00C65E0B" w:rsidRPr="0006311C" w:rsidRDefault="00C65E0B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06311C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49.5   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68A48AE" w14:textId="77777777" w:rsidR="00C65E0B" w:rsidRPr="0006311C" w:rsidRDefault="00C65E0B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06311C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35.6   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2130CCE" w14:textId="77777777" w:rsidR="00C65E0B" w:rsidRPr="0006311C" w:rsidRDefault="00C65E0B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06311C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   2.3   </w:t>
            </w:r>
          </w:p>
        </w:tc>
        <w:tc>
          <w:tcPr>
            <w:tcW w:w="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FDF339E" w14:textId="77777777" w:rsidR="00C65E0B" w:rsidRPr="0006311C" w:rsidRDefault="00C65E0B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</w:p>
        </w:tc>
        <w:tc>
          <w:tcPr>
            <w:tcW w:w="5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0CC2D1C" w14:textId="77777777" w:rsidR="00C65E0B" w:rsidRPr="0006311C" w:rsidRDefault="00C65E0B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06311C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   0.6   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3EB568E" w14:textId="77777777" w:rsidR="00C65E0B" w:rsidRPr="0006311C" w:rsidRDefault="00C65E0B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06311C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17.3   </w:t>
            </w:r>
          </w:p>
        </w:tc>
        <w:tc>
          <w:tcPr>
            <w:tcW w:w="6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6642EB8" w14:textId="77777777" w:rsidR="00C65E0B" w:rsidRPr="0006311C" w:rsidRDefault="00C65E0B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06311C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43.7   </w:t>
            </w:r>
          </w:p>
        </w:tc>
        <w:tc>
          <w:tcPr>
            <w:tcW w:w="5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C613E54" w14:textId="77777777" w:rsidR="00C65E0B" w:rsidRPr="0006311C" w:rsidRDefault="00C65E0B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06311C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38.5   </w:t>
            </w:r>
          </w:p>
        </w:tc>
        <w:tc>
          <w:tcPr>
            <w:tcW w:w="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9A11587" w14:textId="77777777" w:rsidR="00C65E0B" w:rsidRPr="0006311C" w:rsidRDefault="00C65E0B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</w:p>
        </w:tc>
        <w:tc>
          <w:tcPr>
            <w:tcW w:w="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3C39D01" w14:textId="77777777" w:rsidR="00C65E0B" w:rsidRPr="0006311C" w:rsidRDefault="00C65E0B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06311C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29.0   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26B1BB6" w14:textId="77777777" w:rsidR="00C65E0B" w:rsidRPr="0006311C" w:rsidRDefault="00C65E0B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06311C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41.2   </w:t>
            </w:r>
          </w:p>
        </w:tc>
        <w:tc>
          <w:tcPr>
            <w:tcW w:w="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212E1C5" w14:textId="77777777" w:rsidR="00C65E0B" w:rsidRPr="0006311C" w:rsidRDefault="00C65E0B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06311C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   2.9   </w:t>
            </w:r>
          </w:p>
        </w:tc>
        <w:tc>
          <w:tcPr>
            <w:tcW w:w="6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96C1570" w14:textId="77777777" w:rsidR="00C65E0B" w:rsidRPr="0006311C" w:rsidRDefault="00C65E0B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06311C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26.9   </w:t>
            </w:r>
          </w:p>
        </w:tc>
      </w:tr>
      <w:tr w:rsidR="00C65E0B" w:rsidRPr="007913D5" w14:paraId="5D9F5B23" w14:textId="77777777" w:rsidTr="00C65E0B">
        <w:trPr>
          <w:trHeight w:val="192"/>
        </w:trPr>
        <w:tc>
          <w:tcPr>
            <w:tcW w:w="2354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66B32AB2" w14:textId="77777777" w:rsidR="00C65E0B" w:rsidRPr="0006311C" w:rsidRDefault="00C65E0B" w:rsidP="00C65E0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279E6C8" w14:textId="77777777" w:rsidR="00C65E0B" w:rsidRPr="0006311C" w:rsidRDefault="00C65E0B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06311C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Men 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997314B" w14:textId="77777777" w:rsidR="00C65E0B" w:rsidRPr="0006311C" w:rsidRDefault="00C65E0B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06311C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          849   </w:t>
            </w:r>
          </w:p>
        </w:tc>
        <w:tc>
          <w:tcPr>
            <w:tcW w:w="1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84ACB49" w14:textId="77777777" w:rsidR="00C65E0B" w:rsidRPr="0006311C" w:rsidRDefault="00C65E0B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06311C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> </w:t>
            </w:r>
          </w:p>
        </w:tc>
        <w:tc>
          <w:tcPr>
            <w:tcW w:w="49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8659379" w14:textId="77777777" w:rsidR="00C65E0B" w:rsidRPr="0006311C" w:rsidRDefault="00C65E0B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06311C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14.9   </w:t>
            </w:r>
          </w:p>
        </w:tc>
        <w:tc>
          <w:tcPr>
            <w:tcW w:w="49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BD76EA2" w14:textId="77777777" w:rsidR="00C65E0B" w:rsidRPr="0006311C" w:rsidRDefault="00C65E0B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06311C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47.1   </w:t>
            </w:r>
          </w:p>
        </w:tc>
        <w:tc>
          <w:tcPr>
            <w:tcW w:w="49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2BC295A" w14:textId="77777777" w:rsidR="00C65E0B" w:rsidRPr="0006311C" w:rsidRDefault="00C65E0B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06311C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34.1   </w:t>
            </w:r>
          </w:p>
        </w:tc>
        <w:tc>
          <w:tcPr>
            <w:tcW w:w="49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78B15C5" w14:textId="77777777" w:rsidR="00C65E0B" w:rsidRPr="0006311C" w:rsidRDefault="00C65E0B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06311C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   3.9   </w:t>
            </w:r>
          </w:p>
        </w:tc>
        <w:tc>
          <w:tcPr>
            <w:tcW w:w="1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DCF09A0" w14:textId="77777777" w:rsidR="00C65E0B" w:rsidRPr="0006311C" w:rsidRDefault="00C65E0B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06311C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> </w:t>
            </w:r>
          </w:p>
        </w:tc>
        <w:tc>
          <w:tcPr>
            <w:tcW w:w="54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AB0F78B" w14:textId="77777777" w:rsidR="00C65E0B" w:rsidRPr="0006311C" w:rsidRDefault="00C65E0B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06311C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   0.9   </w:t>
            </w:r>
          </w:p>
        </w:tc>
        <w:tc>
          <w:tcPr>
            <w:tcW w:w="49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2158715" w14:textId="77777777" w:rsidR="00C65E0B" w:rsidRPr="0006311C" w:rsidRDefault="00C65E0B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06311C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21.6   </w:t>
            </w:r>
          </w:p>
        </w:tc>
        <w:tc>
          <w:tcPr>
            <w:tcW w:w="65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EEC0693" w14:textId="77777777" w:rsidR="00C65E0B" w:rsidRPr="0006311C" w:rsidRDefault="00C65E0B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06311C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40.1   </w:t>
            </w:r>
          </w:p>
        </w:tc>
        <w:tc>
          <w:tcPr>
            <w:tcW w:w="50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FC4F5FD" w14:textId="77777777" w:rsidR="00C65E0B" w:rsidRPr="0006311C" w:rsidRDefault="00C65E0B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06311C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37.4   </w:t>
            </w:r>
          </w:p>
        </w:tc>
        <w:tc>
          <w:tcPr>
            <w:tcW w:w="1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21DDAC8" w14:textId="77777777" w:rsidR="00C65E0B" w:rsidRPr="0006311C" w:rsidRDefault="00C65E0B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06311C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> </w:t>
            </w:r>
          </w:p>
        </w:tc>
        <w:tc>
          <w:tcPr>
            <w:tcW w:w="61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E5EE566" w14:textId="77777777" w:rsidR="00C65E0B" w:rsidRPr="0006311C" w:rsidRDefault="00C65E0B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06311C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28.1   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993637B" w14:textId="77777777" w:rsidR="00C65E0B" w:rsidRPr="0006311C" w:rsidRDefault="00C65E0B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06311C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29.0   </w:t>
            </w:r>
          </w:p>
        </w:tc>
        <w:tc>
          <w:tcPr>
            <w:tcW w:w="61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65C2F0A" w14:textId="77777777" w:rsidR="00C65E0B" w:rsidRPr="0006311C" w:rsidRDefault="00C65E0B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06311C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20.3   </w:t>
            </w:r>
          </w:p>
        </w:tc>
        <w:tc>
          <w:tcPr>
            <w:tcW w:w="61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98565CF" w14:textId="77777777" w:rsidR="00C65E0B" w:rsidRPr="0006311C" w:rsidRDefault="00C65E0B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06311C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22.5   </w:t>
            </w:r>
          </w:p>
        </w:tc>
      </w:tr>
      <w:tr w:rsidR="00AF57B1" w:rsidRPr="007913D5" w14:paraId="56ED7F8F" w14:textId="77777777" w:rsidTr="00AF57B1">
        <w:trPr>
          <w:trHeight w:val="192"/>
        </w:trPr>
        <w:tc>
          <w:tcPr>
            <w:tcW w:w="2354" w:type="dxa"/>
            <w:tcBorders>
              <w:top w:val="single" w:sz="4" w:space="0" w:color="BFBFBF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783C9C" w14:textId="77777777" w:rsidR="00AF57B1" w:rsidRPr="0006311C" w:rsidRDefault="00AF57B1" w:rsidP="00AF57B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4"/>
                <w:szCs w:val="14"/>
                <w:lang w:val="en-US" w:eastAsia="es-ES"/>
              </w:rPr>
            </w:pPr>
            <w:r w:rsidRPr="0006311C">
              <w:rPr>
                <w:rFonts w:ascii="Calibri" w:eastAsia="Times New Roman" w:hAnsi="Calibri" w:cs="Times New Roman"/>
                <w:b/>
                <w:bCs/>
                <w:color w:val="000000"/>
                <w:sz w:val="14"/>
                <w:szCs w:val="14"/>
                <w:lang w:val="en-US" w:eastAsia="es-ES"/>
              </w:rPr>
              <w:t xml:space="preserve"> LAC 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B9FFEB" w14:textId="77777777" w:rsidR="00AF57B1" w:rsidRPr="0006311C" w:rsidRDefault="00AF57B1" w:rsidP="00AF57B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06311C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Women 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A9BACA4" w14:textId="2E601860" w:rsidR="00AF57B1" w:rsidRPr="0006311C" w:rsidRDefault="00AF57B1" w:rsidP="00AF57B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AF57B1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   72,683   </w:t>
            </w:r>
          </w:p>
        </w:tc>
        <w:tc>
          <w:tcPr>
            <w:tcW w:w="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13AFA59" w14:textId="77777777" w:rsidR="00AF57B1" w:rsidRPr="0006311C" w:rsidRDefault="00AF57B1" w:rsidP="00AF57B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</w:p>
        </w:tc>
        <w:tc>
          <w:tcPr>
            <w:tcW w:w="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EA32250" w14:textId="3793F457" w:rsidR="00AF57B1" w:rsidRPr="0006311C" w:rsidRDefault="00AF57B1" w:rsidP="00AF57B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AF57B1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16.7   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3684C2D" w14:textId="421182CD" w:rsidR="00AF57B1" w:rsidRPr="0006311C" w:rsidRDefault="00AF57B1" w:rsidP="00AF57B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AF57B1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49.1   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33F3097" w14:textId="34D3BA1B" w:rsidR="00AF57B1" w:rsidRPr="0006311C" w:rsidRDefault="00AF57B1" w:rsidP="00AF57B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AF57B1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30.0   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A37ED52" w14:textId="39976A29" w:rsidR="00AF57B1" w:rsidRPr="0006311C" w:rsidRDefault="00AF57B1" w:rsidP="00AF57B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AF57B1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   4.1   </w:t>
            </w:r>
          </w:p>
        </w:tc>
        <w:tc>
          <w:tcPr>
            <w:tcW w:w="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E981BD0" w14:textId="77777777" w:rsidR="00AF57B1" w:rsidRPr="0006311C" w:rsidRDefault="00AF57B1" w:rsidP="00AF57B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</w:p>
        </w:tc>
        <w:tc>
          <w:tcPr>
            <w:tcW w:w="5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C6FB6CE" w14:textId="00D08442" w:rsidR="00AF57B1" w:rsidRPr="0006311C" w:rsidRDefault="00AF57B1" w:rsidP="00AF57B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AF57B1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   4.0   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4C4D82C" w14:textId="5A6E97E4" w:rsidR="00AF57B1" w:rsidRPr="0006311C" w:rsidRDefault="00AF57B1" w:rsidP="00AF57B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AF57B1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27.4   </w:t>
            </w:r>
          </w:p>
        </w:tc>
        <w:tc>
          <w:tcPr>
            <w:tcW w:w="6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EA5F9EF" w14:textId="5FC5DD58" w:rsidR="00AF57B1" w:rsidRPr="0006311C" w:rsidRDefault="00AF57B1" w:rsidP="00AF57B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AF57B1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39.1   </w:t>
            </w:r>
          </w:p>
        </w:tc>
        <w:tc>
          <w:tcPr>
            <w:tcW w:w="5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07219AC" w14:textId="44C96444" w:rsidR="00AF57B1" w:rsidRPr="0006311C" w:rsidRDefault="00AF57B1" w:rsidP="00AF57B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AF57B1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29.4   </w:t>
            </w:r>
          </w:p>
        </w:tc>
        <w:tc>
          <w:tcPr>
            <w:tcW w:w="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44F98C7" w14:textId="77777777" w:rsidR="00AF57B1" w:rsidRPr="0006311C" w:rsidRDefault="00AF57B1" w:rsidP="00AF57B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</w:p>
        </w:tc>
        <w:tc>
          <w:tcPr>
            <w:tcW w:w="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CA4D419" w14:textId="7D1862BC" w:rsidR="00AF57B1" w:rsidRPr="0006311C" w:rsidRDefault="00AF57B1" w:rsidP="00AF57B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AF57B1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17.1   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A69A534" w14:textId="2B90C4ED" w:rsidR="00AF57B1" w:rsidRPr="0006311C" w:rsidRDefault="00AF57B1" w:rsidP="00AF57B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AF57B1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42.3   </w:t>
            </w:r>
          </w:p>
        </w:tc>
        <w:tc>
          <w:tcPr>
            <w:tcW w:w="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1F37D28" w14:textId="6BDF9109" w:rsidR="00AF57B1" w:rsidRPr="0006311C" w:rsidRDefault="00AF57B1" w:rsidP="00AF57B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AF57B1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21.9   </w:t>
            </w:r>
          </w:p>
        </w:tc>
        <w:tc>
          <w:tcPr>
            <w:tcW w:w="6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5152306" w14:textId="7ACBF768" w:rsidR="00AF57B1" w:rsidRPr="0006311C" w:rsidRDefault="00AF57B1" w:rsidP="00AF57B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AF57B1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18.6   </w:t>
            </w:r>
          </w:p>
        </w:tc>
      </w:tr>
      <w:tr w:rsidR="00AF57B1" w:rsidRPr="007913D5" w14:paraId="082E9CC0" w14:textId="77777777" w:rsidTr="00AF57B1">
        <w:trPr>
          <w:trHeight w:val="192"/>
        </w:trPr>
        <w:tc>
          <w:tcPr>
            <w:tcW w:w="23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0437DBE" w14:textId="77777777" w:rsidR="00AF57B1" w:rsidRPr="0006311C" w:rsidRDefault="00AF57B1" w:rsidP="00AF57B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3BD855" w14:textId="77777777" w:rsidR="00AF57B1" w:rsidRPr="0006311C" w:rsidRDefault="00AF57B1" w:rsidP="00AF57B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06311C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Men 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AE72DE3" w14:textId="7DDF5BC5" w:rsidR="00AF57B1" w:rsidRPr="0006311C" w:rsidRDefault="00AF57B1" w:rsidP="00AF57B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AF57B1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107,480   </w:t>
            </w:r>
          </w:p>
        </w:tc>
        <w:tc>
          <w:tcPr>
            <w:tcW w:w="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1D844B7" w14:textId="77777777" w:rsidR="00AF57B1" w:rsidRPr="0006311C" w:rsidRDefault="00AF57B1" w:rsidP="00AF57B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</w:p>
        </w:tc>
        <w:tc>
          <w:tcPr>
            <w:tcW w:w="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0D105DD" w14:textId="7CD092AB" w:rsidR="00AF57B1" w:rsidRPr="0006311C" w:rsidRDefault="00AF57B1" w:rsidP="00AF57B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AF57B1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15.7   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DDA999F" w14:textId="68979EEF" w:rsidR="00AF57B1" w:rsidRPr="0006311C" w:rsidRDefault="00AF57B1" w:rsidP="00AF57B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AF57B1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45.8   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644344B" w14:textId="1BB9178F" w:rsidR="00AF57B1" w:rsidRPr="0006311C" w:rsidRDefault="00AF57B1" w:rsidP="00AF57B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AF57B1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31.8   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196D853" w14:textId="26C98F89" w:rsidR="00AF57B1" w:rsidRPr="0006311C" w:rsidRDefault="00AF57B1" w:rsidP="00AF57B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AF57B1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   6.6   </w:t>
            </w:r>
          </w:p>
        </w:tc>
        <w:tc>
          <w:tcPr>
            <w:tcW w:w="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2F588AD" w14:textId="77777777" w:rsidR="00AF57B1" w:rsidRPr="0006311C" w:rsidRDefault="00AF57B1" w:rsidP="00AF57B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</w:p>
        </w:tc>
        <w:tc>
          <w:tcPr>
            <w:tcW w:w="5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08901E1" w14:textId="1D94324B" w:rsidR="00AF57B1" w:rsidRPr="0006311C" w:rsidRDefault="00AF57B1" w:rsidP="00AF57B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AF57B1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   5.4   </w:t>
            </w:r>
          </w:p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31A0072" w14:textId="595A3193" w:rsidR="00AF57B1" w:rsidRPr="0006311C" w:rsidRDefault="00AF57B1" w:rsidP="00AF57B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AF57B1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34.0   </w:t>
            </w:r>
          </w:p>
        </w:tc>
        <w:tc>
          <w:tcPr>
            <w:tcW w:w="6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79006A2" w14:textId="742CB56E" w:rsidR="00AF57B1" w:rsidRPr="0006311C" w:rsidRDefault="00AF57B1" w:rsidP="00AF57B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AF57B1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38.1   </w:t>
            </w:r>
          </w:p>
        </w:tc>
        <w:tc>
          <w:tcPr>
            <w:tcW w:w="5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B5B39EF" w14:textId="723945C7" w:rsidR="00AF57B1" w:rsidRPr="0006311C" w:rsidRDefault="00AF57B1" w:rsidP="00AF57B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AF57B1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22.5   </w:t>
            </w:r>
          </w:p>
        </w:tc>
        <w:tc>
          <w:tcPr>
            <w:tcW w:w="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5CA71CB" w14:textId="77777777" w:rsidR="00AF57B1" w:rsidRPr="0006311C" w:rsidRDefault="00AF57B1" w:rsidP="00AF57B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</w:p>
        </w:tc>
        <w:tc>
          <w:tcPr>
            <w:tcW w:w="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27C6F22" w14:textId="1A36D736" w:rsidR="00AF57B1" w:rsidRPr="0006311C" w:rsidRDefault="00AF57B1" w:rsidP="00AF57B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AF57B1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13.4   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AC044E5" w14:textId="44EAE618" w:rsidR="00AF57B1" w:rsidRPr="0006311C" w:rsidRDefault="00AF57B1" w:rsidP="00AF57B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AF57B1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17.8   </w:t>
            </w:r>
          </w:p>
        </w:tc>
        <w:tc>
          <w:tcPr>
            <w:tcW w:w="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D1FBAFE" w14:textId="0289F865" w:rsidR="00AF57B1" w:rsidRPr="0006311C" w:rsidRDefault="00AF57B1" w:rsidP="00AF57B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AF57B1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48.1   </w:t>
            </w:r>
          </w:p>
        </w:tc>
        <w:tc>
          <w:tcPr>
            <w:tcW w:w="6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55565C9" w14:textId="020AEDB9" w:rsidR="00AF57B1" w:rsidRPr="0006311C" w:rsidRDefault="00AF57B1" w:rsidP="00AF57B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</w:pPr>
            <w:r w:rsidRPr="00AF57B1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US" w:eastAsia="es-ES"/>
              </w:rPr>
              <w:t xml:space="preserve">  20.6   </w:t>
            </w:r>
          </w:p>
        </w:tc>
      </w:tr>
      <w:tr w:rsidR="00C65E0B" w:rsidRPr="007913D5" w14:paraId="5AE0F3BE" w14:textId="77777777" w:rsidTr="00C65E0B">
        <w:trPr>
          <w:gridAfter w:val="1"/>
          <w:wAfter w:w="12" w:type="dxa"/>
          <w:trHeight w:val="496"/>
        </w:trPr>
        <w:tc>
          <w:tcPr>
            <w:tcW w:w="11104" w:type="dxa"/>
            <w:gridSpan w:val="18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F402539" w14:textId="59E8226D" w:rsidR="00C65E0B" w:rsidRPr="0006311C" w:rsidRDefault="00C65E0B" w:rsidP="00C65E0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eastAsia="es-ES"/>
              </w:rPr>
            </w:pPr>
            <w:proofErr w:type="spellStart"/>
            <w:r w:rsidRPr="00AC6205">
              <w:rPr>
                <w:rFonts w:ascii="Calibri" w:eastAsia="Times New Roman" w:hAnsi="Calibri" w:cs="Times New Roman"/>
                <w:b/>
                <w:bCs/>
                <w:color w:val="000000"/>
                <w:sz w:val="14"/>
                <w:szCs w:val="14"/>
                <w:lang w:eastAsia="es-ES"/>
              </w:rPr>
              <w:t>Missing</w:t>
            </w:r>
            <w:proofErr w:type="spellEnd"/>
            <w:r w:rsidRPr="00AC6205">
              <w:rPr>
                <w:rFonts w:ascii="Calibri" w:eastAsia="Times New Roman" w:hAnsi="Calibri" w:cs="Times New Roman"/>
                <w:b/>
                <w:bCs/>
                <w:color w:val="000000"/>
                <w:sz w:val="14"/>
                <w:szCs w:val="14"/>
                <w:lang w:eastAsia="es-ES"/>
              </w:rPr>
              <w:t xml:space="preserve"> </w:t>
            </w:r>
            <w:proofErr w:type="spellStart"/>
            <w:r w:rsidRPr="00AC6205">
              <w:rPr>
                <w:rFonts w:ascii="Calibri" w:eastAsia="Times New Roman" w:hAnsi="Calibri" w:cs="Times New Roman"/>
                <w:b/>
                <w:bCs/>
                <w:color w:val="000000"/>
                <w:sz w:val="14"/>
                <w:szCs w:val="14"/>
                <w:lang w:eastAsia="es-ES"/>
              </w:rPr>
              <w:t>values</w:t>
            </w:r>
            <w:proofErr w:type="spellEnd"/>
            <w:r w:rsidRPr="00AC6205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eastAsia="es-ES"/>
              </w:rPr>
              <w:t xml:space="preserve"> in </w:t>
            </w:r>
            <w:proofErr w:type="spellStart"/>
            <w:r w:rsidRPr="00AC6205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eastAsia="es-ES"/>
              </w:rPr>
              <w:t>education</w:t>
            </w:r>
            <w:proofErr w:type="spellEnd"/>
            <w:r w:rsidRPr="00AC6205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eastAsia="es-ES"/>
              </w:rPr>
              <w:t xml:space="preserve"> </w:t>
            </w:r>
            <w:proofErr w:type="spellStart"/>
            <w:r w:rsidRPr="00AC6205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eastAsia="es-ES"/>
              </w:rPr>
              <w:t>level</w:t>
            </w:r>
            <w:proofErr w:type="spellEnd"/>
            <w:r w:rsidRPr="00AC6205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eastAsia="es-ES"/>
              </w:rPr>
              <w:t xml:space="preserve"> (EL) and </w:t>
            </w:r>
            <w:proofErr w:type="spellStart"/>
            <w:r w:rsidRPr="00AC6205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eastAsia="es-ES"/>
              </w:rPr>
              <w:t>Occupational</w:t>
            </w:r>
            <w:proofErr w:type="spellEnd"/>
            <w:r w:rsidRPr="00AC6205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eastAsia="es-ES"/>
              </w:rPr>
              <w:t xml:space="preserve"> </w:t>
            </w:r>
            <w:proofErr w:type="spellStart"/>
            <w:r w:rsidRPr="00AC6205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eastAsia="es-ES"/>
              </w:rPr>
              <w:t>Categories</w:t>
            </w:r>
            <w:proofErr w:type="spellEnd"/>
            <w:r w:rsidRPr="00AC6205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eastAsia="es-ES"/>
              </w:rPr>
              <w:t xml:space="preserve"> (OC</w:t>
            </w:r>
            <w:proofErr w:type="gramStart"/>
            <w:r w:rsidRPr="00AC6205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eastAsia="es-ES"/>
              </w:rPr>
              <w:t>) :</w:t>
            </w:r>
            <w:proofErr w:type="gramEnd"/>
            <w:r w:rsidRPr="00AC6205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eastAsia="es-ES"/>
              </w:rPr>
              <w:t xml:space="preserve"> </w:t>
            </w:r>
            <w:proofErr w:type="spellStart"/>
            <w:r w:rsidRPr="00AC6205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eastAsia="es-ES"/>
              </w:rPr>
              <w:t>Brazil</w:t>
            </w:r>
            <w:proofErr w:type="spellEnd"/>
            <w:r w:rsidRPr="00AC6205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eastAsia="es-ES"/>
              </w:rPr>
              <w:t xml:space="preserve"> (EL 3.</w:t>
            </w:r>
            <w:r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eastAsia="es-ES"/>
              </w:rPr>
              <w:t>3</w:t>
            </w:r>
            <w:r w:rsidRPr="00AC6205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eastAsia="es-ES"/>
              </w:rPr>
              <w:t>%, OC 1.</w:t>
            </w:r>
            <w:r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eastAsia="es-ES"/>
              </w:rPr>
              <w:t>5</w:t>
            </w:r>
            <w:r w:rsidRPr="00AC6205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eastAsia="es-ES"/>
              </w:rPr>
              <w:t>%); Chile (EL 3.4%, OC 23.3%); Colombia (OC 3.7%); Ecuador (OC 0.</w:t>
            </w:r>
            <w:r w:rsidRPr="0006311C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eastAsia="es-ES"/>
              </w:rPr>
              <w:t>6%); Uruguay (OC 0.6%)</w:t>
            </w:r>
          </w:p>
        </w:tc>
      </w:tr>
      <w:tr w:rsidR="00C65E0B" w:rsidRPr="007913D5" w14:paraId="56570579" w14:textId="77777777" w:rsidTr="00C65E0B">
        <w:trPr>
          <w:gridAfter w:val="1"/>
          <w:wAfter w:w="12" w:type="dxa"/>
          <w:trHeight w:val="540"/>
        </w:trPr>
        <w:tc>
          <w:tcPr>
            <w:tcW w:w="11104" w:type="dxa"/>
            <w:gridSpan w:val="1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2F39991" w14:textId="77777777" w:rsidR="00C65E0B" w:rsidRPr="00AC6205" w:rsidRDefault="00C65E0B" w:rsidP="00C65E0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eastAsia="es-ES"/>
              </w:rPr>
            </w:pPr>
            <w:r w:rsidRPr="00AC6205">
              <w:rPr>
                <w:rFonts w:ascii="Calibri" w:eastAsia="Times New Roman" w:hAnsi="Calibri" w:cs="Times New Roman"/>
                <w:b/>
                <w:bCs/>
                <w:color w:val="000000"/>
                <w:sz w:val="14"/>
                <w:szCs w:val="14"/>
                <w:lang w:eastAsia="es-ES"/>
              </w:rPr>
              <w:t xml:space="preserve">Fuente: </w:t>
            </w:r>
            <w:proofErr w:type="spellStart"/>
            <w:r w:rsidRPr="00AC6205">
              <w:rPr>
                <w:rFonts w:ascii="Calibri" w:eastAsia="Times New Roman" w:hAnsi="Calibri" w:cs="Times New Roman"/>
                <w:b/>
                <w:bCs/>
                <w:color w:val="000000"/>
                <w:sz w:val="14"/>
                <w:szCs w:val="14"/>
                <w:lang w:eastAsia="es-ES"/>
              </w:rPr>
              <w:t>Argentina:</w:t>
            </w:r>
            <w:r w:rsidRPr="00AC6205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eastAsia="es-ES"/>
              </w:rPr>
              <w:t>Instituto</w:t>
            </w:r>
            <w:proofErr w:type="spellEnd"/>
            <w:r w:rsidRPr="00AC6205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eastAsia="es-ES"/>
              </w:rPr>
              <w:t xml:space="preserve"> Nacional de Estadística y Censos https://www.indec.gob.ar/indec/web/Institucional-Indec-BasesDeDatos-2 </w:t>
            </w:r>
            <w:proofErr w:type="spellStart"/>
            <w:r w:rsidRPr="00AC6205">
              <w:rPr>
                <w:rFonts w:ascii="Calibri" w:eastAsia="Times New Roman" w:hAnsi="Calibri" w:cs="Times New Roman"/>
                <w:b/>
                <w:bCs/>
                <w:color w:val="000000"/>
                <w:sz w:val="14"/>
                <w:szCs w:val="14"/>
                <w:lang w:eastAsia="es-ES"/>
              </w:rPr>
              <w:t>Brazil</w:t>
            </w:r>
            <w:r w:rsidRPr="00AC6205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eastAsia="es-ES"/>
              </w:rPr>
              <w:t>:Instituto</w:t>
            </w:r>
            <w:proofErr w:type="spellEnd"/>
            <w:r w:rsidRPr="00AC6205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eastAsia="es-ES"/>
              </w:rPr>
              <w:t xml:space="preserve"> Brasileiro de </w:t>
            </w:r>
            <w:proofErr w:type="spellStart"/>
            <w:r w:rsidRPr="00AC6205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eastAsia="es-ES"/>
              </w:rPr>
              <w:t>Geografia</w:t>
            </w:r>
            <w:proofErr w:type="spellEnd"/>
            <w:r w:rsidRPr="00AC6205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eastAsia="es-ES"/>
              </w:rPr>
              <w:t xml:space="preserve"> e </w:t>
            </w:r>
            <w:proofErr w:type="spellStart"/>
            <w:r w:rsidRPr="00AC6205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eastAsia="es-ES"/>
              </w:rPr>
              <w:t>Estatística</w:t>
            </w:r>
            <w:proofErr w:type="spellEnd"/>
            <w:r w:rsidRPr="00AC6205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eastAsia="es-ES"/>
              </w:rPr>
              <w:t xml:space="preserve"> (IBEG) https://ww2.ibge.gov.br/home/estatistica/populacao/pns/2013/default.shtm </w:t>
            </w:r>
            <w:proofErr w:type="spellStart"/>
            <w:r w:rsidRPr="00AC6205">
              <w:rPr>
                <w:rFonts w:ascii="Calibri" w:eastAsia="Times New Roman" w:hAnsi="Calibri" w:cs="Times New Roman"/>
                <w:b/>
                <w:bCs/>
                <w:color w:val="000000"/>
                <w:sz w:val="14"/>
                <w:szCs w:val="14"/>
                <w:lang w:eastAsia="es-ES"/>
              </w:rPr>
              <w:t>Chile</w:t>
            </w:r>
            <w:r w:rsidRPr="00AC6205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eastAsia="es-ES"/>
              </w:rPr>
              <w:t>:Departamento</w:t>
            </w:r>
            <w:proofErr w:type="spellEnd"/>
            <w:r w:rsidRPr="00AC6205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eastAsia="es-ES"/>
              </w:rPr>
              <w:t xml:space="preserve"> de Epidemiología, ministerio de Salud http://epi.minsal.cl/condiciones-de-uso/Colombia:Dirección Nacional de Estadística http://microdatos.dane.gov.co/index.php/catalog/MICRODATOS </w:t>
            </w:r>
            <w:r w:rsidRPr="00AC6205">
              <w:rPr>
                <w:rFonts w:ascii="Calibri" w:eastAsia="Times New Roman" w:hAnsi="Calibri" w:cs="Times New Roman"/>
                <w:b/>
                <w:bCs/>
                <w:color w:val="000000"/>
                <w:sz w:val="14"/>
                <w:szCs w:val="14"/>
                <w:lang w:eastAsia="es-ES"/>
              </w:rPr>
              <w:t xml:space="preserve">Costa Rica; El Salvador; Guatemala; Honduras; Nicaragua; </w:t>
            </w:r>
            <w:proofErr w:type="spellStart"/>
            <w:r w:rsidRPr="00AC6205">
              <w:rPr>
                <w:rFonts w:ascii="Calibri" w:eastAsia="Times New Roman" w:hAnsi="Calibri" w:cs="Times New Roman"/>
                <w:b/>
                <w:bCs/>
                <w:color w:val="000000"/>
                <w:sz w:val="14"/>
                <w:szCs w:val="14"/>
                <w:lang w:eastAsia="es-ES"/>
              </w:rPr>
              <w:t>Panma:</w:t>
            </w:r>
            <w:r w:rsidRPr="00AC6205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eastAsia="es-ES"/>
              </w:rPr>
              <w:t>University</w:t>
            </w:r>
            <w:proofErr w:type="spellEnd"/>
            <w:r w:rsidRPr="00AC6205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eastAsia="es-ES"/>
              </w:rPr>
              <w:t xml:space="preserve"> of Texas, U.S.A.; Universidad </w:t>
            </w:r>
            <w:proofErr w:type="spellStart"/>
            <w:r w:rsidRPr="00AC6205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eastAsia="es-ES"/>
              </w:rPr>
              <w:t>Naional</w:t>
            </w:r>
            <w:proofErr w:type="spellEnd"/>
            <w:r w:rsidRPr="00AC6205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eastAsia="es-ES"/>
              </w:rPr>
              <w:t xml:space="preserve"> de Costa Rica: </w:t>
            </w:r>
            <w:proofErr w:type="spellStart"/>
            <w:r w:rsidRPr="00AC6205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eastAsia="es-ES"/>
              </w:rPr>
              <w:t>Available</w:t>
            </w:r>
            <w:proofErr w:type="spellEnd"/>
            <w:r w:rsidRPr="00AC6205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eastAsia="es-ES"/>
              </w:rPr>
              <w:t xml:space="preserve"> </w:t>
            </w:r>
            <w:proofErr w:type="spellStart"/>
            <w:r w:rsidRPr="00AC6205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eastAsia="es-ES"/>
              </w:rPr>
              <w:t>under</w:t>
            </w:r>
            <w:proofErr w:type="spellEnd"/>
            <w:r w:rsidRPr="00AC6205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eastAsia="es-ES"/>
              </w:rPr>
              <w:t xml:space="preserve"> </w:t>
            </w:r>
            <w:proofErr w:type="spellStart"/>
            <w:r w:rsidRPr="00AC6205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eastAsia="es-ES"/>
              </w:rPr>
              <w:t>request</w:t>
            </w:r>
            <w:proofErr w:type="spellEnd"/>
            <w:r w:rsidRPr="00AC6205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eastAsia="es-ES"/>
              </w:rPr>
              <w:t xml:space="preserve"> </w:t>
            </w:r>
            <w:proofErr w:type="spellStart"/>
            <w:r w:rsidRPr="00AC6205">
              <w:rPr>
                <w:rFonts w:ascii="Calibri" w:eastAsia="Times New Roman" w:hAnsi="Calibri" w:cs="Times New Roman"/>
                <w:b/>
                <w:bCs/>
                <w:color w:val="000000"/>
                <w:sz w:val="14"/>
                <w:szCs w:val="14"/>
                <w:lang w:eastAsia="es-ES"/>
              </w:rPr>
              <w:t>Ecuador</w:t>
            </w:r>
            <w:r w:rsidRPr="00AC6205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eastAsia="es-ES"/>
              </w:rPr>
              <w:t>:Instituto</w:t>
            </w:r>
            <w:proofErr w:type="spellEnd"/>
            <w:r w:rsidRPr="00AC6205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eastAsia="es-ES"/>
              </w:rPr>
              <w:t xml:space="preserve"> Nacional de Estadística Censos (INEC) http://www.ecuadorencifras.gob.ec/salud-salud-reproductiva-y-nutricion/ </w:t>
            </w:r>
            <w:proofErr w:type="spellStart"/>
            <w:r w:rsidRPr="00AC6205">
              <w:rPr>
                <w:rFonts w:ascii="Calibri" w:eastAsia="Times New Roman" w:hAnsi="Calibri" w:cs="Times New Roman"/>
                <w:b/>
                <w:bCs/>
                <w:color w:val="000000"/>
                <w:sz w:val="14"/>
                <w:szCs w:val="14"/>
                <w:lang w:eastAsia="es-ES"/>
              </w:rPr>
              <w:t>México</w:t>
            </w:r>
            <w:r w:rsidRPr="00AC6205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eastAsia="es-ES"/>
              </w:rPr>
              <w:t>:Institute</w:t>
            </w:r>
            <w:proofErr w:type="spellEnd"/>
            <w:r w:rsidRPr="00AC6205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eastAsia="es-ES"/>
              </w:rPr>
              <w:t xml:space="preserve"> </w:t>
            </w:r>
            <w:proofErr w:type="spellStart"/>
            <w:r w:rsidRPr="00AC6205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eastAsia="es-ES"/>
              </w:rPr>
              <w:t>for</w:t>
            </w:r>
            <w:proofErr w:type="spellEnd"/>
            <w:r w:rsidRPr="00AC6205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eastAsia="es-ES"/>
              </w:rPr>
              <w:t xml:space="preserve"> </w:t>
            </w:r>
            <w:proofErr w:type="spellStart"/>
            <w:r w:rsidRPr="00AC6205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eastAsia="es-ES"/>
              </w:rPr>
              <w:t>Comparative</w:t>
            </w:r>
            <w:proofErr w:type="spellEnd"/>
            <w:r w:rsidRPr="00AC6205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eastAsia="es-ES"/>
              </w:rPr>
              <w:t xml:space="preserve"> </w:t>
            </w:r>
            <w:proofErr w:type="spellStart"/>
            <w:r w:rsidRPr="00AC6205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eastAsia="es-ES"/>
              </w:rPr>
              <w:t>Survey</w:t>
            </w:r>
            <w:proofErr w:type="spellEnd"/>
            <w:r w:rsidRPr="00AC6205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eastAsia="es-ES"/>
              </w:rPr>
              <w:t xml:space="preserve"> </w:t>
            </w:r>
            <w:proofErr w:type="spellStart"/>
            <w:r w:rsidRPr="00AC6205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eastAsia="es-ES"/>
              </w:rPr>
              <w:t>Research</w:t>
            </w:r>
            <w:proofErr w:type="spellEnd"/>
            <w:r w:rsidRPr="00AC6205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eastAsia="es-ES"/>
              </w:rPr>
              <w:t xml:space="preserve"> http://www.worldvaluessurvey.org/WVSDocumentationWV6.jsp </w:t>
            </w:r>
            <w:proofErr w:type="spellStart"/>
            <w:r w:rsidRPr="00AC6205">
              <w:rPr>
                <w:rFonts w:ascii="Calibri" w:eastAsia="Times New Roman" w:hAnsi="Calibri" w:cs="Times New Roman"/>
                <w:b/>
                <w:bCs/>
                <w:color w:val="000000"/>
                <w:sz w:val="14"/>
                <w:szCs w:val="14"/>
                <w:lang w:eastAsia="es-ES"/>
              </w:rPr>
              <w:t>Perú</w:t>
            </w:r>
            <w:r w:rsidRPr="00AC6205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eastAsia="es-ES"/>
              </w:rPr>
              <w:t>:Instituto</w:t>
            </w:r>
            <w:proofErr w:type="spellEnd"/>
            <w:r w:rsidRPr="00AC6205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eastAsia="es-ES"/>
              </w:rPr>
              <w:t xml:space="preserve"> Nacional de Salud: </w:t>
            </w:r>
            <w:proofErr w:type="spellStart"/>
            <w:r w:rsidRPr="00AC6205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eastAsia="es-ES"/>
              </w:rPr>
              <w:t>Available</w:t>
            </w:r>
            <w:proofErr w:type="spellEnd"/>
            <w:r w:rsidRPr="00AC6205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eastAsia="es-ES"/>
              </w:rPr>
              <w:t xml:space="preserve"> </w:t>
            </w:r>
            <w:proofErr w:type="spellStart"/>
            <w:r w:rsidRPr="00AC6205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eastAsia="es-ES"/>
              </w:rPr>
              <w:t>under</w:t>
            </w:r>
            <w:proofErr w:type="spellEnd"/>
            <w:r w:rsidRPr="00AC6205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eastAsia="es-ES"/>
              </w:rPr>
              <w:t xml:space="preserve"> </w:t>
            </w:r>
            <w:proofErr w:type="spellStart"/>
            <w:r w:rsidRPr="00AC6205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eastAsia="es-ES"/>
              </w:rPr>
              <w:t>requestPuerto</w:t>
            </w:r>
            <w:proofErr w:type="spellEnd"/>
            <w:r w:rsidRPr="00AC6205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eastAsia="es-ES"/>
              </w:rPr>
              <w:t xml:space="preserve"> </w:t>
            </w:r>
            <w:proofErr w:type="spellStart"/>
            <w:r w:rsidRPr="00AC6205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eastAsia="es-ES"/>
              </w:rPr>
              <w:t>Rico:Center</w:t>
            </w:r>
            <w:proofErr w:type="spellEnd"/>
            <w:r w:rsidRPr="00AC6205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eastAsia="es-ES"/>
              </w:rPr>
              <w:t xml:space="preserve"> of </w:t>
            </w:r>
            <w:proofErr w:type="spellStart"/>
            <w:r w:rsidRPr="00AC6205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eastAsia="es-ES"/>
              </w:rPr>
              <w:t>Disease</w:t>
            </w:r>
            <w:proofErr w:type="spellEnd"/>
            <w:r w:rsidRPr="00AC6205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eastAsia="es-ES"/>
              </w:rPr>
              <w:t xml:space="preserve"> Control and </w:t>
            </w:r>
            <w:proofErr w:type="spellStart"/>
            <w:r w:rsidRPr="00AC6205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eastAsia="es-ES"/>
              </w:rPr>
              <w:t>Prevention</w:t>
            </w:r>
            <w:proofErr w:type="spellEnd"/>
            <w:r w:rsidRPr="00AC6205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eastAsia="es-ES"/>
              </w:rPr>
              <w:t xml:space="preserve"> https://www.cdc.gov/brfss/annual_data/annual_2017.html </w:t>
            </w:r>
            <w:proofErr w:type="spellStart"/>
            <w:r w:rsidRPr="00AC6205">
              <w:rPr>
                <w:rFonts w:ascii="Calibri" w:eastAsia="Times New Roman" w:hAnsi="Calibri" w:cs="Times New Roman"/>
                <w:b/>
                <w:bCs/>
                <w:color w:val="000000"/>
                <w:sz w:val="14"/>
                <w:szCs w:val="14"/>
                <w:lang w:eastAsia="es-ES"/>
              </w:rPr>
              <w:t>Uruguay</w:t>
            </w:r>
            <w:r w:rsidRPr="00AC6205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eastAsia="es-ES"/>
              </w:rPr>
              <w:t>:Encuesta</w:t>
            </w:r>
            <w:proofErr w:type="spellEnd"/>
            <w:r w:rsidRPr="00AC6205"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eastAsia="es-ES"/>
              </w:rPr>
              <w:t xml:space="preserve"> Nacional de Salud http://www.msp.gub.uy/publicaci%C3%B3n/encuesta-nacional-de-salud</w:t>
            </w:r>
          </w:p>
        </w:tc>
      </w:tr>
    </w:tbl>
    <w:p w14:paraId="6379DCD5" w14:textId="77777777" w:rsidR="00076B64" w:rsidRPr="00AC6205" w:rsidRDefault="00076B64" w:rsidP="00076B64">
      <w:pPr>
        <w:spacing w:line="240" w:lineRule="auto"/>
        <w:rPr>
          <w:rFonts w:eastAsia="Times New Roman" w:cs="Arial"/>
          <w:sz w:val="24"/>
          <w:szCs w:val="24"/>
          <w:lang w:eastAsia="es-ES"/>
        </w:rPr>
      </w:pPr>
    </w:p>
    <w:p w14:paraId="572BF1F2" w14:textId="77777777" w:rsidR="00076B64" w:rsidRPr="00AC6205" w:rsidRDefault="00076B64" w:rsidP="00076B64">
      <w:pPr>
        <w:spacing w:line="240" w:lineRule="auto"/>
        <w:rPr>
          <w:b/>
          <w:sz w:val="24"/>
          <w:szCs w:val="24"/>
        </w:rPr>
        <w:sectPr w:rsidR="00076B64" w:rsidRPr="00AC6205" w:rsidSect="00C65E0B">
          <w:pgSz w:w="11906" w:h="16838"/>
          <w:pgMar w:top="1418" w:right="1701" w:bottom="1418" w:left="1701" w:header="709" w:footer="709" w:gutter="0"/>
          <w:cols w:space="708"/>
          <w:docGrid w:linePitch="360"/>
        </w:sectPr>
      </w:pPr>
    </w:p>
    <w:tbl>
      <w:tblPr>
        <w:tblW w:w="5163" w:type="pct"/>
        <w:tblInd w:w="-424" w:type="dxa"/>
        <w:tblLayout w:type="fixed"/>
        <w:tblLook w:val="04A0" w:firstRow="1" w:lastRow="0" w:firstColumn="1" w:lastColumn="0" w:noHBand="0" w:noVBand="1"/>
      </w:tblPr>
      <w:tblGrid>
        <w:gridCol w:w="993"/>
        <w:gridCol w:w="2317"/>
        <w:gridCol w:w="717"/>
        <w:gridCol w:w="2235"/>
        <w:gridCol w:w="127"/>
        <w:gridCol w:w="708"/>
        <w:gridCol w:w="127"/>
        <w:gridCol w:w="711"/>
        <w:gridCol w:w="9"/>
        <w:gridCol w:w="119"/>
        <w:gridCol w:w="544"/>
        <w:gridCol w:w="29"/>
        <w:gridCol w:w="124"/>
        <w:gridCol w:w="150"/>
        <w:gridCol w:w="124"/>
        <w:gridCol w:w="133"/>
        <w:gridCol w:w="246"/>
        <w:gridCol w:w="49"/>
        <w:gridCol w:w="124"/>
        <w:gridCol w:w="278"/>
        <w:gridCol w:w="147"/>
        <w:gridCol w:w="124"/>
        <w:gridCol w:w="240"/>
        <w:gridCol w:w="211"/>
        <w:gridCol w:w="26"/>
        <w:gridCol w:w="87"/>
        <w:gridCol w:w="3643"/>
        <w:gridCol w:w="116"/>
      </w:tblGrid>
      <w:tr w:rsidR="001A13ED" w:rsidRPr="001A13ED" w14:paraId="6FB9F01E" w14:textId="77777777" w:rsidTr="001A13ED">
        <w:trPr>
          <w:gridAfter w:val="1"/>
          <w:wAfter w:w="41" w:type="pct"/>
          <w:trHeight w:val="316"/>
        </w:trPr>
        <w:tc>
          <w:tcPr>
            <w:tcW w:w="1143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EDA369" w14:textId="6DCC298A" w:rsidR="00076B64" w:rsidRPr="007913D5" w:rsidRDefault="000E75F0" w:rsidP="00C65E0B">
            <w:pPr>
              <w:spacing w:after="0" w:line="240" w:lineRule="auto"/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val="en-US"/>
              </w:rPr>
            </w:pPr>
            <w:r w:rsidRPr="000E75F0"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val="en-US"/>
              </w:rPr>
              <w:lastRenderedPageBreak/>
              <w:t xml:space="preserve">Supplementary </w:t>
            </w:r>
            <w:proofErr w:type="spellStart"/>
            <w:r w:rsidR="00076B64" w:rsidRPr="007913D5"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val="en-US"/>
              </w:rPr>
              <w:t>Tabla</w:t>
            </w:r>
            <w:proofErr w:type="spellEnd"/>
            <w:r w:rsidR="00076B64" w:rsidRPr="007913D5"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val="en-US"/>
              </w:rPr>
              <w:t xml:space="preserve"> B. Self-perceived health scale in surveys from 15 countries</w:t>
            </w:r>
          </w:p>
        </w:tc>
        <w:tc>
          <w:tcPr>
            <w:tcW w:w="2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A2CC75" w14:textId="77777777" w:rsidR="00076B64" w:rsidRPr="0006311C" w:rsidRDefault="00076B64" w:rsidP="00C65E0B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  <w:lang w:val="en-US"/>
              </w:rPr>
            </w:pPr>
          </w:p>
        </w:tc>
        <w:tc>
          <w:tcPr>
            <w:tcW w:w="7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8A921F" w14:textId="77777777" w:rsidR="00076B64" w:rsidRPr="0006311C" w:rsidRDefault="00076B64" w:rsidP="00C65E0B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  <w:lang w:val="en-US"/>
              </w:rPr>
            </w:pPr>
          </w:p>
        </w:tc>
        <w:tc>
          <w:tcPr>
            <w:tcW w:w="582" w:type="pct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14A594" w14:textId="77777777" w:rsidR="00076B64" w:rsidRPr="0006311C" w:rsidRDefault="00076B64" w:rsidP="00C65E0B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  <w:lang w:val="en-US"/>
              </w:rPr>
            </w:pPr>
          </w:p>
        </w:tc>
        <w:tc>
          <w:tcPr>
            <w:tcW w:w="229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20CAFA" w14:textId="77777777" w:rsidR="00076B64" w:rsidRPr="0006311C" w:rsidRDefault="00076B64" w:rsidP="00C65E0B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  <w:lang w:val="en-US"/>
              </w:rPr>
            </w:pPr>
          </w:p>
        </w:tc>
        <w:tc>
          <w:tcPr>
            <w:tcW w:w="194" w:type="pct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1792BD" w14:textId="77777777" w:rsidR="00076B64" w:rsidRPr="0006311C" w:rsidRDefault="00076B64" w:rsidP="00C65E0B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  <w:lang w:val="en-US"/>
              </w:rPr>
            </w:pPr>
          </w:p>
        </w:tc>
        <w:tc>
          <w:tcPr>
            <w:tcW w:w="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654629" w14:textId="77777777" w:rsidR="00076B64" w:rsidRPr="0006311C" w:rsidRDefault="00076B64" w:rsidP="00C65E0B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  <w:lang w:val="en-US"/>
              </w:rPr>
            </w:pPr>
          </w:p>
        </w:tc>
        <w:tc>
          <w:tcPr>
            <w:tcW w:w="156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416326" w14:textId="77777777" w:rsidR="00076B64" w:rsidRPr="0006311C" w:rsidRDefault="00076B64" w:rsidP="00C65E0B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  <w:lang w:val="en-US"/>
              </w:rPr>
            </w:pPr>
          </w:p>
        </w:tc>
        <w:tc>
          <w:tcPr>
            <w:tcW w:w="177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854A85" w14:textId="77777777" w:rsidR="00076B64" w:rsidRPr="0006311C" w:rsidRDefault="00076B64" w:rsidP="00C65E0B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  <w:lang w:val="en-US"/>
              </w:rPr>
            </w:pPr>
          </w:p>
        </w:tc>
        <w:tc>
          <w:tcPr>
            <w:tcW w:w="8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88C67A" w14:textId="77777777" w:rsidR="00076B64" w:rsidRPr="0006311C" w:rsidRDefault="00076B64" w:rsidP="00C65E0B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  <w:lang w:val="en-US"/>
              </w:rPr>
            </w:pPr>
          </w:p>
        </w:tc>
        <w:tc>
          <w:tcPr>
            <w:tcW w:w="1290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332FB4" w14:textId="77777777" w:rsidR="00076B64" w:rsidRPr="0006311C" w:rsidRDefault="00076B64" w:rsidP="00C65E0B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  <w:lang w:val="en-US"/>
              </w:rPr>
            </w:pPr>
          </w:p>
        </w:tc>
      </w:tr>
      <w:tr w:rsidR="00076B64" w:rsidRPr="007913D5" w14:paraId="25E45ECD" w14:textId="77777777" w:rsidTr="001A13ED">
        <w:trPr>
          <w:gridAfter w:val="1"/>
          <w:wAfter w:w="41" w:type="pct"/>
          <w:trHeight w:val="171"/>
        </w:trPr>
        <w:tc>
          <w:tcPr>
            <w:tcW w:w="343" w:type="pct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B3DA609" w14:textId="77777777" w:rsidR="00076B64" w:rsidRPr="007913D5" w:rsidRDefault="00076B64" w:rsidP="00C65E0B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val="en-US"/>
              </w:rPr>
            </w:pPr>
            <w:r w:rsidRPr="007913D5"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val="en-US"/>
              </w:rPr>
              <w:t xml:space="preserve"> Country </w:t>
            </w:r>
          </w:p>
        </w:tc>
        <w:tc>
          <w:tcPr>
            <w:tcW w:w="801" w:type="pct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171779EB" w14:textId="77777777" w:rsidR="00076B64" w:rsidRPr="007913D5" w:rsidRDefault="00076B64" w:rsidP="00C65E0B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val="en-US"/>
              </w:rPr>
            </w:pPr>
            <w:r w:rsidRPr="007913D5"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val="en-US"/>
              </w:rPr>
              <w:t xml:space="preserve"> Survey </w:t>
            </w:r>
          </w:p>
        </w:tc>
        <w:tc>
          <w:tcPr>
            <w:tcW w:w="248" w:type="pct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7AACED41" w14:textId="77777777" w:rsidR="00076B64" w:rsidRPr="007913D5" w:rsidRDefault="00076B64" w:rsidP="00C65E0B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val="en-US"/>
              </w:rPr>
            </w:pPr>
            <w:r w:rsidRPr="007913D5"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val="en-US"/>
              </w:rPr>
              <w:t xml:space="preserve"> Year </w:t>
            </w:r>
          </w:p>
        </w:tc>
        <w:tc>
          <w:tcPr>
            <w:tcW w:w="773" w:type="pct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16E25A" w14:textId="77777777" w:rsidR="00076B64" w:rsidRPr="007913D5" w:rsidRDefault="00076B64" w:rsidP="00C65E0B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val="en-US"/>
              </w:rPr>
            </w:pPr>
            <w:r w:rsidRPr="007913D5"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val="en-US"/>
              </w:rPr>
              <w:t xml:space="preserve"> Question (original language) </w:t>
            </w:r>
          </w:p>
        </w:tc>
        <w:tc>
          <w:tcPr>
            <w:tcW w:w="1496" w:type="pct"/>
            <w:gridSpan w:val="20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F68DC2" w14:textId="77777777" w:rsidR="00076B64" w:rsidRPr="007913D5" w:rsidRDefault="00076B64" w:rsidP="00C65E0B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val="en-US"/>
              </w:rPr>
            </w:pPr>
            <w:r w:rsidRPr="007913D5"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val="en-US"/>
              </w:rPr>
              <w:t xml:space="preserve"> Scale </w:t>
            </w:r>
          </w:p>
        </w:tc>
        <w:tc>
          <w:tcPr>
            <w:tcW w:w="1298" w:type="pct"/>
            <w:gridSpan w:val="3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44A91701" w14:textId="77777777" w:rsidR="00076B64" w:rsidRPr="007913D5" w:rsidRDefault="00076B64" w:rsidP="00C65E0B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val="en-US"/>
              </w:rPr>
            </w:pPr>
            <w:r w:rsidRPr="007913D5"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val="en-US"/>
              </w:rPr>
              <w:t xml:space="preserve"> Scale (Original language) </w:t>
            </w:r>
          </w:p>
        </w:tc>
      </w:tr>
      <w:tr w:rsidR="00076B64" w:rsidRPr="007913D5" w14:paraId="643813F6" w14:textId="77777777" w:rsidTr="001A13ED">
        <w:trPr>
          <w:gridAfter w:val="1"/>
          <w:wAfter w:w="41" w:type="pct"/>
          <w:trHeight w:val="51"/>
        </w:trPr>
        <w:tc>
          <w:tcPr>
            <w:tcW w:w="343" w:type="pct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515A55B" w14:textId="77777777" w:rsidR="00076B64" w:rsidRPr="0006311C" w:rsidRDefault="00076B64" w:rsidP="00C65E0B">
            <w:pPr>
              <w:spacing w:after="0" w:line="240" w:lineRule="auto"/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val="en-US"/>
              </w:rPr>
            </w:pPr>
          </w:p>
        </w:tc>
        <w:tc>
          <w:tcPr>
            <w:tcW w:w="801" w:type="pct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6A756774" w14:textId="77777777" w:rsidR="00076B64" w:rsidRPr="0006311C" w:rsidRDefault="00076B64" w:rsidP="00C65E0B">
            <w:pPr>
              <w:spacing w:after="0" w:line="240" w:lineRule="auto"/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val="en-US"/>
              </w:rPr>
            </w:pPr>
          </w:p>
        </w:tc>
        <w:tc>
          <w:tcPr>
            <w:tcW w:w="248" w:type="pct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350EAD59" w14:textId="77777777" w:rsidR="00076B64" w:rsidRPr="0006311C" w:rsidRDefault="00076B64" w:rsidP="00C65E0B">
            <w:pPr>
              <w:spacing w:after="0" w:line="240" w:lineRule="auto"/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val="en-US"/>
              </w:rPr>
            </w:pPr>
          </w:p>
        </w:tc>
        <w:tc>
          <w:tcPr>
            <w:tcW w:w="773" w:type="pct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0F1D11DE" w14:textId="77777777" w:rsidR="00076B64" w:rsidRPr="0006311C" w:rsidRDefault="00076B64" w:rsidP="00C65E0B">
            <w:pPr>
              <w:spacing w:after="0" w:line="240" w:lineRule="auto"/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val="en-US"/>
              </w:rPr>
            </w:pPr>
          </w:p>
        </w:tc>
        <w:tc>
          <w:tcPr>
            <w:tcW w:w="821" w:type="pct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9431FA7" w14:textId="77777777" w:rsidR="00076B64" w:rsidRPr="007913D5" w:rsidRDefault="00076B64" w:rsidP="00C65E0B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val="en-US"/>
              </w:rPr>
            </w:pPr>
            <w:r w:rsidRPr="007913D5"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val="en-US"/>
              </w:rPr>
              <w:t xml:space="preserve"> Good health </w:t>
            </w:r>
          </w:p>
        </w:tc>
        <w:tc>
          <w:tcPr>
            <w:tcW w:w="95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2237BD" w14:textId="77777777" w:rsidR="00076B64" w:rsidRPr="0006311C" w:rsidRDefault="00076B64" w:rsidP="00C65E0B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val="en-US"/>
              </w:rPr>
            </w:pPr>
          </w:p>
        </w:tc>
        <w:tc>
          <w:tcPr>
            <w:tcW w:w="580" w:type="pct"/>
            <w:gridSpan w:val="10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EC120FA" w14:textId="77777777" w:rsidR="00076B64" w:rsidRPr="007913D5" w:rsidRDefault="00076B64" w:rsidP="00C65E0B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val="en-US"/>
              </w:rPr>
            </w:pPr>
            <w:r w:rsidRPr="007913D5"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val="en-US"/>
              </w:rPr>
              <w:t xml:space="preserve"> Poor Health </w:t>
            </w:r>
          </w:p>
        </w:tc>
        <w:tc>
          <w:tcPr>
            <w:tcW w:w="1298" w:type="pct"/>
            <w:gridSpan w:val="3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021B166D" w14:textId="77777777" w:rsidR="00076B64" w:rsidRPr="0006311C" w:rsidRDefault="00076B64" w:rsidP="00C65E0B">
            <w:pPr>
              <w:spacing w:after="0" w:line="240" w:lineRule="auto"/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val="en-US"/>
              </w:rPr>
            </w:pPr>
          </w:p>
        </w:tc>
      </w:tr>
      <w:tr w:rsidR="001A13ED" w:rsidRPr="007913D5" w14:paraId="7761F114" w14:textId="77777777" w:rsidTr="001A13ED">
        <w:trPr>
          <w:gridAfter w:val="1"/>
          <w:wAfter w:w="41" w:type="pct"/>
          <w:trHeight w:val="177"/>
        </w:trPr>
        <w:tc>
          <w:tcPr>
            <w:tcW w:w="343" w:type="pct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6629F55" w14:textId="77777777" w:rsidR="00076B64" w:rsidRPr="0006311C" w:rsidRDefault="00076B64" w:rsidP="00C65E0B">
            <w:pPr>
              <w:spacing w:after="0" w:line="240" w:lineRule="auto"/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val="en-US"/>
              </w:rPr>
            </w:pPr>
          </w:p>
        </w:tc>
        <w:tc>
          <w:tcPr>
            <w:tcW w:w="801" w:type="pct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20875DFE" w14:textId="77777777" w:rsidR="00076B64" w:rsidRPr="0006311C" w:rsidRDefault="00076B64" w:rsidP="00C65E0B">
            <w:pPr>
              <w:spacing w:after="0" w:line="240" w:lineRule="auto"/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val="en-US"/>
              </w:rPr>
            </w:pPr>
          </w:p>
        </w:tc>
        <w:tc>
          <w:tcPr>
            <w:tcW w:w="248" w:type="pct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042D9226" w14:textId="77777777" w:rsidR="00076B64" w:rsidRPr="0006311C" w:rsidRDefault="00076B64" w:rsidP="00C65E0B">
            <w:pPr>
              <w:spacing w:after="0" w:line="240" w:lineRule="auto"/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val="en-US"/>
              </w:rPr>
            </w:pPr>
          </w:p>
        </w:tc>
        <w:tc>
          <w:tcPr>
            <w:tcW w:w="773" w:type="pct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634C6A1C" w14:textId="77777777" w:rsidR="00076B64" w:rsidRPr="0006311C" w:rsidRDefault="00076B64" w:rsidP="00C65E0B">
            <w:pPr>
              <w:spacing w:after="0" w:line="240" w:lineRule="auto"/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val="en-US"/>
              </w:rPr>
            </w:pPr>
          </w:p>
        </w:tc>
        <w:tc>
          <w:tcPr>
            <w:tcW w:w="289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58F97C1" w14:textId="77777777" w:rsidR="00076B64" w:rsidRPr="007913D5" w:rsidRDefault="00076B64" w:rsidP="00C65E0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US"/>
              </w:rPr>
            </w:pPr>
            <w:r w:rsidRPr="007913D5">
              <w:rPr>
                <w:rFonts w:eastAsia="Times New Roman" w:cs="Times New Roman"/>
                <w:color w:val="000000"/>
                <w:sz w:val="16"/>
                <w:szCs w:val="16"/>
                <w:lang w:val="en-US"/>
              </w:rPr>
              <w:t>Excellent</w:t>
            </w:r>
          </w:p>
        </w:tc>
        <w:tc>
          <w:tcPr>
            <w:tcW w:w="290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0BD89F2" w14:textId="77777777" w:rsidR="00076B64" w:rsidRPr="007913D5" w:rsidRDefault="00076B64" w:rsidP="00C65E0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US"/>
              </w:rPr>
            </w:pPr>
            <w:r w:rsidRPr="007913D5">
              <w:rPr>
                <w:rFonts w:eastAsia="Times New Roman" w:cs="Times New Roman"/>
                <w:color w:val="000000"/>
                <w:sz w:val="16"/>
                <w:szCs w:val="16"/>
                <w:lang w:val="en-US"/>
              </w:rPr>
              <w:t>Very good</w:t>
            </w:r>
          </w:p>
        </w:tc>
        <w:tc>
          <w:tcPr>
            <w:tcW w:w="242" w:type="pct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2620A04" w14:textId="77777777" w:rsidR="00076B64" w:rsidRPr="007913D5" w:rsidRDefault="00076B64" w:rsidP="00C65E0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US"/>
              </w:rPr>
            </w:pPr>
            <w:r w:rsidRPr="007913D5">
              <w:rPr>
                <w:rFonts w:eastAsia="Times New Roman" w:cs="Times New Roman"/>
                <w:color w:val="000000"/>
                <w:sz w:val="16"/>
                <w:szCs w:val="16"/>
                <w:lang w:val="en-US"/>
              </w:rPr>
              <w:t>Good</w:t>
            </w:r>
          </w:p>
        </w:tc>
        <w:tc>
          <w:tcPr>
            <w:tcW w:w="95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6271417" w14:textId="77777777" w:rsidR="00076B64" w:rsidRPr="007913D5" w:rsidRDefault="00076B64" w:rsidP="00C65E0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US"/>
              </w:rPr>
            </w:pPr>
            <w:r w:rsidRPr="007913D5">
              <w:rPr>
                <w:rFonts w:eastAsia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191" w:type="pct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43AB1FC" w14:textId="77777777" w:rsidR="00076B64" w:rsidRPr="007913D5" w:rsidRDefault="00076B64" w:rsidP="00C65E0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US"/>
              </w:rPr>
            </w:pPr>
            <w:r w:rsidRPr="007913D5">
              <w:rPr>
                <w:rFonts w:eastAsia="Times New Roman" w:cs="Times New Roman"/>
                <w:color w:val="000000"/>
                <w:sz w:val="16"/>
                <w:szCs w:val="16"/>
                <w:lang w:val="en-US"/>
              </w:rPr>
              <w:t>Fair</w:t>
            </w:r>
          </w:p>
        </w:tc>
        <w:tc>
          <w:tcPr>
            <w:tcW w:w="190" w:type="pct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ACB05A8" w14:textId="77777777" w:rsidR="00076B64" w:rsidRPr="007913D5" w:rsidRDefault="00076B64" w:rsidP="00C65E0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US"/>
              </w:rPr>
            </w:pPr>
            <w:r w:rsidRPr="007913D5">
              <w:rPr>
                <w:rFonts w:eastAsia="Times New Roman" w:cs="Times New Roman"/>
                <w:color w:val="000000"/>
                <w:sz w:val="16"/>
                <w:szCs w:val="16"/>
                <w:lang w:val="en-US"/>
              </w:rPr>
              <w:t>Poor</w:t>
            </w:r>
          </w:p>
        </w:tc>
        <w:tc>
          <w:tcPr>
            <w:tcW w:w="198" w:type="pct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9A4FA91" w14:textId="77777777" w:rsidR="00076B64" w:rsidRPr="007913D5" w:rsidRDefault="00076B64" w:rsidP="00C65E0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US"/>
              </w:rPr>
            </w:pPr>
            <w:r w:rsidRPr="007913D5">
              <w:rPr>
                <w:rFonts w:eastAsia="Times New Roman" w:cs="Times New Roman"/>
                <w:color w:val="000000"/>
                <w:sz w:val="16"/>
                <w:szCs w:val="16"/>
                <w:lang w:val="en-US"/>
              </w:rPr>
              <w:t>Very poor</w:t>
            </w:r>
          </w:p>
        </w:tc>
        <w:tc>
          <w:tcPr>
            <w:tcW w:w="1298" w:type="pct"/>
            <w:gridSpan w:val="3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192D3BF5" w14:textId="77777777" w:rsidR="00076B64" w:rsidRPr="0006311C" w:rsidRDefault="00076B64" w:rsidP="00C65E0B">
            <w:pPr>
              <w:spacing w:after="0" w:line="240" w:lineRule="auto"/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  <w:lang w:val="en-US"/>
              </w:rPr>
            </w:pPr>
          </w:p>
        </w:tc>
      </w:tr>
      <w:tr w:rsidR="001A13ED" w:rsidRPr="007913D5" w14:paraId="114B008D" w14:textId="77777777" w:rsidTr="001A13ED">
        <w:trPr>
          <w:trHeight w:val="402"/>
        </w:trPr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6A8C9F" w14:textId="77777777" w:rsidR="001A13ED" w:rsidRPr="007913D5" w:rsidRDefault="001A13ED" w:rsidP="001A13ED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  <w:lang w:val="en-US"/>
              </w:rPr>
            </w:pPr>
            <w:r w:rsidRPr="007913D5">
              <w:rPr>
                <w:rFonts w:eastAsia="Times New Roman" w:cs="Times New Roman"/>
                <w:color w:val="000000"/>
                <w:sz w:val="16"/>
                <w:szCs w:val="16"/>
                <w:lang w:val="en-US"/>
              </w:rPr>
              <w:t xml:space="preserve"> Argentina </w:t>
            </w:r>
          </w:p>
        </w:tc>
        <w:tc>
          <w:tcPr>
            <w:tcW w:w="8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9A16915" w14:textId="55CE98B5" w:rsidR="001A13ED" w:rsidRPr="001A13ED" w:rsidRDefault="001A13ED" w:rsidP="001A13ED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A13ED">
              <w:rPr>
                <w:rFonts w:ascii="Calibri" w:hAnsi="Calibri"/>
                <w:color w:val="000000"/>
                <w:sz w:val="16"/>
              </w:rPr>
              <w:t>Encuesta nacional de Factores de Riesgo</w:t>
            </w:r>
          </w:p>
        </w:tc>
        <w:tc>
          <w:tcPr>
            <w:tcW w:w="2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04922BF" w14:textId="34B629C5" w:rsidR="001A13ED" w:rsidRPr="001A13ED" w:rsidRDefault="001A13ED" w:rsidP="001A13ED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  <w:lang w:val="en-US"/>
              </w:rPr>
            </w:pPr>
            <w:r w:rsidRPr="001A13ED">
              <w:rPr>
                <w:rFonts w:ascii="Calibri" w:hAnsi="Calibri"/>
                <w:color w:val="000000"/>
                <w:sz w:val="16"/>
              </w:rPr>
              <w:t>2013</w:t>
            </w:r>
          </w:p>
        </w:tc>
        <w:tc>
          <w:tcPr>
            <w:tcW w:w="817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0C6C43F" w14:textId="3B1C8D7D" w:rsidR="001A13ED" w:rsidRPr="001A13ED" w:rsidRDefault="001A13ED" w:rsidP="001A13ED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  <w:lang w:val="en-US"/>
              </w:rPr>
            </w:pPr>
            <w:r w:rsidRPr="001A13ED">
              <w:rPr>
                <w:rFonts w:ascii="Calibri" w:hAnsi="Calibri"/>
                <w:color w:val="000000"/>
                <w:sz w:val="16"/>
                <w:lang w:val="en-US"/>
              </w:rPr>
              <w:t>In general, you would say your health is …..</w:t>
            </w:r>
          </w:p>
        </w:tc>
        <w:tc>
          <w:tcPr>
            <w:tcW w:w="289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63439B" w14:textId="77777777" w:rsidR="001A13ED" w:rsidRPr="007913D5" w:rsidRDefault="001A13ED" w:rsidP="001A13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US"/>
              </w:rPr>
            </w:pPr>
            <w:r w:rsidRPr="007913D5">
              <w:rPr>
                <w:rFonts w:eastAsia="Times New Roman" w:cs="Times New Roman"/>
                <w:color w:val="000000"/>
                <w:sz w:val="16"/>
                <w:szCs w:val="16"/>
                <w:lang w:val="en-US"/>
              </w:rPr>
              <w:t>1</w:t>
            </w:r>
          </w:p>
        </w:tc>
        <w:tc>
          <w:tcPr>
            <w:tcW w:w="290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257D48" w14:textId="77777777" w:rsidR="001A13ED" w:rsidRPr="007913D5" w:rsidRDefault="001A13ED" w:rsidP="001A13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US"/>
              </w:rPr>
            </w:pPr>
            <w:r w:rsidRPr="007913D5">
              <w:rPr>
                <w:rFonts w:eastAsia="Times New Roman" w:cs="Times New Roman"/>
                <w:color w:val="000000"/>
                <w:sz w:val="16"/>
                <w:szCs w:val="16"/>
                <w:lang w:val="en-US"/>
              </w:rPr>
              <w:t>2</w:t>
            </w:r>
          </w:p>
        </w:tc>
        <w:tc>
          <w:tcPr>
            <w:tcW w:w="241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440EA4" w14:textId="77777777" w:rsidR="001A13ED" w:rsidRPr="007913D5" w:rsidRDefault="001A13ED" w:rsidP="001A13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US"/>
              </w:rPr>
            </w:pPr>
            <w:r w:rsidRPr="007913D5">
              <w:rPr>
                <w:rFonts w:eastAsia="Times New Roman" w:cs="Times New Roman"/>
                <w:color w:val="000000"/>
                <w:sz w:val="16"/>
                <w:szCs w:val="16"/>
                <w:lang w:val="en-US"/>
              </w:rPr>
              <w:t>3</w:t>
            </w:r>
          </w:p>
        </w:tc>
        <w:tc>
          <w:tcPr>
            <w:tcW w:w="95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F2A178" w14:textId="77777777" w:rsidR="001A13ED" w:rsidRPr="0006311C" w:rsidRDefault="001A13ED" w:rsidP="001A13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US"/>
              </w:rPr>
            </w:pPr>
          </w:p>
        </w:tc>
        <w:tc>
          <w:tcPr>
            <w:tcW w:w="191" w:type="pct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291DAF" w14:textId="77777777" w:rsidR="001A13ED" w:rsidRPr="007913D5" w:rsidRDefault="001A13ED" w:rsidP="001A13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US"/>
              </w:rPr>
            </w:pPr>
            <w:r w:rsidRPr="007913D5">
              <w:rPr>
                <w:rFonts w:eastAsia="Times New Roman" w:cs="Times New Roman"/>
                <w:color w:val="000000"/>
                <w:sz w:val="16"/>
                <w:szCs w:val="16"/>
                <w:lang w:val="en-US"/>
              </w:rPr>
              <w:t>4</w:t>
            </w:r>
          </w:p>
        </w:tc>
        <w:tc>
          <w:tcPr>
            <w:tcW w:w="190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64990B" w14:textId="77777777" w:rsidR="001A13ED" w:rsidRPr="007913D5" w:rsidRDefault="001A13ED" w:rsidP="001A13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US"/>
              </w:rPr>
            </w:pPr>
            <w:r w:rsidRPr="007913D5">
              <w:rPr>
                <w:rFonts w:eastAsia="Times New Roman" w:cs="Times New Roman"/>
                <w:color w:val="000000"/>
                <w:sz w:val="16"/>
                <w:szCs w:val="16"/>
                <w:lang w:val="en-US"/>
              </w:rPr>
              <w:t>5</w:t>
            </w:r>
          </w:p>
        </w:tc>
        <w:tc>
          <w:tcPr>
            <w:tcW w:w="195" w:type="pct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5005FF" w14:textId="77777777" w:rsidR="001A13ED" w:rsidRPr="0006311C" w:rsidRDefault="001A13ED" w:rsidP="001A13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US"/>
              </w:rPr>
            </w:pPr>
          </w:p>
        </w:tc>
        <w:tc>
          <w:tcPr>
            <w:tcW w:w="1300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F030105" w14:textId="77777777" w:rsidR="001A13ED" w:rsidRPr="007913D5" w:rsidRDefault="001A13ED" w:rsidP="001A13ED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  <w:lang w:val="en-US"/>
              </w:rPr>
            </w:pPr>
            <w:proofErr w:type="gramStart"/>
            <w:r w:rsidRPr="00AC6205">
              <w:rPr>
                <w:rFonts w:eastAsia="Times New Roman" w:cs="Times New Roman"/>
                <w:color w:val="000000"/>
                <w:sz w:val="16"/>
                <w:szCs w:val="16"/>
              </w:rPr>
              <w:t>1.Excelente</w:t>
            </w:r>
            <w:proofErr w:type="gramEnd"/>
            <w:r w:rsidRPr="00AC6205">
              <w:rPr>
                <w:rFonts w:eastAsia="Times New Roman" w:cs="Times New Roman"/>
                <w:color w:val="000000"/>
                <w:sz w:val="16"/>
                <w:szCs w:val="16"/>
              </w:rPr>
              <w:t xml:space="preserve"> 2. Muy buena 3. Buena 4. Regular 5. </w:t>
            </w:r>
            <w:r w:rsidRPr="0006311C">
              <w:rPr>
                <w:rFonts w:eastAsia="Times New Roman" w:cs="Times New Roman"/>
                <w:color w:val="000000"/>
                <w:sz w:val="16"/>
                <w:szCs w:val="16"/>
                <w:lang w:val="en-US"/>
              </w:rPr>
              <w:t>Mala</w:t>
            </w:r>
          </w:p>
        </w:tc>
      </w:tr>
      <w:tr w:rsidR="001A13ED" w:rsidRPr="007913D5" w14:paraId="25AA99D8" w14:textId="77777777" w:rsidTr="001A13ED">
        <w:trPr>
          <w:trHeight w:val="275"/>
        </w:trPr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60CBA3" w14:textId="77777777" w:rsidR="001A13ED" w:rsidRPr="007913D5" w:rsidRDefault="001A13ED" w:rsidP="001A13ED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  <w:lang w:val="en-US"/>
              </w:rPr>
            </w:pPr>
            <w:r w:rsidRPr="007913D5">
              <w:rPr>
                <w:rFonts w:eastAsia="Times New Roman" w:cs="Times New Roman"/>
                <w:color w:val="000000"/>
                <w:sz w:val="16"/>
                <w:szCs w:val="16"/>
                <w:lang w:val="en-US"/>
              </w:rPr>
              <w:t xml:space="preserve"> Brazil </w:t>
            </w:r>
          </w:p>
        </w:tc>
        <w:tc>
          <w:tcPr>
            <w:tcW w:w="8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D70D858" w14:textId="52AAA788" w:rsidR="001A13ED" w:rsidRPr="001A13ED" w:rsidRDefault="001A13ED" w:rsidP="001A13ED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  <w:lang w:val="en-US"/>
              </w:rPr>
            </w:pPr>
            <w:proofErr w:type="spellStart"/>
            <w:r w:rsidRPr="001A13ED">
              <w:rPr>
                <w:rFonts w:ascii="Calibri" w:hAnsi="Calibri"/>
                <w:color w:val="000000"/>
                <w:sz w:val="16"/>
              </w:rPr>
              <w:t>National</w:t>
            </w:r>
            <w:proofErr w:type="spellEnd"/>
            <w:r w:rsidRPr="001A13ED">
              <w:rPr>
                <w:rFonts w:ascii="Calibri" w:hAnsi="Calibri"/>
                <w:color w:val="000000"/>
                <w:sz w:val="16"/>
              </w:rPr>
              <w:t xml:space="preserve"> </w:t>
            </w:r>
            <w:proofErr w:type="spellStart"/>
            <w:r w:rsidRPr="001A13ED">
              <w:rPr>
                <w:rFonts w:ascii="Calibri" w:hAnsi="Calibri"/>
                <w:color w:val="000000"/>
                <w:sz w:val="16"/>
              </w:rPr>
              <w:t>Health</w:t>
            </w:r>
            <w:proofErr w:type="spellEnd"/>
            <w:r w:rsidRPr="001A13ED">
              <w:rPr>
                <w:rFonts w:ascii="Calibri" w:hAnsi="Calibri"/>
                <w:color w:val="000000"/>
                <w:sz w:val="16"/>
              </w:rPr>
              <w:t xml:space="preserve"> </w:t>
            </w:r>
            <w:proofErr w:type="spellStart"/>
            <w:r w:rsidRPr="001A13ED">
              <w:rPr>
                <w:rFonts w:ascii="Calibri" w:hAnsi="Calibri"/>
                <w:color w:val="000000"/>
                <w:sz w:val="16"/>
              </w:rPr>
              <w:t>Survey</w:t>
            </w:r>
            <w:proofErr w:type="spellEnd"/>
          </w:p>
        </w:tc>
        <w:tc>
          <w:tcPr>
            <w:tcW w:w="2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D28A7A6" w14:textId="6194E32E" w:rsidR="001A13ED" w:rsidRPr="001A13ED" w:rsidRDefault="001A13ED" w:rsidP="001A13ED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  <w:lang w:val="en-US"/>
              </w:rPr>
            </w:pPr>
            <w:r w:rsidRPr="001A13ED">
              <w:rPr>
                <w:rFonts w:ascii="Calibri" w:hAnsi="Calibri"/>
                <w:color w:val="000000"/>
                <w:sz w:val="16"/>
              </w:rPr>
              <w:t>2013</w:t>
            </w:r>
          </w:p>
        </w:tc>
        <w:tc>
          <w:tcPr>
            <w:tcW w:w="817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BB45290" w14:textId="48A59560" w:rsidR="001A13ED" w:rsidRPr="001A13ED" w:rsidRDefault="001A13ED" w:rsidP="001A13ED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  <w:lang w:val="pt-BR"/>
              </w:rPr>
            </w:pPr>
            <w:r w:rsidRPr="001A13ED">
              <w:rPr>
                <w:rFonts w:ascii="Calibri" w:hAnsi="Calibri"/>
                <w:color w:val="000000"/>
                <w:sz w:val="16"/>
                <w:lang w:val="en-US"/>
              </w:rPr>
              <w:t>In general, how do you consider your health status to be?</w:t>
            </w:r>
          </w:p>
        </w:tc>
        <w:tc>
          <w:tcPr>
            <w:tcW w:w="289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D02E30" w14:textId="77777777" w:rsidR="001A13ED" w:rsidRPr="0006311C" w:rsidRDefault="001A13ED" w:rsidP="001A13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pt-BR"/>
              </w:rPr>
            </w:pPr>
          </w:p>
        </w:tc>
        <w:tc>
          <w:tcPr>
            <w:tcW w:w="290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88B30A" w14:textId="77777777" w:rsidR="001A13ED" w:rsidRPr="007913D5" w:rsidRDefault="001A13ED" w:rsidP="001A13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US"/>
              </w:rPr>
            </w:pPr>
            <w:r w:rsidRPr="007913D5">
              <w:rPr>
                <w:rFonts w:eastAsia="Times New Roman" w:cs="Times New Roman"/>
                <w:color w:val="000000"/>
                <w:sz w:val="16"/>
                <w:szCs w:val="16"/>
                <w:lang w:val="en-US"/>
              </w:rPr>
              <w:t>1</w:t>
            </w:r>
          </w:p>
        </w:tc>
        <w:tc>
          <w:tcPr>
            <w:tcW w:w="241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496B09" w14:textId="77777777" w:rsidR="001A13ED" w:rsidRPr="007913D5" w:rsidRDefault="001A13ED" w:rsidP="001A13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US"/>
              </w:rPr>
            </w:pPr>
            <w:r w:rsidRPr="007913D5">
              <w:rPr>
                <w:rFonts w:eastAsia="Times New Roman" w:cs="Times New Roman"/>
                <w:color w:val="000000"/>
                <w:sz w:val="16"/>
                <w:szCs w:val="16"/>
                <w:lang w:val="en-US"/>
              </w:rPr>
              <w:t>2</w:t>
            </w:r>
          </w:p>
        </w:tc>
        <w:tc>
          <w:tcPr>
            <w:tcW w:w="95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9C2165" w14:textId="77777777" w:rsidR="001A13ED" w:rsidRPr="0006311C" w:rsidRDefault="001A13ED" w:rsidP="001A13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US"/>
              </w:rPr>
            </w:pPr>
          </w:p>
        </w:tc>
        <w:tc>
          <w:tcPr>
            <w:tcW w:w="191" w:type="pct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B9F377" w14:textId="77777777" w:rsidR="001A13ED" w:rsidRPr="007913D5" w:rsidRDefault="001A13ED" w:rsidP="001A13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US"/>
              </w:rPr>
            </w:pPr>
            <w:r w:rsidRPr="007913D5">
              <w:rPr>
                <w:rFonts w:eastAsia="Times New Roman" w:cs="Times New Roman"/>
                <w:color w:val="000000"/>
                <w:sz w:val="16"/>
                <w:szCs w:val="16"/>
                <w:lang w:val="en-US"/>
              </w:rPr>
              <w:t>3</w:t>
            </w:r>
          </w:p>
        </w:tc>
        <w:tc>
          <w:tcPr>
            <w:tcW w:w="190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BDD28D" w14:textId="77777777" w:rsidR="001A13ED" w:rsidRPr="007913D5" w:rsidRDefault="001A13ED" w:rsidP="001A13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US"/>
              </w:rPr>
            </w:pPr>
            <w:r w:rsidRPr="007913D5">
              <w:rPr>
                <w:rFonts w:eastAsia="Times New Roman" w:cs="Times New Roman"/>
                <w:color w:val="000000"/>
                <w:sz w:val="16"/>
                <w:szCs w:val="16"/>
                <w:lang w:val="en-US"/>
              </w:rPr>
              <w:t>4</w:t>
            </w:r>
          </w:p>
        </w:tc>
        <w:tc>
          <w:tcPr>
            <w:tcW w:w="195" w:type="pct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435F83" w14:textId="77777777" w:rsidR="001A13ED" w:rsidRPr="007913D5" w:rsidRDefault="001A13ED" w:rsidP="001A13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US"/>
              </w:rPr>
            </w:pPr>
            <w:r w:rsidRPr="007913D5">
              <w:rPr>
                <w:rFonts w:eastAsia="Times New Roman" w:cs="Times New Roman"/>
                <w:color w:val="000000"/>
                <w:sz w:val="16"/>
                <w:szCs w:val="16"/>
                <w:lang w:val="en-US"/>
              </w:rPr>
              <w:t>5</w:t>
            </w:r>
          </w:p>
        </w:tc>
        <w:tc>
          <w:tcPr>
            <w:tcW w:w="1300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B3FAD5" w14:textId="77777777" w:rsidR="001A13ED" w:rsidRPr="007913D5" w:rsidRDefault="001A13ED" w:rsidP="001A13ED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  <w:lang w:val="en-US"/>
              </w:rPr>
            </w:pPr>
            <w:r w:rsidRPr="00AC6205">
              <w:rPr>
                <w:rFonts w:eastAsia="Times New Roman" w:cs="Times New Roman"/>
                <w:color w:val="000000"/>
                <w:sz w:val="16"/>
                <w:szCs w:val="16"/>
                <w:lang w:val="pt-BR"/>
              </w:rPr>
              <w:t xml:space="preserve">1. Muito boa 2. Boa 3. Regular 4. Ruim 5. </w:t>
            </w:r>
            <w:proofErr w:type="spellStart"/>
            <w:r w:rsidRPr="0006311C">
              <w:rPr>
                <w:rFonts w:eastAsia="Times New Roman" w:cs="Times New Roman"/>
                <w:color w:val="000000"/>
                <w:sz w:val="16"/>
                <w:szCs w:val="16"/>
                <w:lang w:val="en-US"/>
              </w:rPr>
              <w:t>Muito</w:t>
            </w:r>
            <w:proofErr w:type="spellEnd"/>
            <w:r w:rsidRPr="0006311C">
              <w:rPr>
                <w:rFonts w:eastAsia="Times New Roman" w:cs="Times New Roman"/>
                <w:color w:val="000000"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06311C">
              <w:rPr>
                <w:rFonts w:eastAsia="Times New Roman" w:cs="Times New Roman"/>
                <w:color w:val="000000"/>
                <w:sz w:val="16"/>
                <w:szCs w:val="16"/>
                <w:lang w:val="en-US"/>
              </w:rPr>
              <w:t>ruim</w:t>
            </w:r>
            <w:proofErr w:type="spellEnd"/>
          </w:p>
        </w:tc>
      </w:tr>
      <w:tr w:rsidR="001A13ED" w:rsidRPr="007913D5" w14:paraId="0AD59600" w14:textId="77777777" w:rsidTr="001A13ED">
        <w:trPr>
          <w:trHeight w:val="323"/>
        </w:trPr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DCAC7E" w14:textId="77777777" w:rsidR="001A13ED" w:rsidRPr="007913D5" w:rsidRDefault="001A13ED" w:rsidP="001A13ED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  <w:lang w:val="en-US"/>
              </w:rPr>
            </w:pPr>
            <w:r w:rsidRPr="007913D5">
              <w:rPr>
                <w:rFonts w:eastAsia="Times New Roman" w:cs="Times New Roman"/>
                <w:color w:val="000000"/>
                <w:sz w:val="16"/>
                <w:szCs w:val="16"/>
                <w:lang w:val="en-US"/>
              </w:rPr>
              <w:t xml:space="preserve"> Chile </w:t>
            </w:r>
          </w:p>
        </w:tc>
        <w:tc>
          <w:tcPr>
            <w:tcW w:w="8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8D21A04" w14:textId="70E15F34" w:rsidR="001A13ED" w:rsidRPr="001A13ED" w:rsidRDefault="001A13ED" w:rsidP="001A13ED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  <w:lang w:val="en-US"/>
              </w:rPr>
            </w:pPr>
            <w:r w:rsidRPr="001A13ED">
              <w:rPr>
                <w:rFonts w:ascii="Calibri" w:hAnsi="Calibri"/>
                <w:color w:val="000000"/>
                <w:sz w:val="16"/>
                <w:lang w:val="en-US"/>
              </w:rPr>
              <w:br/>
              <w:t>National Survey of Quality of Life</w:t>
            </w:r>
          </w:p>
        </w:tc>
        <w:tc>
          <w:tcPr>
            <w:tcW w:w="2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F3CE6CB" w14:textId="6CA8C288" w:rsidR="001A13ED" w:rsidRPr="001A13ED" w:rsidRDefault="001A13ED" w:rsidP="001A13ED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  <w:lang w:val="en-US"/>
              </w:rPr>
            </w:pPr>
            <w:r w:rsidRPr="001A13ED">
              <w:rPr>
                <w:rFonts w:ascii="Calibri" w:hAnsi="Calibri"/>
                <w:color w:val="000000"/>
                <w:sz w:val="16"/>
              </w:rPr>
              <w:t>2016</w:t>
            </w:r>
          </w:p>
        </w:tc>
        <w:tc>
          <w:tcPr>
            <w:tcW w:w="817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E6EBD55" w14:textId="0FC0E8DE" w:rsidR="001A13ED" w:rsidRPr="001A13ED" w:rsidRDefault="001A13ED" w:rsidP="001A13ED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  <w:lang w:val="en-US"/>
              </w:rPr>
            </w:pPr>
            <w:r w:rsidRPr="001A13ED">
              <w:rPr>
                <w:rFonts w:ascii="Calibri" w:hAnsi="Calibri"/>
                <w:color w:val="000000"/>
                <w:sz w:val="16"/>
                <w:lang w:val="en-US"/>
              </w:rPr>
              <w:t>In general, you would say your health is:</w:t>
            </w:r>
          </w:p>
        </w:tc>
        <w:tc>
          <w:tcPr>
            <w:tcW w:w="289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623992" w14:textId="77777777" w:rsidR="001A13ED" w:rsidRPr="007913D5" w:rsidRDefault="001A13ED" w:rsidP="001A13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US"/>
              </w:rPr>
            </w:pPr>
            <w:r w:rsidRPr="007913D5">
              <w:rPr>
                <w:rFonts w:eastAsia="Times New Roman" w:cs="Times New Roman"/>
                <w:color w:val="000000"/>
                <w:sz w:val="16"/>
                <w:szCs w:val="16"/>
                <w:lang w:val="en-US"/>
              </w:rPr>
              <w:t>1</w:t>
            </w:r>
          </w:p>
        </w:tc>
        <w:tc>
          <w:tcPr>
            <w:tcW w:w="290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47921E" w14:textId="77777777" w:rsidR="001A13ED" w:rsidRPr="007913D5" w:rsidRDefault="001A13ED" w:rsidP="001A13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US"/>
              </w:rPr>
            </w:pPr>
            <w:r w:rsidRPr="007913D5">
              <w:rPr>
                <w:rFonts w:eastAsia="Times New Roman" w:cs="Times New Roman"/>
                <w:color w:val="000000"/>
                <w:sz w:val="16"/>
                <w:szCs w:val="16"/>
                <w:lang w:val="en-US"/>
              </w:rPr>
              <w:t>2</w:t>
            </w:r>
          </w:p>
        </w:tc>
        <w:tc>
          <w:tcPr>
            <w:tcW w:w="241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BD814E" w14:textId="77777777" w:rsidR="001A13ED" w:rsidRPr="007913D5" w:rsidRDefault="001A13ED" w:rsidP="001A13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US"/>
              </w:rPr>
            </w:pPr>
            <w:r w:rsidRPr="007913D5">
              <w:rPr>
                <w:rFonts w:eastAsia="Times New Roman" w:cs="Times New Roman"/>
                <w:color w:val="000000"/>
                <w:sz w:val="16"/>
                <w:szCs w:val="16"/>
                <w:lang w:val="en-US"/>
              </w:rPr>
              <w:t>3</w:t>
            </w:r>
          </w:p>
        </w:tc>
        <w:tc>
          <w:tcPr>
            <w:tcW w:w="95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1689A4" w14:textId="77777777" w:rsidR="001A13ED" w:rsidRPr="0006311C" w:rsidRDefault="001A13ED" w:rsidP="001A13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US"/>
              </w:rPr>
            </w:pPr>
          </w:p>
        </w:tc>
        <w:tc>
          <w:tcPr>
            <w:tcW w:w="191" w:type="pct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AB3F9B" w14:textId="77777777" w:rsidR="001A13ED" w:rsidRPr="007913D5" w:rsidRDefault="001A13ED" w:rsidP="001A13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US"/>
              </w:rPr>
            </w:pPr>
            <w:r w:rsidRPr="007913D5">
              <w:rPr>
                <w:rFonts w:eastAsia="Times New Roman" w:cs="Times New Roman"/>
                <w:color w:val="000000"/>
                <w:sz w:val="16"/>
                <w:szCs w:val="16"/>
                <w:lang w:val="en-US"/>
              </w:rPr>
              <w:t>4</w:t>
            </w:r>
          </w:p>
        </w:tc>
        <w:tc>
          <w:tcPr>
            <w:tcW w:w="190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B3EDC8" w14:textId="77777777" w:rsidR="001A13ED" w:rsidRPr="007913D5" w:rsidRDefault="001A13ED" w:rsidP="001A13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US"/>
              </w:rPr>
            </w:pPr>
            <w:r w:rsidRPr="007913D5">
              <w:rPr>
                <w:rFonts w:eastAsia="Times New Roman" w:cs="Times New Roman"/>
                <w:color w:val="000000"/>
                <w:sz w:val="16"/>
                <w:szCs w:val="16"/>
                <w:lang w:val="en-US"/>
              </w:rPr>
              <w:t>5</w:t>
            </w:r>
          </w:p>
        </w:tc>
        <w:tc>
          <w:tcPr>
            <w:tcW w:w="195" w:type="pct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B5EEA5" w14:textId="77777777" w:rsidR="001A13ED" w:rsidRPr="0006311C" w:rsidRDefault="001A13ED" w:rsidP="001A13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US"/>
              </w:rPr>
            </w:pPr>
          </w:p>
        </w:tc>
        <w:tc>
          <w:tcPr>
            <w:tcW w:w="1300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390F361" w14:textId="77777777" w:rsidR="001A13ED" w:rsidRPr="007913D5" w:rsidRDefault="001A13ED" w:rsidP="001A13ED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  <w:lang w:val="en-US"/>
              </w:rPr>
            </w:pPr>
            <w:proofErr w:type="gramStart"/>
            <w:r w:rsidRPr="00AC6205">
              <w:rPr>
                <w:rFonts w:eastAsia="Times New Roman" w:cs="Times New Roman"/>
                <w:color w:val="000000"/>
                <w:sz w:val="16"/>
                <w:szCs w:val="16"/>
              </w:rPr>
              <w:t>1.Excelente</w:t>
            </w:r>
            <w:proofErr w:type="gramEnd"/>
            <w:r w:rsidRPr="00AC6205">
              <w:rPr>
                <w:rFonts w:eastAsia="Times New Roman" w:cs="Times New Roman"/>
                <w:color w:val="000000"/>
                <w:sz w:val="16"/>
                <w:szCs w:val="16"/>
              </w:rPr>
              <w:t xml:space="preserve"> 2. Muy buena 3. Buena 4. Regular 5. </w:t>
            </w:r>
            <w:r w:rsidRPr="0006311C">
              <w:rPr>
                <w:rFonts w:eastAsia="Times New Roman" w:cs="Times New Roman"/>
                <w:color w:val="000000"/>
                <w:sz w:val="16"/>
                <w:szCs w:val="16"/>
                <w:lang w:val="en-US"/>
              </w:rPr>
              <w:t>Mala</w:t>
            </w:r>
          </w:p>
        </w:tc>
      </w:tr>
      <w:tr w:rsidR="001A13ED" w:rsidRPr="007913D5" w14:paraId="6D7398CA" w14:textId="77777777" w:rsidTr="001A13ED">
        <w:trPr>
          <w:trHeight w:val="358"/>
        </w:trPr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E83599" w14:textId="77777777" w:rsidR="001A13ED" w:rsidRPr="007913D5" w:rsidRDefault="001A13ED" w:rsidP="001A13ED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  <w:lang w:val="en-US"/>
              </w:rPr>
            </w:pPr>
            <w:r w:rsidRPr="007913D5">
              <w:rPr>
                <w:rFonts w:eastAsia="Times New Roman" w:cs="Times New Roman"/>
                <w:color w:val="000000"/>
                <w:sz w:val="16"/>
                <w:szCs w:val="16"/>
                <w:lang w:val="en-US"/>
              </w:rPr>
              <w:t xml:space="preserve"> Colombia </w:t>
            </w:r>
          </w:p>
        </w:tc>
        <w:tc>
          <w:tcPr>
            <w:tcW w:w="8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D5CFFE0" w14:textId="320D5DDF" w:rsidR="001A13ED" w:rsidRPr="001A13ED" w:rsidRDefault="001A13ED" w:rsidP="001A13ED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  <w:lang w:val="en-US"/>
              </w:rPr>
            </w:pPr>
            <w:r w:rsidRPr="001A13ED">
              <w:rPr>
                <w:rFonts w:ascii="Calibri" w:hAnsi="Calibri"/>
                <w:color w:val="000000"/>
                <w:sz w:val="16"/>
                <w:lang w:val="en-US"/>
              </w:rPr>
              <w:br/>
              <w:t>National Survey of Quality of Life</w:t>
            </w:r>
          </w:p>
        </w:tc>
        <w:tc>
          <w:tcPr>
            <w:tcW w:w="2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3D137A7" w14:textId="65947D5E" w:rsidR="001A13ED" w:rsidRPr="001A13ED" w:rsidRDefault="001A13ED" w:rsidP="001A13ED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  <w:lang w:val="en-US"/>
              </w:rPr>
            </w:pPr>
            <w:r w:rsidRPr="001A13ED">
              <w:rPr>
                <w:rFonts w:ascii="Calibri" w:hAnsi="Calibri"/>
                <w:color w:val="000000"/>
                <w:sz w:val="16"/>
              </w:rPr>
              <w:t>2017</w:t>
            </w:r>
          </w:p>
        </w:tc>
        <w:tc>
          <w:tcPr>
            <w:tcW w:w="817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C50BE23" w14:textId="1996A51A" w:rsidR="001A13ED" w:rsidRPr="001A13ED" w:rsidRDefault="001A13ED" w:rsidP="001A13ED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  <w:lang w:val="en-US"/>
              </w:rPr>
            </w:pPr>
            <w:r w:rsidRPr="001A13ED">
              <w:rPr>
                <w:rFonts w:ascii="Calibri" w:hAnsi="Calibri"/>
                <w:color w:val="000000"/>
                <w:sz w:val="16"/>
                <w:lang w:val="en-US"/>
              </w:rPr>
              <w:t>In general, the health status of "Name" is</w:t>
            </w:r>
          </w:p>
        </w:tc>
        <w:tc>
          <w:tcPr>
            <w:tcW w:w="289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9B0E98" w14:textId="77777777" w:rsidR="001A13ED" w:rsidRPr="001A13ED" w:rsidRDefault="001A13ED" w:rsidP="001A13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US"/>
              </w:rPr>
            </w:pPr>
          </w:p>
        </w:tc>
        <w:tc>
          <w:tcPr>
            <w:tcW w:w="290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8BBACE" w14:textId="77777777" w:rsidR="001A13ED" w:rsidRPr="007913D5" w:rsidRDefault="001A13ED" w:rsidP="001A13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US"/>
              </w:rPr>
            </w:pPr>
            <w:r w:rsidRPr="007913D5">
              <w:rPr>
                <w:rFonts w:eastAsia="Times New Roman" w:cs="Times New Roman"/>
                <w:color w:val="000000"/>
                <w:sz w:val="16"/>
                <w:szCs w:val="16"/>
                <w:lang w:val="en-US"/>
              </w:rPr>
              <w:t>1</w:t>
            </w:r>
          </w:p>
        </w:tc>
        <w:tc>
          <w:tcPr>
            <w:tcW w:w="241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8A45A7" w14:textId="77777777" w:rsidR="001A13ED" w:rsidRPr="007913D5" w:rsidRDefault="001A13ED" w:rsidP="001A13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US"/>
              </w:rPr>
            </w:pPr>
            <w:r w:rsidRPr="007913D5">
              <w:rPr>
                <w:rFonts w:eastAsia="Times New Roman" w:cs="Times New Roman"/>
                <w:color w:val="000000"/>
                <w:sz w:val="16"/>
                <w:szCs w:val="16"/>
                <w:lang w:val="en-US"/>
              </w:rPr>
              <w:t>2</w:t>
            </w:r>
          </w:p>
        </w:tc>
        <w:tc>
          <w:tcPr>
            <w:tcW w:w="95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9F0930" w14:textId="77777777" w:rsidR="001A13ED" w:rsidRPr="0006311C" w:rsidRDefault="001A13ED" w:rsidP="001A13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US"/>
              </w:rPr>
            </w:pPr>
          </w:p>
        </w:tc>
        <w:tc>
          <w:tcPr>
            <w:tcW w:w="191" w:type="pct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303109" w14:textId="77777777" w:rsidR="001A13ED" w:rsidRPr="007913D5" w:rsidRDefault="001A13ED" w:rsidP="001A13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US"/>
              </w:rPr>
            </w:pPr>
            <w:r w:rsidRPr="007913D5">
              <w:rPr>
                <w:rFonts w:eastAsia="Times New Roman" w:cs="Times New Roman"/>
                <w:color w:val="000000"/>
                <w:sz w:val="16"/>
                <w:szCs w:val="16"/>
                <w:lang w:val="en-US"/>
              </w:rPr>
              <w:t>3</w:t>
            </w:r>
          </w:p>
        </w:tc>
        <w:tc>
          <w:tcPr>
            <w:tcW w:w="190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D5DB64" w14:textId="77777777" w:rsidR="001A13ED" w:rsidRPr="0006311C" w:rsidRDefault="001A13ED" w:rsidP="001A13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US"/>
              </w:rPr>
            </w:pPr>
          </w:p>
        </w:tc>
        <w:tc>
          <w:tcPr>
            <w:tcW w:w="195" w:type="pct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4E8337" w14:textId="77777777" w:rsidR="001A13ED" w:rsidRPr="007913D5" w:rsidRDefault="001A13ED" w:rsidP="001A13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US"/>
              </w:rPr>
            </w:pPr>
            <w:r w:rsidRPr="007913D5">
              <w:rPr>
                <w:rFonts w:eastAsia="Times New Roman" w:cs="Times New Roman"/>
                <w:color w:val="000000"/>
                <w:sz w:val="16"/>
                <w:szCs w:val="16"/>
                <w:lang w:val="en-US"/>
              </w:rPr>
              <w:t>4</w:t>
            </w:r>
          </w:p>
        </w:tc>
        <w:tc>
          <w:tcPr>
            <w:tcW w:w="1300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60CA06F" w14:textId="77777777" w:rsidR="001A13ED" w:rsidRPr="00AC6205" w:rsidRDefault="001A13ED" w:rsidP="001A13ED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AC6205">
              <w:rPr>
                <w:rFonts w:eastAsia="Times New Roman" w:cs="Times New Roman"/>
                <w:color w:val="000000"/>
                <w:sz w:val="16"/>
                <w:szCs w:val="16"/>
              </w:rPr>
              <w:t>1. Muy bueno 2. Bueno 3. Regular 4. Muy malo</w:t>
            </w:r>
          </w:p>
        </w:tc>
      </w:tr>
      <w:tr w:rsidR="001A13ED" w:rsidRPr="007913D5" w14:paraId="3E356A62" w14:textId="77777777" w:rsidTr="001A13ED">
        <w:trPr>
          <w:trHeight w:val="435"/>
        </w:trPr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B96EC1" w14:textId="77777777" w:rsidR="001A13ED" w:rsidRPr="007913D5" w:rsidRDefault="001A13ED" w:rsidP="001A13ED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  <w:lang w:val="en-US"/>
              </w:rPr>
            </w:pPr>
            <w:r w:rsidRPr="00AC6205">
              <w:rPr>
                <w:rFonts w:eastAsia="Times New Roman" w:cs="Times New Roman"/>
                <w:color w:val="000000"/>
                <w:sz w:val="16"/>
                <w:szCs w:val="16"/>
              </w:rPr>
              <w:t xml:space="preserve"> </w:t>
            </w:r>
            <w:r w:rsidRPr="0006311C">
              <w:rPr>
                <w:rFonts w:eastAsia="Times New Roman" w:cs="Times New Roman"/>
                <w:color w:val="000000"/>
                <w:sz w:val="16"/>
                <w:szCs w:val="16"/>
                <w:lang w:val="en-US"/>
              </w:rPr>
              <w:t xml:space="preserve">Costa Rica </w:t>
            </w:r>
          </w:p>
        </w:tc>
        <w:tc>
          <w:tcPr>
            <w:tcW w:w="8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2DA8ED9" w14:textId="50A0B740" w:rsidR="001A13ED" w:rsidRPr="001A13ED" w:rsidRDefault="001A13ED" w:rsidP="001A13ED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  <w:lang w:val="en-US"/>
              </w:rPr>
            </w:pPr>
            <w:r w:rsidRPr="001A13ED">
              <w:rPr>
                <w:rFonts w:ascii="Calibri" w:hAnsi="Calibri"/>
                <w:color w:val="000000"/>
                <w:sz w:val="16"/>
                <w:lang w:val="en-US"/>
              </w:rPr>
              <w:t>II Central American Survey of Working Conditions and Health</w:t>
            </w:r>
          </w:p>
        </w:tc>
        <w:tc>
          <w:tcPr>
            <w:tcW w:w="2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5A6DF2A" w14:textId="474D68C0" w:rsidR="001A13ED" w:rsidRPr="001A13ED" w:rsidRDefault="001A13ED" w:rsidP="001A13ED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  <w:lang w:val="en-US"/>
              </w:rPr>
            </w:pPr>
            <w:r w:rsidRPr="001A13ED">
              <w:rPr>
                <w:rFonts w:ascii="Calibri" w:hAnsi="Calibri"/>
                <w:color w:val="000000"/>
                <w:sz w:val="16"/>
              </w:rPr>
              <w:t>2018</w:t>
            </w:r>
          </w:p>
        </w:tc>
        <w:tc>
          <w:tcPr>
            <w:tcW w:w="817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DCC4146" w14:textId="5E6B348C" w:rsidR="001A13ED" w:rsidRPr="001A13ED" w:rsidRDefault="001A13ED" w:rsidP="001A13ED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  <w:lang w:val="en-US"/>
              </w:rPr>
            </w:pPr>
            <w:r w:rsidRPr="001A13ED">
              <w:rPr>
                <w:rFonts w:ascii="Calibri" w:hAnsi="Calibri"/>
                <w:color w:val="000000"/>
                <w:sz w:val="16"/>
                <w:lang w:val="en-US"/>
              </w:rPr>
              <w:t>In general, how do you consider your health status to be?</w:t>
            </w:r>
          </w:p>
        </w:tc>
        <w:tc>
          <w:tcPr>
            <w:tcW w:w="289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F0ED4D" w14:textId="77777777" w:rsidR="001A13ED" w:rsidRPr="001A13ED" w:rsidRDefault="001A13ED" w:rsidP="001A13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US"/>
              </w:rPr>
            </w:pPr>
          </w:p>
        </w:tc>
        <w:tc>
          <w:tcPr>
            <w:tcW w:w="290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CC78C4" w14:textId="77777777" w:rsidR="001A13ED" w:rsidRPr="007913D5" w:rsidRDefault="001A13ED" w:rsidP="001A13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US"/>
              </w:rPr>
            </w:pPr>
            <w:r w:rsidRPr="007913D5">
              <w:rPr>
                <w:rFonts w:eastAsia="Times New Roman" w:cs="Times New Roman"/>
                <w:color w:val="000000"/>
                <w:sz w:val="16"/>
                <w:szCs w:val="16"/>
                <w:lang w:val="en-US"/>
              </w:rPr>
              <w:t>1</w:t>
            </w:r>
          </w:p>
        </w:tc>
        <w:tc>
          <w:tcPr>
            <w:tcW w:w="241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41D037" w14:textId="77777777" w:rsidR="001A13ED" w:rsidRPr="007913D5" w:rsidRDefault="001A13ED" w:rsidP="001A13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US"/>
              </w:rPr>
            </w:pPr>
            <w:r w:rsidRPr="007913D5">
              <w:rPr>
                <w:rFonts w:eastAsia="Times New Roman" w:cs="Times New Roman"/>
                <w:color w:val="000000"/>
                <w:sz w:val="16"/>
                <w:szCs w:val="16"/>
                <w:lang w:val="en-US"/>
              </w:rPr>
              <w:t>2</w:t>
            </w:r>
          </w:p>
        </w:tc>
        <w:tc>
          <w:tcPr>
            <w:tcW w:w="95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DDC617" w14:textId="77777777" w:rsidR="001A13ED" w:rsidRPr="0006311C" w:rsidRDefault="001A13ED" w:rsidP="001A13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US"/>
              </w:rPr>
            </w:pPr>
          </w:p>
        </w:tc>
        <w:tc>
          <w:tcPr>
            <w:tcW w:w="191" w:type="pct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0540B6" w14:textId="77777777" w:rsidR="001A13ED" w:rsidRPr="007913D5" w:rsidRDefault="001A13ED" w:rsidP="001A13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US"/>
              </w:rPr>
            </w:pPr>
            <w:r w:rsidRPr="007913D5">
              <w:rPr>
                <w:rFonts w:eastAsia="Times New Roman" w:cs="Times New Roman"/>
                <w:color w:val="000000"/>
                <w:sz w:val="16"/>
                <w:szCs w:val="16"/>
                <w:lang w:val="en-US"/>
              </w:rPr>
              <w:t>3</w:t>
            </w:r>
          </w:p>
        </w:tc>
        <w:tc>
          <w:tcPr>
            <w:tcW w:w="190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907695" w14:textId="77777777" w:rsidR="001A13ED" w:rsidRPr="007913D5" w:rsidRDefault="001A13ED" w:rsidP="001A13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US"/>
              </w:rPr>
            </w:pPr>
            <w:r w:rsidRPr="007913D5">
              <w:rPr>
                <w:rFonts w:eastAsia="Times New Roman" w:cs="Times New Roman"/>
                <w:color w:val="000000"/>
                <w:sz w:val="16"/>
                <w:szCs w:val="16"/>
                <w:lang w:val="en-US"/>
              </w:rPr>
              <w:t>4</w:t>
            </w:r>
          </w:p>
        </w:tc>
        <w:tc>
          <w:tcPr>
            <w:tcW w:w="195" w:type="pct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2224B2" w14:textId="77777777" w:rsidR="001A13ED" w:rsidRPr="007913D5" w:rsidRDefault="001A13ED" w:rsidP="001A13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US"/>
              </w:rPr>
            </w:pPr>
            <w:r w:rsidRPr="007913D5">
              <w:rPr>
                <w:rFonts w:eastAsia="Times New Roman" w:cs="Times New Roman"/>
                <w:color w:val="000000"/>
                <w:sz w:val="16"/>
                <w:szCs w:val="16"/>
                <w:lang w:val="en-US"/>
              </w:rPr>
              <w:t>5</w:t>
            </w:r>
          </w:p>
        </w:tc>
        <w:tc>
          <w:tcPr>
            <w:tcW w:w="1300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E6902B" w14:textId="77777777" w:rsidR="001A13ED" w:rsidRPr="007913D5" w:rsidRDefault="001A13ED" w:rsidP="001A13ED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  <w:lang w:val="en-US"/>
              </w:rPr>
            </w:pPr>
            <w:proofErr w:type="gramStart"/>
            <w:r w:rsidRPr="00AC6205">
              <w:rPr>
                <w:rFonts w:eastAsia="Times New Roman" w:cs="Times New Roman"/>
                <w:color w:val="000000"/>
                <w:sz w:val="16"/>
                <w:szCs w:val="16"/>
              </w:rPr>
              <w:t>1.Muy</w:t>
            </w:r>
            <w:proofErr w:type="gramEnd"/>
            <w:r w:rsidRPr="00AC6205">
              <w:rPr>
                <w:rFonts w:eastAsia="Times New Roman" w:cs="Times New Roman"/>
                <w:color w:val="000000"/>
                <w:sz w:val="16"/>
                <w:szCs w:val="16"/>
              </w:rPr>
              <w:t xml:space="preserve"> buena 2. Buena 3. Regular 4. Mala 5. </w:t>
            </w:r>
            <w:r w:rsidRPr="0006311C">
              <w:rPr>
                <w:rFonts w:eastAsia="Times New Roman" w:cs="Times New Roman"/>
                <w:color w:val="000000"/>
                <w:sz w:val="16"/>
                <w:szCs w:val="16"/>
                <w:lang w:val="en-US"/>
              </w:rPr>
              <w:t>Muy mala</w:t>
            </w:r>
          </w:p>
        </w:tc>
      </w:tr>
      <w:tr w:rsidR="001A13ED" w:rsidRPr="007913D5" w14:paraId="332D2E07" w14:textId="77777777" w:rsidTr="001A13ED">
        <w:trPr>
          <w:trHeight w:val="241"/>
        </w:trPr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3F0440" w14:textId="77777777" w:rsidR="001A13ED" w:rsidRPr="007913D5" w:rsidRDefault="001A13ED" w:rsidP="001A13ED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  <w:lang w:val="en-US"/>
              </w:rPr>
            </w:pPr>
            <w:r w:rsidRPr="007913D5">
              <w:rPr>
                <w:rFonts w:eastAsia="Times New Roman" w:cs="Times New Roman"/>
                <w:color w:val="000000"/>
                <w:sz w:val="16"/>
                <w:szCs w:val="16"/>
                <w:lang w:val="en-US"/>
              </w:rPr>
              <w:t xml:space="preserve"> Ecuador </w:t>
            </w:r>
          </w:p>
        </w:tc>
        <w:tc>
          <w:tcPr>
            <w:tcW w:w="8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692CC23" w14:textId="101A7576" w:rsidR="001A13ED" w:rsidRPr="001A13ED" w:rsidRDefault="001A13ED" w:rsidP="001A13ED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  <w:lang w:val="en-US"/>
              </w:rPr>
            </w:pPr>
            <w:r w:rsidRPr="001A13ED">
              <w:rPr>
                <w:rFonts w:ascii="Calibri" w:hAnsi="Calibri"/>
                <w:color w:val="000000"/>
                <w:sz w:val="16"/>
                <w:lang w:val="en-US"/>
              </w:rPr>
              <w:t>National Health and Nutrition Survey</w:t>
            </w:r>
          </w:p>
        </w:tc>
        <w:tc>
          <w:tcPr>
            <w:tcW w:w="2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8AE4018" w14:textId="6FAE3A73" w:rsidR="001A13ED" w:rsidRPr="001A13ED" w:rsidRDefault="001A13ED" w:rsidP="001A13ED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  <w:lang w:val="en-US"/>
              </w:rPr>
            </w:pPr>
            <w:r w:rsidRPr="001A13ED">
              <w:rPr>
                <w:rFonts w:ascii="Calibri" w:hAnsi="Calibri"/>
                <w:color w:val="000000"/>
                <w:sz w:val="16"/>
              </w:rPr>
              <w:t>2012</w:t>
            </w:r>
          </w:p>
        </w:tc>
        <w:tc>
          <w:tcPr>
            <w:tcW w:w="817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FDDA958" w14:textId="05A2098F" w:rsidR="001A13ED" w:rsidRPr="001A13ED" w:rsidRDefault="001A13ED" w:rsidP="001A13ED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  <w:lang w:val="en-US"/>
              </w:rPr>
            </w:pPr>
            <w:r w:rsidRPr="001A13ED">
              <w:rPr>
                <w:rFonts w:ascii="Calibri" w:hAnsi="Calibri"/>
                <w:color w:val="000000"/>
                <w:sz w:val="16"/>
                <w:lang w:val="en-US"/>
              </w:rPr>
              <w:t>In general, you would say your health is:</w:t>
            </w:r>
          </w:p>
        </w:tc>
        <w:tc>
          <w:tcPr>
            <w:tcW w:w="289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B65987" w14:textId="77777777" w:rsidR="001A13ED" w:rsidRPr="007913D5" w:rsidRDefault="001A13ED" w:rsidP="001A13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US"/>
              </w:rPr>
            </w:pPr>
            <w:r w:rsidRPr="007913D5">
              <w:rPr>
                <w:rFonts w:eastAsia="Times New Roman" w:cs="Times New Roman"/>
                <w:color w:val="000000"/>
                <w:sz w:val="16"/>
                <w:szCs w:val="16"/>
                <w:lang w:val="en-US"/>
              </w:rPr>
              <w:t>1</w:t>
            </w:r>
          </w:p>
        </w:tc>
        <w:tc>
          <w:tcPr>
            <w:tcW w:w="290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95719A" w14:textId="77777777" w:rsidR="001A13ED" w:rsidRPr="007913D5" w:rsidRDefault="001A13ED" w:rsidP="001A13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US"/>
              </w:rPr>
            </w:pPr>
            <w:r w:rsidRPr="007913D5">
              <w:rPr>
                <w:rFonts w:eastAsia="Times New Roman" w:cs="Times New Roman"/>
                <w:color w:val="000000"/>
                <w:sz w:val="16"/>
                <w:szCs w:val="16"/>
                <w:lang w:val="en-US"/>
              </w:rPr>
              <w:t>2</w:t>
            </w:r>
          </w:p>
        </w:tc>
        <w:tc>
          <w:tcPr>
            <w:tcW w:w="241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33E775" w14:textId="77777777" w:rsidR="001A13ED" w:rsidRPr="007913D5" w:rsidRDefault="001A13ED" w:rsidP="001A13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US"/>
              </w:rPr>
            </w:pPr>
            <w:r w:rsidRPr="007913D5">
              <w:rPr>
                <w:rFonts w:eastAsia="Times New Roman" w:cs="Times New Roman"/>
                <w:color w:val="000000"/>
                <w:sz w:val="16"/>
                <w:szCs w:val="16"/>
                <w:lang w:val="en-US"/>
              </w:rPr>
              <w:t>3</w:t>
            </w:r>
          </w:p>
        </w:tc>
        <w:tc>
          <w:tcPr>
            <w:tcW w:w="95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43240F" w14:textId="77777777" w:rsidR="001A13ED" w:rsidRPr="0006311C" w:rsidRDefault="001A13ED" w:rsidP="001A13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US"/>
              </w:rPr>
            </w:pPr>
          </w:p>
        </w:tc>
        <w:tc>
          <w:tcPr>
            <w:tcW w:w="191" w:type="pct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CB21E7" w14:textId="77777777" w:rsidR="001A13ED" w:rsidRPr="007913D5" w:rsidRDefault="001A13ED" w:rsidP="001A13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US"/>
              </w:rPr>
            </w:pPr>
            <w:r w:rsidRPr="007913D5">
              <w:rPr>
                <w:rFonts w:eastAsia="Times New Roman" w:cs="Times New Roman"/>
                <w:color w:val="000000"/>
                <w:sz w:val="16"/>
                <w:szCs w:val="16"/>
                <w:lang w:val="en-US"/>
              </w:rPr>
              <w:t>4</w:t>
            </w:r>
          </w:p>
        </w:tc>
        <w:tc>
          <w:tcPr>
            <w:tcW w:w="190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E05537" w14:textId="77777777" w:rsidR="001A13ED" w:rsidRPr="007913D5" w:rsidRDefault="001A13ED" w:rsidP="001A13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US"/>
              </w:rPr>
            </w:pPr>
            <w:r w:rsidRPr="007913D5">
              <w:rPr>
                <w:rFonts w:eastAsia="Times New Roman" w:cs="Times New Roman"/>
                <w:color w:val="000000"/>
                <w:sz w:val="16"/>
                <w:szCs w:val="16"/>
                <w:lang w:val="en-US"/>
              </w:rPr>
              <w:t>5</w:t>
            </w:r>
          </w:p>
        </w:tc>
        <w:tc>
          <w:tcPr>
            <w:tcW w:w="195" w:type="pct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31DE99" w14:textId="77777777" w:rsidR="001A13ED" w:rsidRPr="0006311C" w:rsidRDefault="001A13ED" w:rsidP="001A13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US"/>
              </w:rPr>
            </w:pPr>
          </w:p>
        </w:tc>
        <w:tc>
          <w:tcPr>
            <w:tcW w:w="1300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354F39" w14:textId="77777777" w:rsidR="001A13ED" w:rsidRPr="007913D5" w:rsidRDefault="001A13ED" w:rsidP="001A13ED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  <w:lang w:val="en-US"/>
              </w:rPr>
            </w:pPr>
            <w:proofErr w:type="gramStart"/>
            <w:r w:rsidRPr="00AC6205">
              <w:rPr>
                <w:rFonts w:eastAsia="Times New Roman" w:cs="Times New Roman"/>
                <w:color w:val="000000"/>
                <w:sz w:val="16"/>
                <w:szCs w:val="16"/>
              </w:rPr>
              <w:t>1.Excelente</w:t>
            </w:r>
            <w:proofErr w:type="gramEnd"/>
            <w:r w:rsidRPr="00AC6205">
              <w:rPr>
                <w:rFonts w:eastAsia="Times New Roman" w:cs="Times New Roman"/>
                <w:color w:val="000000"/>
                <w:sz w:val="16"/>
                <w:szCs w:val="16"/>
              </w:rPr>
              <w:t xml:space="preserve"> 2. Muy buena 3. Buena 4. Regular 5. </w:t>
            </w:r>
            <w:r w:rsidRPr="0006311C">
              <w:rPr>
                <w:rFonts w:eastAsia="Times New Roman" w:cs="Times New Roman"/>
                <w:color w:val="000000"/>
                <w:sz w:val="16"/>
                <w:szCs w:val="16"/>
                <w:lang w:val="en-US"/>
              </w:rPr>
              <w:t>Mala</w:t>
            </w:r>
          </w:p>
        </w:tc>
      </w:tr>
      <w:tr w:rsidR="001A13ED" w:rsidRPr="007913D5" w14:paraId="3B8D5EB4" w14:textId="77777777" w:rsidTr="001A13ED">
        <w:trPr>
          <w:trHeight w:val="418"/>
        </w:trPr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4B80BB" w14:textId="77777777" w:rsidR="001A13ED" w:rsidRPr="007913D5" w:rsidRDefault="001A13ED" w:rsidP="001A13ED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  <w:lang w:val="en-US"/>
              </w:rPr>
            </w:pPr>
            <w:r w:rsidRPr="007913D5">
              <w:rPr>
                <w:rFonts w:eastAsia="Times New Roman" w:cs="Times New Roman"/>
                <w:color w:val="000000"/>
                <w:sz w:val="16"/>
                <w:szCs w:val="16"/>
                <w:lang w:val="en-US"/>
              </w:rPr>
              <w:t xml:space="preserve"> El Salvador </w:t>
            </w:r>
          </w:p>
        </w:tc>
        <w:tc>
          <w:tcPr>
            <w:tcW w:w="8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6967CFE" w14:textId="4BD9CEAC" w:rsidR="001A13ED" w:rsidRPr="001A13ED" w:rsidRDefault="001A13ED" w:rsidP="001A13ED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  <w:lang w:val="en-US"/>
              </w:rPr>
            </w:pPr>
            <w:r w:rsidRPr="001A13ED">
              <w:rPr>
                <w:rFonts w:ascii="Calibri" w:hAnsi="Calibri"/>
                <w:color w:val="000000"/>
                <w:sz w:val="16"/>
                <w:lang w:val="en-US"/>
              </w:rPr>
              <w:t>II Central American Survey of Working Conditions and Health</w:t>
            </w:r>
          </w:p>
        </w:tc>
        <w:tc>
          <w:tcPr>
            <w:tcW w:w="2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6460E2A" w14:textId="43E85E12" w:rsidR="001A13ED" w:rsidRPr="001A13ED" w:rsidRDefault="001A13ED" w:rsidP="001A13ED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  <w:lang w:val="en-US"/>
              </w:rPr>
            </w:pPr>
            <w:r w:rsidRPr="001A13ED">
              <w:rPr>
                <w:rFonts w:ascii="Calibri" w:hAnsi="Calibri"/>
                <w:color w:val="000000"/>
                <w:sz w:val="16"/>
              </w:rPr>
              <w:t>2018</w:t>
            </w:r>
          </w:p>
        </w:tc>
        <w:tc>
          <w:tcPr>
            <w:tcW w:w="817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89A3EB2" w14:textId="3F1C0804" w:rsidR="001A13ED" w:rsidRPr="001A13ED" w:rsidRDefault="001A13ED" w:rsidP="001A13ED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  <w:lang w:val="en-US"/>
              </w:rPr>
            </w:pPr>
            <w:r w:rsidRPr="001A13ED">
              <w:rPr>
                <w:rFonts w:ascii="Calibri" w:hAnsi="Calibri"/>
                <w:color w:val="000000"/>
                <w:sz w:val="16"/>
                <w:lang w:val="en-US"/>
              </w:rPr>
              <w:t>In general, how do you consider your health status to be?</w:t>
            </w:r>
          </w:p>
        </w:tc>
        <w:tc>
          <w:tcPr>
            <w:tcW w:w="289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63F98C" w14:textId="77777777" w:rsidR="001A13ED" w:rsidRPr="001A13ED" w:rsidRDefault="001A13ED" w:rsidP="001A13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US"/>
              </w:rPr>
            </w:pPr>
          </w:p>
        </w:tc>
        <w:tc>
          <w:tcPr>
            <w:tcW w:w="290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694341" w14:textId="77777777" w:rsidR="001A13ED" w:rsidRPr="007913D5" w:rsidRDefault="001A13ED" w:rsidP="001A13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US"/>
              </w:rPr>
            </w:pPr>
            <w:r w:rsidRPr="007913D5">
              <w:rPr>
                <w:rFonts w:eastAsia="Times New Roman" w:cs="Times New Roman"/>
                <w:color w:val="000000"/>
                <w:sz w:val="16"/>
                <w:szCs w:val="16"/>
                <w:lang w:val="en-US"/>
              </w:rPr>
              <w:t>1</w:t>
            </w:r>
          </w:p>
        </w:tc>
        <w:tc>
          <w:tcPr>
            <w:tcW w:w="241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45F4D3" w14:textId="77777777" w:rsidR="001A13ED" w:rsidRPr="007913D5" w:rsidRDefault="001A13ED" w:rsidP="001A13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US"/>
              </w:rPr>
            </w:pPr>
            <w:r w:rsidRPr="007913D5">
              <w:rPr>
                <w:rFonts w:eastAsia="Times New Roman" w:cs="Times New Roman"/>
                <w:color w:val="000000"/>
                <w:sz w:val="16"/>
                <w:szCs w:val="16"/>
                <w:lang w:val="en-US"/>
              </w:rPr>
              <w:t>2</w:t>
            </w:r>
          </w:p>
        </w:tc>
        <w:tc>
          <w:tcPr>
            <w:tcW w:w="95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CDFED2" w14:textId="77777777" w:rsidR="001A13ED" w:rsidRPr="0006311C" w:rsidRDefault="001A13ED" w:rsidP="001A13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US"/>
              </w:rPr>
            </w:pPr>
          </w:p>
        </w:tc>
        <w:tc>
          <w:tcPr>
            <w:tcW w:w="191" w:type="pct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B592A8" w14:textId="77777777" w:rsidR="001A13ED" w:rsidRPr="007913D5" w:rsidRDefault="001A13ED" w:rsidP="001A13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US"/>
              </w:rPr>
            </w:pPr>
            <w:r w:rsidRPr="007913D5">
              <w:rPr>
                <w:rFonts w:eastAsia="Times New Roman" w:cs="Times New Roman"/>
                <w:color w:val="000000"/>
                <w:sz w:val="16"/>
                <w:szCs w:val="16"/>
                <w:lang w:val="en-US"/>
              </w:rPr>
              <w:t>3</w:t>
            </w:r>
          </w:p>
        </w:tc>
        <w:tc>
          <w:tcPr>
            <w:tcW w:w="190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C8251A" w14:textId="77777777" w:rsidR="001A13ED" w:rsidRPr="007913D5" w:rsidRDefault="001A13ED" w:rsidP="001A13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US"/>
              </w:rPr>
            </w:pPr>
            <w:r w:rsidRPr="007913D5">
              <w:rPr>
                <w:rFonts w:eastAsia="Times New Roman" w:cs="Times New Roman"/>
                <w:color w:val="000000"/>
                <w:sz w:val="16"/>
                <w:szCs w:val="16"/>
                <w:lang w:val="en-US"/>
              </w:rPr>
              <w:t>4</w:t>
            </w:r>
          </w:p>
        </w:tc>
        <w:tc>
          <w:tcPr>
            <w:tcW w:w="195" w:type="pct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4429C3" w14:textId="77777777" w:rsidR="001A13ED" w:rsidRPr="007913D5" w:rsidRDefault="001A13ED" w:rsidP="001A13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US"/>
              </w:rPr>
            </w:pPr>
            <w:r w:rsidRPr="007913D5">
              <w:rPr>
                <w:rFonts w:eastAsia="Times New Roman" w:cs="Times New Roman"/>
                <w:color w:val="000000"/>
                <w:sz w:val="16"/>
                <w:szCs w:val="16"/>
                <w:lang w:val="en-US"/>
              </w:rPr>
              <w:t>5</w:t>
            </w:r>
          </w:p>
        </w:tc>
        <w:tc>
          <w:tcPr>
            <w:tcW w:w="1300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031D71" w14:textId="77777777" w:rsidR="001A13ED" w:rsidRPr="007913D5" w:rsidRDefault="001A13ED" w:rsidP="001A13ED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  <w:lang w:val="en-US"/>
              </w:rPr>
            </w:pPr>
            <w:proofErr w:type="gramStart"/>
            <w:r w:rsidRPr="00AC6205">
              <w:rPr>
                <w:rFonts w:eastAsia="Times New Roman" w:cs="Times New Roman"/>
                <w:color w:val="000000"/>
                <w:sz w:val="16"/>
                <w:szCs w:val="16"/>
              </w:rPr>
              <w:t>1.Muy</w:t>
            </w:r>
            <w:proofErr w:type="gramEnd"/>
            <w:r w:rsidRPr="00AC6205">
              <w:rPr>
                <w:rFonts w:eastAsia="Times New Roman" w:cs="Times New Roman"/>
                <w:color w:val="000000"/>
                <w:sz w:val="16"/>
                <w:szCs w:val="16"/>
              </w:rPr>
              <w:t xml:space="preserve"> buena 2. Buena 3. Regular 4. Mala 5. </w:t>
            </w:r>
            <w:r w:rsidRPr="0006311C">
              <w:rPr>
                <w:rFonts w:eastAsia="Times New Roman" w:cs="Times New Roman"/>
                <w:color w:val="000000"/>
                <w:sz w:val="16"/>
                <w:szCs w:val="16"/>
                <w:lang w:val="en-US"/>
              </w:rPr>
              <w:t>Muy mala</w:t>
            </w:r>
          </w:p>
        </w:tc>
      </w:tr>
      <w:tr w:rsidR="001A13ED" w:rsidRPr="007913D5" w14:paraId="4BD63746" w14:textId="77777777" w:rsidTr="001A13ED">
        <w:trPr>
          <w:trHeight w:val="282"/>
        </w:trPr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76F363" w14:textId="77777777" w:rsidR="001A13ED" w:rsidRPr="007913D5" w:rsidRDefault="001A13ED" w:rsidP="001A13ED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  <w:lang w:val="en-US"/>
              </w:rPr>
            </w:pPr>
            <w:r w:rsidRPr="007913D5">
              <w:rPr>
                <w:rFonts w:eastAsia="Times New Roman" w:cs="Times New Roman"/>
                <w:color w:val="000000"/>
                <w:sz w:val="16"/>
                <w:szCs w:val="16"/>
                <w:lang w:val="en-US"/>
              </w:rPr>
              <w:t xml:space="preserve"> Guatemala </w:t>
            </w:r>
          </w:p>
        </w:tc>
        <w:tc>
          <w:tcPr>
            <w:tcW w:w="8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363E832" w14:textId="2278FAA1" w:rsidR="001A13ED" w:rsidRPr="001A13ED" w:rsidRDefault="001A13ED" w:rsidP="001A13ED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  <w:lang w:val="en-US"/>
              </w:rPr>
            </w:pPr>
            <w:r w:rsidRPr="001A13ED">
              <w:rPr>
                <w:rFonts w:ascii="Calibri" w:hAnsi="Calibri"/>
                <w:color w:val="000000"/>
                <w:sz w:val="16"/>
                <w:lang w:val="en-US"/>
              </w:rPr>
              <w:t>II Central American Survey of Working Conditions and Health</w:t>
            </w:r>
          </w:p>
        </w:tc>
        <w:tc>
          <w:tcPr>
            <w:tcW w:w="2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ACF87BA" w14:textId="5B410F0D" w:rsidR="001A13ED" w:rsidRPr="001A13ED" w:rsidRDefault="001A13ED" w:rsidP="001A13ED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  <w:lang w:val="en-US"/>
              </w:rPr>
            </w:pPr>
            <w:r w:rsidRPr="001A13ED">
              <w:rPr>
                <w:rFonts w:ascii="Calibri" w:hAnsi="Calibri"/>
                <w:color w:val="000000"/>
                <w:sz w:val="16"/>
              </w:rPr>
              <w:t>2018</w:t>
            </w:r>
          </w:p>
        </w:tc>
        <w:tc>
          <w:tcPr>
            <w:tcW w:w="817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696C1F1" w14:textId="01038836" w:rsidR="001A13ED" w:rsidRPr="001A13ED" w:rsidRDefault="001A13ED" w:rsidP="001A13ED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  <w:lang w:val="en-US"/>
              </w:rPr>
            </w:pPr>
            <w:r w:rsidRPr="001A13ED">
              <w:rPr>
                <w:rFonts w:ascii="Calibri" w:hAnsi="Calibri"/>
                <w:color w:val="000000"/>
                <w:sz w:val="16"/>
                <w:lang w:val="en-US"/>
              </w:rPr>
              <w:t>In general, how do you consider your health status to be?</w:t>
            </w:r>
          </w:p>
        </w:tc>
        <w:tc>
          <w:tcPr>
            <w:tcW w:w="289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9AE616" w14:textId="77777777" w:rsidR="001A13ED" w:rsidRPr="001A13ED" w:rsidRDefault="001A13ED" w:rsidP="001A13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US"/>
              </w:rPr>
            </w:pPr>
          </w:p>
        </w:tc>
        <w:tc>
          <w:tcPr>
            <w:tcW w:w="290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79A1EC" w14:textId="77777777" w:rsidR="001A13ED" w:rsidRPr="007913D5" w:rsidRDefault="001A13ED" w:rsidP="001A13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US"/>
              </w:rPr>
            </w:pPr>
            <w:r w:rsidRPr="007913D5">
              <w:rPr>
                <w:rFonts w:eastAsia="Times New Roman" w:cs="Times New Roman"/>
                <w:color w:val="000000"/>
                <w:sz w:val="16"/>
                <w:szCs w:val="16"/>
                <w:lang w:val="en-US"/>
              </w:rPr>
              <w:t>1</w:t>
            </w:r>
          </w:p>
        </w:tc>
        <w:tc>
          <w:tcPr>
            <w:tcW w:w="241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45C2F5" w14:textId="77777777" w:rsidR="001A13ED" w:rsidRPr="007913D5" w:rsidRDefault="001A13ED" w:rsidP="001A13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US"/>
              </w:rPr>
            </w:pPr>
            <w:r w:rsidRPr="007913D5">
              <w:rPr>
                <w:rFonts w:eastAsia="Times New Roman" w:cs="Times New Roman"/>
                <w:color w:val="000000"/>
                <w:sz w:val="16"/>
                <w:szCs w:val="16"/>
                <w:lang w:val="en-US"/>
              </w:rPr>
              <w:t>2</w:t>
            </w:r>
          </w:p>
        </w:tc>
        <w:tc>
          <w:tcPr>
            <w:tcW w:w="95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55243E" w14:textId="77777777" w:rsidR="001A13ED" w:rsidRPr="0006311C" w:rsidRDefault="001A13ED" w:rsidP="001A13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US"/>
              </w:rPr>
            </w:pPr>
          </w:p>
        </w:tc>
        <w:tc>
          <w:tcPr>
            <w:tcW w:w="191" w:type="pct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5C4673" w14:textId="77777777" w:rsidR="001A13ED" w:rsidRPr="007913D5" w:rsidRDefault="001A13ED" w:rsidP="001A13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US"/>
              </w:rPr>
            </w:pPr>
            <w:r w:rsidRPr="007913D5">
              <w:rPr>
                <w:rFonts w:eastAsia="Times New Roman" w:cs="Times New Roman"/>
                <w:color w:val="000000"/>
                <w:sz w:val="16"/>
                <w:szCs w:val="16"/>
                <w:lang w:val="en-US"/>
              </w:rPr>
              <w:t>3</w:t>
            </w:r>
          </w:p>
        </w:tc>
        <w:tc>
          <w:tcPr>
            <w:tcW w:w="190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078138" w14:textId="77777777" w:rsidR="001A13ED" w:rsidRPr="007913D5" w:rsidRDefault="001A13ED" w:rsidP="001A13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US"/>
              </w:rPr>
            </w:pPr>
            <w:r w:rsidRPr="007913D5">
              <w:rPr>
                <w:rFonts w:eastAsia="Times New Roman" w:cs="Times New Roman"/>
                <w:color w:val="000000"/>
                <w:sz w:val="16"/>
                <w:szCs w:val="16"/>
                <w:lang w:val="en-US"/>
              </w:rPr>
              <w:t>4</w:t>
            </w:r>
          </w:p>
        </w:tc>
        <w:tc>
          <w:tcPr>
            <w:tcW w:w="195" w:type="pct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F51A35" w14:textId="77777777" w:rsidR="001A13ED" w:rsidRPr="007913D5" w:rsidRDefault="001A13ED" w:rsidP="001A13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US"/>
              </w:rPr>
            </w:pPr>
            <w:r w:rsidRPr="007913D5">
              <w:rPr>
                <w:rFonts w:eastAsia="Times New Roman" w:cs="Times New Roman"/>
                <w:color w:val="000000"/>
                <w:sz w:val="16"/>
                <w:szCs w:val="16"/>
                <w:lang w:val="en-US"/>
              </w:rPr>
              <w:t>5</w:t>
            </w:r>
          </w:p>
        </w:tc>
        <w:tc>
          <w:tcPr>
            <w:tcW w:w="1300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FB4D6E" w14:textId="77777777" w:rsidR="001A13ED" w:rsidRPr="007913D5" w:rsidRDefault="001A13ED" w:rsidP="001A13ED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  <w:lang w:val="en-US"/>
              </w:rPr>
            </w:pPr>
            <w:proofErr w:type="gramStart"/>
            <w:r w:rsidRPr="00AC6205">
              <w:rPr>
                <w:rFonts w:eastAsia="Times New Roman" w:cs="Times New Roman"/>
                <w:color w:val="000000"/>
                <w:sz w:val="16"/>
                <w:szCs w:val="16"/>
              </w:rPr>
              <w:t>1.Muy</w:t>
            </w:r>
            <w:proofErr w:type="gramEnd"/>
            <w:r w:rsidRPr="00AC6205">
              <w:rPr>
                <w:rFonts w:eastAsia="Times New Roman" w:cs="Times New Roman"/>
                <w:color w:val="000000"/>
                <w:sz w:val="16"/>
                <w:szCs w:val="16"/>
              </w:rPr>
              <w:t xml:space="preserve"> buena 2. Buena 3. Regular 4. Mala 5. </w:t>
            </w:r>
            <w:r w:rsidRPr="0006311C">
              <w:rPr>
                <w:rFonts w:eastAsia="Times New Roman" w:cs="Times New Roman"/>
                <w:color w:val="000000"/>
                <w:sz w:val="16"/>
                <w:szCs w:val="16"/>
                <w:lang w:val="en-US"/>
              </w:rPr>
              <w:t>Muy mala</w:t>
            </w:r>
          </w:p>
        </w:tc>
      </w:tr>
      <w:tr w:rsidR="001A13ED" w:rsidRPr="007913D5" w14:paraId="30258ECF" w14:textId="77777777" w:rsidTr="001A13ED">
        <w:trPr>
          <w:trHeight w:val="301"/>
        </w:trPr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1348C0" w14:textId="77777777" w:rsidR="001A13ED" w:rsidRPr="007913D5" w:rsidRDefault="001A13ED" w:rsidP="001A13ED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  <w:lang w:val="en-US"/>
              </w:rPr>
            </w:pPr>
            <w:r w:rsidRPr="007913D5">
              <w:rPr>
                <w:rFonts w:eastAsia="Times New Roman" w:cs="Times New Roman"/>
                <w:color w:val="000000"/>
                <w:sz w:val="16"/>
                <w:szCs w:val="16"/>
                <w:lang w:val="en-US"/>
              </w:rPr>
              <w:t xml:space="preserve"> Honduras </w:t>
            </w:r>
          </w:p>
        </w:tc>
        <w:tc>
          <w:tcPr>
            <w:tcW w:w="8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2DAE32A" w14:textId="68E7DAA1" w:rsidR="001A13ED" w:rsidRPr="001A13ED" w:rsidRDefault="001A13ED" w:rsidP="001A13ED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  <w:lang w:val="en-US"/>
              </w:rPr>
            </w:pPr>
            <w:r w:rsidRPr="001A13ED">
              <w:rPr>
                <w:rFonts w:ascii="Calibri" w:hAnsi="Calibri"/>
                <w:color w:val="000000"/>
                <w:sz w:val="16"/>
                <w:lang w:val="en-US"/>
              </w:rPr>
              <w:t>II Central American Survey of Working Conditions and Health</w:t>
            </w:r>
          </w:p>
        </w:tc>
        <w:tc>
          <w:tcPr>
            <w:tcW w:w="2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2498E03" w14:textId="26D3CAD7" w:rsidR="001A13ED" w:rsidRPr="001A13ED" w:rsidRDefault="001A13ED" w:rsidP="001A13ED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  <w:lang w:val="en-US"/>
              </w:rPr>
            </w:pPr>
            <w:r w:rsidRPr="001A13ED">
              <w:rPr>
                <w:rFonts w:ascii="Calibri" w:hAnsi="Calibri"/>
                <w:color w:val="000000"/>
                <w:sz w:val="16"/>
              </w:rPr>
              <w:t>2018</w:t>
            </w:r>
          </w:p>
        </w:tc>
        <w:tc>
          <w:tcPr>
            <w:tcW w:w="817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AD9D512" w14:textId="392020FC" w:rsidR="001A13ED" w:rsidRPr="001A13ED" w:rsidRDefault="001A13ED" w:rsidP="001A13ED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  <w:lang w:val="en-US"/>
              </w:rPr>
            </w:pPr>
            <w:r w:rsidRPr="001A13ED">
              <w:rPr>
                <w:rFonts w:ascii="Calibri" w:hAnsi="Calibri"/>
                <w:color w:val="000000"/>
                <w:sz w:val="16"/>
                <w:lang w:val="en-US"/>
              </w:rPr>
              <w:t>In general, how do you consider your health status to be?</w:t>
            </w:r>
          </w:p>
        </w:tc>
        <w:tc>
          <w:tcPr>
            <w:tcW w:w="289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CFCE0F" w14:textId="77777777" w:rsidR="001A13ED" w:rsidRPr="001A13ED" w:rsidRDefault="001A13ED" w:rsidP="001A13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US"/>
              </w:rPr>
            </w:pPr>
          </w:p>
        </w:tc>
        <w:tc>
          <w:tcPr>
            <w:tcW w:w="290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20E9F9" w14:textId="77777777" w:rsidR="001A13ED" w:rsidRPr="007913D5" w:rsidRDefault="001A13ED" w:rsidP="001A13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US"/>
              </w:rPr>
            </w:pPr>
            <w:r w:rsidRPr="007913D5">
              <w:rPr>
                <w:rFonts w:eastAsia="Times New Roman" w:cs="Times New Roman"/>
                <w:color w:val="000000"/>
                <w:sz w:val="16"/>
                <w:szCs w:val="16"/>
                <w:lang w:val="en-US"/>
              </w:rPr>
              <w:t>1</w:t>
            </w:r>
          </w:p>
        </w:tc>
        <w:tc>
          <w:tcPr>
            <w:tcW w:w="241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BCA4BC" w14:textId="77777777" w:rsidR="001A13ED" w:rsidRPr="007913D5" w:rsidRDefault="001A13ED" w:rsidP="001A13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US"/>
              </w:rPr>
            </w:pPr>
            <w:r w:rsidRPr="007913D5">
              <w:rPr>
                <w:rFonts w:eastAsia="Times New Roman" w:cs="Times New Roman"/>
                <w:color w:val="000000"/>
                <w:sz w:val="16"/>
                <w:szCs w:val="16"/>
                <w:lang w:val="en-US"/>
              </w:rPr>
              <w:t>2</w:t>
            </w:r>
          </w:p>
        </w:tc>
        <w:tc>
          <w:tcPr>
            <w:tcW w:w="95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08B1BE" w14:textId="77777777" w:rsidR="001A13ED" w:rsidRPr="0006311C" w:rsidRDefault="001A13ED" w:rsidP="001A13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US"/>
              </w:rPr>
            </w:pPr>
          </w:p>
        </w:tc>
        <w:tc>
          <w:tcPr>
            <w:tcW w:w="191" w:type="pct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9779A7" w14:textId="77777777" w:rsidR="001A13ED" w:rsidRPr="007913D5" w:rsidRDefault="001A13ED" w:rsidP="001A13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US"/>
              </w:rPr>
            </w:pPr>
            <w:r w:rsidRPr="007913D5">
              <w:rPr>
                <w:rFonts w:eastAsia="Times New Roman" w:cs="Times New Roman"/>
                <w:color w:val="000000"/>
                <w:sz w:val="16"/>
                <w:szCs w:val="16"/>
                <w:lang w:val="en-US"/>
              </w:rPr>
              <w:t>3</w:t>
            </w:r>
          </w:p>
        </w:tc>
        <w:tc>
          <w:tcPr>
            <w:tcW w:w="190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22B4E9" w14:textId="77777777" w:rsidR="001A13ED" w:rsidRPr="007913D5" w:rsidRDefault="001A13ED" w:rsidP="001A13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US"/>
              </w:rPr>
            </w:pPr>
            <w:r w:rsidRPr="007913D5">
              <w:rPr>
                <w:rFonts w:eastAsia="Times New Roman" w:cs="Times New Roman"/>
                <w:color w:val="000000"/>
                <w:sz w:val="16"/>
                <w:szCs w:val="16"/>
                <w:lang w:val="en-US"/>
              </w:rPr>
              <w:t>4</w:t>
            </w:r>
          </w:p>
        </w:tc>
        <w:tc>
          <w:tcPr>
            <w:tcW w:w="195" w:type="pct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834628" w14:textId="77777777" w:rsidR="001A13ED" w:rsidRPr="007913D5" w:rsidRDefault="001A13ED" w:rsidP="001A13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US"/>
              </w:rPr>
            </w:pPr>
            <w:r w:rsidRPr="007913D5">
              <w:rPr>
                <w:rFonts w:eastAsia="Times New Roman" w:cs="Times New Roman"/>
                <w:color w:val="000000"/>
                <w:sz w:val="16"/>
                <w:szCs w:val="16"/>
                <w:lang w:val="en-US"/>
              </w:rPr>
              <w:t>5</w:t>
            </w:r>
          </w:p>
        </w:tc>
        <w:tc>
          <w:tcPr>
            <w:tcW w:w="1300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4273B95" w14:textId="77777777" w:rsidR="001A13ED" w:rsidRPr="007913D5" w:rsidRDefault="001A13ED" w:rsidP="001A13ED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  <w:lang w:val="en-US"/>
              </w:rPr>
            </w:pPr>
            <w:proofErr w:type="gramStart"/>
            <w:r w:rsidRPr="00AC6205">
              <w:rPr>
                <w:rFonts w:eastAsia="Times New Roman" w:cs="Times New Roman"/>
                <w:color w:val="000000"/>
                <w:sz w:val="16"/>
                <w:szCs w:val="16"/>
              </w:rPr>
              <w:t>1.Muy</w:t>
            </w:r>
            <w:proofErr w:type="gramEnd"/>
            <w:r w:rsidRPr="00AC6205">
              <w:rPr>
                <w:rFonts w:eastAsia="Times New Roman" w:cs="Times New Roman"/>
                <w:color w:val="000000"/>
                <w:sz w:val="16"/>
                <w:szCs w:val="16"/>
              </w:rPr>
              <w:t xml:space="preserve"> buena 2. Buena 3. Regular 4. Mala 5. </w:t>
            </w:r>
            <w:r w:rsidRPr="0006311C">
              <w:rPr>
                <w:rFonts w:eastAsia="Times New Roman" w:cs="Times New Roman"/>
                <w:color w:val="000000"/>
                <w:sz w:val="16"/>
                <w:szCs w:val="16"/>
                <w:lang w:val="en-US"/>
              </w:rPr>
              <w:t>Muy mala</w:t>
            </w:r>
          </w:p>
        </w:tc>
      </w:tr>
      <w:tr w:rsidR="001A13ED" w:rsidRPr="007913D5" w14:paraId="43ED3691" w14:textId="77777777" w:rsidTr="001A13ED">
        <w:trPr>
          <w:trHeight w:val="208"/>
        </w:trPr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E46036" w14:textId="77777777" w:rsidR="001A13ED" w:rsidRPr="007913D5" w:rsidRDefault="001A13ED" w:rsidP="001A13ED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  <w:lang w:val="en-US"/>
              </w:rPr>
            </w:pPr>
            <w:r w:rsidRPr="007913D5">
              <w:rPr>
                <w:rFonts w:eastAsia="Times New Roman" w:cs="Times New Roman"/>
                <w:color w:val="000000"/>
                <w:sz w:val="16"/>
                <w:szCs w:val="16"/>
                <w:lang w:val="en-US"/>
              </w:rPr>
              <w:t xml:space="preserve"> México </w:t>
            </w:r>
          </w:p>
        </w:tc>
        <w:tc>
          <w:tcPr>
            <w:tcW w:w="8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34BB641" w14:textId="6F94E86E" w:rsidR="001A13ED" w:rsidRPr="001A13ED" w:rsidRDefault="001A13ED" w:rsidP="001A13ED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  <w:lang w:val="en-US"/>
              </w:rPr>
            </w:pPr>
            <w:r w:rsidRPr="001A13ED">
              <w:rPr>
                <w:rFonts w:ascii="Calibri" w:hAnsi="Calibri"/>
                <w:color w:val="000000"/>
                <w:sz w:val="16"/>
              </w:rPr>
              <w:t xml:space="preserve">6ta </w:t>
            </w:r>
            <w:proofErr w:type="spellStart"/>
            <w:r w:rsidRPr="001A13ED">
              <w:rPr>
                <w:rFonts w:ascii="Calibri" w:hAnsi="Calibri"/>
                <w:color w:val="000000"/>
                <w:sz w:val="16"/>
              </w:rPr>
              <w:t>World</w:t>
            </w:r>
            <w:proofErr w:type="spellEnd"/>
            <w:r w:rsidRPr="001A13ED">
              <w:rPr>
                <w:rFonts w:ascii="Calibri" w:hAnsi="Calibri"/>
                <w:color w:val="000000"/>
                <w:sz w:val="16"/>
              </w:rPr>
              <w:t xml:space="preserve"> </w:t>
            </w:r>
            <w:proofErr w:type="spellStart"/>
            <w:r w:rsidRPr="001A13ED">
              <w:rPr>
                <w:rFonts w:ascii="Calibri" w:hAnsi="Calibri"/>
                <w:color w:val="000000"/>
                <w:sz w:val="16"/>
              </w:rPr>
              <w:t>Value</w:t>
            </w:r>
            <w:proofErr w:type="spellEnd"/>
            <w:r w:rsidRPr="001A13ED">
              <w:rPr>
                <w:rFonts w:ascii="Calibri" w:hAnsi="Calibri"/>
                <w:color w:val="000000"/>
                <w:sz w:val="16"/>
              </w:rPr>
              <w:t xml:space="preserve"> </w:t>
            </w:r>
            <w:proofErr w:type="spellStart"/>
            <w:r w:rsidRPr="001A13ED">
              <w:rPr>
                <w:rFonts w:ascii="Calibri" w:hAnsi="Calibri"/>
                <w:color w:val="000000"/>
                <w:sz w:val="16"/>
              </w:rPr>
              <w:t>Survey</w:t>
            </w:r>
            <w:proofErr w:type="spellEnd"/>
          </w:p>
        </w:tc>
        <w:tc>
          <w:tcPr>
            <w:tcW w:w="2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A9BD61F" w14:textId="76F9214C" w:rsidR="001A13ED" w:rsidRPr="001A13ED" w:rsidRDefault="001A13ED" w:rsidP="001A13ED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  <w:lang w:val="en-US"/>
              </w:rPr>
            </w:pPr>
            <w:r w:rsidRPr="001A13ED">
              <w:rPr>
                <w:rFonts w:ascii="Calibri" w:hAnsi="Calibri"/>
                <w:color w:val="000000"/>
                <w:sz w:val="16"/>
              </w:rPr>
              <w:t>2012</w:t>
            </w:r>
          </w:p>
        </w:tc>
        <w:tc>
          <w:tcPr>
            <w:tcW w:w="817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7723C81" w14:textId="05FFD0C4" w:rsidR="001A13ED" w:rsidRPr="001A13ED" w:rsidRDefault="001A13ED" w:rsidP="001A13ED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  <w:lang w:val="en-US"/>
              </w:rPr>
            </w:pPr>
            <w:r w:rsidRPr="001A13ED">
              <w:rPr>
                <w:rFonts w:ascii="Calibri" w:hAnsi="Calibri"/>
                <w:color w:val="000000"/>
                <w:sz w:val="16"/>
                <w:lang w:val="en-US"/>
              </w:rPr>
              <w:t>In general, how would you describe your health today?</w:t>
            </w:r>
          </w:p>
        </w:tc>
        <w:tc>
          <w:tcPr>
            <w:tcW w:w="289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87E127" w14:textId="77777777" w:rsidR="001A13ED" w:rsidRPr="001A13ED" w:rsidRDefault="001A13ED" w:rsidP="001A13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US"/>
              </w:rPr>
            </w:pPr>
          </w:p>
        </w:tc>
        <w:tc>
          <w:tcPr>
            <w:tcW w:w="290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D5692A" w14:textId="77777777" w:rsidR="001A13ED" w:rsidRPr="007913D5" w:rsidRDefault="001A13ED" w:rsidP="001A13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US"/>
              </w:rPr>
            </w:pPr>
            <w:r w:rsidRPr="007913D5">
              <w:rPr>
                <w:rFonts w:eastAsia="Times New Roman" w:cs="Times New Roman"/>
                <w:color w:val="000000"/>
                <w:sz w:val="16"/>
                <w:szCs w:val="16"/>
                <w:lang w:val="en-US"/>
              </w:rPr>
              <w:t>1</w:t>
            </w:r>
          </w:p>
        </w:tc>
        <w:tc>
          <w:tcPr>
            <w:tcW w:w="241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303B7D" w14:textId="77777777" w:rsidR="001A13ED" w:rsidRPr="007913D5" w:rsidRDefault="001A13ED" w:rsidP="001A13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US"/>
              </w:rPr>
            </w:pPr>
            <w:r w:rsidRPr="007913D5">
              <w:rPr>
                <w:rFonts w:eastAsia="Times New Roman" w:cs="Times New Roman"/>
                <w:color w:val="000000"/>
                <w:sz w:val="16"/>
                <w:szCs w:val="16"/>
                <w:lang w:val="en-US"/>
              </w:rPr>
              <w:t>2</w:t>
            </w:r>
          </w:p>
        </w:tc>
        <w:tc>
          <w:tcPr>
            <w:tcW w:w="95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66EBFA" w14:textId="77777777" w:rsidR="001A13ED" w:rsidRPr="0006311C" w:rsidRDefault="001A13ED" w:rsidP="001A13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US"/>
              </w:rPr>
            </w:pPr>
          </w:p>
        </w:tc>
        <w:tc>
          <w:tcPr>
            <w:tcW w:w="191" w:type="pct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7786D4" w14:textId="77777777" w:rsidR="001A13ED" w:rsidRPr="007913D5" w:rsidRDefault="001A13ED" w:rsidP="001A13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US"/>
              </w:rPr>
            </w:pPr>
            <w:r w:rsidRPr="007913D5">
              <w:rPr>
                <w:rFonts w:eastAsia="Times New Roman" w:cs="Times New Roman"/>
                <w:color w:val="000000"/>
                <w:sz w:val="16"/>
                <w:szCs w:val="16"/>
                <w:lang w:val="en-US"/>
              </w:rPr>
              <w:t>3</w:t>
            </w:r>
          </w:p>
        </w:tc>
        <w:tc>
          <w:tcPr>
            <w:tcW w:w="190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7C1E8C" w14:textId="77777777" w:rsidR="001A13ED" w:rsidRPr="007913D5" w:rsidRDefault="001A13ED" w:rsidP="001A13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US"/>
              </w:rPr>
            </w:pPr>
            <w:r w:rsidRPr="007913D5">
              <w:rPr>
                <w:rFonts w:eastAsia="Times New Roman" w:cs="Times New Roman"/>
                <w:color w:val="000000"/>
                <w:sz w:val="16"/>
                <w:szCs w:val="16"/>
                <w:lang w:val="en-US"/>
              </w:rPr>
              <w:t>4</w:t>
            </w:r>
          </w:p>
        </w:tc>
        <w:tc>
          <w:tcPr>
            <w:tcW w:w="195" w:type="pct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ACCF28" w14:textId="77777777" w:rsidR="001A13ED" w:rsidRPr="0006311C" w:rsidRDefault="001A13ED" w:rsidP="001A13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US"/>
              </w:rPr>
            </w:pPr>
          </w:p>
        </w:tc>
        <w:tc>
          <w:tcPr>
            <w:tcW w:w="1300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193F365" w14:textId="77777777" w:rsidR="001A13ED" w:rsidRPr="00AC6205" w:rsidRDefault="001A13ED" w:rsidP="001A13ED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AC6205">
              <w:rPr>
                <w:rFonts w:eastAsia="Times New Roman" w:cs="Times New Roman"/>
                <w:color w:val="000000"/>
                <w:sz w:val="16"/>
                <w:szCs w:val="16"/>
              </w:rPr>
              <w:t>1. Muy bueno 2. Bueno 3. Regular 4. Malo</w:t>
            </w:r>
          </w:p>
        </w:tc>
      </w:tr>
      <w:tr w:rsidR="001A13ED" w:rsidRPr="007913D5" w14:paraId="09090DE3" w14:textId="77777777" w:rsidTr="001A13ED">
        <w:trPr>
          <w:trHeight w:val="242"/>
        </w:trPr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534073" w14:textId="77777777" w:rsidR="001A13ED" w:rsidRPr="007913D5" w:rsidRDefault="001A13ED" w:rsidP="001A13ED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  <w:lang w:val="en-US"/>
              </w:rPr>
            </w:pPr>
            <w:r w:rsidRPr="00AC6205">
              <w:rPr>
                <w:rFonts w:eastAsia="Times New Roman" w:cs="Times New Roman"/>
                <w:color w:val="000000"/>
                <w:sz w:val="16"/>
                <w:szCs w:val="16"/>
              </w:rPr>
              <w:t xml:space="preserve"> </w:t>
            </w:r>
            <w:r w:rsidRPr="0006311C">
              <w:rPr>
                <w:rFonts w:eastAsia="Times New Roman" w:cs="Times New Roman"/>
                <w:color w:val="000000"/>
                <w:sz w:val="16"/>
                <w:szCs w:val="16"/>
                <w:lang w:val="en-US"/>
              </w:rPr>
              <w:t xml:space="preserve">Nicaragua </w:t>
            </w:r>
          </w:p>
        </w:tc>
        <w:tc>
          <w:tcPr>
            <w:tcW w:w="8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ADC6B92" w14:textId="7BB9510B" w:rsidR="001A13ED" w:rsidRPr="001A13ED" w:rsidRDefault="001A13ED" w:rsidP="001A13ED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  <w:lang w:val="en-US"/>
              </w:rPr>
            </w:pPr>
            <w:r w:rsidRPr="001A13ED">
              <w:rPr>
                <w:rFonts w:ascii="Calibri" w:hAnsi="Calibri"/>
                <w:color w:val="000000"/>
                <w:sz w:val="16"/>
                <w:lang w:val="en-US"/>
              </w:rPr>
              <w:t>II Central American Survey of Working Conditions and Health</w:t>
            </w:r>
          </w:p>
        </w:tc>
        <w:tc>
          <w:tcPr>
            <w:tcW w:w="2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5179A2D" w14:textId="7D6FDEB1" w:rsidR="001A13ED" w:rsidRPr="001A13ED" w:rsidRDefault="001A13ED" w:rsidP="001A13ED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  <w:lang w:val="en-US"/>
              </w:rPr>
            </w:pPr>
            <w:r w:rsidRPr="001A13ED">
              <w:rPr>
                <w:rFonts w:ascii="Calibri" w:hAnsi="Calibri"/>
                <w:color w:val="000000"/>
                <w:sz w:val="16"/>
              </w:rPr>
              <w:t>2018</w:t>
            </w:r>
          </w:p>
        </w:tc>
        <w:tc>
          <w:tcPr>
            <w:tcW w:w="817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5829DE6" w14:textId="0B044F3C" w:rsidR="001A13ED" w:rsidRPr="001A13ED" w:rsidRDefault="001A13ED" w:rsidP="001A13ED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  <w:lang w:val="en-US"/>
              </w:rPr>
            </w:pPr>
            <w:r w:rsidRPr="001A13ED">
              <w:rPr>
                <w:rFonts w:ascii="Calibri" w:hAnsi="Calibri"/>
                <w:color w:val="000000"/>
                <w:sz w:val="16"/>
                <w:lang w:val="en-US"/>
              </w:rPr>
              <w:t>In general, how do you consider your health status to be?</w:t>
            </w:r>
          </w:p>
        </w:tc>
        <w:tc>
          <w:tcPr>
            <w:tcW w:w="289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F02318" w14:textId="77777777" w:rsidR="001A13ED" w:rsidRPr="001A13ED" w:rsidRDefault="001A13ED" w:rsidP="001A13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US"/>
              </w:rPr>
            </w:pPr>
          </w:p>
        </w:tc>
        <w:tc>
          <w:tcPr>
            <w:tcW w:w="290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7F45CE" w14:textId="77777777" w:rsidR="001A13ED" w:rsidRPr="007913D5" w:rsidRDefault="001A13ED" w:rsidP="001A13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US"/>
              </w:rPr>
            </w:pPr>
            <w:r w:rsidRPr="007913D5">
              <w:rPr>
                <w:rFonts w:eastAsia="Times New Roman" w:cs="Times New Roman"/>
                <w:color w:val="000000"/>
                <w:sz w:val="16"/>
                <w:szCs w:val="16"/>
                <w:lang w:val="en-US"/>
              </w:rPr>
              <w:t>1</w:t>
            </w:r>
          </w:p>
        </w:tc>
        <w:tc>
          <w:tcPr>
            <w:tcW w:w="241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A5D3DD" w14:textId="77777777" w:rsidR="001A13ED" w:rsidRPr="007913D5" w:rsidRDefault="001A13ED" w:rsidP="001A13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US"/>
              </w:rPr>
            </w:pPr>
            <w:r w:rsidRPr="007913D5">
              <w:rPr>
                <w:rFonts w:eastAsia="Times New Roman" w:cs="Times New Roman"/>
                <w:color w:val="000000"/>
                <w:sz w:val="16"/>
                <w:szCs w:val="16"/>
                <w:lang w:val="en-US"/>
              </w:rPr>
              <w:t>2</w:t>
            </w:r>
          </w:p>
        </w:tc>
        <w:tc>
          <w:tcPr>
            <w:tcW w:w="95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BDB1EE" w14:textId="77777777" w:rsidR="001A13ED" w:rsidRPr="0006311C" w:rsidRDefault="001A13ED" w:rsidP="001A13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US"/>
              </w:rPr>
            </w:pPr>
          </w:p>
        </w:tc>
        <w:tc>
          <w:tcPr>
            <w:tcW w:w="191" w:type="pct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5FDFFC" w14:textId="77777777" w:rsidR="001A13ED" w:rsidRPr="007913D5" w:rsidRDefault="001A13ED" w:rsidP="001A13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US"/>
              </w:rPr>
            </w:pPr>
            <w:r w:rsidRPr="007913D5">
              <w:rPr>
                <w:rFonts w:eastAsia="Times New Roman" w:cs="Times New Roman"/>
                <w:color w:val="000000"/>
                <w:sz w:val="16"/>
                <w:szCs w:val="16"/>
                <w:lang w:val="en-US"/>
              </w:rPr>
              <w:t>3</w:t>
            </w:r>
          </w:p>
        </w:tc>
        <w:tc>
          <w:tcPr>
            <w:tcW w:w="190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20AF4C" w14:textId="77777777" w:rsidR="001A13ED" w:rsidRPr="007913D5" w:rsidRDefault="001A13ED" w:rsidP="001A13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US"/>
              </w:rPr>
            </w:pPr>
            <w:r w:rsidRPr="007913D5">
              <w:rPr>
                <w:rFonts w:eastAsia="Times New Roman" w:cs="Times New Roman"/>
                <w:color w:val="000000"/>
                <w:sz w:val="16"/>
                <w:szCs w:val="16"/>
                <w:lang w:val="en-US"/>
              </w:rPr>
              <w:t>4</w:t>
            </w:r>
          </w:p>
        </w:tc>
        <w:tc>
          <w:tcPr>
            <w:tcW w:w="195" w:type="pct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F1CDE6" w14:textId="77777777" w:rsidR="001A13ED" w:rsidRPr="007913D5" w:rsidRDefault="001A13ED" w:rsidP="001A13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US"/>
              </w:rPr>
            </w:pPr>
            <w:r w:rsidRPr="007913D5">
              <w:rPr>
                <w:rFonts w:eastAsia="Times New Roman" w:cs="Times New Roman"/>
                <w:color w:val="000000"/>
                <w:sz w:val="16"/>
                <w:szCs w:val="16"/>
                <w:lang w:val="en-US"/>
              </w:rPr>
              <w:t>5</w:t>
            </w:r>
          </w:p>
        </w:tc>
        <w:tc>
          <w:tcPr>
            <w:tcW w:w="1300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274E1D8" w14:textId="77777777" w:rsidR="001A13ED" w:rsidRPr="007913D5" w:rsidRDefault="001A13ED" w:rsidP="001A13ED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  <w:lang w:val="en-US"/>
              </w:rPr>
            </w:pPr>
            <w:proofErr w:type="gramStart"/>
            <w:r w:rsidRPr="00AC6205">
              <w:rPr>
                <w:rFonts w:eastAsia="Times New Roman" w:cs="Times New Roman"/>
                <w:color w:val="000000"/>
                <w:sz w:val="16"/>
                <w:szCs w:val="16"/>
              </w:rPr>
              <w:t>1.Muy</w:t>
            </w:r>
            <w:proofErr w:type="gramEnd"/>
            <w:r w:rsidRPr="00AC6205">
              <w:rPr>
                <w:rFonts w:eastAsia="Times New Roman" w:cs="Times New Roman"/>
                <w:color w:val="000000"/>
                <w:sz w:val="16"/>
                <w:szCs w:val="16"/>
              </w:rPr>
              <w:t xml:space="preserve"> buena 2. Buena 3. Regular 4. Mala 5. </w:t>
            </w:r>
            <w:r w:rsidRPr="0006311C">
              <w:rPr>
                <w:rFonts w:eastAsia="Times New Roman" w:cs="Times New Roman"/>
                <w:color w:val="000000"/>
                <w:sz w:val="16"/>
                <w:szCs w:val="16"/>
                <w:lang w:val="en-US"/>
              </w:rPr>
              <w:t>Muy mala</w:t>
            </w:r>
          </w:p>
        </w:tc>
      </w:tr>
      <w:tr w:rsidR="001A13ED" w:rsidRPr="007913D5" w14:paraId="4860990B" w14:textId="77777777" w:rsidTr="001A13ED">
        <w:trPr>
          <w:trHeight w:val="280"/>
        </w:trPr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667F07" w14:textId="77777777" w:rsidR="001A13ED" w:rsidRPr="007913D5" w:rsidRDefault="001A13ED" w:rsidP="001A13ED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  <w:lang w:val="en-US"/>
              </w:rPr>
            </w:pPr>
            <w:r w:rsidRPr="007913D5">
              <w:rPr>
                <w:rFonts w:eastAsia="Times New Roman" w:cs="Times New Roman"/>
                <w:color w:val="000000"/>
                <w:sz w:val="16"/>
                <w:szCs w:val="16"/>
                <w:lang w:val="en-US"/>
              </w:rPr>
              <w:t xml:space="preserve"> Panamá </w:t>
            </w:r>
          </w:p>
        </w:tc>
        <w:tc>
          <w:tcPr>
            <w:tcW w:w="8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62406E8" w14:textId="6EA3523B" w:rsidR="001A13ED" w:rsidRPr="001A13ED" w:rsidRDefault="001A13ED" w:rsidP="001A13ED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  <w:lang w:val="en-US"/>
              </w:rPr>
            </w:pPr>
            <w:r w:rsidRPr="001A13ED">
              <w:rPr>
                <w:rFonts w:ascii="Calibri" w:hAnsi="Calibri"/>
                <w:color w:val="000000"/>
                <w:sz w:val="16"/>
                <w:lang w:val="en-US"/>
              </w:rPr>
              <w:t>II Central American Survey of Working Conditions and Health</w:t>
            </w:r>
          </w:p>
        </w:tc>
        <w:tc>
          <w:tcPr>
            <w:tcW w:w="2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F29EA8B" w14:textId="4D37393E" w:rsidR="001A13ED" w:rsidRPr="001A13ED" w:rsidRDefault="001A13ED" w:rsidP="001A13ED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  <w:lang w:val="en-US"/>
              </w:rPr>
            </w:pPr>
            <w:r w:rsidRPr="001A13ED">
              <w:rPr>
                <w:rFonts w:ascii="Calibri" w:hAnsi="Calibri"/>
                <w:color w:val="000000"/>
                <w:sz w:val="16"/>
              </w:rPr>
              <w:t>2018</w:t>
            </w:r>
          </w:p>
        </w:tc>
        <w:tc>
          <w:tcPr>
            <w:tcW w:w="817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6179E6D" w14:textId="2A139DC2" w:rsidR="001A13ED" w:rsidRPr="001A13ED" w:rsidRDefault="001A13ED" w:rsidP="001A13ED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  <w:lang w:val="en-US"/>
              </w:rPr>
            </w:pPr>
            <w:r w:rsidRPr="001A13ED">
              <w:rPr>
                <w:rFonts w:ascii="Calibri" w:hAnsi="Calibri"/>
                <w:color w:val="000000"/>
                <w:sz w:val="16"/>
                <w:lang w:val="en-US"/>
              </w:rPr>
              <w:t>In general, how do you consider your health status to be?</w:t>
            </w:r>
          </w:p>
        </w:tc>
        <w:tc>
          <w:tcPr>
            <w:tcW w:w="289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25A3D2" w14:textId="77777777" w:rsidR="001A13ED" w:rsidRPr="001A13ED" w:rsidRDefault="001A13ED" w:rsidP="001A13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US"/>
              </w:rPr>
            </w:pPr>
          </w:p>
        </w:tc>
        <w:tc>
          <w:tcPr>
            <w:tcW w:w="290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0AA288" w14:textId="77777777" w:rsidR="001A13ED" w:rsidRPr="007913D5" w:rsidRDefault="001A13ED" w:rsidP="001A13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US"/>
              </w:rPr>
            </w:pPr>
            <w:r w:rsidRPr="007913D5">
              <w:rPr>
                <w:rFonts w:eastAsia="Times New Roman" w:cs="Times New Roman"/>
                <w:color w:val="000000"/>
                <w:sz w:val="16"/>
                <w:szCs w:val="16"/>
                <w:lang w:val="en-US"/>
              </w:rPr>
              <w:t>1</w:t>
            </w:r>
          </w:p>
        </w:tc>
        <w:tc>
          <w:tcPr>
            <w:tcW w:w="241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09FCD1" w14:textId="77777777" w:rsidR="001A13ED" w:rsidRPr="007913D5" w:rsidRDefault="001A13ED" w:rsidP="001A13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US"/>
              </w:rPr>
            </w:pPr>
            <w:r w:rsidRPr="007913D5">
              <w:rPr>
                <w:rFonts w:eastAsia="Times New Roman" w:cs="Times New Roman"/>
                <w:color w:val="000000"/>
                <w:sz w:val="16"/>
                <w:szCs w:val="16"/>
                <w:lang w:val="en-US"/>
              </w:rPr>
              <w:t>2</w:t>
            </w:r>
          </w:p>
        </w:tc>
        <w:tc>
          <w:tcPr>
            <w:tcW w:w="95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34CDB9" w14:textId="77777777" w:rsidR="001A13ED" w:rsidRPr="0006311C" w:rsidRDefault="001A13ED" w:rsidP="001A13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US"/>
              </w:rPr>
            </w:pPr>
          </w:p>
        </w:tc>
        <w:tc>
          <w:tcPr>
            <w:tcW w:w="191" w:type="pct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C4E5FC" w14:textId="77777777" w:rsidR="001A13ED" w:rsidRPr="007913D5" w:rsidRDefault="001A13ED" w:rsidP="001A13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US"/>
              </w:rPr>
            </w:pPr>
            <w:r w:rsidRPr="007913D5">
              <w:rPr>
                <w:rFonts w:eastAsia="Times New Roman" w:cs="Times New Roman"/>
                <w:color w:val="000000"/>
                <w:sz w:val="16"/>
                <w:szCs w:val="16"/>
                <w:lang w:val="en-US"/>
              </w:rPr>
              <w:t>3</w:t>
            </w:r>
          </w:p>
        </w:tc>
        <w:tc>
          <w:tcPr>
            <w:tcW w:w="190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B7BBBB" w14:textId="77777777" w:rsidR="001A13ED" w:rsidRPr="007913D5" w:rsidRDefault="001A13ED" w:rsidP="001A13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US"/>
              </w:rPr>
            </w:pPr>
            <w:r w:rsidRPr="007913D5">
              <w:rPr>
                <w:rFonts w:eastAsia="Times New Roman" w:cs="Times New Roman"/>
                <w:color w:val="000000"/>
                <w:sz w:val="16"/>
                <w:szCs w:val="16"/>
                <w:lang w:val="en-US"/>
              </w:rPr>
              <w:t>4</w:t>
            </w:r>
          </w:p>
        </w:tc>
        <w:tc>
          <w:tcPr>
            <w:tcW w:w="195" w:type="pct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A9BDD7" w14:textId="77777777" w:rsidR="001A13ED" w:rsidRPr="007913D5" w:rsidRDefault="001A13ED" w:rsidP="001A13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US"/>
              </w:rPr>
            </w:pPr>
            <w:r w:rsidRPr="007913D5">
              <w:rPr>
                <w:rFonts w:eastAsia="Times New Roman" w:cs="Times New Roman"/>
                <w:color w:val="000000"/>
                <w:sz w:val="16"/>
                <w:szCs w:val="16"/>
                <w:lang w:val="en-US"/>
              </w:rPr>
              <w:t>5</w:t>
            </w:r>
          </w:p>
        </w:tc>
        <w:tc>
          <w:tcPr>
            <w:tcW w:w="1300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8E4B0D5" w14:textId="77777777" w:rsidR="001A13ED" w:rsidRPr="007913D5" w:rsidRDefault="001A13ED" w:rsidP="001A13ED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  <w:lang w:val="en-US"/>
              </w:rPr>
            </w:pPr>
            <w:proofErr w:type="gramStart"/>
            <w:r w:rsidRPr="00AC6205">
              <w:rPr>
                <w:rFonts w:eastAsia="Times New Roman" w:cs="Times New Roman"/>
                <w:color w:val="000000"/>
                <w:sz w:val="16"/>
                <w:szCs w:val="16"/>
              </w:rPr>
              <w:t>1.Muy</w:t>
            </w:r>
            <w:proofErr w:type="gramEnd"/>
            <w:r w:rsidRPr="00AC6205">
              <w:rPr>
                <w:rFonts w:eastAsia="Times New Roman" w:cs="Times New Roman"/>
                <w:color w:val="000000"/>
                <w:sz w:val="16"/>
                <w:szCs w:val="16"/>
              </w:rPr>
              <w:t xml:space="preserve"> buena 2. Buena 3. Regular 4. Mala 5. </w:t>
            </w:r>
            <w:r w:rsidRPr="0006311C">
              <w:rPr>
                <w:rFonts w:eastAsia="Times New Roman" w:cs="Times New Roman"/>
                <w:color w:val="000000"/>
                <w:sz w:val="16"/>
                <w:szCs w:val="16"/>
                <w:lang w:val="en-US"/>
              </w:rPr>
              <w:t>Muy mala</w:t>
            </w:r>
          </w:p>
        </w:tc>
      </w:tr>
      <w:tr w:rsidR="001A13ED" w:rsidRPr="007913D5" w14:paraId="5CDBA179" w14:textId="77777777" w:rsidTr="001A13ED">
        <w:trPr>
          <w:trHeight w:val="451"/>
        </w:trPr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DC27A5" w14:textId="77777777" w:rsidR="001A13ED" w:rsidRPr="007913D5" w:rsidRDefault="001A13ED" w:rsidP="001A13ED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  <w:lang w:val="en-US"/>
              </w:rPr>
            </w:pPr>
            <w:r w:rsidRPr="007913D5">
              <w:rPr>
                <w:rFonts w:eastAsia="Times New Roman" w:cs="Times New Roman"/>
                <w:color w:val="000000"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7913D5">
              <w:rPr>
                <w:rFonts w:eastAsia="Times New Roman" w:cs="Times New Roman"/>
                <w:color w:val="000000"/>
                <w:sz w:val="16"/>
                <w:szCs w:val="16"/>
                <w:lang w:val="en-US"/>
              </w:rPr>
              <w:t>Perú</w:t>
            </w:r>
            <w:proofErr w:type="spellEnd"/>
            <w:r w:rsidRPr="007913D5">
              <w:rPr>
                <w:rFonts w:eastAsia="Times New Roman" w:cs="Times New Roman"/>
                <w:color w:val="000000"/>
                <w:sz w:val="16"/>
                <w:szCs w:val="16"/>
                <w:lang w:val="en-US"/>
              </w:rPr>
              <w:t xml:space="preserve"> </w:t>
            </w:r>
          </w:p>
        </w:tc>
        <w:tc>
          <w:tcPr>
            <w:tcW w:w="8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4E9A6F4" w14:textId="569FF925" w:rsidR="001A13ED" w:rsidRPr="001A13ED" w:rsidRDefault="001A13ED" w:rsidP="001A13ED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1A13ED">
              <w:rPr>
                <w:rFonts w:ascii="Calibri" w:hAnsi="Calibri"/>
                <w:color w:val="000000"/>
                <w:sz w:val="16"/>
              </w:rPr>
              <w:t>I Encuesta de Condiciones de Trabajo y Salud</w:t>
            </w:r>
          </w:p>
        </w:tc>
        <w:tc>
          <w:tcPr>
            <w:tcW w:w="2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2B6B973" w14:textId="11C6673C" w:rsidR="001A13ED" w:rsidRPr="001A13ED" w:rsidRDefault="001A13ED" w:rsidP="001A13ED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  <w:lang w:val="en-US"/>
              </w:rPr>
            </w:pPr>
            <w:r w:rsidRPr="001A13ED">
              <w:rPr>
                <w:rFonts w:ascii="Calibri" w:hAnsi="Calibri"/>
                <w:color w:val="000000"/>
                <w:sz w:val="16"/>
              </w:rPr>
              <w:t>2016</w:t>
            </w:r>
          </w:p>
        </w:tc>
        <w:tc>
          <w:tcPr>
            <w:tcW w:w="817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6F576AC" w14:textId="74FEB958" w:rsidR="001A13ED" w:rsidRPr="001A13ED" w:rsidRDefault="001A13ED" w:rsidP="001A13ED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  <w:lang w:val="en-US"/>
              </w:rPr>
            </w:pPr>
            <w:r w:rsidRPr="001A13ED">
              <w:rPr>
                <w:rFonts w:ascii="Calibri" w:hAnsi="Calibri"/>
                <w:color w:val="000000"/>
                <w:sz w:val="16"/>
                <w:lang w:val="en-US"/>
              </w:rPr>
              <w:t>In general, how do you consider your health status to be?</w:t>
            </w:r>
          </w:p>
        </w:tc>
        <w:tc>
          <w:tcPr>
            <w:tcW w:w="289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D69519" w14:textId="77777777" w:rsidR="001A13ED" w:rsidRPr="001A13ED" w:rsidRDefault="001A13ED" w:rsidP="001A13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US"/>
              </w:rPr>
            </w:pPr>
          </w:p>
        </w:tc>
        <w:tc>
          <w:tcPr>
            <w:tcW w:w="290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22E082" w14:textId="77777777" w:rsidR="001A13ED" w:rsidRPr="007913D5" w:rsidRDefault="001A13ED" w:rsidP="001A13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US"/>
              </w:rPr>
            </w:pPr>
            <w:r w:rsidRPr="007913D5">
              <w:rPr>
                <w:rFonts w:eastAsia="Times New Roman" w:cs="Times New Roman"/>
                <w:color w:val="000000"/>
                <w:sz w:val="16"/>
                <w:szCs w:val="16"/>
                <w:lang w:val="en-US"/>
              </w:rPr>
              <w:t>1</w:t>
            </w:r>
          </w:p>
        </w:tc>
        <w:tc>
          <w:tcPr>
            <w:tcW w:w="241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0BC1F4" w14:textId="77777777" w:rsidR="001A13ED" w:rsidRPr="007913D5" w:rsidRDefault="001A13ED" w:rsidP="001A13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US"/>
              </w:rPr>
            </w:pPr>
            <w:r w:rsidRPr="007913D5">
              <w:rPr>
                <w:rFonts w:eastAsia="Times New Roman" w:cs="Times New Roman"/>
                <w:color w:val="000000"/>
                <w:sz w:val="16"/>
                <w:szCs w:val="16"/>
                <w:lang w:val="en-US"/>
              </w:rPr>
              <w:t>2</w:t>
            </w:r>
          </w:p>
        </w:tc>
        <w:tc>
          <w:tcPr>
            <w:tcW w:w="95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1C889B" w14:textId="77777777" w:rsidR="001A13ED" w:rsidRPr="0006311C" w:rsidRDefault="001A13ED" w:rsidP="001A13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US"/>
              </w:rPr>
            </w:pPr>
          </w:p>
        </w:tc>
        <w:tc>
          <w:tcPr>
            <w:tcW w:w="191" w:type="pct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B1696A" w14:textId="77777777" w:rsidR="001A13ED" w:rsidRPr="007913D5" w:rsidRDefault="001A13ED" w:rsidP="001A13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US"/>
              </w:rPr>
            </w:pPr>
            <w:r w:rsidRPr="007913D5">
              <w:rPr>
                <w:rFonts w:eastAsia="Times New Roman" w:cs="Times New Roman"/>
                <w:color w:val="000000"/>
                <w:sz w:val="16"/>
                <w:szCs w:val="16"/>
                <w:lang w:val="en-US"/>
              </w:rPr>
              <w:t>3</w:t>
            </w:r>
          </w:p>
        </w:tc>
        <w:tc>
          <w:tcPr>
            <w:tcW w:w="190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25EFCF" w14:textId="77777777" w:rsidR="001A13ED" w:rsidRPr="007913D5" w:rsidRDefault="001A13ED" w:rsidP="001A13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US"/>
              </w:rPr>
            </w:pPr>
            <w:r w:rsidRPr="007913D5">
              <w:rPr>
                <w:rFonts w:eastAsia="Times New Roman" w:cs="Times New Roman"/>
                <w:color w:val="000000"/>
                <w:sz w:val="16"/>
                <w:szCs w:val="16"/>
                <w:lang w:val="en-US"/>
              </w:rPr>
              <w:t>4</w:t>
            </w:r>
          </w:p>
        </w:tc>
        <w:tc>
          <w:tcPr>
            <w:tcW w:w="195" w:type="pct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6DAC0C" w14:textId="77777777" w:rsidR="001A13ED" w:rsidRPr="007913D5" w:rsidRDefault="001A13ED" w:rsidP="001A13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US"/>
              </w:rPr>
            </w:pPr>
            <w:r w:rsidRPr="007913D5">
              <w:rPr>
                <w:rFonts w:eastAsia="Times New Roman" w:cs="Times New Roman"/>
                <w:color w:val="000000"/>
                <w:sz w:val="16"/>
                <w:szCs w:val="16"/>
                <w:lang w:val="en-US"/>
              </w:rPr>
              <w:t>5</w:t>
            </w:r>
          </w:p>
        </w:tc>
        <w:tc>
          <w:tcPr>
            <w:tcW w:w="1300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96E05A8" w14:textId="77777777" w:rsidR="001A13ED" w:rsidRPr="007913D5" w:rsidRDefault="001A13ED" w:rsidP="001A13ED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  <w:lang w:val="en-US"/>
              </w:rPr>
            </w:pPr>
            <w:proofErr w:type="gramStart"/>
            <w:r w:rsidRPr="00AC6205">
              <w:rPr>
                <w:rFonts w:eastAsia="Times New Roman" w:cs="Times New Roman"/>
                <w:color w:val="000000"/>
                <w:sz w:val="16"/>
                <w:szCs w:val="16"/>
              </w:rPr>
              <w:t>1.Muy</w:t>
            </w:r>
            <w:proofErr w:type="gramEnd"/>
            <w:r w:rsidRPr="00AC6205">
              <w:rPr>
                <w:rFonts w:eastAsia="Times New Roman" w:cs="Times New Roman"/>
                <w:color w:val="000000"/>
                <w:sz w:val="16"/>
                <w:szCs w:val="16"/>
              </w:rPr>
              <w:t xml:space="preserve"> buena 2. Buena 3. Regular 4. Mala 5. </w:t>
            </w:r>
            <w:r w:rsidRPr="0006311C">
              <w:rPr>
                <w:rFonts w:eastAsia="Times New Roman" w:cs="Times New Roman"/>
                <w:color w:val="000000"/>
                <w:sz w:val="16"/>
                <w:szCs w:val="16"/>
                <w:lang w:val="en-US"/>
              </w:rPr>
              <w:t>Muy mala</w:t>
            </w:r>
          </w:p>
        </w:tc>
      </w:tr>
      <w:tr w:rsidR="001A13ED" w:rsidRPr="007913D5" w14:paraId="6FAE7944" w14:textId="77777777" w:rsidTr="001A13ED">
        <w:trPr>
          <w:trHeight w:val="293"/>
        </w:trPr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CE7592" w14:textId="77777777" w:rsidR="001A13ED" w:rsidRPr="007913D5" w:rsidRDefault="001A13ED" w:rsidP="001A13ED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  <w:lang w:val="en-US"/>
              </w:rPr>
            </w:pPr>
            <w:r w:rsidRPr="007913D5">
              <w:rPr>
                <w:rFonts w:eastAsia="Times New Roman" w:cs="Times New Roman"/>
                <w:color w:val="000000"/>
                <w:sz w:val="16"/>
                <w:szCs w:val="16"/>
                <w:lang w:val="en-US"/>
              </w:rPr>
              <w:t xml:space="preserve"> Puerto Rico </w:t>
            </w:r>
          </w:p>
        </w:tc>
        <w:tc>
          <w:tcPr>
            <w:tcW w:w="8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B816158" w14:textId="48033E0A" w:rsidR="001A13ED" w:rsidRPr="001A13ED" w:rsidRDefault="001A13ED" w:rsidP="001A13ED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  <w:lang w:val="en-US"/>
              </w:rPr>
            </w:pPr>
            <w:r w:rsidRPr="001A13ED">
              <w:rPr>
                <w:rFonts w:ascii="Calibri" w:hAnsi="Calibri"/>
                <w:color w:val="000000"/>
                <w:sz w:val="16"/>
                <w:lang w:val="en-US"/>
              </w:rPr>
              <w:t>BRFSS Survey Data and Documentation</w:t>
            </w:r>
          </w:p>
        </w:tc>
        <w:tc>
          <w:tcPr>
            <w:tcW w:w="2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D8037D2" w14:textId="4216740B" w:rsidR="001A13ED" w:rsidRPr="001A13ED" w:rsidRDefault="001A13ED" w:rsidP="001A13ED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  <w:lang w:val="en-US"/>
              </w:rPr>
            </w:pPr>
            <w:r w:rsidRPr="001A13ED">
              <w:rPr>
                <w:rFonts w:ascii="Calibri" w:hAnsi="Calibri"/>
                <w:color w:val="000000"/>
                <w:sz w:val="16"/>
              </w:rPr>
              <w:t>2017</w:t>
            </w:r>
          </w:p>
        </w:tc>
        <w:tc>
          <w:tcPr>
            <w:tcW w:w="817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AEA5EBC" w14:textId="18A46505" w:rsidR="001A13ED" w:rsidRPr="001A13ED" w:rsidRDefault="001A13ED" w:rsidP="001A13ED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  <w:lang w:val="en-US"/>
              </w:rPr>
            </w:pPr>
            <w:r w:rsidRPr="001A13ED">
              <w:rPr>
                <w:rFonts w:ascii="Calibri" w:hAnsi="Calibri"/>
                <w:color w:val="000000"/>
                <w:sz w:val="16"/>
                <w:lang w:val="en-US"/>
              </w:rPr>
              <w:t>In general, you would say your health is:</w:t>
            </w:r>
          </w:p>
        </w:tc>
        <w:tc>
          <w:tcPr>
            <w:tcW w:w="289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413E6B" w14:textId="77777777" w:rsidR="001A13ED" w:rsidRPr="007913D5" w:rsidRDefault="001A13ED" w:rsidP="001A13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US"/>
              </w:rPr>
            </w:pPr>
            <w:r w:rsidRPr="007913D5">
              <w:rPr>
                <w:rFonts w:eastAsia="Times New Roman" w:cs="Times New Roman"/>
                <w:color w:val="000000"/>
                <w:sz w:val="16"/>
                <w:szCs w:val="16"/>
                <w:lang w:val="en-US"/>
              </w:rPr>
              <w:t>1</w:t>
            </w:r>
          </w:p>
        </w:tc>
        <w:tc>
          <w:tcPr>
            <w:tcW w:w="290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046CE8" w14:textId="77777777" w:rsidR="001A13ED" w:rsidRPr="007913D5" w:rsidRDefault="001A13ED" w:rsidP="001A13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US"/>
              </w:rPr>
            </w:pPr>
            <w:r w:rsidRPr="007913D5">
              <w:rPr>
                <w:rFonts w:eastAsia="Times New Roman" w:cs="Times New Roman"/>
                <w:color w:val="000000"/>
                <w:sz w:val="16"/>
                <w:szCs w:val="16"/>
                <w:lang w:val="en-US"/>
              </w:rPr>
              <w:t>2</w:t>
            </w:r>
          </w:p>
        </w:tc>
        <w:tc>
          <w:tcPr>
            <w:tcW w:w="241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D2D88B" w14:textId="77777777" w:rsidR="001A13ED" w:rsidRPr="007913D5" w:rsidRDefault="001A13ED" w:rsidP="001A13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US"/>
              </w:rPr>
            </w:pPr>
            <w:r w:rsidRPr="007913D5">
              <w:rPr>
                <w:rFonts w:eastAsia="Times New Roman" w:cs="Times New Roman"/>
                <w:color w:val="000000"/>
                <w:sz w:val="16"/>
                <w:szCs w:val="16"/>
                <w:lang w:val="en-US"/>
              </w:rPr>
              <w:t>3</w:t>
            </w:r>
          </w:p>
        </w:tc>
        <w:tc>
          <w:tcPr>
            <w:tcW w:w="95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CA4BA7" w14:textId="77777777" w:rsidR="001A13ED" w:rsidRPr="0006311C" w:rsidRDefault="001A13ED" w:rsidP="001A13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US"/>
              </w:rPr>
            </w:pPr>
          </w:p>
        </w:tc>
        <w:tc>
          <w:tcPr>
            <w:tcW w:w="191" w:type="pct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C50296" w14:textId="77777777" w:rsidR="001A13ED" w:rsidRPr="007913D5" w:rsidRDefault="001A13ED" w:rsidP="001A13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US"/>
              </w:rPr>
            </w:pPr>
            <w:r w:rsidRPr="007913D5">
              <w:rPr>
                <w:rFonts w:eastAsia="Times New Roman" w:cs="Times New Roman"/>
                <w:color w:val="000000"/>
                <w:sz w:val="16"/>
                <w:szCs w:val="16"/>
                <w:lang w:val="en-US"/>
              </w:rPr>
              <w:t>4</w:t>
            </w:r>
          </w:p>
        </w:tc>
        <w:tc>
          <w:tcPr>
            <w:tcW w:w="190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0101D1" w14:textId="77777777" w:rsidR="001A13ED" w:rsidRPr="007913D5" w:rsidRDefault="001A13ED" w:rsidP="001A13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US"/>
              </w:rPr>
            </w:pPr>
            <w:r w:rsidRPr="007913D5">
              <w:rPr>
                <w:rFonts w:eastAsia="Times New Roman" w:cs="Times New Roman"/>
                <w:color w:val="000000"/>
                <w:sz w:val="16"/>
                <w:szCs w:val="16"/>
                <w:lang w:val="en-US"/>
              </w:rPr>
              <w:t>5</w:t>
            </w:r>
          </w:p>
        </w:tc>
        <w:tc>
          <w:tcPr>
            <w:tcW w:w="195" w:type="pct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AF9A26" w14:textId="77777777" w:rsidR="001A13ED" w:rsidRPr="0006311C" w:rsidRDefault="001A13ED" w:rsidP="001A13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US"/>
              </w:rPr>
            </w:pPr>
          </w:p>
        </w:tc>
        <w:tc>
          <w:tcPr>
            <w:tcW w:w="1300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DB97AF3" w14:textId="77777777" w:rsidR="001A13ED" w:rsidRPr="007913D5" w:rsidRDefault="001A13ED" w:rsidP="001A13ED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  <w:lang w:val="en-US"/>
              </w:rPr>
            </w:pPr>
            <w:proofErr w:type="gramStart"/>
            <w:r w:rsidRPr="00AC6205">
              <w:rPr>
                <w:rFonts w:eastAsia="Times New Roman" w:cs="Times New Roman"/>
                <w:color w:val="000000"/>
                <w:sz w:val="16"/>
                <w:szCs w:val="16"/>
              </w:rPr>
              <w:t>1.Excelente</w:t>
            </w:r>
            <w:proofErr w:type="gramEnd"/>
            <w:r w:rsidRPr="00AC6205">
              <w:rPr>
                <w:rFonts w:eastAsia="Times New Roman" w:cs="Times New Roman"/>
                <w:color w:val="000000"/>
                <w:sz w:val="16"/>
                <w:szCs w:val="16"/>
              </w:rPr>
              <w:t xml:space="preserve"> 2. Muy buena 3. Buena 4. Regular 5. </w:t>
            </w:r>
            <w:r w:rsidRPr="0006311C">
              <w:rPr>
                <w:rFonts w:eastAsia="Times New Roman" w:cs="Times New Roman"/>
                <w:color w:val="000000"/>
                <w:sz w:val="16"/>
                <w:szCs w:val="16"/>
                <w:lang w:val="en-US"/>
              </w:rPr>
              <w:t>Mala</w:t>
            </w:r>
          </w:p>
        </w:tc>
      </w:tr>
      <w:tr w:rsidR="001A13ED" w:rsidRPr="007913D5" w14:paraId="1776C967" w14:textId="77777777" w:rsidTr="001A13ED">
        <w:trPr>
          <w:trHeight w:val="327"/>
        </w:trPr>
        <w:tc>
          <w:tcPr>
            <w:tcW w:w="34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36F205D" w14:textId="77777777" w:rsidR="001A13ED" w:rsidRPr="007913D5" w:rsidRDefault="001A13ED" w:rsidP="001A13ED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  <w:lang w:val="en-US"/>
              </w:rPr>
            </w:pPr>
            <w:r w:rsidRPr="007913D5">
              <w:rPr>
                <w:rFonts w:eastAsia="Times New Roman" w:cs="Times New Roman"/>
                <w:color w:val="000000"/>
                <w:sz w:val="16"/>
                <w:szCs w:val="16"/>
                <w:lang w:val="en-US"/>
              </w:rPr>
              <w:t xml:space="preserve"> Uruguay </w:t>
            </w:r>
          </w:p>
        </w:tc>
        <w:tc>
          <w:tcPr>
            <w:tcW w:w="80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939509A" w14:textId="0545EE28" w:rsidR="001A13ED" w:rsidRPr="001A13ED" w:rsidRDefault="001A13ED" w:rsidP="001A13ED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  <w:lang w:val="en-US"/>
              </w:rPr>
            </w:pPr>
            <w:proofErr w:type="spellStart"/>
            <w:r w:rsidRPr="001A13ED">
              <w:rPr>
                <w:rFonts w:ascii="Calibri" w:hAnsi="Calibri"/>
                <w:color w:val="000000"/>
                <w:sz w:val="16"/>
              </w:rPr>
              <w:t>National</w:t>
            </w:r>
            <w:proofErr w:type="spellEnd"/>
            <w:r w:rsidRPr="001A13ED">
              <w:rPr>
                <w:rFonts w:ascii="Calibri" w:hAnsi="Calibri"/>
                <w:color w:val="000000"/>
                <w:sz w:val="16"/>
              </w:rPr>
              <w:t xml:space="preserve"> </w:t>
            </w:r>
            <w:proofErr w:type="spellStart"/>
            <w:r w:rsidRPr="001A13ED">
              <w:rPr>
                <w:rFonts w:ascii="Calibri" w:hAnsi="Calibri"/>
                <w:color w:val="000000"/>
                <w:sz w:val="16"/>
              </w:rPr>
              <w:t>Health</w:t>
            </w:r>
            <w:proofErr w:type="spellEnd"/>
            <w:r w:rsidRPr="001A13ED">
              <w:rPr>
                <w:rFonts w:ascii="Calibri" w:hAnsi="Calibri"/>
                <w:color w:val="000000"/>
                <w:sz w:val="16"/>
              </w:rPr>
              <w:t xml:space="preserve"> </w:t>
            </w:r>
            <w:proofErr w:type="spellStart"/>
            <w:r w:rsidRPr="001A13ED">
              <w:rPr>
                <w:rFonts w:ascii="Calibri" w:hAnsi="Calibri"/>
                <w:color w:val="000000"/>
                <w:sz w:val="16"/>
              </w:rPr>
              <w:t>Survey</w:t>
            </w:r>
            <w:proofErr w:type="spellEnd"/>
          </w:p>
        </w:tc>
        <w:tc>
          <w:tcPr>
            <w:tcW w:w="24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6D5DBFF" w14:textId="0ED31B8A" w:rsidR="001A13ED" w:rsidRPr="001A13ED" w:rsidRDefault="001A13ED" w:rsidP="001A13ED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  <w:lang w:val="en-US"/>
              </w:rPr>
            </w:pPr>
            <w:r w:rsidRPr="001A13ED">
              <w:rPr>
                <w:rFonts w:ascii="Calibri" w:hAnsi="Calibri"/>
                <w:color w:val="000000"/>
                <w:sz w:val="16"/>
              </w:rPr>
              <w:t>2014</w:t>
            </w:r>
          </w:p>
        </w:tc>
        <w:tc>
          <w:tcPr>
            <w:tcW w:w="817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25657405" w14:textId="0E25E4AD" w:rsidR="001A13ED" w:rsidRPr="001A13ED" w:rsidRDefault="001A13ED" w:rsidP="001A13ED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  <w:lang w:val="en-US"/>
              </w:rPr>
            </w:pPr>
            <w:r w:rsidRPr="001A13ED">
              <w:rPr>
                <w:rFonts w:ascii="Calibri" w:hAnsi="Calibri"/>
                <w:color w:val="000000"/>
                <w:sz w:val="16"/>
                <w:lang w:val="en-US"/>
              </w:rPr>
              <w:t>In general, you would say your health is:</w:t>
            </w:r>
          </w:p>
        </w:tc>
        <w:tc>
          <w:tcPr>
            <w:tcW w:w="289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020A800" w14:textId="77777777" w:rsidR="001A13ED" w:rsidRPr="007913D5" w:rsidRDefault="001A13ED" w:rsidP="001A13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US"/>
              </w:rPr>
            </w:pPr>
            <w:r w:rsidRPr="007913D5">
              <w:rPr>
                <w:rFonts w:eastAsia="Times New Roman" w:cs="Times New Roman"/>
                <w:color w:val="000000"/>
                <w:sz w:val="16"/>
                <w:szCs w:val="16"/>
                <w:lang w:val="en-US"/>
              </w:rPr>
              <w:t>1</w:t>
            </w:r>
          </w:p>
        </w:tc>
        <w:tc>
          <w:tcPr>
            <w:tcW w:w="290" w:type="pct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FD9ED14" w14:textId="77777777" w:rsidR="001A13ED" w:rsidRPr="007913D5" w:rsidRDefault="001A13ED" w:rsidP="001A13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US"/>
              </w:rPr>
            </w:pPr>
            <w:r w:rsidRPr="007913D5">
              <w:rPr>
                <w:rFonts w:eastAsia="Times New Roman" w:cs="Times New Roman"/>
                <w:color w:val="000000"/>
                <w:sz w:val="16"/>
                <w:szCs w:val="16"/>
                <w:lang w:val="en-US"/>
              </w:rPr>
              <w:t>2</w:t>
            </w:r>
          </w:p>
        </w:tc>
        <w:tc>
          <w:tcPr>
            <w:tcW w:w="241" w:type="pct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668F361" w14:textId="77777777" w:rsidR="001A13ED" w:rsidRPr="007913D5" w:rsidRDefault="001A13ED" w:rsidP="001A13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US"/>
              </w:rPr>
            </w:pPr>
            <w:r w:rsidRPr="007913D5">
              <w:rPr>
                <w:rFonts w:eastAsia="Times New Roman" w:cs="Times New Roman"/>
                <w:color w:val="000000"/>
                <w:sz w:val="16"/>
                <w:szCs w:val="16"/>
                <w:lang w:val="en-US"/>
              </w:rPr>
              <w:t>3</w:t>
            </w:r>
          </w:p>
        </w:tc>
        <w:tc>
          <w:tcPr>
            <w:tcW w:w="95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34DA549" w14:textId="77777777" w:rsidR="001A13ED" w:rsidRPr="0006311C" w:rsidRDefault="001A13ED" w:rsidP="001A13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US"/>
              </w:rPr>
            </w:pPr>
          </w:p>
        </w:tc>
        <w:tc>
          <w:tcPr>
            <w:tcW w:w="191" w:type="pct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4CA9B36" w14:textId="77777777" w:rsidR="001A13ED" w:rsidRPr="007913D5" w:rsidRDefault="001A13ED" w:rsidP="001A13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US"/>
              </w:rPr>
            </w:pPr>
            <w:r w:rsidRPr="007913D5">
              <w:rPr>
                <w:rFonts w:eastAsia="Times New Roman" w:cs="Times New Roman"/>
                <w:color w:val="000000"/>
                <w:sz w:val="16"/>
                <w:szCs w:val="16"/>
                <w:lang w:val="en-US"/>
              </w:rPr>
              <w:t>4</w:t>
            </w:r>
          </w:p>
        </w:tc>
        <w:tc>
          <w:tcPr>
            <w:tcW w:w="190" w:type="pct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BB16194" w14:textId="77777777" w:rsidR="001A13ED" w:rsidRPr="007913D5" w:rsidRDefault="001A13ED" w:rsidP="001A13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US"/>
              </w:rPr>
            </w:pPr>
            <w:r w:rsidRPr="007913D5">
              <w:rPr>
                <w:rFonts w:eastAsia="Times New Roman" w:cs="Times New Roman"/>
                <w:color w:val="000000"/>
                <w:sz w:val="16"/>
                <w:szCs w:val="16"/>
                <w:lang w:val="en-US"/>
              </w:rPr>
              <w:t>5</w:t>
            </w:r>
          </w:p>
        </w:tc>
        <w:tc>
          <w:tcPr>
            <w:tcW w:w="195" w:type="pct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EF92116" w14:textId="77777777" w:rsidR="001A13ED" w:rsidRPr="0006311C" w:rsidRDefault="001A13ED" w:rsidP="001A13E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n-US"/>
              </w:rPr>
            </w:pPr>
          </w:p>
        </w:tc>
        <w:tc>
          <w:tcPr>
            <w:tcW w:w="1300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36773D48" w14:textId="77777777" w:rsidR="001A13ED" w:rsidRPr="007913D5" w:rsidRDefault="001A13ED" w:rsidP="001A13ED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  <w:lang w:val="en-US"/>
              </w:rPr>
            </w:pPr>
            <w:proofErr w:type="gramStart"/>
            <w:r w:rsidRPr="00AC6205">
              <w:rPr>
                <w:rFonts w:eastAsia="Times New Roman" w:cs="Times New Roman"/>
                <w:color w:val="000000"/>
                <w:sz w:val="16"/>
                <w:szCs w:val="16"/>
              </w:rPr>
              <w:t>1.Excelente</w:t>
            </w:r>
            <w:proofErr w:type="gramEnd"/>
            <w:r w:rsidRPr="00AC6205">
              <w:rPr>
                <w:rFonts w:eastAsia="Times New Roman" w:cs="Times New Roman"/>
                <w:color w:val="000000"/>
                <w:sz w:val="16"/>
                <w:szCs w:val="16"/>
              </w:rPr>
              <w:t xml:space="preserve"> 2. Muy buena 3. Buena 4. Regular 5. </w:t>
            </w:r>
            <w:r w:rsidRPr="0006311C">
              <w:rPr>
                <w:rFonts w:eastAsia="Times New Roman" w:cs="Times New Roman"/>
                <w:color w:val="000000"/>
                <w:sz w:val="16"/>
                <w:szCs w:val="16"/>
                <w:lang w:val="en-US"/>
              </w:rPr>
              <w:t>Mala</w:t>
            </w:r>
          </w:p>
        </w:tc>
      </w:tr>
    </w:tbl>
    <w:p w14:paraId="43192A84" w14:textId="77777777" w:rsidR="00076B64" w:rsidRPr="007913D5" w:rsidRDefault="00076B64" w:rsidP="00076B64">
      <w:pPr>
        <w:spacing w:line="240" w:lineRule="auto"/>
        <w:rPr>
          <w:b/>
          <w:sz w:val="24"/>
          <w:szCs w:val="24"/>
          <w:lang w:val="en-US"/>
        </w:rPr>
      </w:pPr>
    </w:p>
    <w:p w14:paraId="3780E956" w14:textId="35E7C022" w:rsidR="00076B64" w:rsidRDefault="00076B64" w:rsidP="00076B64">
      <w:pPr>
        <w:spacing w:after="0" w:line="240" w:lineRule="auto"/>
        <w:outlineLvl w:val="0"/>
        <w:rPr>
          <w:b/>
          <w:sz w:val="24"/>
          <w:szCs w:val="24"/>
          <w:lang w:val="en-US"/>
        </w:rPr>
      </w:pPr>
    </w:p>
    <w:tbl>
      <w:tblPr>
        <w:tblW w:w="13909" w:type="dxa"/>
        <w:tblInd w:w="93" w:type="dxa"/>
        <w:tblLayout w:type="fixed"/>
        <w:tblLook w:val="04A0" w:firstRow="1" w:lastRow="0" w:firstColumn="1" w:lastColumn="0" w:noHBand="0" w:noVBand="1"/>
      </w:tblPr>
      <w:tblGrid>
        <w:gridCol w:w="12493"/>
        <w:gridCol w:w="236"/>
        <w:gridCol w:w="236"/>
        <w:gridCol w:w="236"/>
        <w:gridCol w:w="236"/>
        <w:gridCol w:w="236"/>
        <w:gridCol w:w="236"/>
      </w:tblGrid>
      <w:tr w:rsidR="00076B64" w:rsidRPr="008E23C0" w14:paraId="67BABC21" w14:textId="77777777" w:rsidTr="001A13ED">
        <w:trPr>
          <w:trHeight w:val="285"/>
        </w:trPr>
        <w:tc>
          <w:tcPr>
            <w:tcW w:w="124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tbl>
            <w:tblPr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397"/>
              <w:gridCol w:w="1422"/>
              <w:gridCol w:w="1314"/>
              <w:gridCol w:w="1460"/>
              <w:gridCol w:w="1295"/>
              <w:gridCol w:w="1295"/>
              <w:gridCol w:w="1295"/>
              <w:gridCol w:w="1295"/>
              <w:gridCol w:w="1295"/>
              <w:gridCol w:w="1295"/>
            </w:tblGrid>
            <w:tr w:rsidR="008E23C0" w:rsidRPr="001A13ED" w14:paraId="2150B1B2" w14:textId="77777777" w:rsidTr="000E75F0">
              <w:trPr>
                <w:trHeight w:val="189"/>
              </w:trPr>
              <w:tc>
                <w:tcPr>
                  <w:tcW w:w="4593" w:type="dxa"/>
                  <w:gridSpan w:val="4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FC390EA" w14:textId="5C6A9536" w:rsidR="008E23C0" w:rsidRPr="008E23C0" w:rsidRDefault="000E75F0" w:rsidP="008E23C0">
                  <w:pPr>
                    <w:spacing w:after="0" w:line="240" w:lineRule="auto"/>
                    <w:rPr>
                      <w:rFonts w:eastAsia="Times New Roman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</w:pPr>
                  <w:bookmarkStart w:id="0" w:name="_GoBack"/>
                  <w:bookmarkEnd w:id="0"/>
                  <w:r w:rsidRPr="000E75F0">
                    <w:rPr>
                      <w:rFonts w:eastAsia="Times New Roman" w:cs="Times New Roman"/>
                      <w:b/>
                      <w:bCs/>
                      <w:color w:val="000000"/>
                      <w:sz w:val="16"/>
                      <w:szCs w:val="16"/>
                      <w:lang w:val="en-US"/>
                    </w:rPr>
                    <w:lastRenderedPageBreak/>
                    <w:t xml:space="preserve">Supplementary </w:t>
                  </w:r>
                  <w:r w:rsidR="008E23C0" w:rsidRPr="000E75F0">
                    <w:rPr>
                      <w:rFonts w:eastAsia="Times New Roman" w:cs="Times New Roman"/>
                      <w:b/>
                      <w:bCs/>
                      <w:color w:val="000000"/>
                      <w:sz w:val="16"/>
                      <w:szCs w:val="16"/>
                      <w:lang w:val="en-US"/>
                    </w:rPr>
                    <w:t>Table C. Prevalence of poor self-perceived health (%) and 95% confidence interval</w:t>
                  </w:r>
                  <w:r w:rsidR="008E23C0" w:rsidRPr="008E23C0">
                    <w:rPr>
                      <w:rFonts w:eastAsia="Times New Roman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  <w:t xml:space="preserve"> 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C9B4795" w14:textId="77777777" w:rsidR="008E23C0" w:rsidRPr="008E23C0" w:rsidRDefault="008E23C0" w:rsidP="008E23C0">
                  <w:pPr>
                    <w:spacing w:after="0" w:line="240" w:lineRule="auto"/>
                    <w:rPr>
                      <w:rFonts w:eastAsia="Times New Roman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</w:pP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C161285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5D147AB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8B72C50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62BAD96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4AF39FF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</w:tr>
            <w:tr w:rsidR="008E23C0" w:rsidRPr="001A13ED" w14:paraId="68CDF039" w14:textId="77777777" w:rsidTr="000E75F0">
              <w:trPr>
                <w:trHeight w:val="217"/>
              </w:trPr>
              <w:tc>
                <w:tcPr>
                  <w:tcW w:w="39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FBDCD23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142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F737888" w14:textId="77777777" w:rsidR="008E23C0" w:rsidRPr="008E23C0" w:rsidRDefault="008E23C0" w:rsidP="008E23C0">
                  <w:pPr>
                    <w:spacing w:after="0" w:line="240" w:lineRule="auto"/>
                    <w:rPr>
                      <w:rFonts w:eastAsia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131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BE3B174" w14:textId="77777777" w:rsidR="008E23C0" w:rsidRPr="008E23C0" w:rsidRDefault="008E23C0" w:rsidP="008E23C0">
                  <w:pPr>
                    <w:spacing w:after="0" w:line="240" w:lineRule="auto"/>
                    <w:rPr>
                      <w:rFonts w:eastAsia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14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91B83E2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F9F5FA7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0254861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156B2B6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612EB86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EE253BD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BB34E41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</w:tr>
            <w:tr w:rsidR="008E23C0" w:rsidRPr="008E23C0" w14:paraId="5AF63098" w14:textId="77777777" w:rsidTr="000E75F0">
              <w:trPr>
                <w:trHeight w:val="202"/>
              </w:trPr>
              <w:tc>
                <w:tcPr>
                  <w:tcW w:w="39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F85A807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142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58BEEE9" w14:textId="77777777" w:rsidR="008E23C0" w:rsidRPr="008E23C0" w:rsidRDefault="008E23C0" w:rsidP="008E23C0">
                  <w:pPr>
                    <w:spacing w:after="0" w:line="240" w:lineRule="auto"/>
                    <w:rPr>
                      <w:rFonts w:eastAsia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131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459165E" w14:textId="77777777" w:rsidR="008E23C0" w:rsidRPr="008E23C0" w:rsidRDefault="008E23C0" w:rsidP="008E23C0">
                  <w:pPr>
                    <w:spacing w:after="0" w:line="240" w:lineRule="auto"/>
                    <w:jc w:val="center"/>
                    <w:rPr>
                      <w:rFonts w:eastAsia="Times New Roman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  <w:t xml:space="preserve"> Argentina </w:t>
                  </w:r>
                </w:p>
              </w:tc>
              <w:tc>
                <w:tcPr>
                  <w:tcW w:w="14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8BBF70E" w14:textId="77777777" w:rsidR="008E23C0" w:rsidRPr="008E23C0" w:rsidRDefault="008E23C0" w:rsidP="008E23C0">
                  <w:pPr>
                    <w:spacing w:after="0" w:line="240" w:lineRule="auto"/>
                    <w:jc w:val="center"/>
                    <w:rPr>
                      <w:rFonts w:eastAsia="Times New Roman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  <w:t xml:space="preserve"> </w:t>
                  </w:r>
                  <w:proofErr w:type="spellStart"/>
                  <w:r w:rsidRPr="008E23C0">
                    <w:rPr>
                      <w:rFonts w:eastAsia="Times New Roman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  <w:t>Brasil</w:t>
                  </w:r>
                  <w:proofErr w:type="spellEnd"/>
                  <w:r w:rsidRPr="008E23C0">
                    <w:rPr>
                      <w:rFonts w:eastAsia="Times New Roman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  <w:t xml:space="preserve"> 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E01A4EE" w14:textId="77777777" w:rsidR="008E23C0" w:rsidRPr="008E23C0" w:rsidRDefault="008E23C0" w:rsidP="008E23C0">
                  <w:pPr>
                    <w:spacing w:after="0" w:line="240" w:lineRule="auto"/>
                    <w:jc w:val="center"/>
                    <w:rPr>
                      <w:rFonts w:eastAsia="Times New Roman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  <w:t xml:space="preserve"> Chile 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0213E4A" w14:textId="77777777" w:rsidR="008E23C0" w:rsidRPr="008E23C0" w:rsidRDefault="008E23C0" w:rsidP="008E23C0">
                  <w:pPr>
                    <w:spacing w:after="0" w:line="240" w:lineRule="auto"/>
                    <w:jc w:val="center"/>
                    <w:rPr>
                      <w:rFonts w:eastAsia="Times New Roman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  <w:t xml:space="preserve"> Colombia 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65F723A" w14:textId="77777777" w:rsidR="008E23C0" w:rsidRPr="008E23C0" w:rsidRDefault="008E23C0" w:rsidP="008E23C0">
                  <w:pPr>
                    <w:spacing w:after="0" w:line="240" w:lineRule="auto"/>
                    <w:jc w:val="center"/>
                    <w:rPr>
                      <w:rFonts w:eastAsia="Times New Roman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  <w:t xml:space="preserve"> Costa Rica 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6ADF0A4" w14:textId="77777777" w:rsidR="008E23C0" w:rsidRPr="008E23C0" w:rsidRDefault="008E23C0" w:rsidP="008E23C0">
                  <w:pPr>
                    <w:spacing w:after="0" w:line="240" w:lineRule="auto"/>
                    <w:jc w:val="center"/>
                    <w:rPr>
                      <w:rFonts w:eastAsia="Times New Roman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  <w:t xml:space="preserve"> Ecuador 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9F587B0" w14:textId="77777777" w:rsidR="008E23C0" w:rsidRPr="008E23C0" w:rsidRDefault="008E23C0" w:rsidP="008E23C0">
                  <w:pPr>
                    <w:spacing w:after="0" w:line="240" w:lineRule="auto"/>
                    <w:jc w:val="center"/>
                    <w:rPr>
                      <w:rFonts w:eastAsia="Times New Roman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  <w:t xml:space="preserve"> El Salvador 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B63490C" w14:textId="77777777" w:rsidR="008E23C0" w:rsidRPr="008E23C0" w:rsidRDefault="008E23C0" w:rsidP="008E23C0">
                  <w:pPr>
                    <w:spacing w:after="0" w:line="240" w:lineRule="auto"/>
                    <w:jc w:val="center"/>
                    <w:rPr>
                      <w:rFonts w:eastAsia="Times New Roman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  <w:t xml:space="preserve"> Guatemala </w:t>
                  </w:r>
                </w:p>
              </w:tc>
            </w:tr>
            <w:tr w:rsidR="008E23C0" w:rsidRPr="008E23C0" w14:paraId="288AE293" w14:textId="77777777" w:rsidTr="000E75F0">
              <w:trPr>
                <w:trHeight w:val="202"/>
              </w:trPr>
              <w:tc>
                <w:tcPr>
                  <w:tcW w:w="39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1B30BF7" w14:textId="77777777" w:rsidR="008E23C0" w:rsidRPr="008E23C0" w:rsidRDefault="008E23C0" w:rsidP="008E23C0">
                  <w:pPr>
                    <w:spacing w:after="0" w:line="240" w:lineRule="auto"/>
                    <w:jc w:val="center"/>
                    <w:rPr>
                      <w:rFonts w:eastAsia="Times New Roman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</w:pPr>
                </w:p>
              </w:tc>
              <w:tc>
                <w:tcPr>
                  <w:tcW w:w="142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CDEC6EA" w14:textId="77777777" w:rsidR="008E23C0" w:rsidRPr="008E23C0" w:rsidRDefault="008E23C0" w:rsidP="008E23C0">
                  <w:pPr>
                    <w:spacing w:after="0" w:line="240" w:lineRule="auto"/>
                    <w:rPr>
                      <w:rFonts w:eastAsia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1314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981E416" w14:textId="77777777" w:rsidR="008E23C0" w:rsidRPr="008E23C0" w:rsidRDefault="008E23C0" w:rsidP="008E23C0">
                  <w:pPr>
                    <w:spacing w:after="0" w:line="240" w:lineRule="auto"/>
                    <w:jc w:val="center"/>
                    <w:rPr>
                      <w:rFonts w:eastAsia="Times New Roman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  <w:t xml:space="preserve"> %</w:t>
                  </w:r>
                  <w:proofErr w:type="gramStart"/>
                  <w:r w:rsidRPr="008E23C0">
                    <w:rPr>
                      <w:rFonts w:eastAsia="Times New Roman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  <w:t>(IC95</w:t>
                  </w:r>
                  <w:proofErr w:type="gramEnd"/>
                  <w:r w:rsidRPr="008E23C0">
                    <w:rPr>
                      <w:rFonts w:eastAsia="Times New Roman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  <w:t xml:space="preserve">%) </w:t>
                  </w:r>
                </w:p>
              </w:tc>
              <w:tc>
                <w:tcPr>
                  <w:tcW w:w="1460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717FB1C" w14:textId="77777777" w:rsidR="008E23C0" w:rsidRPr="008E23C0" w:rsidRDefault="008E23C0" w:rsidP="008E23C0">
                  <w:pPr>
                    <w:spacing w:after="0" w:line="240" w:lineRule="auto"/>
                    <w:jc w:val="center"/>
                    <w:rPr>
                      <w:rFonts w:eastAsia="Times New Roman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  <w:t xml:space="preserve"> %</w:t>
                  </w:r>
                  <w:proofErr w:type="gramStart"/>
                  <w:r w:rsidRPr="008E23C0">
                    <w:rPr>
                      <w:rFonts w:eastAsia="Times New Roman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  <w:t>(IC95</w:t>
                  </w:r>
                  <w:proofErr w:type="gramEnd"/>
                  <w:r w:rsidRPr="008E23C0">
                    <w:rPr>
                      <w:rFonts w:eastAsia="Times New Roman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  <w:t xml:space="preserve">%) 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E090FDB" w14:textId="77777777" w:rsidR="008E23C0" w:rsidRPr="008E23C0" w:rsidRDefault="008E23C0" w:rsidP="008E23C0">
                  <w:pPr>
                    <w:spacing w:after="0" w:line="240" w:lineRule="auto"/>
                    <w:jc w:val="center"/>
                    <w:rPr>
                      <w:rFonts w:eastAsia="Times New Roman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  <w:t xml:space="preserve"> %</w:t>
                  </w:r>
                  <w:proofErr w:type="gramStart"/>
                  <w:r w:rsidRPr="008E23C0">
                    <w:rPr>
                      <w:rFonts w:eastAsia="Times New Roman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  <w:t>(IC95</w:t>
                  </w:r>
                  <w:proofErr w:type="gramEnd"/>
                  <w:r w:rsidRPr="008E23C0">
                    <w:rPr>
                      <w:rFonts w:eastAsia="Times New Roman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  <w:t xml:space="preserve">%) 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CB1FE42" w14:textId="77777777" w:rsidR="008E23C0" w:rsidRPr="008E23C0" w:rsidRDefault="008E23C0" w:rsidP="008E23C0">
                  <w:pPr>
                    <w:spacing w:after="0" w:line="240" w:lineRule="auto"/>
                    <w:jc w:val="center"/>
                    <w:rPr>
                      <w:rFonts w:eastAsia="Times New Roman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  <w:t xml:space="preserve"> %</w:t>
                  </w:r>
                  <w:proofErr w:type="gramStart"/>
                  <w:r w:rsidRPr="008E23C0">
                    <w:rPr>
                      <w:rFonts w:eastAsia="Times New Roman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  <w:t>(IC95</w:t>
                  </w:r>
                  <w:proofErr w:type="gramEnd"/>
                  <w:r w:rsidRPr="008E23C0">
                    <w:rPr>
                      <w:rFonts w:eastAsia="Times New Roman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  <w:t xml:space="preserve">%) 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373D836" w14:textId="77777777" w:rsidR="008E23C0" w:rsidRPr="008E23C0" w:rsidRDefault="008E23C0" w:rsidP="008E23C0">
                  <w:pPr>
                    <w:spacing w:after="0" w:line="240" w:lineRule="auto"/>
                    <w:jc w:val="center"/>
                    <w:rPr>
                      <w:rFonts w:eastAsia="Times New Roman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  <w:t xml:space="preserve"> %</w:t>
                  </w:r>
                  <w:proofErr w:type="gramStart"/>
                  <w:r w:rsidRPr="008E23C0">
                    <w:rPr>
                      <w:rFonts w:eastAsia="Times New Roman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  <w:t>(IC95</w:t>
                  </w:r>
                  <w:proofErr w:type="gramEnd"/>
                  <w:r w:rsidRPr="008E23C0">
                    <w:rPr>
                      <w:rFonts w:eastAsia="Times New Roman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  <w:t xml:space="preserve">%) 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E3A45DE" w14:textId="77777777" w:rsidR="008E23C0" w:rsidRPr="008E23C0" w:rsidRDefault="008E23C0" w:rsidP="008E23C0">
                  <w:pPr>
                    <w:spacing w:after="0" w:line="240" w:lineRule="auto"/>
                    <w:jc w:val="center"/>
                    <w:rPr>
                      <w:rFonts w:eastAsia="Times New Roman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  <w:t xml:space="preserve"> %</w:t>
                  </w:r>
                  <w:proofErr w:type="gramStart"/>
                  <w:r w:rsidRPr="008E23C0">
                    <w:rPr>
                      <w:rFonts w:eastAsia="Times New Roman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  <w:t>(IC95</w:t>
                  </w:r>
                  <w:proofErr w:type="gramEnd"/>
                  <w:r w:rsidRPr="008E23C0">
                    <w:rPr>
                      <w:rFonts w:eastAsia="Times New Roman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  <w:t xml:space="preserve">%) 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C971C9C" w14:textId="77777777" w:rsidR="008E23C0" w:rsidRPr="008E23C0" w:rsidRDefault="008E23C0" w:rsidP="008E23C0">
                  <w:pPr>
                    <w:spacing w:after="0" w:line="240" w:lineRule="auto"/>
                    <w:jc w:val="center"/>
                    <w:rPr>
                      <w:rFonts w:eastAsia="Times New Roman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  <w:t xml:space="preserve"> %</w:t>
                  </w:r>
                  <w:proofErr w:type="gramStart"/>
                  <w:r w:rsidRPr="008E23C0">
                    <w:rPr>
                      <w:rFonts w:eastAsia="Times New Roman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  <w:t>(IC95</w:t>
                  </w:r>
                  <w:proofErr w:type="gramEnd"/>
                  <w:r w:rsidRPr="008E23C0">
                    <w:rPr>
                      <w:rFonts w:eastAsia="Times New Roman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  <w:t xml:space="preserve">%) 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C3140AD" w14:textId="77777777" w:rsidR="008E23C0" w:rsidRPr="008E23C0" w:rsidRDefault="008E23C0" w:rsidP="008E23C0">
                  <w:pPr>
                    <w:spacing w:after="0" w:line="240" w:lineRule="auto"/>
                    <w:jc w:val="center"/>
                    <w:rPr>
                      <w:rFonts w:eastAsia="Times New Roman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  <w:t xml:space="preserve"> %</w:t>
                  </w:r>
                  <w:proofErr w:type="gramStart"/>
                  <w:r w:rsidRPr="008E23C0">
                    <w:rPr>
                      <w:rFonts w:eastAsia="Times New Roman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  <w:t>(IC95</w:t>
                  </w:r>
                  <w:proofErr w:type="gramEnd"/>
                  <w:r w:rsidRPr="008E23C0">
                    <w:rPr>
                      <w:rFonts w:eastAsia="Times New Roman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  <w:t xml:space="preserve">%) </w:t>
                  </w:r>
                </w:p>
              </w:tc>
            </w:tr>
            <w:tr w:rsidR="008E23C0" w:rsidRPr="008E23C0" w14:paraId="39E430FD" w14:textId="77777777" w:rsidTr="000E75F0">
              <w:trPr>
                <w:trHeight w:val="285"/>
              </w:trPr>
              <w:tc>
                <w:tcPr>
                  <w:tcW w:w="1819" w:type="dxa"/>
                  <w:gridSpan w:val="2"/>
                  <w:tcBorders>
                    <w:top w:val="single" w:sz="4" w:space="0" w:color="auto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322DDF1" w14:textId="77777777" w:rsidR="008E23C0" w:rsidRPr="008E23C0" w:rsidRDefault="008E23C0" w:rsidP="008E23C0">
                  <w:pPr>
                    <w:spacing w:after="0" w:line="240" w:lineRule="auto"/>
                    <w:rPr>
                      <w:rFonts w:eastAsia="Times New Roman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  <w:t>Women</w:t>
                  </w:r>
                </w:p>
              </w:tc>
              <w:tc>
                <w:tcPr>
                  <w:tcW w:w="1314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BA95DC4" w14:textId="77777777" w:rsidR="008E23C0" w:rsidRPr="008E23C0" w:rsidRDefault="008E23C0" w:rsidP="008E23C0">
                  <w:pPr>
                    <w:spacing w:after="0" w:line="240" w:lineRule="auto"/>
                    <w:jc w:val="center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17,9 (17 to 18,9) </w:t>
                  </w:r>
                </w:p>
              </w:tc>
              <w:tc>
                <w:tcPr>
                  <w:tcW w:w="1460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4B7EDB61" w14:textId="77777777" w:rsidR="008E23C0" w:rsidRPr="008E23C0" w:rsidRDefault="008E23C0" w:rsidP="008E23C0">
                  <w:pPr>
                    <w:spacing w:after="0" w:line="240" w:lineRule="auto"/>
                    <w:jc w:val="center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25.3 (24.8 to 25.7) 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5CB2F466" w14:textId="77777777" w:rsidR="008E23C0" w:rsidRPr="008E23C0" w:rsidRDefault="008E23C0" w:rsidP="008E23C0">
                  <w:pPr>
                    <w:spacing w:after="0" w:line="240" w:lineRule="auto"/>
                    <w:jc w:val="center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26,9 (24,5 to 29,2) 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5856D6ED" w14:textId="77777777" w:rsidR="008E23C0" w:rsidRPr="008E23C0" w:rsidRDefault="008E23C0" w:rsidP="008E23C0">
                  <w:pPr>
                    <w:spacing w:after="0" w:line="240" w:lineRule="auto"/>
                    <w:jc w:val="center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18,2 (17,3 to 19,1) 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6803531" w14:textId="77777777" w:rsidR="008E23C0" w:rsidRPr="008E23C0" w:rsidRDefault="008E23C0" w:rsidP="008E23C0">
                  <w:pPr>
                    <w:spacing w:after="0" w:line="240" w:lineRule="auto"/>
                    <w:jc w:val="center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27,8 (23,8 to 31,7) 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4F854C47" w14:textId="77777777" w:rsidR="008E23C0" w:rsidRPr="008E23C0" w:rsidRDefault="008E23C0" w:rsidP="008E23C0">
                  <w:pPr>
                    <w:spacing w:after="0" w:line="240" w:lineRule="auto"/>
                    <w:jc w:val="center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39,1 (38,3 to 40) 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47CC1177" w14:textId="77777777" w:rsidR="008E23C0" w:rsidRPr="008E23C0" w:rsidRDefault="008E23C0" w:rsidP="008E23C0">
                  <w:pPr>
                    <w:spacing w:after="0" w:line="240" w:lineRule="auto"/>
                    <w:jc w:val="center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31.4 (27.4 to 35.5) 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AC6DB9E" w14:textId="77777777" w:rsidR="008E23C0" w:rsidRPr="008E23C0" w:rsidRDefault="008E23C0" w:rsidP="008E23C0">
                  <w:pPr>
                    <w:spacing w:after="0" w:line="240" w:lineRule="auto"/>
                    <w:jc w:val="center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19,6 (16,5 to 22,7) </w:t>
                  </w:r>
                </w:p>
              </w:tc>
            </w:tr>
            <w:tr w:rsidR="008E23C0" w:rsidRPr="008E23C0" w14:paraId="7868225F" w14:textId="77777777" w:rsidTr="000E75F0">
              <w:trPr>
                <w:trHeight w:val="202"/>
              </w:trPr>
              <w:tc>
                <w:tcPr>
                  <w:tcW w:w="1819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23825AB" w14:textId="77777777" w:rsidR="008E23C0" w:rsidRPr="008E23C0" w:rsidRDefault="008E23C0" w:rsidP="008E23C0">
                  <w:pPr>
                    <w:spacing w:after="0" w:line="240" w:lineRule="auto"/>
                    <w:rPr>
                      <w:rFonts w:eastAsia="Times New Roman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  <w:t>Age groups</w:t>
                  </w:r>
                </w:p>
              </w:tc>
              <w:tc>
                <w:tcPr>
                  <w:tcW w:w="131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F09B6BC" w14:textId="77777777" w:rsidR="008E23C0" w:rsidRPr="008E23C0" w:rsidRDefault="008E23C0" w:rsidP="008E23C0">
                  <w:pPr>
                    <w:spacing w:after="0" w:line="240" w:lineRule="auto"/>
                    <w:rPr>
                      <w:rFonts w:eastAsia="Times New Roman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</w:pPr>
                </w:p>
              </w:tc>
              <w:tc>
                <w:tcPr>
                  <w:tcW w:w="14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2B42B2E" w14:textId="77777777" w:rsidR="008E23C0" w:rsidRPr="008E23C0" w:rsidRDefault="008E23C0" w:rsidP="008E23C0">
                  <w:pPr>
                    <w:spacing w:after="0" w:line="240" w:lineRule="auto"/>
                    <w:jc w:val="center"/>
                    <w:rPr>
                      <w:rFonts w:eastAsia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4E96F3D" w14:textId="77777777" w:rsidR="008E23C0" w:rsidRPr="008E23C0" w:rsidRDefault="008E23C0" w:rsidP="008E23C0">
                  <w:pPr>
                    <w:spacing w:after="0" w:line="240" w:lineRule="auto"/>
                    <w:jc w:val="center"/>
                    <w:rPr>
                      <w:rFonts w:eastAsia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A5D1D74" w14:textId="77777777" w:rsidR="008E23C0" w:rsidRPr="008E23C0" w:rsidRDefault="008E23C0" w:rsidP="008E23C0">
                  <w:pPr>
                    <w:spacing w:after="0" w:line="240" w:lineRule="auto"/>
                    <w:jc w:val="center"/>
                    <w:rPr>
                      <w:rFonts w:eastAsia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13F97A6" w14:textId="77777777" w:rsidR="008E23C0" w:rsidRPr="008E23C0" w:rsidRDefault="008E23C0" w:rsidP="008E23C0">
                  <w:pPr>
                    <w:spacing w:after="0" w:line="240" w:lineRule="auto"/>
                    <w:jc w:val="center"/>
                    <w:rPr>
                      <w:rFonts w:eastAsia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FA99118" w14:textId="77777777" w:rsidR="008E23C0" w:rsidRPr="008E23C0" w:rsidRDefault="008E23C0" w:rsidP="008E23C0">
                  <w:pPr>
                    <w:spacing w:after="0" w:line="240" w:lineRule="auto"/>
                    <w:jc w:val="center"/>
                    <w:rPr>
                      <w:rFonts w:eastAsia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57304519" w14:textId="77777777" w:rsidR="008E23C0" w:rsidRPr="008E23C0" w:rsidRDefault="008E23C0" w:rsidP="008E23C0">
                  <w:pPr>
                    <w:spacing w:after="0" w:line="240" w:lineRule="auto"/>
                    <w:jc w:val="center"/>
                    <w:rPr>
                      <w:rFonts w:eastAsia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1D7A1D3" w14:textId="77777777" w:rsidR="008E23C0" w:rsidRPr="008E23C0" w:rsidRDefault="008E23C0" w:rsidP="008E23C0">
                  <w:pPr>
                    <w:spacing w:after="0" w:line="240" w:lineRule="auto"/>
                    <w:jc w:val="center"/>
                    <w:rPr>
                      <w:rFonts w:eastAsia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</w:tr>
            <w:tr w:rsidR="008E23C0" w:rsidRPr="008E23C0" w14:paraId="4A9C73AA" w14:textId="77777777" w:rsidTr="000E75F0">
              <w:trPr>
                <w:trHeight w:val="202"/>
              </w:trPr>
              <w:tc>
                <w:tcPr>
                  <w:tcW w:w="39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4DFB8721" w14:textId="77777777" w:rsidR="008E23C0" w:rsidRPr="008E23C0" w:rsidRDefault="008E23C0" w:rsidP="008E23C0">
                  <w:pPr>
                    <w:spacing w:after="0" w:line="240" w:lineRule="auto"/>
                    <w:jc w:val="center"/>
                    <w:rPr>
                      <w:rFonts w:eastAsia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142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457BD721" w14:textId="77777777" w:rsidR="008E23C0" w:rsidRPr="008E23C0" w:rsidRDefault="008E23C0" w:rsidP="008E23C0">
                  <w:pPr>
                    <w:spacing w:after="0" w:line="240" w:lineRule="auto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>&lt; 25</w:t>
                  </w:r>
                </w:p>
              </w:tc>
              <w:tc>
                <w:tcPr>
                  <w:tcW w:w="131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AF8D42C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>7,5 (5,9 to 9,1)</w:t>
                  </w:r>
                </w:p>
              </w:tc>
              <w:tc>
                <w:tcPr>
                  <w:tcW w:w="14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6F064E3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>14.5 (13.7 to 15.4)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F5B4E8C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>5 (1,2 to 8,7)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CE15B40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>10,4 (8,4 to 12,3)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C7692F9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>11,1 (2,7 to 19,5)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BF12384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>26,6 (24,6 to 28,6)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CEC3640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>11.4 (2 to 20.7)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4CEA1109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>15,5 (11,1 to 19,8)</w:t>
                  </w:r>
                </w:p>
              </w:tc>
            </w:tr>
            <w:tr w:rsidR="008E23C0" w:rsidRPr="008E23C0" w14:paraId="774C0A56" w14:textId="77777777" w:rsidTr="000E75F0">
              <w:trPr>
                <w:trHeight w:val="202"/>
              </w:trPr>
              <w:tc>
                <w:tcPr>
                  <w:tcW w:w="39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F0E2216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</w:p>
              </w:tc>
              <w:tc>
                <w:tcPr>
                  <w:tcW w:w="142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C3EA453" w14:textId="77777777" w:rsidR="008E23C0" w:rsidRPr="008E23C0" w:rsidRDefault="008E23C0" w:rsidP="008E23C0">
                  <w:pPr>
                    <w:spacing w:after="0" w:line="240" w:lineRule="auto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>25-44</w:t>
                  </w:r>
                </w:p>
              </w:tc>
              <w:tc>
                <w:tcPr>
                  <w:tcW w:w="131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5A32C138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>14,1 (12,8 to 15,4)</w:t>
                  </w:r>
                </w:p>
              </w:tc>
              <w:tc>
                <w:tcPr>
                  <w:tcW w:w="14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82B5C9B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>21.1 (20.6 to 21.7)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28C8949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>22,7 (19,7 to 25,8)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447BB3B3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>13,7 (12,5 to 14,8)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58A9AF5F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>21,3 (16,2 to 26,3)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0B9A516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>37 (35,8 to 38,1)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CFEDABC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>26.1 (20.3 to 32)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81A62C6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>15,4 (10,7 to 20,1)</w:t>
                  </w:r>
                </w:p>
              </w:tc>
            </w:tr>
            <w:tr w:rsidR="008E23C0" w:rsidRPr="008E23C0" w14:paraId="7DED3873" w14:textId="77777777" w:rsidTr="000E75F0">
              <w:trPr>
                <w:trHeight w:val="202"/>
              </w:trPr>
              <w:tc>
                <w:tcPr>
                  <w:tcW w:w="39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B357F3A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</w:p>
              </w:tc>
              <w:tc>
                <w:tcPr>
                  <w:tcW w:w="142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E5EA2D3" w14:textId="77777777" w:rsidR="008E23C0" w:rsidRPr="008E23C0" w:rsidRDefault="008E23C0" w:rsidP="008E23C0">
                  <w:pPr>
                    <w:spacing w:after="0" w:line="240" w:lineRule="auto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>45-64</w:t>
                  </w:r>
                </w:p>
              </w:tc>
              <w:tc>
                <w:tcPr>
                  <w:tcW w:w="131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5F992874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>26,7 (24,7 to 28,8)</w:t>
                  </w:r>
                </w:p>
              </w:tc>
              <w:tc>
                <w:tcPr>
                  <w:tcW w:w="14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1B1E600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>36.7 (35.9 to 37.6)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0D14B24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>37,9 (33,5 to 42,3)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83C8650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>27,6 (25,6 to 29,6)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4F963A2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>41 (33,7 to 48,4)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5E701D02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>48,3 (46,6 to 50)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E15C9CB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>35.6 (28.6 to 42.5)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4EB3215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>33,6 (24,7 to 42,6)</w:t>
                  </w:r>
                </w:p>
              </w:tc>
            </w:tr>
            <w:tr w:rsidR="008E23C0" w:rsidRPr="008E23C0" w14:paraId="77D6E6B4" w14:textId="77777777" w:rsidTr="000E75F0">
              <w:trPr>
                <w:trHeight w:val="202"/>
              </w:trPr>
              <w:tc>
                <w:tcPr>
                  <w:tcW w:w="39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09B987B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</w:p>
              </w:tc>
              <w:tc>
                <w:tcPr>
                  <w:tcW w:w="142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C354E2C" w14:textId="77777777" w:rsidR="008E23C0" w:rsidRPr="008E23C0" w:rsidRDefault="008E23C0" w:rsidP="008E23C0">
                  <w:pPr>
                    <w:spacing w:after="0" w:line="240" w:lineRule="auto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>&gt;65</w:t>
                  </w:r>
                </w:p>
              </w:tc>
              <w:tc>
                <w:tcPr>
                  <w:tcW w:w="131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404BD42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>29,8 (29,7 to 39,8)</w:t>
                  </w:r>
                </w:p>
              </w:tc>
              <w:tc>
                <w:tcPr>
                  <w:tcW w:w="14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4DD6D90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>45.3 (41.7 to 48.8)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5DC0E5F5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>35,6 (25,7 to 52,4)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4C42CE21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>35,2 (35,5 to 48,4)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9EAB7EF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>46,7 (21,4 to 71,9)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C9F0D88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>53,4 (55,8 to 67)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CD72612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>51.6 (39.3 to 63.8)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4DC708E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>36,7 (19,4 to 53,9)</w:t>
                  </w:r>
                </w:p>
              </w:tc>
            </w:tr>
            <w:tr w:rsidR="008E23C0" w:rsidRPr="008E23C0" w14:paraId="614440D3" w14:textId="77777777" w:rsidTr="000E75F0">
              <w:trPr>
                <w:trHeight w:val="202"/>
              </w:trPr>
              <w:tc>
                <w:tcPr>
                  <w:tcW w:w="1819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A5D6F8B" w14:textId="77777777" w:rsidR="008E23C0" w:rsidRPr="008E23C0" w:rsidRDefault="008E23C0" w:rsidP="008E23C0">
                  <w:pPr>
                    <w:spacing w:after="0" w:line="240" w:lineRule="auto"/>
                    <w:rPr>
                      <w:rFonts w:eastAsia="Times New Roman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  <w:t>Educational level</w:t>
                  </w:r>
                </w:p>
              </w:tc>
              <w:tc>
                <w:tcPr>
                  <w:tcW w:w="131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D8CED8E" w14:textId="77777777" w:rsidR="008E23C0" w:rsidRPr="008E23C0" w:rsidRDefault="008E23C0" w:rsidP="008E23C0">
                  <w:pPr>
                    <w:spacing w:after="0" w:line="240" w:lineRule="auto"/>
                    <w:rPr>
                      <w:rFonts w:eastAsia="Times New Roman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</w:pPr>
                </w:p>
              </w:tc>
              <w:tc>
                <w:tcPr>
                  <w:tcW w:w="14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282340E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813E443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E28BCBF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BDDE67F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AE05A65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BF8C0BE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106E9CD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</w:tr>
            <w:tr w:rsidR="008E23C0" w:rsidRPr="008E23C0" w14:paraId="07A5D5E5" w14:textId="77777777" w:rsidTr="000E75F0">
              <w:trPr>
                <w:trHeight w:val="202"/>
              </w:trPr>
              <w:tc>
                <w:tcPr>
                  <w:tcW w:w="39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277D950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142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AD892CE" w14:textId="77777777" w:rsidR="008E23C0" w:rsidRPr="008E23C0" w:rsidRDefault="008E23C0" w:rsidP="008E23C0">
                  <w:pPr>
                    <w:spacing w:after="0" w:line="240" w:lineRule="auto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>High</w:t>
                  </w:r>
                </w:p>
              </w:tc>
              <w:tc>
                <w:tcPr>
                  <w:tcW w:w="131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18499EB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>9,4 (8,1 to 10,6)</w:t>
                  </w:r>
                </w:p>
              </w:tc>
              <w:tc>
                <w:tcPr>
                  <w:tcW w:w="14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57117EDF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>12.9 (12.2 to 13.5)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553D1B2F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>19,3 (15,5 to 23,1)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448CE24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>10,3 (9,1 to 11,4)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818FC6B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>20,5 (53,5 to 113,2)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1985756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>26,1 (24,6 to 27,6)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C5B3624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>24 (39.8 to 69.3)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238C9E2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>11,9 (25,4 to 47,8)</w:t>
                  </w:r>
                </w:p>
              </w:tc>
            </w:tr>
            <w:tr w:rsidR="008E23C0" w:rsidRPr="008E23C0" w14:paraId="1A92EBD7" w14:textId="77777777" w:rsidTr="000E75F0">
              <w:trPr>
                <w:trHeight w:val="202"/>
              </w:trPr>
              <w:tc>
                <w:tcPr>
                  <w:tcW w:w="39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00B7029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</w:p>
              </w:tc>
              <w:tc>
                <w:tcPr>
                  <w:tcW w:w="142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51DA90B0" w14:textId="77777777" w:rsidR="008E23C0" w:rsidRPr="008E23C0" w:rsidRDefault="008E23C0" w:rsidP="008E23C0">
                  <w:pPr>
                    <w:spacing w:after="0" w:line="240" w:lineRule="auto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>Middle</w:t>
                  </w:r>
                </w:p>
              </w:tc>
              <w:tc>
                <w:tcPr>
                  <w:tcW w:w="131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48ED87D4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>18 (16 to 19,9)</w:t>
                  </w:r>
                </w:p>
              </w:tc>
              <w:tc>
                <w:tcPr>
                  <w:tcW w:w="14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5B80B9F6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>21.9 (21.3 to 22.6)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46B0C6C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>26,8 (23,3 to 30,3)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49C88751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>18,5 (17 to 20)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CFC0079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>25,6 (25,6 to 39,8)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5AAAF7D3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>39,8 (38,4 to 41,2)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BF239A2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>24.9 (28.8 to 42.3)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4699EFD7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>17,1 (13,5 to 23,2)</w:t>
                  </w:r>
                </w:p>
              </w:tc>
            </w:tr>
            <w:tr w:rsidR="008E23C0" w:rsidRPr="008E23C0" w14:paraId="0B48F985" w14:textId="77777777" w:rsidTr="000E75F0">
              <w:trPr>
                <w:trHeight w:val="202"/>
              </w:trPr>
              <w:tc>
                <w:tcPr>
                  <w:tcW w:w="39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16E5DB1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</w:p>
              </w:tc>
              <w:tc>
                <w:tcPr>
                  <w:tcW w:w="142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520D06D2" w14:textId="77777777" w:rsidR="008E23C0" w:rsidRPr="008E23C0" w:rsidRDefault="008E23C0" w:rsidP="008E23C0">
                  <w:pPr>
                    <w:spacing w:after="0" w:line="240" w:lineRule="auto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>Low</w:t>
                  </w:r>
                </w:p>
              </w:tc>
              <w:tc>
                <w:tcPr>
                  <w:tcW w:w="131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58CB96FB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>23,4 (21,5 to 25,2)</w:t>
                  </w:r>
                </w:p>
              </w:tc>
              <w:tc>
                <w:tcPr>
                  <w:tcW w:w="14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56BFC38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>40.2 (39.2 to 41.1)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AB7AC6F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>36,7 (30,7 to 42,6)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35F1217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>34,8 (32,1 to 37,5)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145C830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>32,7 (20 to 31,2)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D1D8605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>47,4 (45,9 to 49)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0AB4A94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>35.6 (19.1 to 30.6)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658E4A9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>18,4 (12,4 to 21,9)</w:t>
                  </w:r>
                </w:p>
              </w:tc>
            </w:tr>
            <w:tr w:rsidR="008E23C0" w:rsidRPr="008E23C0" w14:paraId="2B048054" w14:textId="77777777" w:rsidTr="000E75F0">
              <w:trPr>
                <w:trHeight w:val="202"/>
              </w:trPr>
              <w:tc>
                <w:tcPr>
                  <w:tcW w:w="39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99919CB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</w:p>
              </w:tc>
              <w:tc>
                <w:tcPr>
                  <w:tcW w:w="142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517F363F" w14:textId="77777777" w:rsidR="008E23C0" w:rsidRPr="008E23C0" w:rsidRDefault="008E23C0" w:rsidP="008E23C0">
                  <w:pPr>
                    <w:spacing w:after="0" w:line="240" w:lineRule="auto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>&gt;Low</w:t>
                  </w:r>
                </w:p>
              </w:tc>
              <w:tc>
                <w:tcPr>
                  <w:tcW w:w="131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850DCE4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>34,2 (29,6 to 38,7)</w:t>
                  </w:r>
                </w:p>
              </w:tc>
              <w:tc>
                <w:tcPr>
                  <w:tcW w:w="14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136CDAC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>64.4 (59.9 to 68.8)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5E7D3E30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>34,6 (17,8 to 51,5)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5C79746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>28,8 (21,7 to 36)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5503181E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>83,3 (12 to 28,9)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2C11FDF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>52,1 (47,9 to 56,2)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5F09A35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>54.5 (12.2 to 35.8)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A58C82F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>36,6 (4,2 to 19,7)</w:t>
                  </w:r>
                </w:p>
              </w:tc>
            </w:tr>
            <w:tr w:rsidR="008E23C0" w:rsidRPr="008E23C0" w14:paraId="0A83ABA8" w14:textId="77777777" w:rsidTr="000E75F0">
              <w:trPr>
                <w:trHeight w:val="202"/>
              </w:trPr>
              <w:tc>
                <w:tcPr>
                  <w:tcW w:w="1819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6BBD468" w14:textId="77777777" w:rsidR="008E23C0" w:rsidRPr="008E23C0" w:rsidRDefault="008E23C0" w:rsidP="008E23C0">
                  <w:pPr>
                    <w:spacing w:after="0" w:line="240" w:lineRule="auto"/>
                    <w:rPr>
                      <w:rFonts w:eastAsia="Times New Roman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  <w:t>Occupational categories</w:t>
                  </w:r>
                </w:p>
              </w:tc>
              <w:tc>
                <w:tcPr>
                  <w:tcW w:w="131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4ED074F8" w14:textId="77777777" w:rsidR="008E23C0" w:rsidRPr="008E23C0" w:rsidRDefault="008E23C0" w:rsidP="008E23C0">
                  <w:pPr>
                    <w:spacing w:after="0" w:line="240" w:lineRule="auto"/>
                    <w:rPr>
                      <w:rFonts w:eastAsia="Times New Roman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</w:pPr>
                </w:p>
              </w:tc>
              <w:tc>
                <w:tcPr>
                  <w:tcW w:w="14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E242A1B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C7029BF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5FE595B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9B6D125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5827784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930058E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251E324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</w:tr>
            <w:tr w:rsidR="008E23C0" w:rsidRPr="008E23C0" w14:paraId="7C791AD9" w14:textId="77777777" w:rsidTr="000E75F0">
              <w:trPr>
                <w:trHeight w:val="202"/>
              </w:trPr>
              <w:tc>
                <w:tcPr>
                  <w:tcW w:w="39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85CFBC2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142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233365E" w14:textId="77777777" w:rsidR="008E23C0" w:rsidRPr="008E23C0" w:rsidRDefault="008E23C0" w:rsidP="008E23C0">
                  <w:pPr>
                    <w:spacing w:after="0" w:line="240" w:lineRule="auto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>Non-manual skilled</w:t>
                  </w:r>
                </w:p>
              </w:tc>
              <w:tc>
                <w:tcPr>
                  <w:tcW w:w="131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1B9756A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                          -     </w:t>
                  </w:r>
                </w:p>
              </w:tc>
              <w:tc>
                <w:tcPr>
                  <w:tcW w:w="14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62DA1F00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14.5 (13.8 to 15.2) 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64E42561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20 (15,9 to 24,1) 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F7AE709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10,6 (9,2 to 12,1) 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48FE1438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13,6 (3,5 to 23,8) 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565A7AEA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25,8 (23,9 to 27,7) 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682A434A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36.4 (16.3 to 56.5) 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38645762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13,3 (3,4 to 23,3) </w:t>
                  </w:r>
                </w:p>
              </w:tc>
            </w:tr>
            <w:tr w:rsidR="008E23C0" w:rsidRPr="008E23C0" w14:paraId="1DEB5B07" w14:textId="77777777" w:rsidTr="000E75F0">
              <w:trPr>
                <w:trHeight w:val="202"/>
              </w:trPr>
              <w:tc>
                <w:tcPr>
                  <w:tcW w:w="39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4D07E547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</w:p>
              </w:tc>
              <w:tc>
                <w:tcPr>
                  <w:tcW w:w="142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42F3A4BE" w14:textId="77777777" w:rsidR="008E23C0" w:rsidRPr="008E23C0" w:rsidRDefault="008E23C0" w:rsidP="008E23C0">
                  <w:pPr>
                    <w:spacing w:after="0" w:line="240" w:lineRule="auto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>Non-</w:t>
                  </w:r>
                  <w:proofErr w:type="spellStart"/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>nanual</w:t>
                  </w:r>
                  <w:proofErr w:type="spellEnd"/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non-skilled</w:t>
                  </w:r>
                </w:p>
              </w:tc>
              <w:tc>
                <w:tcPr>
                  <w:tcW w:w="131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803DF99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                          -     </w:t>
                  </w:r>
                </w:p>
              </w:tc>
              <w:tc>
                <w:tcPr>
                  <w:tcW w:w="14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67A5AA80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23.0 (22.3 to 23.7) 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598AD9FF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29 (24,2 to 33,8) 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3EDA0240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20,1 (18,9 to 21,4) 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4C951955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28,6 (22,2 to 34,9) 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EF9A1AE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39,7 (38,4 to 41) 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9BC54D9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26.8 (20.8 to 32.9) 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690FCAFE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16,1 (12,1 to 20,2) </w:t>
                  </w:r>
                </w:p>
              </w:tc>
            </w:tr>
            <w:tr w:rsidR="008E23C0" w:rsidRPr="008E23C0" w14:paraId="1B53F476" w14:textId="77777777" w:rsidTr="000E75F0">
              <w:trPr>
                <w:trHeight w:val="202"/>
              </w:trPr>
              <w:tc>
                <w:tcPr>
                  <w:tcW w:w="39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90FCC78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</w:p>
              </w:tc>
              <w:tc>
                <w:tcPr>
                  <w:tcW w:w="142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E2408E3" w14:textId="77777777" w:rsidR="008E23C0" w:rsidRPr="008E23C0" w:rsidRDefault="008E23C0" w:rsidP="008E23C0">
                  <w:pPr>
                    <w:spacing w:after="0" w:line="240" w:lineRule="auto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>Manual skilled</w:t>
                  </w:r>
                </w:p>
              </w:tc>
              <w:tc>
                <w:tcPr>
                  <w:tcW w:w="131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6775B884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                          -     </w:t>
                  </w:r>
                </w:p>
              </w:tc>
              <w:tc>
                <w:tcPr>
                  <w:tcW w:w="14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A3487CE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36.1 (34.7 to 37.5) 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3C4ABA3C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29,4 (16,1 to 42,7) 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9D765D1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28,3 (25,2 to 31,3) 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7769CA7B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32,2 (23,8 to 40,6) 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3089BC6F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42,7 (40,8 to 44,7) 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F0EA998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33.3 (27.3 to 39.4) 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608CF9B1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27,2 (21,1 to 33,3) </w:t>
                  </w:r>
                </w:p>
              </w:tc>
            </w:tr>
            <w:tr w:rsidR="008E23C0" w:rsidRPr="008E23C0" w14:paraId="7E53E6E4" w14:textId="77777777" w:rsidTr="000E75F0">
              <w:trPr>
                <w:trHeight w:val="202"/>
              </w:trPr>
              <w:tc>
                <w:tcPr>
                  <w:tcW w:w="39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ED621B0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</w:p>
              </w:tc>
              <w:tc>
                <w:tcPr>
                  <w:tcW w:w="142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7D7606F" w14:textId="77777777" w:rsidR="008E23C0" w:rsidRPr="008E23C0" w:rsidRDefault="008E23C0" w:rsidP="008E23C0">
                  <w:pPr>
                    <w:spacing w:after="0" w:line="240" w:lineRule="auto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>Manual non-skilled</w:t>
                  </w:r>
                </w:p>
              </w:tc>
              <w:tc>
                <w:tcPr>
                  <w:tcW w:w="1314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C9B7A23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                          -     </w:t>
                  </w:r>
                </w:p>
              </w:tc>
              <w:tc>
                <w:tcPr>
                  <w:tcW w:w="1460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3A95547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36.4 (35.4 to 37.4) 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62393FFC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31,4 (25,6 to 37,1) 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4958936B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19,1 (13,3 to 25) 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661C46C9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27,5 (20,1 to 35) 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65D481D5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44,5 (42,7 to 46,3) 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485A90A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40.4 (26.4 to 54.5) 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36B2A43F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12,7 (3,9 to 21,5) </w:t>
                  </w:r>
                </w:p>
              </w:tc>
            </w:tr>
            <w:tr w:rsidR="008E23C0" w:rsidRPr="008E23C0" w14:paraId="122DAB85" w14:textId="77777777" w:rsidTr="000E75F0">
              <w:trPr>
                <w:trHeight w:val="285"/>
              </w:trPr>
              <w:tc>
                <w:tcPr>
                  <w:tcW w:w="1819" w:type="dxa"/>
                  <w:gridSpan w:val="2"/>
                  <w:tcBorders>
                    <w:top w:val="single" w:sz="4" w:space="0" w:color="auto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3CDA925" w14:textId="77777777" w:rsidR="008E23C0" w:rsidRPr="008E23C0" w:rsidRDefault="008E23C0" w:rsidP="008E23C0">
                  <w:pPr>
                    <w:spacing w:after="0" w:line="240" w:lineRule="auto"/>
                    <w:rPr>
                      <w:rFonts w:eastAsia="Times New Roman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  <w:t>Men</w:t>
                  </w:r>
                </w:p>
              </w:tc>
              <w:tc>
                <w:tcPr>
                  <w:tcW w:w="1314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3DED512" w14:textId="77777777" w:rsidR="008E23C0" w:rsidRPr="008E23C0" w:rsidRDefault="008E23C0" w:rsidP="008E23C0">
                  <w:pPr>
                    <w:spacing w:after="0" w:line="240" w:lineRule="auto"/>
                    <w:jc w:val="center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14,1 (13,5 to 14,7) </w:t>
                  </w:r>
                </w:p>
              </w:tc>
              <w:tc>
                <w:tcPr>
                  <w:tcW w:w="1460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6A0EB49" w14:textId="77777777" w:rsidR="008E23C0" w:rsidRPr="008E23C0" w:rsidRDefault="008E23C0" w:rsidP="008E23C0">
                  <w:pPr>
                    <w:spacing w:after="0" w:line="240" w:lineRule="auto"/>
                    <w:jc w:val="center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22.3 (21.9 to 22.6) 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66EF787" w14:textId="77777777" w:rsidR="008E23C0" w:rsidRPr="008E23C0" w:rsidRDefault="008E23C0" w:rsidP="008E23C0">
                  <w:pPr>
                    <w:spacing w:after="0" w:line="240" w:lineRule="auto"/>
                    <w:jc w:val="center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14,5 (13,1 to 15,9) 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4A1AF618" w14:textId="77777777" w:rsidR="008E23C0" w:rsidRPr="008E23C0" w:rsidRDefault="008E23C0" w:rsidP="008E23C0">
                  <w:pPr>
                    <w:spacing w:after="0" w:line="240" w:lineRule="auto"/>
                    <w:jc w:val="center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13,4 (12,8 to 14,1) 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75FE0D2" w14:textId="77777777" w:rsidR="008E23C0" w:rsidRPr="008E23C0" w:rsidRDefault="008E23C0" w:rsidP="008E23C0">
                  <w:pPr>
                    <w:spacing w:after="0" w:line="240" w:lineRule="auto"/>
                    <w:jc w:val="center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25,5 (22,9 to 28,2) 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4409390" w14:textId="77777777" w:rsidR="008E23C0" w:rsidRPr="008E23C0" w:rsidRDefault="008E23C0" w:rsidP="008E23C0">
                  <w:pPr>
                    <w:spacing w:after="0" w:line="240" w:lineRule="auto"/>
                    <w:jc w:val="center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33,7 (33 to 34,3) 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C69A26D" w14:textId="77777777" w:rsidR="008E23C0" w:rsidRPr="008E23C0" w:rsidRDefault="008E23C0" w:rsidP="008E23C0">
                  <w:pPr>
                    <w:spacing w:after="0" w:line="240" w:lineRule="auto"/>
                    <w:jc w:val="center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26.8 (24 to 29.5) 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B890265" w14:textId="77777777" w:rsidR="008E23C0" w:rsidRPr="008E23C0" w:rsidRDefault="008E23C0" w:rsidP="008E23C0">
                  <w:pPr>
                    <w:spacing w:after="0" w:line="240" w:lineRule="auto"/>
                    <w:jc w:val="center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24,3 (21,5 to 27,1) </w:t>
                  </w:r>
                </w:p>
              </w:tc>
            </w:tr>
            <w:tr w:rsidR="008E23C0" w:rsidRPr="008E23C0" w14:paraId="620F3E60" w14:textId="77777777" w:rsidTr="000E75F0">
              <w:trPr>
                <w:trHeight w:val="202"/>
              </w:trPr>
              <w:tc>
                <w:tcPr>
                  <w:tcW w:w="1819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D19C416" w14:textId="77777777" w:rsidR="008E23C0" w:rsidRPr="008E23C0" w:rsidRDefault="008E23C0" w:rsidP="008E23C0">
                  <w:pPr>
                    <w:spacing w:after="0" w:line="240" w:lineRule="auto"/>
                    <w:rPr>
                      <w:rFonts w:eastAsia="Times New Roman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  <w:t>Age groups</w:t>
                  </w:r>
                </w:p>
              </w:tc>
              <w:tc>
                <w:tcPr>
                  <w:tcW w:w="131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08477BA" w14:textId="77777777" w:rsidR="008E23C0" w:rsidRPr="008E23C0" w:rsidRDefault="008E23C0" w:rsidP="008E23C0">
                  <w:pPr>
                    <w:spacing w:after="0" w:line="240" w:lineRule="auto"/>
                    <w:rPr>
                      <w:rFonts w:eastAsia="Times New Roman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</w:pPr>
                </w:p>
              </w:tc>
              <w:tc>
                <w:tcPr>
                  <w:tcW w:w="14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54F1FE99" w14:textId="77777777" w:rsidR="008E23C0" w:rsidRPr="008E23C0" w:rsidRDefault="008E23C0" w:rsidP="008E23C0">
                  <w:pPr>
                    <w:spacing w:after="0" w:line="240" w:lineRule="auto"/>
                    <w:jc w:val="center"/>
                    <w:rPr>
                      <w:rFonts w:eastAsia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2C1203A" w14:textId="77777777" w:rsidR="008E23C0" w:rsidRPr="008E23C0" w:rsidRDefault="008E23C0" w:rsidP="008E23C0">
                  <w:pPr>
                    <w:spacing w:after="0" w:line="240" w:lineRule="auto"/>
                    <w:jc w:val="center"/>
                    <w:rPr>
                      <w:rFonts w:eastAsia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5FE3973" w14:textId="77777777" w:rsidR="008E23C0" w:rsidRPr="008E23C0" w:rsidRDefault="008E23C0" w:rsidP="008E23C0">
                  <w:pPr>
                    <w:spacing w:after="0" w:line="240" w:lineRule="auto"/>
                    <w:jc w:val="center"/>
                    <w:rPr>
                      <w:rFonts w:eastAsia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4EEA53B" w14:textId="77777777" w:rsidR="008E23C0" w:rsidRPr="008E23C0" w:rsidRDefault="008E23C0" w:rsidP="008E23C0">
                  <w:pPr>
                    <w:spacing w:after="0" w:line="240" w:lineRule="auto"/>
                    <w:jc w:val="center"/>
                    <w:rPr>
                      <w:rFonts w:eastAsia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245819A" w14:textId="77777777" w:rsidR="008E23C0" w:rsidRPr="008E23C0" w:rsidRDefault="008E23C0" w:rsidP="008E23C0">
                  <w:pPr>
                    <w:spacing w:after="0" w:line="240" w:lineRule="auto"/>
                    <w:jc w:val="center"/>
                    <w:rPr>
                      <w:rFonts w:eastAsia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F89E17C" w14:textId="77777777" w:rsidR="008E23C0" w:rsidRPr="008E23C0" w:rsidRDefault="008E23C0" w:rsidP="008E23C0">
                  <w:pPr>
                    <w:spacing w:after="0" w:line="240" w:lineRule="auto"/>
                    <w:jc w:val="center"/>
                    <w:rPr>
                      <w:rFonts w:eastAsia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79C4BA9" w14:textId="77777777" w:rsidR="008E23C0" w:rsidRPr="008E23C0" w:rsidRDefault="008E23C0" w:rsidP="008E23C0">
                  <w:pPr>
                    <w:spacing w:after="0" w:line="240" w:lineRule="auto"/>
                    <w:jc w:val="center"/>
                    <w:rPr>
                      <w:rFonts w:eastAsia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</w:tr>
            <w:tr w:rsidR="008E23C0" w:rsidRPr="008E23C0" w14:paraId="2F56DB3A" w14:textId="77777777" w:rsidTr="000E75F0">
              <w:trPr>
                <w:trHeight w:val="202"/>
              </w:trPr>
              <w:tc>
                <w:tcPr>
                  <w:tcW w:w="39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DD8DA9D" w14:textId="77777777" w:rsidR="008E23C0" w:rsidRPr="008E23C0" w:rsidRDefault="008E23C0" w:rsidP="008E23C0">
                  <w:pPr>
                    <w:spacing w:after="0" w:line="240" w:lineRule="auto"/>
                    <w:jc w:val="center"/>
                    <w:rPr>
                      <w:rFonts w:eastAsia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142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347AEE7" w14:textId="77777777" w:rsidR="008E23C0" w:rsidRPr="008E23C0" w:rsidRDefault="008E23C0" w:rsidP="008E23C0">
                  <w:pPr>
                    <w:spacing w:after="0" w:line="240" w:lineRule="auto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>&lt; 25</w:t>
                  </w:r>
                </w:p>
              </w:tc>
              <w:tc>
                <w:tcPr>
                  <w:tcW w:w="131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00D7CC0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>5,6 (4,5 to 6,6)</w:t>
                  </w:r>
                </w:p>
              </w:tc>
              <w:tc>
                <w:tcPr>
                  <w:tcW w:w="14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5077D1BB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>11.6 (10.9 to 12.3)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FB5C6C8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>7 (3,4 to 10,5)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B97A3F3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>5,6 (4,4 to 6,8)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3796B15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>16,3 (8,5 to 24,1)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40DDB40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>22,8 (21,5 to 24,2)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2A0D8D4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>11.5 (5.6 to 17.4)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FAB07CC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>18,5 (13,7 to 23,4)</w:t>
                  </w:r>
                </w:p>
              </w:tc>
            </w:tr>
            <w:tr w:rsidR="008E23C0" w:rsidRPr="008E23C0" w14:paraId="661B9875" w14:textId="77777777" w:rsidTr="000E75F0">
              <w:trPr>
                <w:trHeight w:val="202"/>
              </w:trPr>
              <w:tc>
                <w:tcPr>
                  <w:tcW w:w="39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22509CD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</w:p>
              </w:tc>
              <w:tc>
                <w:tcPr>
                  <w:tcW w:w="142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51F5CD1F" w14:textId="77777777" w:rsidR="008E23C0" w:rsidRPr="008E23C0" w:rsidRDefault="008E23C0" w:rsidP="008E23C0">
                  <w:pPr>
                    <w:spacing w:after="0" w:line="240" w:lineRule="auto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>25-44</w:t>
                  </w:r>
                </w:p>
              </w:tc>
              <w:tc>
                <w:tcPr>
                  <w:tcW w:w="131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5DCAFB52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>10,4 (9,7 to 11,1)</w:t>
                  </w:r>
                </w:p>
              </w:tc>
              <w:tc>
                <w:tcPr>
                  <w:tcW w:w="14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4F18698E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>17.5 (17 to 18)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6965495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>9,7 (8 to 11,5)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037DCD5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>9,3 (8,5 to 10,2)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A1F7EDD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>16,6 (13,2 to 20,1)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552D9ED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>31,3 (30,4 to 32,1)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67F21B3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>21.2 (17 to 25.3)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63CD09C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>17,5 (13,4 to 21,7)</w:t>
                  </w:r>
                </w:p>
              </w:tc>
            </w:tr>
            <w:tr w:rsidR="008E23C0" w:rsidRPr="008E23C0" w14:paraId="3EE23181" w14:textId="77777777" w:rsidTr="000E75F0">
              <w:trPr>
                <w:trHeight w:val="202"/>
              </w:trPr>
              <w:tc>
                <w:tcPr>
                  <w:tcW w:w="39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4BB4ABA7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</w:p>
              </w:tc>
              <w:tc>
                <w:tcPr>
                  <w:tcW w:w="142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D29F5C4" w14:textId="77777777" w:rsidR="008E23C0" w:rsidRPr="008E23C0" w:rsidRDefault="008E23C0" w:rsidP="008E23C0">
                  <w:pPr>
                    <w:spacing w:after="0" w:line="240" w:lineRule="auto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>45-64</w:t>
                  </w:r>
                </w:p>
              </w:tc>
              <w:tc>
                <w:tcPr>
                  <w:tcW w:w="131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DC640B5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>21,2 (20 to 22,4)</w:t>
                  </w:r>
                </w:p>
              </w:tc>
              <w:tc>
                <w:tcPr>
                  <w:tcW w:w="14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9AD5E29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>33 (32.3 to 33.8)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4B020EDB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>19,8 (17,2 to 22,5)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900B7BC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>18,9 (17,5 to 20,2)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B95686A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>35,8 (31 to 40,7)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4DD35810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>42,5 (41,2 to 43,8)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FE64870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>26.2 (21.3 to 31.2)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075B660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>32,5 (26,6 to 38,4)</w:t>
                  </w:r>
                </w:p>
              </w:tc>
            </w:tr>
            <w:tr w:rsidR="008E23C0" w:rsidRPr="008E23C0" w14:paraId="24D7150B" w14:textId="77777777" w:rsidTr="000E75F0">
              <w:trPr>
                <w:trHeight w:val="202"/>
              </w:trPr>
              <w:tc>
                <w:tcPr>
                  <w:tcW w:w="39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691F749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</w:p>
              </w:tc>
              <w:tc>
                <w:tcPr>
                  <w:tcW w:w="142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8C86D29" w14:textId="77777777" w:rsidR="008E23C0" w:rsidRPr="008E23C0" w:rsidRDefault="008E23C0" w:rsidP="008E23C0">
                  <w:pPr>
                    <w:spacing w:after="0" w:line="240" w:lineRule="auto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>&gt;65</w:t>
                  </w:r>
                </w:p>
              </w:tc>
              <w:tc>
                <w:tcPr>
                  <w:tcW w:w="131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C1075DE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>29,8 (26,4 to 33,2)</w:t>
                  </w:r>
                </w:p>
              </w:tc>
              <w:tc>
                <w:tcPr>
                  <w:tcW w:w="14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E86936D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>43.4 (41.1 to 45.7)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5BD284E7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>35,6 (26,1 to 45,2)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641769F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>35,2 (31,4 to 39,1)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8709066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>35,1 (25,5 to 44,8)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1605C57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>53,4 (49,8 to 57)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48C353CA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>45.8 (39 to 52.7)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8725297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>50 (37,8 to 62,3)</w:t>
                  </w:r>
                </w:p>
              </w:tc>
            </w:tr>
            <w:tr w:rsidR="008E23C0" w:rsidRPr="008E23C0" w14:paraId="4C90B0B2" w14:textId="77777777" w:rsidTr="000E75F0">
              <w:trPr>
                <w:trHeight w:val="202"/>
              </w:trPr>
              <w:tc>
                <w:tcPr>
                  <w:tcW w:w="1819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A4F0496" w14:textId="77777777" w:rsidR="008E23C0" w:rsidRPr="008E23C0" w:rsidRDefault="008E23C0" w:rsidP="008E23C0">
                  <w:pPr>
                    <w:spacing w:after="0" w:line="240" w:lineRule="auto"/>
                    <w:rPr>
                      <w:rFonts w:eastAsia="Times New Roman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  <w:t>Educational level</w:t>
                  </w:r>
                </w:p>
              </w:tc>
              <w:tc>
                <w:tcPr>
                  <w:tcW w:w="131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46FD42B" w14:textId="77777777" w:rsidR="008E23C0" w:rsidRPr="008E23C0" w:rsidRDefault="008E23C0" w:rsidP="008E23C0">
                  <w:pPr>
                    <w:spacing w:after="0" w:line="240" w:lineRule="auto"/>
                    <w:rPr>
                      <w:rFonts w:eastAsia="Times New Roman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</w:pPr>
                </w:p>
              </w:tc>
              <w:tc>
                <w:tcPr>
                  <w:tcW w:w="14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12B621F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85FF355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4070D4D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D9606EE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F94CF00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AD5F442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D089031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</w:tr>
            <w:tr w:rsidR="008E23C0" w:rsidRPr="008E23C0" w14:paraId="6B55DCF8" w14:textId="77777777" w:rsidTr="000E75F0">
              <w:trPr>
                <w:trHeight w:val="202"/>
              </w:trPr>
              <w:tc>
                <w:tcPr>
                  <w:tcW w:w="39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5D7711B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142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51B0DD9" w14:textId="77777777" w:rsidR="008E23C0" w:rsidRPr="008E23C0" w:rsidRDefault="008E23C0" w:rsidP="008E23C0">
                  <w:pPr>
                    <w:spacing w:after="0" w:line="240" w:lineRule="auto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>High</w:t>
                  </w:r>
                </w:p>
              </w:tc>
              <w:tc>
                <w:tcPr>
                  <w:tcW w:w="131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49EF0D08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>6,5 (5,8 to 7,3)</w:t>
                  </w:r>
                </w:p>
              </w:tc>
              <w:tc>
                <w:tcPr>
                  <w:tcW w:w="14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2D3C585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>10.5 (9.9 to 11.1)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414D6272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>6 (4,3 to 7,7)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50C6953E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>5,8 (4,9 to 6,6)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D583F97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>9,7 (52,2 to 74,6)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D8C7C6A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>20,3 (19 to 21,6)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418DD263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>10 (28.2 to 46.3)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8CCFEBF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>7,2 (14 to 31,5)</w:t>
                  </w:r>
                </w:p>
              </w:tc>
            </w:tr>
            <w:tr w:rsidR="008E23C0" w:rsidRPr="008E23C0" w14:paraId="3DE74C3D" w14:textId="77777777" w:rsidTr="000E75F0">
              <w:trPr>
                <w:trHeight w:val="202"/>
              </w:trPr>
              <w:tc>
                <w:tcPr>
                  <w:tcW w:w="39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580B1266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</w:p>
              </w:tc>
              <w:tc>
                <w:tcPr>
                  <w:tcW w:w="142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BCDBA15" w14:textId="77777777" w:rsidR="008E23C0" w:rsidRPr="008E23C0" w:rsidRDefault="008E23C0" w:rsidP="008E23C0">
                  <w:pPr>
                    <w:spacing w:after="0" w:line="240" w:lineRule="auto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>Middle</w:t>
                  </w:r>
                </w:p>
              </w:tc>
              <w:tc>
                <w:tcPr>
                  <w:tcW w:w="131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5E68881A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>11,2 (10,2 to 12,1)</w:t>
                  </w:r>
                </w:p>
              </w:tc>
              <w:tc>
                <w:tcPr>
                  <w:tcW w:w="14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B3A2A6E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>16.3 (15.7 to 16.8)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17AA7C3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>15,7 (13,3 to 18,1)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4982A999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>10,7 (9,8 to 11,6)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4B1308B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>18,6 (23,9 to 31,6)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CA015CC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>31,5 (30,5 to 32,5)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470E9A8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>23.2 (26.6 to 35.9)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AC0B4DD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>16 (28,5 to 37,4)</w:t>
                  </w:r>
                </w:p>
              </w:tc>
            </w:tr>
            <w:tr w:rsidR="008E23C0" w:rsidRPr="008E23C0" w14:paraId="27201284" w14:textId="77777777" w:rsidTr="000E75F0">
              <w:trPr>
                <w:trHeight w:val="202"/>
              </w:trPr>
              <w:tc>
                <w:tcPr>
                  <w:tcW w:w="39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D64A4B6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</w:p>
              </w:tc>
              <w:tc>
                <w:tcPr>
                  <w:tcW w:w="142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490FD12E" w14:textId="77777777" w:rsidR="008E23C0" w:rsidRPr="008E23C0" w:rsidRDefault="008E23C0" w:rsidP="008E23C0">
                  <w:pPr>
                    <w:spacing w:after="0" w:line="240" w:lineRule="auto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>Low</w:t>
                  </w:r>
                </w:p>
              </w:tc>
              <w:tc>
                <w:tcPr>
                  <w:tcW w:w="131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ED89D4F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>19,8 (18,7 to 20,9)</w:t>
                  </w:r>
                </w:p>
              </w:tc>
              <w:tc>
                <w:tcPr>
                  <w:tcW w:w="14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5717EA77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>31.1 (30.5 to 31.8)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4B8AC05B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>23,4 (19,7 to 27,2)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50236D5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>25,1 (23,4 to 26,8)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0FE3FB3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>27,8 (14,4 to 22,7)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4DEAA52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>42,2 (41,1 to 43,3)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D38BBAB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>31.3 (19.2 to 27.2)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44846B95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>32,9 (11,8 to 20,2)</w:t>
                  </w:r>
                </w:p>
              </w:tc>
            </w:tr>
            <w:tr w:rsidR="008E23C0" w:rsidRPr="008E23C0" w14:paraId="3A583D14" w14:textId="77777777" w:rsidTr="000E75F0">
              <w:trPr>
                <w:trHeight w:val="202"/>
              </w:trPr>
              <w:tc>
                <w:tcPr>
                  <w:tcW w:w="39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4730E33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</w:p>
              </w:tc>
              <w:tc>
                <w:tcPr>
                  <w:tcW w:w="142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CF46F81" w14:textId="77777777" w:rsidR="008E23C0" w:rsidRPr="008E23C0" w:rsidRDefault="008E23C0" w:rsidP="008E23C0">
                  <w:pPr>
                    <w:spacing w:after="0" w:line="240" w:lineRule="auto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>&gt;Low</w:t>
                  </w:r>
                </w:p>
              </w:tc>
              <w:tc>
                <w:tcPr>
                  <w:tcW w:w="131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8666B72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>32,2 (29,1 to 35,2)</w:t>
                  </w:r>
                </w:p>
              </w:tc>
              <w:tc>
                <w:tcPr>
                  <w:tcW w:w="14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C34EE79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>48 (44.5 to 51.4)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55AD6DAD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>13,9 (4,2 to 23,5)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95557E4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>24,1 (19,5 to 28,6)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5A19C20F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>63,4 (3,7 to 15,7)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9369995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>52,7 (48,6 to 56,8)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EAEC4B1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>37.3 (3.4 to 16.6)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1BC92CC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>22,7 (1,1 to 13,4)</w:t>
                  </w:r>
                </w:p>
              </w:tc>
            </w:tr>
            <w:tr w:rsidR="008E23C0" w:rsidRPr="008E23C0" w14:paraId="4D5B1F0E" w14:textId="77777777" w:rsidTr="000E75F0">
              <w:trPr>
                <w:trHeight w:val="202"/>
              </w:trPr>
              <w:tc>
                <w:tcPr>
                  <w:tcW w:w="1819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62BFF1C" w14:textId="77777777" w:rsidR="008E23C0" w:rsidRPr="008E23C0" w:rsidRDefault="008E23C0" w:rsidP="008E23C0">
                  <w:pPr>
                    <w:spacing w:after="0" w:line="240" w:lineRule="auto"/>
                    <w:rPr>
                      <w:rFonts w:eastAsia="Times New Roman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  <w:t>Occupational categories</w:t>
                  </w:r>
                </w:p>
              </w:tc>
              <w:tc>
                <w:tcPr>
                  <w:tcW w:w="131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40E6B3A8" w14:textId="77777777" w:rsidR="008E23C0" w:rsidRPr="008E23C0" w:rsidRDefault="008E23C0" w:rsidP="008E23C0">
                  <w:pPr>
                    <w:spacing w:after="0" w:line="240" w:lineRule="auto"/>
                    <w:rPr>
                      <w:rFonts w:eastAsia="Times New Roman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</w:pPr>
                </w:p>
              </w:tc>
              <w:tc>
                <w:tcPr>
                  <w:tcW w:w="14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D870FBE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173D273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35D6B4F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1EA6DF9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989ACBF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1B4D336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1177E76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</w:tr>
            <w:tr w:rsidR="008E23C0" w:rsidRPr="008E23C0" w14:paraId="6392099D" w14:textId="77777777" w:rsidTr="000E75F0">
              <w:trPr>
                <w:trHeight w:val="202"/>
              </w:trPr>
              <w:tc>
                <w:tcPr>
                  <w:tcW w:w="39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BC330AE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142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4A2F5FD2" w14:textId="77777777" w:rsidR="008E23C0" w:rsidRPr="008E23C0" w:rsidRDefault="008E23C0" w:rsidP="008E23C0">
                  <w:pPr>
                    <w:spacing w:after="0" w:line="240" w:lineRule="auto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>Non-manual skilled</w:t>
                  </w:r>
                </w:p>
              </w:tc>
              <w:tc>
                <w:tcPr>
                  <w:tcW w:w="131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67BE89D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                          -     </w:t>
                  </w:r>
                </w:p>
              </w:tc>
              <w:tc>
                <w:tcPr>
                  <w:tcW w:w="14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A978309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12.7 (12.1 to 13.3) 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18ACC5C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8,1 (6 to 10,3) 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4CEA1F8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6,3 (5 to 7,5) 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56285194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13,6 (6,1 to 21) 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63CE743A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20,5 (18,9 to 22,2) 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24DD0A2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11.1 (0.8 to 21.4) 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7E49781E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6 (-0,6 to 12,6) </w:t>
                  </w:r>
                </w:p>
              </w:tc>
            </w:tr>
            <w:tr w:rsidR="008E23C0" w:rsidRPr="008E23C0" w14:paraId="3CBB07E3" w14:textId="77777777" w:rsidTr="000E75F0">
              <w:trPr>
                <w:trHeight w:val="202"/>
              </w:trPr>
              <w:tc>
                <w:tcPr>
                  <w:tcW w:w="39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487C065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</w:p>
              </w:tc>
              <w:tc>
                <w:tcPr>
                  <w:tcW w:w="142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6ECE645" w14:textId="77777777" w:rsidR="008E23C0" w:rsidRPr="008E23C0" w:rsidRDefault="008E23C0" w:rsidP="008E23C0">
                  <w:pPr>
                    <w:spacing w:after="0" w:line="240" w:lineRule="auto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>Non-</w:t>
                  </w:r>
                  <w:proofErr w:type="spellStart"/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>nanual</w:t>
                  </w:r>
                  <w:proofErr w:type="spellEnd"/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non-skilled</w:t>
                  </w:r>
                </w:p>
              </w:tc>
              <w:tc>
                <w:tcPr>
                  <w:tcW w:w="131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94A970C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                          -     </w:t>
                  </w:r>
                </w:p>
              </w:tc>
              <w:tc>
                <w:tcPr>
                  <w:tcW w:w="14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5D9160C1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20.3 (19.5 to 21.1) 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D39AB33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7,6 (4,4 to 10,8) 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8698A43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11,3 (10,1 to 12,6) 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3E9F1CD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17,4 (10,6 to 24,1) 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60EE078F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29,5 (28,1 to 30,8) 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6A4DABC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32.4 (24.8 to 40) 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D681359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13 (8,3 to 17,8) </w:t>
                  </w:r>
                </w:p>
              </w:tc>
            </w:tr>
            <w:tr w:rsidR="008E23C0" w:rsidRPr="008E23C0" w14:paraId="342FC9F0" w14:textId="77777777" w:rsidTr="000E75F0">
              <w:trPr>
                <w:trHeight w:val="202"/>
              </w:trPr>
              <w:tc>
                <w:tcPr>
                  <w:tcW w:w="39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E2A5F09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</w:p>
              </w:tc>
              <w:tc>
                <w:tcPr>
                  <w:tcW w:w="142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A8CD8B9" w14:textId="77777777" w:rsidR="008E23C0" w:rsidRPr="008E23C0" w:rsidRDefault="008E23C0" w:rsidP="008E23C0">
                  <w:pPr>
                    <w:spacing w:after="0" w:line="240" w:lineRule="auto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>Manual skilled</w:t>
                  </w:r>
                </w:p>
              </w:tc>
              <w:tc>
                <w:tcPr>
                  <w:tcW w:w="131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3863262C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                          -     </w:t>
                  </w:r>
                </w:p>
              </w:tc>
              <w:tc>
                <w:tcPr>
                  <w:tcW w:w="14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4EBC2E37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25.7 (25.1 to 26.3) 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445D1B8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19,7 (16,6 to 22,8) 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58B3C3D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19,9 (18,5 to 21,3) 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6992B312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33,7 (29,6 to 37,9) 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3BEC9B3F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36 (35 to 36,9) 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7F0C9454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25.6 (22.4 to 28.7) 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0A34F8E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30 (26,2 to 33,8) </w:t>
                  </w:r>
                </w:p>
              </w:tc>
            </w:tr>
            <w:tr w:rsidR="008E23C0" w:rsidRPr="008E23C0" w14:paraId="728055AF" w14:textId="77777777" w:rsidTr="000E75F0">
              <w:trPr>
                <w:trHeight w:val="351"/>
              </w:trPr>
              <w:tc>
                <w:tcPr>
                  <w:tcW w:w="397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862BD60" w14:textId="77777777" w:rsidR="008E23C0" w:rsidRPr="008E23C0" w:rsidRDefault="008E23C0" w:rsidP="008E23C0">
                  <w:pPr>
                    <w:spacing w:after="0" w:line="240" w:lineRule="auto"/>
                    <w:rPr>
                      <w:rFonts w:eastAsia="Times New Roman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  <w:t> </w:t>
                  </w:r>
                </w:p>
              </w:tc>
              <w:tc>
                <w:tcPr>
                  <w:tcW w:w="1422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F07E6C3" w14:textId="77777777" w:rsidR="008E23C0" w:rsidRPr="008E23C0" w:rsidRDefault="008E23C0" w:rsidP="008E23C0">
                  <w:pPr>
                    <w:spacing w:after="0" w:line="240" w:lineRule="auto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>Manual non-skilled</w:t>
                  </w:r>
                </w:p>
              </w:tc>
              <w:tc>
                <w:tcPr>
                  <w:tcW w:w="1314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D2CAD58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                          -     </w:t>
                  </w:r>
                </w:p>
              </w:tc>
              <w:tc>
                <w:tcPr>
                  <w:tcW w:w="1460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5602CF07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30.3 (29.3 to 31.3) 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44CD1303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23,1 (18,2 to 28,1) 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A5F4145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13,5 (12,2 to 14,8) 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357AC1E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19 (14,7 to 23,4) 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5572A947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39,6 (38,2 to 40,9) 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AD4F358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32.3 (23.1 to 41.5) 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468835AF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23,6 (14,8 to 32,4) </w:t>
                  </w:r>
                </w:p>
              </w:tc>
            </w:tr>
            <w:tr w:rsidR="008E23C0" w:rsidRPr="008E23C0" w14:paraId="494AC540" w14:textId="77777777" w:rsidTr="000E75F0">
              <w:trPr>
                <w:trHeight w:val="202"/>
              </w:trPr>
              <w:tc>
                <w:tcPr>
                  <w:tcW w:w="39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06415FB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</w:p>
              </w:tc>
              <w:tc>
                <w:tcPr>
                  <w:tcW w:w="142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5AAC1E51" w14:textId="77777777" w:rsidR="008E23C0" w:rsidRPr="008E23C0" w:rsidRDefault="008E23C0" w:rsidP="008E23C0">
                  <w:pPr>
                    <w:spacing w:after="0" w:line="240" w:lineRule="auto"/>
                    <w:rPr>
                      <w:rFonts w:eastAsia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131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813E4FE" w14:textId="77777777" w:rsidR="008E23C0" w:rsidRPr="008E23C0" w:rsidRDefault="008E23C0" w:rsidP="008E23C0">
                  <w:pPr>
                    <w:spacing w:after="0" w:line="240" w:lineRule="auto"/>
                    <w:rPr>
                      <w:rFonts w:eastAsia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14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4E449666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384AB4C0" w14:textId="77777777" w:rsidR="008E23C0" w:rsidRPr="008E23C0" w:rsidRDefault="008E23C0" w:rsidP="008E23C0">
                  <w:pPr>
                    <w:spacing w:after="0" w:line="240" w:lineRule="auto"/>
                    <w:jc w:val="center"/>
                    <w:rPr>
                      <w:rFonts w:eastAsia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5050098" w14:textId="77777777" w:rsidR="008E23C0" w:rsidRPr="008E23C0" w:rsidRDefault="008E23C0" w:rsidP="008E23C0">
                  <w:pPr>
                    <w:spacing w:after="0" w:line="240" w:lineRule="auto"/>
                    <w:jc w:val="center"/>
                    <w:rPr>
                      <w:rFonts w:eastAsia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4BF48EB3" w14:textId="77777777" w:rsidR="008E23C0" w:rsidRPr="008E23C0" w:rsidRDefault="008E23C0" w:rsidP="008E23C0">
                  <w:pPr>
                    <w:spacing w:after="0" w:line="240" w:lineRule="auto"/>
                    <w:jc w:val="center"/>
                    <w:rPr>
                      <w:rFonts w:eastAsia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0134DCF" w14:textId="77777777" w:rsidR="008E23C0" w:rsidRPr="008E23C0" w:rsidRDefault="008E23C0" w:rsidP="008E23C0">
                  <w:pPr>
                    <w:spacing w:after="0" w:line="240" w:lineRule="auto"/>
                    <w:jc w:val="center"/>
                    <w:rPr>
                      <w:rFonts w:eastAsia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7F9CBD6F" w14:textId="77777777" w:rsidR="008E23C0" w:rsidRPr="008E23C0" w:rsidRDefault="008E23C0" w:rsidP="008E23C0">
                  <w:pPr>
                    <w:spacing w:after="0" w:line="240" w:lineRule="auto"/>
                    <w:jc w:val="center"/>
                    <w:rPr>
                      <w:rFonts w:eastAsia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B1C5738" w14:textId="77777777" w:rsidR="008E23C0" w:rsidRPr="008E23C0" w:rsidRDefault="008E23C0" w:rsidP="008E23C0">
                  <w:pPr>
                    <w:spacing w:after="0" w:line="240" w:lineRule="auto"/>
                    <w:jc w:val="center"/>
                    <w:rPr>
                      <w:rFonts w:eastAsia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</w:tr>
            <w:tr w:rsidR="008E23C0" w:rsidRPr="008E23C0" w14:paraId="6830373F" w14:textId="77777777" w:rsidTr="000E75F0">
              <w:trPr>
                <w:trHeight w:val="202"/>
              </w:trPr>
              <w:tc>
                <w:tcPr>
                  <w:tcW w:w="39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47E1425" w14:textId="77777777" w:rsidR="008E23C0" w:rsidRPr="008E23C0" w:rsidRDefault="008E23C0" w:rsidP="008E23C0">
                  <w:pPr>
                    <w:spacing w:after="0" w:line="240" w:lineRule="auto"/>
                    <w:rPr>
                      <w:rFonts w:eastAsia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142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3D7BEDD" w14:textId="77777777" w:rsidR="008E23C0" w:rsidRPr="008E23C0" w:rsidRDefault="008E23C0" w:rsidP="008E23C0">
                  <w:pPr>
                    <w:spacing w:after="0" w:line="240" w:lineRule="auto"/>
                    <w:rPr>
                      <w:rFonts w:eastAsia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131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6C1DB96" w14:textId="77777777" w:rsidR="008E23C0" w:rsidRPr="008E23C0" w:rsidRDefault="008E23C0" w:rsidP="008E23C0">
                  <w:pPr>
                    <w:spacing w:after="0" w:line="240" w:lineRule="auto"/>
                    <w:rPr>
                      <w:rFonts w:eastAsia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14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611BEEA" w14:textId="77777777" w:rsidR="008E23C0" w:rsidRPr="008E23C0" w:rsidRDefault="008E23C0" w:rsidP="008E23C0">
                  <w:pPr>
                    <w:spacing w:after="0" w:line="240" w:lineRule="auto"/>
                    <w:jc w:val="center"/>
                    <w:rPr>
                      <w:rFonts w:eastAsia="Times New Roman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  <w:t xml:space="preserve"> Honduras 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1D60468" w14:textId="77777777" w:rsidR="008E23C0" w:rsidRPr="008E23C0" w:rsidRDefault="008E23C0" w:rsidP="008E23C0">
                  <w:pPr>
                    <w:spacing w:after="0" w:line="240" w:lineRule="auto"/>
                    <w:jc w:val="center"/>
                    <w:rPr>
                      <w:rFonts w:eastAsia="Times New Roman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  <w:t xml:space="preserve"> Mexico 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A73C4C1" w14:textId="77777777" w:rsidR="008E23C0" w:rsidRPr="008E23C0" w:rsidRDefault="008E23C0" w:rsidP="008E23C0">
                  <w:pPr>
                    <w:spacing w:after="0" w:line="240" w:lineRule="auto"/>
                    <w:jc w:val="center"/>
                    <w:rPr>
                      <w:rFonts w:eastAsia="Times New Roman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  <w:t xml:space="preserve"> Nicaragua 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64FD1B9" w14:textId="77777777" w:rsidR="008E23C0" w:rsidRPr="008E23C0" w:rsidRDefault="008E23C0" w:rsidP="008E23C0">
                  <w:pPr>
                    <w:spacing w:after="0" w:line="240" w:lineRule="auto"/>
                    <w:jc w:val="center"/>
                    <w:rPr>
                      <w:rFonts w:eastAsia="Times New Roman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  <w:t xml:space="preserve"> Panama 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F2D53C2" w14:textId="77777777" w:rsidR="008E23C0" w:rsidRPr="008E23C0" w:rsidRDefault="008E23C0" w:rsidP="008E23C0">
                  <w:pPr>
                    <w:spacing w:after="0" w:line="240" w:lineRule="auto"/>
                    <w:jc w:val="center"/>
                    <w:rPr>
                      <w:rFonts w:eastAsia="Times New Roman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  <w:t xml:space="preserve"> Peru 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8F2EE7D" w14:textId="77777777" w:rsidR="008E23C0" w:rsidRPr="008E23C0" w:rsidRDefault="008E23C0" w:rsidP="008E23C0">
                  <w:pPr>
                    <w:spacing w:after="0" w:line="240" w:lineRule="auto"/>
                    <w:jc w:val="center"/>
                    <w:rPr>
                      <w:rFonts w:eastAsia="Times New Roman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  <w:t xml:space="preserve"> Puerto Rico 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AB40BA8" w14:textId="77777777" w:rsidR="008E23C0" w:rsidRPr="008E23C0" w:rsidRDefault="008E23C0" w:rsidP="008E23C0">
                  <w:pPr>
                    <w:spacing w:after="0" w:line="240" w:lineRule="auto"/>
                    <w:jc w:val="center"/>
                    <w:rPr>
                      <w:rFonts w:eastAsia="Times New Roman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  <w:t xml:space="preserve"> Uruguay </w:t>
                  </w:r>
                </w:p>
              </w:tc>
            </w:tr>
            <w:tr w:rsidR="008E23C0" w:rsidRPr="008E23C0" w14:paraId="6A4F0FAC" w14:textId="77777777" w:rsidTr="000E75F0">
              <w:trPr>
                <w:trHeight w:val="171"/>
              </w:trPr>
              <w:tc>
                <w:tcPr>
                  <w:tcW w:w="39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CC4589C" w14:textId="77777777" w:rsidR="008E23C0" w:rsidRPr="008E23C0" w:rsidRDefault="008E23C0" w:rsidP="008E23C0">
                  <w:pPr>
                    <w:spacing w:after="0" w:line="240" w:lineRule="auto"/>
                    <w:jc w:val="center"/>
                    <w:rPr>
                      <w:rFonts w:eastAsia="Times New Roman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</w:pPr>
                </w:p>
              </w:tc>
              <w:tc>
                <w:tcPr>
                  <w:tcW w:w="142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38821A7" w14:textId="77777777" w:rsidR="008E23C0" w:rsidRPr="008E23C0" w:rsidRDefault="008E23C0" w:rsidP="008E23C0">
                  <w:pPr>
                    <w:spacing w:after="0" w:line="240" w:lineRule="auto"/>
                    <w:rPr>
                      <w:rFonts w:eastAsia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1314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87FDA5D" w14:textId="77777777" w:rsidR="008E23C0" w:rsidRPr="008E23C0" w:rsidRDefault="008E23C0" w:rsidP="008E23C0">
                  <w:pPr>
                    <w:spacing w:after="0" w:line="240" w:lineRule="auto"/>
                    <w:jc w:val="center"/>
                    <w:rPr>
                      <w:rFonts w:eastAsia="Times New Roman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  <w:t> </w:t>
                  </w:r>
                </w:p>
              </w:tc>
              <w:tc>
                <w:tcPr>
                  <w:tcW w:w="1460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BE8DB55" w14:textId="77777777" w:rsidR="008E23C0" w:rsidRPr="008E23C0" w:rsidRDefault="008E23C0" w:rsidP="008E23C0">
                  <w:pPr>
                    <w:spacing w:after="0" w:line="240" w:lineRule="auto"/>
                    <w:jc w:val="center"/>
                    <w:rPr>
                      <w:rFonts w:eastAsia="Times New Roman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  <w:t xml:space="preserve"> %</w:t>
                  </w:r>
                  <w:proofErr w:type="gramStart"/>
                  <w:r w:rsidRPr="008E23C0">
                    <w:rPr>
                      <w:rFonts w:eastAsia="Times New Roman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  <w:t>(IC95</w:t>
                  </w:r>
                  <w:proofErr w:type="gramEnd"/>
                  <w:r w:rsidRPr="008E23C0">
                    <w:rPr>
                      <w:rFonts w:eastAsia="Times New Roman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  <w:t xml:space="preserve">%) 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F33128A" w14:textId="77777777" w:rsidR="008E23C0" w:rsidRPr="008E23C0" w:rsidRDefault="008E23C0" w:rsidP="008E23C0">
                  <w:pPr>
                    <w:spacing w:after="0" w:line="240" w:lineRule="auto"/>
                    <w:jc w:val="center"/>
                    <w:rPr>
                      <w:rFonts w:eastAsia="Times New Roman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  <w:t xml:space="preserve"> %</w:t>
                  </w:r>
                  <w:proofErr w:type="gramStart"/>
                  <w:r w:rsidRPr="008E23C0">
                    <w:rPr>
                      <w:rFonts w:eastAsia="Times New Roman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  <w:t>(IC95</w:t>
                  </w:r>
                  <w:proofErr w:type="gramEnd"/>
                  <w:r w:rsidRPr="008E23C0">
                    <w:rPr>
                      <w:rFonts w:eastAsia="Times New Roman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  <w:t xml:space="preserve">%) 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55AF6A0" w14:textId="77777777" w:rsidR="008E23C0" w:rsidRPr="008E23C0" w:rsidRDefault="008E23C0" w:rsidP="008E23C0">
                  <w:pPr>
                    <w:spacing w:after="0" w:line="240" w:lineRule="auto"/>
                    <w:jc w:val="center"/>
                    <w:rPr>
                      <w:rFonts w:eastAsia="Times New Roman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  <w:t xml:space="preserve"> %</w:t>
                  </w:r>
                  <w:proofErr w:type="gramStart"/>
                  <w:r w:rsidRPr="008E23C0">
                    <w:rPr>
                      <w:rFonts w:eastAsia="Times New Roman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  <w:t>(IC95</w:t>
                  </w:r>
                  <w:proofErr w:type="gramEnd"/>
                  <w:r w:rsidRPr="008E23C0">
                    <w:rPr>
                      <w:rFonts w:eastAsia="Times New Roman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  <w:t xml:space="preserve">%) 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DB41E56" w14:textId="77777777" w:rsidR="008E23C0" w:rsidRPr="008E23C0" w:rsidRDefault="008E23C0" w:rsidP="008E23C0">
                  <w:pPr>
                    <w:spacing w:after="0" w:line="240" w:lineRule="auto"/>
                    <w:jc w:val="center"/>
                    <w:rPr>
                      <w:rFonts w:eastAsia="Times New Roman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  <w:t xml:space="preserve"> %</w:t>
                  </w:r>
                  <w:proofErr w:type="gramStart"/>
                  <w:r w:rsidRPr="008E23C0">
                    <w:rPr>
                      <w:rFonts w:eastAsia="Times New Roman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  <w:t>(IC95</w:t>
                  </w:r>
                  <w:proofErr w:type="gramEnd"/>
                  <w:r w:rsidRPr="008E23C0">
                    <w:rPr>
                      <w:rFonts w:eastAsia="Times New Roman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  <w:t xml:space="preserve">%) 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1FC8449" w14:textId="77777777" w:rsidR="008E23C0" w:rsidRPr="008E23C0" w:rsidRDefault="008E23C0" w:rsidP="008E23C0">
                  <w:pPr>
                    <w:spacing w:after="0" w:line="240" w:lineRule="auto"/>
                    <w:jc w:val="center"/>
                    <w:rPr>
                      <w:rFonts w:eastAsia="Times New Roman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  <w:t xml:space="preserve"> %</w:t>
                  </w:r>
                  <w:proofErr w:type="gramStart"/>
                  <w:r w:rsidRPr="008E23C0">
                    <w:rPr>
                      <w:rFonts w:eastAsia="Times New Roman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  <w:t>(IC95</w:t>
                  </w:r>
                  <w:proofErr w:type="gramEnd"/>
                  <w:r w:rsidRPr="008E23C0">
                    <w:rPr>
                      <w:rFonts w:eastAsia="Times New Roman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  <w:t xml:space="preserve">%) 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F6BC374" w14:textId="77777777" w:rsidR="008E23C0" w:rsidRPr="008E23C0" w:rsidRDefault="008E23C0" w:rsidP="008E23C0">
                  <w:pPr>
                    <w:spacing w:after="0" w:line="240" w:lineRule="auto"/>
                    <w:jc w:val="center"/>
                    <w:rPr>
                      <w:rFonts w:eastAsia="Times New Roman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  <w:t xml:space="preserve"> %</w:t>
                  </w:r>
                  <w:proofErr w:type="gramStart"/>
                  <w:r w:rsidRPr="008E23C0">
                    <w:rPr>
                      <w:rFonts w:eastAsia="Times New Roman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  <w:t>(IC95</w:t>
                  </w:r>
                  <w:proofErr w:type="gramEnd"/>
                  <w:r w:rsidRPr="008E23C0">
                    <w:rPr>
                      <w:rFonts w:eastAsia="Times New Roman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  <w:t xml:space="preserve">%) 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436184D" w14:textId="77777777" w:rsidR="008E23C0" w:rsidRPr="008E23C0" w:rsidRDefault="008E23C0" w:rsidP="008E23C0">
                  <w:pPr>
                    <w:spacing w:after="0" w:line="240" w:lineRule="auto"/>
                    <w:jc w:val="center"/>
                    <w:rPr>
                      <w:rFonts w:eastAsia="Times New Roman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  <w:t xml:space="preserve"> %</w:t>
                  </w:r>
                  <w:proofErr w:type="gramStart"/>
                  <w:r w:rsidRPr="008E23C0">
                    <w:rPr>
                      <w:rFonts w:eastAsia="Times New Roman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  <w:t>(IC95</w:t>
                  </w:r>
                  <w:proofErr w:type="gramEnd"/>
                  <w:r w:rsidRPr="008E23C0">
                    <w:rPr>
                      <w:rFonts w:eastAsia="Times New Roman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  <w:t xml:space="preserve">%) </w:t>
                  </w:r>
                </w:p>
              </w:tc>
            </w:tr>
            <w:tr w:rsidR="008E23C0" w:rsidRPr="008E23C0" w14:paraId="452E5472" w14:textId="77777777" w:rsidTr="000E75F0">
              <w:trPr>
                <w:trHeight w:val="285"/>
              </w:trPr>
              <w:tc>
                <w:tcPr>
                  <w:tcW w:w="1819" w:type="dxa"/>
                  <w:gridSpan w:val="2"/>
                  <w:tcBorders>
                    <w:top w:val="single" w:sz="4" w:space="0" w:color="auto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619212F" w14:textId="77777777" w:rsidR="008E23C0" w:rsidRPr="008E23C0" w:rsidRDefault="008E23C0" w:rsidP="008E23C0">
                  <w:pPr>
                    <w:spacing w:after="0" w:line="240" w:lineRule="auto"/>
                    <w:rPr>
                      <w:rFonts w:eastAsia="Times New Roman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  <w:t>Women</w:t>
                  </w:r>
                </w:p>
              </w:tc>
              <w:tc>
                <w:tcPr>
                  <w:tcW w:w="1314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D1AF0E6" w14:textId="77777777" w:rsidR="008E23C0" w:rsidRPr="008E23C0" w:rsidRDefault="008E23C0" w:rsidP="008E23C0">
                  <w:pPr>
                    <w:spacing w:after="0" w:line="240" w:lineRule="auto"/>
                    <w:jc w:val="center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> </w:t>
                  </w:r>
                </w:p>
              </w:tc>
              <w:tc>
                <w:tcPr>
                  <w:tcW w:w="1460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4D9885E4" w14:textId="77777777" w:rsidR="008E23C0" w:rsidRPr="008E23C0" w:rsidRDefault="008E23C0" w:rsidP="008E23C0">
                  <w:pPr>
                    <w:spacing w:after="0" w:line="240" w:lineRule="auto"/>
                    <w:jc w:val="center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43,2 (39,3 to 47) 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F55499A" w14:textId="77777777" w:rsidR="008E23C0" w:rsidRPr="008E23C0" w:rsidRDefault="008E23C0" w:rsidP="008E23C0">
                  <w:pPr>
                    <w:spacing w:after="0" w:line="240" w:lineRule="auto"/>
                    <w:jc w:val="center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24.0 (19,4 to 28,5) 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5F5879E" w14:textId="77777777" w:rsidR="008E23C0" w:rsidRPr="008E23C0" w:rsidRDefault="008E23C0" w:rsidP="008E23C0">
                  <w:pPr>
                    <w:spacing w:after="0" w:line="240" w:lineRule="auto"/>
                    <w:jc w:val="center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48.0 (43,8 to 52,2) 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76076D1" w14:textId="77777777" w:rsidR="008E23C0" w:rsidRPr="008E23C0" w:rsidRDefault="008E23C0" w:rsidP="008E23C0">
                  <w:pPr>
                    <w:spacing w:after="0" w:line="240" w:lineRule="auto"/>
                    <w:jc w:val="center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30,1 (26,1 to 34,1) 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ABAEF2A" w14:textId="77777777" w:rsidR="008E23C0" w:rsidRPr="008E23C0" w:rsidRDefault="008E23C0" w:rsidP="008E23C0">
                  <w:pPr>
                    <w:spacing w:after="0" w:line="240" w:lineRule="auto"/>
                    <w:jc w:val="center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43,8 (41,3 to 46,4) 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07603C9" w14:textId="77777777" w:rsidR="008E23C0" w:rsidRPr="008E23C0" w:rsidRDefault="008E23C0" w:rsidP="008E23C0">
                  <w:pPr>
                    <w:spacing w:after="0" w:line="240" w:lineRule="auto"/>
                    <w:jc w:val="center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24,5 (21,5 to 27,6) 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A7C1494" w14:textId="77777777" w:rsidR="008E23C0" w:rsidRPr="008E23C0" w:rsidRDefault="008E23C0" w:rsidP="008E23C0">
                  <w:pPr>
                    <w:spacing w:after="0" w:line="240" w:lineRule="auto"/>
                    <w:jc w:val="center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15,2 (12,8 to 17,6) </w:t>
                  </w:r>
                </w:p>
              </w:tc>
            </w:tr>
            <w:tr w:rsidR="008E23C0" w:rsidRPr="008E23C0" w14:paraId="398377C9" w14:textId="77777777" w:rsidTr="000E75F0">
              <w:trPr>
                <w:trHeight w:val="202"/>
              </w:trPr>
              <w:tc>
                <w:tcPr>
                  <w:tcW w:w="1819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D6A7BB9" w14:textId="77777777" w:rsidR="008E23C0" w:rsidRPr="008E23C0" w:rsidRDefault="008E23C0" w:rsidP="008E23C0">
                  <w:pPr>
                    <w:spacing w:after="0" w:line="240" w:lineRule="auto"/>
                    <w:rPr>
                      <w:rFonts w:eastAsia="Times New Roman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  <w:t>Age groups</w:t>
                  </w:r>
                </w:p>
              </w:tc>
              <w:tc>
                <w:tcPr>
                  <w:tcW w:w="131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91927AD" w14:textId="77777777" w:rsidR="008E23C0" w:rsidRPr="008E23C0" w:rsidRDefault="008E23C0" w:rsidP="008E23C0">
                  <w:pPr>
                    <w:spacing w:after="0" w:line="240" w:lineRule="auto"/>
                    <w:rPr>
                      <w:rFonts w:eastAsia="Times New Roman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</w:pPr>
                </w:p>
              </w:tc>
              <w:tc>
                <w:tcPr>
                  <w:tcW w:w="14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513C58D" w14:textId="77777777" w:rsidR="008E23C0" w:rsidRPr="008E23C0" w:rsidRDefault="008E23C0" w:rsidP="008E23C0">
                  <w:pPr>
                    <w:spacing w:after="0" w:line="240" w:lineRule="auto"/>
                    <w:jc w:val="center"/>
                    <w:rPr>
                      <w:rFonts w:eastAsia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28EAAC9" w14:textId="77777777" w:rsidR="008E23C0" w:rsidRPr="008E23C0" w:rsidRDefault="008E23C0" w:rsidP="008E23C0">
                  <w:pPr>
                    <w:spacing w:after="0" w:line="240" w:lineRule="auto"/>
                    <w:jc w:val="center"/>
                    <w:rPr>
                      <w:rFonts w:eastAsia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63A9E8A" w14:textId="77777777" w:rsidR="008E23C0" w:rsidRPr="008E23C0" w:rsidRDefault="008E23C0" w:rsidP="008E23C0">
                  <w:pPr>
                    <w:spacing w:after="0" w:line="240" w:lineRule="auto"/>
                    <w:jc w:val="center"/>
                    <w:rPr>
                      <w:rFonts w:eastAsia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1E0CC7B" w14:textId="77777777" w:rsidR="008E23C0" w:rsidRPr="008E23C0" w:rsidRDefault="008E23C0" w:rsidP="008E23C0">
                  <w:pPr>
                    <w:spacing w:after="0" w:line="240" w:lineRule="auto"/>
                    <w:jc w:val="center"/>
                    <w:rPr>
                      <w:rFonts w:eastAsia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81154EF" w14:textId="77777777" w:rsidR="008E23C0" w:rsidRPr="008E23C0" w:rsidRDefault="008E23C0" w:rsidP="008E23C0">
                  <w:pPr>
                    <w:spacing w:after="0" w:line="240" w:lineRule="auto"/>
                    <w:jc w:val="center"/>
                    <w:rPr>
                      <w:rFonts w:eastAsia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4BF45540" w14:textId="77777777" w:rsidR="008E23C0" w:rsidRPr="008E23C0" w:rsidRDefault="008E23C0" w:rsidP="008E23C0">
                  <w:pPr>
                    <w:spacing w:after="0" w:line="240" w:lineRule="auto"/>
                    <w:jc w:val="center"/>
                    <w:rPr>
                      <w:rFonts w:eastAsia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7775EF9" w14:textId="77777777" w:rsidR="008E23C0" w:rsidRPr="008E23C0" w:rsidRDefault="008E23C0" w:rsidP="008E23C0">
                  <w:pPr>
                    <w:spacing w:after="0" w:line="240" w:lineRule="auto"/>
                    <w:jc w:val="center"/>
                    <w:rPr>
                      <w:rFonts w:eastAsia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</w:tr>
            <w:tr w:rsidR="008E23C0" w:rsidRPr="008E23C0" w14:paraId="654758CC" w14:textId="77777777" w:rsidTr="000E75F0">
              <w:trPr>
                <w:trHeight w:val="202"/>
              </w:trPr>
              <w:tc>
                <w:tcPr>
                  <w:tcW w:w="39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3972148" w14:textId="77777777" w:rsidR="008E23C0" w:rsidRPr="008E23C0" w:rsidRDefault="008E23C0" w:rsidP="008E23C0">
                  <w:pPr>
                    <w:spacing w:after="0" w:line="240" w:lineRule="auto"/>
                    <w:jc w:val="center"/>
                    <w:rPr>
                      <w:rFonts w:eastAsia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142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57E470AA" w14:textId="77777777" w:rsidR="008E23C0" w:rsidRPr="008E23C0" w:rsidRDefault="008E23C0" w:rsidP="008E23C0">
                  <w:pPr>
                    <w:spacing w:after="0" w:line="240" w:lineRule="auto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>&lt; 25</w:t>
                  </w:r>
                </w:p>
              </w:tc>
              <w:tc>
                <w:tcPr>
                  <w:tcW w:w="131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1C31BB9" w14:textId="77777777" w:rsidR="008E23C0" w:rsidRPr="008E23C0" w:rsidRDefault="008E23C0" w:rsidP="008E23C0">
                  <w:pPr>
                    <w:spacing w:after="0" w:line="240" w:lineRule="auto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</w:p>
              </w:tc>
              <w:tc>
                <w:tcPr>
                  <w:tcW w:w="14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50B6C9C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>35,4 (28,4 to 42,3)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25285CD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>10,7 (2,6 to 18,8)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2E3B6E1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>35,5 (25,8 to 45,2)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4EBB26D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>13,8 (6,2 to 21,3)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4128E487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>29,3 (24,4 to 34,2)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58D3DC38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>6,5 (0,3 to 12,6)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52B42DA1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>4,8 (0,7 to 8,9)</w:t>
                  </w:r>
                </w:p>
              </w:tc>
            </w:tr>
            <w:tr w:rsidR="008E23C0" w:rsidRPr="008E23C0" w14:paraId="0D16F632" w14:textId="77777777" w:rsidTr="000E75F0">
              <w:trPr>
                <w:trHeight w:val="202"/>
              </w:trPr>
              <w:tc>
                <w:tcPr>
                  <w:tcW w:w="39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D2665BE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</w:p>
              </w:tc>
              <w:tc>
                <w:tcPr>
                  <w:tcW w:w="142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451A2FD8" w14:textId="77777777" w:rsidR="008E23C0" w:rsidRPr="008E23C0" w:rsidRDefault="008E23C0" w:rsidP="008E23C0">
                  <w:pPr>
                    <w:spacing w:after="0" w:line="240" w:lineRule="auto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>25-44</w:t>
                  </w:r>
                </w:p>
              </w:tc>
              <w:tc>
                <w:tcPr>
                  <w:tcW w:w="131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8AA5B32" w14:textId="77777777" w:rsidR="008E23C0" w:rsidRPr="008E23C0" w:rsidRDefault="008E23C0" w:rsidP="008E23C0">
                  <w:pPr>
                    <w:spacing w:after="0" w:line="240" w:lineRule="auto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</w:p>
              </w:tc>
              <w:tc>
                <w:tcPr>
                  <w:tcW w:w="14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5A794BF4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>38,6 (33 to 44,1)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A63B1B8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>20,6 (15 to 26,1)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5DA5D721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>45,1 (39,5 to 50,7)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E3AED6C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>27,9 (22,4 to 33,3)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5B3194E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>39 (35,3 to 42,6)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2DEB3B4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>20,5 (16,2 to 24,8)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4A0EFA8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>14,4 (11,1 to 17,8)</w:t>
                  </w:r>
                </w:p>
              </w:tc>
            </w:tr>
            <w:tr w:rsidR="008E23C0" w:rsidRPr="008E23C0" w14:paraId="0CD2E967" w14:textId="77777777" w:rsidTr="000E75F0">
              <w:trPr>
                <w:trHeight w:val="202"/>
              </w:trPr>
              <w:tc>
                <w:tcPr>
                  <w:tcW w:w="39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44EFA0CC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</w:p>
              </w:tc>
              <w:tc>
                <w:tcPr>
                  <w:tcW w:w="142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7F89AA3" w14:textId="77777777" w:rsidR="008E23C0" w:rsidRPr="008E23C0" w:rsidRDefault="008E23C0" w:rsidP="008E23C0">
                  <w:pPr>
                    <w:spacing w:after="0" w:line="240" w:lineRule="auto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>45-64</w:t>
                  </w:r>
                </w:p>
              </w:tc>
              <w:tc>
                <w:tcPr>
                  <w:tcW w:w="131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5751219A" w14:textId="77777777" w:rsidR="008E23C0" w:rsidRPr="008E23C0" w:rsidRDefault="008E23C0" w:rsidP="008E23C0">
                  <w:pPr>
                    <w:spacing w:after="0" w:line="240" w:lineRule="auto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</w:p>
              </w:tc>
              <w:tc>
                <w:tcPr>
                  <w:tcW w:w="14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5E82E83C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>56,2 (48,1 to 64,2)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5F143716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>38 (26,7 to 49,3)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5923969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>60,3 (51,8 to 68,9)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5B132A1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>38,6 (30,7 to 46,5)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9F04140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>55,1 (49,7 to 60,4)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1040A59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>30,3 (25,4 to 35,3)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30DA07F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>19,5 (15 to 24)</w:t>
                  </w:r>
                </w:p>
              </w:tc>
            </w:tr>
            <w:tr w:rsidR="008E23C0" w:rsidRPr="008E23C0" w14:paraId="4B40B655" w14:textId="77777777" w:rsidTr="000E75F0">
              <w:trPr>
                <w:trHeight w:val="202"/>
              </w:trPr>
              <w:tc>
                <w:tcPr>
                  <w:tcW w:w="39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250DB6A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</w:p>
              </w:tc>
              <w:tc>
                <w:tcPr>
                  <w:tcW w:w="142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42FE3C2D" w14:textId="77777777" w:rsidR="008E23C0" w:rsidRPr="008E23C0" w:rsidRDefault="008E23C0" w:rsidP="008E23C0">
                  <w:pPr>
                    <w:spacing w:after="0" w:line="240" w:lineRule="auto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>&gt;65</w:t>
                  </w:r>
                </w:p>
              </w:tc>
              <w:tc>
                <w:tcPr>
                  <w:tcW w:w="131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E575132" w14:textId="77777777" w:rsidR="008E23C0" w:rsidRPr="008E23C0" w:rsidRDefault="008E23C0" w:rsidP="008E23C0">
                  <w:pPr>
                    <w:spacing w:after="0" w:line="240" w:lineRule="auto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</w:p>
              </w:tc>
              <w:tc>
                <w:tcPr>
                  <w:tcW w:w="14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6D2A7DB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>79,2 (62,9 to 95,4)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A7E5B58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>46,4 (59,8 to 111,6)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C831032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>75 (53,8 to 96,2)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B10FDBE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>71,4 (47,8 to 95,1)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5E348FB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>55,5 (81,1 to 94,5)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B736879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>31,7 (25,6 to 61,1)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57BD901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>10,6 (3,3 to 40,1)</w:t>
                  </w:r>
                </w:p>
              </w:tc>
            </w:tr>
            <w:tr w:rsidR="008E23C0" w:rsidRPr="008E23C0" w14:paraId="70D7DAA2" w14:textId="77777777" w:rsidTr="000E75F0">
              <w:trPr>
                <w:trHeight w:val="202"/>
              </w:trPr>
              <w:tc>
                <w:tcPr>
                  <w:tcW w:w="1819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C9FB2D9" w14:textId="77777777" w:rsidR="008E23C0" w:rsidRPr="008E23C0" w:rsidRDefault="008E23C0" w:rsidP="008E23C0">
                  <w:pPr>
                    <w:spacing w:after="0" w:line="240" w:lineRule="auto"/>
                    <w:rPr>
                      <w:rFonts w:eastAsia="Times New Roman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  <w:t>Educational level</w:t>
                  </w:r>
                </w:p>
              </w:tc>
              <w:tc>
                <w:tcPr>
                  <w:tcW w:w="131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59CEBBF" w14:textId="77777777" w:rsidR="008E23C0" w:rsidRPr="008E23C0" w:rsidRDefault="008E23C0" w:rsidP="008E23C0">
                  <w:pPr>
                    <w:spacing w:after="0" w:line="240" w:lineRule="auto"/>
                    <w:rPr>
                      <w:rFonts w:eastAsia="Times New Roman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</w:pPr>
                </w:p>
              </w:tc>
              <w:tc>
                <w:tcPr>
                  <w:tcW w:w="14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500CF213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BAFAE21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DB7D8B1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5100DAB0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8D26A5B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B46E56C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59DC3B32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</w:tr>
            <w:tr w:rsidR="008E23C0" w:rsidRPr="008E23C0" w14:paraId="2574529F" w14:textId="77777777" w:rsidTr="000E75F0">
              <w:trPr>
                <w:trHeight w:val="202"/>
              </w:trPr>
              <w:tc>
                <w:tcPr>
                  <w:tcW w:w="39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3EB6127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142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7FAE904" w14:textId="77777777" w:rsidR="008E23C0" w:rsidRPr="008E23C0" w:rsidRDefault="008E23C0" w:rsidP="008E23C0">
                  <w:pPr>
                    <w:spacing w:after="0" w:line="240" w:lineRule="auto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>High</w:t>
                  </w:r>
                </w:p>
              </w:tc>
              <w:tc>
                <w:tcPr>
                  <w:tcW w:w="131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FC9FBBF" w14:textId="77777777" w:rsidR="008E23C0" w:rsidRPr="008E23C0" w:rsidRDefault="008E23C0" w:rsidP="008E23C0">
                  <w:pPr>
                    <w:spacing w:after="0" w:line="240" w:lineRule="auto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</w:p>
              </w:tc>
              <w:tc>
                <w:tcPr>
                  <w:tcW w:w="14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52CB9831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>20,3 (42,3 to 75,4)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79A666A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>9,9 (2,9 to 16,8)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957EFD0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>33.0 (50,9 to 79,4)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D97C958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>25,6 (13,3 to 120)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313F316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>32,1 (28,1 to 36,2)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F615CB9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>21,9 (18,6 to 25,1)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52EF4DA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>9,3 (6,1 to 12,5)</w:t>
                  </w:r>
                </w:p>
              </w:tc>
            </w:tr>
            <w:tr w:rsidR="008E23C0" w:rsidRPr="008E23C0" w14:paraId="14093921" w14:textId="77777777" w:rsidTr="000E75F0">
              <w:trPr>
                <w:trHeight w:val="202"/>
              </w:trPr>
              <w:tc>
                <w:tcPr>
                  <w:tcW w:w="39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A926850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</w:p>
              </w:tc>
              <w:tc>
                <w:tcPr>
                  <w:tcW w:w="142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5DB8BB00" w14:textId="77777777" w:rsidR="008E23C0" w:rsidRPr="008E23C0" w:rsidRDefault="008E23C0" w:rsidP="008E23C0">
                  <w:pPr>
                    <w:spacing w:after="0" w:line="240" w:lineRule="auto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>Middle</w:t>
                  </w:r>
                </w:p>
              </w:tc>
              <w:tc>
                <w:tcPr>
                  <w:tcW w:w="131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2EAC53F" w14:textId="77777777" w:rsidR="008E23C0" w:rsidRPr="008E23C0" w:rsidRDefault="008E23C0" w:rsidP="008E23C0">
                  <w:pPr>
                    <w:spacing w:after="0" w:line="240" w:lineRule="auto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</w:p>
              </w:tc>
              <w:tc>
                <w:tcPr>
                  <w:tcW w:w="14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539DB7FC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>30,9 (49,4 to 60,4)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4A81DEE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>19,6 (13,7 to 25,4)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0911612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>44 (50 to 64,6)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9086583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>25 (43,4 to 65,4)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522B3C8A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>41,6 (37,6 to 45,6)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5FBE4DFA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>34,9 (26,6 to 43,2)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2C2537A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>15,9 (12,2 to 19,7)</w:t>
                  </w:r>
                </w:p>
              </w:tc>
            </w:tr>
            <w:tr w:rsidR="008E23C0" w:rsidRPr="008E23C0" w14:paraId="125977BE" w14:textId="77777777" w:rsidTr="000E75F0">
              <w:trPr>
                <w:trHeight w:val="202"/>
              </w:trPr>
              <w:tc>
                <w:tcPr>
                  <w:tcW w:w="39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40E1573E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</w:p>
              </w:tc>
              <w:tc>
                <w:tcPr>
                  <w:tcW w:w="142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FDCBE77" w14:textId="77777777" w:rsidR="008E23C0" w:rsidRPr="008E23C0" w:rsidRDefault="008E23C0" w:rsidP="008E23C0">
                  <w:pPr>
                    <w:spacing w:after="0" w:line="240" w:lineRule="auto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>Low</w:t>
                  </w:r>
                </w:p>
              </w:tc>
              <w:tc>
                <w:tcPr>
                  <w:tcW w:w="131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283A602" w14:textId="77777777" w:rsidR="008E23C0" w:rsidRPr="008E23C0" w:rsidRDefault="008E23C0" w:rsidP="008E23C0">
                  <w:pPr>
                    <w:spacing w:after="0" w:line="240" w:lineRule="auto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</w:p>
              </w:tc>
              <w:tc>
                <w:tcPr>
                  <w:tcW w:w="14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F847F35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>54,9 (25 to 36,8)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5910DE0F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>42,2 (31,5 to 52,8)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723BC10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>57,3 (37,4 to 50,6)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0F2B11E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>54,4 (19,7 to 30,3)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98196C0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>59,4 (53,3 to 65,5)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B812F33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>62,5 (29 to 96)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5FC7D23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>26,1 (18,9 to 33,2)</w:t>
                  </w:r>
                </w:p>
              </w:tc>
            </w:tr>
            <w:tr w:rsidR="008E23C0" w:rsidRPr="008E23C0" w14:paraId="492C2098" w14:textId="77777777" w:rsidTr="000E75F0">
              <w:trPr>
                <w:trHeight w:val="202"/>
              </w:trPr>
              <w:tc>
                <w:tcPr>
                  <w:tcW w:w="39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D536734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</w:p>
              </w:tc>
              <w:tc>
                <w:tcPr>
                  <w:tcW w:w="142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53AAEBB0" w14:textId="77777777" w:rsidR="008E23C0" w:rsidRPr="008E23C0" w:rsidRDefault="008E23C0" w:rsidP="008E23C0">
                  <w:pPr>
                    <w:spacing w:after="0" w:line="240" w:lineRule="auto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>&gt;Low</w:t>
                  </w:r>
                </w:p>
              </w:tc>
              <w:tc>
                <w:tcPr>
                  <w:tcW w:w="131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5F20A8CF" w14:textId="77777777" w:rsidR="008E23C0" w:rsidRPr="008E23C0" w:rsidRDefault="008E23C0" w:rsidP="008E23C0">
                  <w:pPr>
                    <w:spacing w:after="0" w:line="240" w:lineRule="auto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</w:p>
              </w:tc>
              <w:tc>
                <w:tcPr>
                  <w:tcW w:w="14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2F9004B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>58,8 (10,1 to 30,6)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58CF0B9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>80 (44,9 to 115,1)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AFBBAE2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>65,1 (23,9 to 42,1)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63D3A22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>66,7 (18,9 to 32,4)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45EBEF83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>77,9 (69,5 to 86,2)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750412C" w14:textId="653CC330" w:rsidR="008E23C0" w:rsidRPr="008E23C0" w:rsidRDefault="000E75F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>-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CE0DA86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>26,9 (-12,4 to 66,3)</w:t>
                  </w:r>
                </w:p>
              </w:tc>
            </w:tr>
            <w:tr w:rsidR="008E23C0" w:rsidRPr="008E23C0" w14:paraId="526710C3" w14:textId="77777777" w:rsidTr="000E75F0">
              <w:trPr>
                <w:trHeight w:val="202"/>
              </w:trPr>
              <w:tc>
                <w:tcPr>
                  <w:tcW w:w="1819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CEB3FDC" w14:textId="77777777" w:rsidR="008E23C0" w:rsidRPr="008E23C0" w:rsidRDefault="008E23C0" w:rsidP="008E23C0">
                  <w:pPr>
                    <w:spacing w:after="0" w:line="240" w:lineRule="auto"/>
                    <w:rPr>
                      <w:rFonts w:eastAsia="Times New Roman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  <w:t>Occupational categories</w:t>
                  </w:r>
                </w:p>
              </w:tc>
              <w:tc>
                <w:tcPr>
                  <w:tcW w:w="131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7FDB031" w14:textId="77777777" w:rsidR="008E23C0" w:rsidRPr="008E23C0" w:rsidRDefault="008E23C0" w:rsidP="008E23C0">
                  <w:pPr>
                    <w:spacing w:after="0" w:line="240" w:lineRule="auto"/>
                    <w:rPr>
                      <w:rFonts w:eastAsia="Times New Roman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</w:pPr>
                </w:p>
              </w:tc>
              <w:tc>
                <w:tcPr>
                  <w:tcW w:w="14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4A5D1666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03135A5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AE3FF0B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7BC0578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532A701C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E1BBFC2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9984A4C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</w:tr>
            <w:tr w:rsidR="008E23C0" w:rsidRPr="008E23C0" w14:paraId="34193588" w14:textId="77777777" w:rsidTr="000E75F0">
              <w:trPr>
                <w:trHeight w:val="202"/>
              </w:trPr>
              <w:tc>
                <w:tcPr>
                  <w:tcW w:w="39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56FAE9CC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142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2E81298" w14:textId="77777777" w:rsidR="008E23C0" w:rsidRPr="008E23C0" w:rsidRDefault="008E23C0" w:rsidP="008E23C0">
                  <w:pPr>
                    <w:spacing w:after="0" w:line="240" w:lineRule="auto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>Non-manual skilled</w:t>
                  </w:r>
                </w:p>
              </w:tc>
              <w:tc>
                <w:tcPr>
                  <w:tcW w:w="131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4C1E491B" w14:textId="77777777" w:rsidR="008E23C0" w:rsidRPr="008E23C0" w:rsidRDefault="008E23C0" w:rsidP="008E23C0">
                  <w:pPr>
                    <w:spacing w:after="0" w:line="240" w:lineRule="auto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</w:p>
              </w:tc>
              <w:tc>
                <w:tcPr>
                  <w:tcW w:w="14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40E75C43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37,2 (22,8 to 51,7) 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6CB4CD0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6,7 (-0,6 to 14) 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404E6C34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37,9 (25,4 to 50,4) 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B99D9EA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24,7 (15,5 to 33,9) 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7849A35F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28,1 (22,6 to 33,6) 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3C0D6AA6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                                    -     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69C134F3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9,7 (6 to 13,4) </w:t>
                  </w:r>
                </w:p>
              </w:tc>
            </w:tr>
            <w:tr w:rsidR="008E23C0" w:rsidRPr="008E23C0" w14:paraId="656E4266" w14:textId="77777777" w:rsidTr="000E75F0">
              <w:trPr>
                <w:trHeight w:val="202"/>
              </w:trPr>
              <w:tc>
                <w:tcPr>
                  <w:tcW w:w="39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4627616C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</w:p>
              </w:tc>
              <w:tc>
                <w:tcPr>
                  <w:tcW w:w="142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FD13CDB" w14:textId="77777777" w:rsidR="008E23C0" w:rsidRPr="008E23C0" w:rsidRDefault="008E23C0" w:rsidP="008E23C0">
                  <w:pPr>
                    <w:spacing w:after="0" w:line="240" w:lineRule="auto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>Non-</w:t>
                  </w:r>
                  <w:proofErr w:type="spellStart"/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>nanual</w:t>
                  </w:r>
                  <w:proofErr w:type="spellEnd"/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non-skilled</w:t>
                  </w:r>
                </w:p>
              </w:tc>
              <w:tc>
                <w:tcPr>
                  <w:tcW w:w="131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4918887B" w14:textId="77777777" w:rsidR="008E23C0" w:rsidRPr="008E23C0" w:rsidRDefault="008E23C0" w:rsidP="008E23C0">
                  <w:pPr>
                    <w:spacing w:after="0" w:line="240" w:lineRule="auto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</w:p>
              </w:tc>
              <w:tc>
                <w:tcPr>
                  <w:tcW w:w="14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4D38B851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42,9 (36,5 to 49,2) 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403C8E8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16,3 (5,2 to 27,3) 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703F18B6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44,9 (38,3 to 51,5) 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3FA3F34E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23,7 (18,1 to 29,2) 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FB9D47A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41,5 (37,9 to 45) 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6718F754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                                    -     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43D53565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12,8 (9,3 to 16,3) </w:t>
                  </w:r>
                </w:p>
              </w:tc>
            </w:tr>
            <w:tr w:rsidR="008E23C0" w:rsidRPr="008E23C0" w14:paraId="51A4B9EC" w14:textId="77777777" w:rsidTr="000E75F0">
              <w:trPr>
                <w:trHeight w:val="202"/>
              </w:trPr>
              <w:tc>
                <w:tcPr>
                  <w:tcW w:w="39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51F633AC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</w:p>
              </w:tc>
              <w:tc>
                <w:tcPr>
                  <w:tcW w:w="142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D29278C" w14:textId="77777777" w:rsidR="008E23C0" w:rsidRPr="008E23C0" w:rsidRDefault="008E23C0" w:rsidP="008E23C0">
                  <w:pPr>
                    <w:spacing w:after="0" w:line="240" w:lineRule="auto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>Manual skilled</w:t>
                  </w:r>
                </w:p>
              </w:tc>
              <w:tc>
                <w:tcPr>
                  <w:tcW w:w="131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5EDF0C6F" w14:textId="77777777" w:rsidR="008E23C0" w:rsidRPr="008E23C0" w:rsidRDefault="008E23C0" w:rsidP="008E23C0">
                  <w:pPr>
                    <w:spacing w:after="0" w:line="240" w:lineRule="auto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</w:p>
              </w:tc>
              <w:tc>
                <w:tcPr>
                  <w:tcW w:w="14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DECF1CA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43,9 (37,6 to 50,2) 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7604A8B2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19 (10,7 to 27,4) 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BC8BE75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59,9 (52,4 to 67,3) 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4F3F69D7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43,4 (33,7 to 53,2) 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4ECC470E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52,3 (43,3 to 61,3) 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DCEB7C9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                                    -     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4E6D4960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15 (0,8 to 29,2) </w:t>
                  </w:r>
                </w:p>
              </w:tc>
            </w:tr>
            <w:tr w:rsidR="008E23C0" w:rsidRPr="008E23C0" w14:paraId="1BCAEECE" w14:textId="77777777" w:rsidTr="000E75F0">
              <w:trPr>
                <w:trHeight w:val="202"/>
              </w:trPr>
              <w:tc>
                <w:tcPr>
                  <w:tcW w:w="39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77D689A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</w:p>
              </w:tc>
              <w:tc>
                <w:tcPr>
                  <w:tcW w:w="142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122BBED" w14:textId="77777777" w:rsidR="008E23C0" w:rsidRPr="008E23C0" w:rsidRDefault="008E23C0" w:rsidP="008E23C0">
                  <w:pPr>
                    <w:spacing w:after="0" w:line="240" w:lineRule="auto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>Manual non-skilled</w:t>
                  </w:r>
                </w:p>
              </w:tc>
              <w:tc>
                <w:tcPr>
                  <w:tcW w:w="1314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C906717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> </w:t>
                  </w:r>
                </w:p>
              </w:tc>
              <w:tc>
                <w:tcPr>
                  <w:tcW w:w="1460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ACF97BA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44,4 (35,9 to 52,8) 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8FC8128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33,1 (25,9 to 40,4) 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79F3930D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40 (30,4 to 49,6) 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05D4A6B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35,5 (25,8 to 45,2) 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65FCA58A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57,8 (52,5 to 63,1) 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8678197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                                    -     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5E34B42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24,8 (19,2 to 30,4) </w:t>
                  </w:r>
                </w:p>
              </w:tc>
            </w:tr>
            <w:tr w:rsidR="008E23C0" w:rsidRPr="008E23C0" w14:paraId="51755B69" w14:textId="77777777" w:rsidTr="000E75F0">
              <w:trPr>
                <w:trHeight w:val="285"/>
              </w:trPr>
              <w:tc>
                <w:tcPr>
                  <w:tcW w:w="1819" w:type="dxa"/>
                  <w:gridSpan w:val="2"/>
                  <w:tcBorders>
                    <w:top w:val="single" w:sz="4" w:space="0" w:color="auto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533827C8" w14:textId="77777777" w:rsidR="008E23C0" w:rsidRPr="008E23C0" w:rsidRDefault="008E23C0" w:rsidP="008E23C0">
                  <w:pPr>
                    <w:spacing w:after="0" w:line="240" w:lineRule="auto"/>
                    <w:rPr>
                      <w:rFonts w:eastAsia="Times New Roman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  <w:t>Men</w:t>
                  </w:r>
                </w:p>
              </w:tc>
              <w:tc>
                <w:tcPr>
                  <w:tcW w:w="1314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C5B006B" w14:textId="77777777" w:rsidR="008E23C0" w:rsidRPr="008E23C0" w:rsidRDefault="008E23C0" w:rsidP="008E23C0">
                  <w:pPr>
                    <w:spacing w:after="0" w:line="240" w:lineRule="auto"/>
                    <w:jc w:val="center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> </w:t>
                  </w:r>
                </w:p>
              </w:tc>
              <w:tc>
                <w:tcPr>
                  <w:tcW w:w="1460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A2BDDC4" w14:textId="77777777" w:rsidR="008E23C0" w:rsidRPr="008E23C0" w:rsidRDefault="008E23C0" w:rsidP="008E23C0">
                  <w:pPr>
                    <w:spacing w:after="0" w:line="240" w:lineRule="auto"/>
                    <w:jc w:val="center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43,8 (40,5 to 47,1) 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FE77A53" w14:textId="77777777" w:rsidR="008E23C0" w:rsidRPr="008E23C0" w:rsidRDefault="008E23C0" w:rsidP="008E23C0">
                  <w:pPr>
                    <w:spacing w:after="0" w:line="240" w:lineRule="auto"/>
                    <w:jc w:val="center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22,9 (19,7 to 26,2) 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E4C9EFD" w14:textId="77777777" w:rsidR="008E23C0" w:rsidRPr="008E23C0" w:rsidRDefault="008E23C0" w:rsidP="008E23C0">
                  <w:pPr>
                    <w:spacing w:after="0" w:line="240" w:lineRule="auto"/>
                    <w:jc w:val="center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43,4 (40,2 to 46,5) 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4C7C2BC6" w14:textId="77777777" w:rsidR="008E23C0" w:rsidRPr="008E23C0" w:rsidRDefault="008E23C0" w:rsidP="008E23C0">
                  <w:pPr>
                    <w:spacing w:after="0" w:line="240" w:lineRule="auto"/>
                    <w:jc w:val="center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22,9 (20,3 to 25,5) 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52A818EE" w14:textId="77777777" w:rsidR="008E23C0" w:rsidRPr="008E23C0" w:rsidRDefault="008E23C0" w:rsidP="008E23C0">
                  <w:pPr>
                    <w:spacing w:after="0" w:line="240" w:lineRule="auto"/>
                    <w:jc w:val="center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34,4 (32,1 to 36,7) 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5D13FAD" w14:textId="77777777" w:rsidR="008E23C0" w:rsidRPr="008E23C0" w:rsidRDefault="008E23C0" w:rsidP="008E23C0">
                  <w:pPr>
                    <w:spacing w:after="0" w:line="240" w:lineRule="auto"/>
                    <w:jc w:val="center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18,2 (15,4 to 20,9) 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78481D4" w14:textId="77777777" w:rsidR="008E23C0" w:rsidRPr="008E23C0" w:rsidRDefault="008E23C0" w:rsidP="008E23C0">
                  <w:pPr>
                    <w:spacing w:after="0" w:line="240" w:lineRule="auto"/>
                    <w:jc w:val="center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9,2 (7,3 to 11,1) </w:t>
                  </w:r>
                </w:p>
              </w:tc>
            </w:tr>
            <w:tr w:rsidR="008E23C0" w:rsidRPr="008E23C0" w14:paraId="245EF2D1" w14:textId="77777777" w:rsidTr="000E75F0">
              <w:trPr>
                <w:trHeight w:val="202"/>
              </w:trPr>
              <w:tc>
                <w:tcPr>
                  <w:tcW w:w="1819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E40AA3B" w14:textId="77777777" w:rsidR="008E23C0" w:rsidRPr="008E23C0" w:rsidRDefault="008E23C0" w:rsidP="008E23C0">
                  <w:pPr>
                    <w:spacing w:after="0" w:line="240" w:lineRule="auto"/>
                    <w:rPr>
                      <w:rFonts w:eastAsia="Times New Roman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  <w:t>Age groups</w:t>
                  </w:r>
                </w:p>
              </w:tc>
              <w:tc>
                <w:tcPr>
                  <w:tcW w:w="131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1CF602B" w14:textId="77777777" w:rsidR="008E23C0" w:rsidRPr="008E23C0" w:rsidRDefault="008E23C0" w:rsidP="008E23C0">
                  <w:pPr>
                    <w:spacing w:after="0" w:line="240" w:lineRule="auto"/>
                    <w:rPr>
                      <w:rFonts w:eastAsia="Times New Roman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</w:pPr>
                </w:p>
              </w:tc>
              <w:tc>
                <w:tcPr>
                  <w:tcW w:w="14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BA91714" w14:textId="77777777" w:rsidR="008E23C0" w:rsidRPr="008E23C0" w:rsidRDefault="008E23C0" w:rsidP="008E23C0">
                  <w:pPr>
                    <w:spacing w:after="0" w:line="240" w:lineRule="auto"/>
                    <w:jc w:val="center"/>
                    <w:rPr>
                      <w:rFonts w:eastAsia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0E742B8" w14:textId="77777777" w:rsidR="008E23C0" w:rsidRPr="008E23C0" w:rsidRDefault="008E23C0" w:rsidP="008E23C0">
                  <w:pPr>
                    <w:spacing w:after="0" w:line="240" w:lineRule="auto"/>
                    <w:jc w:val="center"/>
                    <w:rPr>
                      <w:rFonts w:eastAsia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2F74869" w14:textId="77777777" w:rsidR="008E23C0" w:rsidRPr="008E23C0" w:rsidRDefault="008E23C0" w:rsidP="008E23C0">
                  <w:pPr>
                    <w:spacing w:after="0" w:line="240" w:lineRule="auto"/>
                    <w:jc w:val="center"/>
                    <w:rPr>
                      <w:rFonts w:eastAsia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43A1CD7E" w14:textId="77777777" w:rsidR="008E23C0" w:rsidRPr="008E23C0" w:rsidRDefault="008E23C0" w:rsidP="008E23C0">
                  <w:pPr>
                    <w:spacing w:after="0" w:line="240" w:lineRule="auto"/>
                    <w:jc w:val="center"/>
                    <w:rPr>
                      <w:rFonts w:eastAsia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1554373" w14:textId="77777777" w:rsidR="008E23C0" w:rsidRPr="008E23C0" w:rsidRDefault="008E23C0" w:rsidP="008E23C0">
                  <w:pPr>
                    <w:spacing w:after="0" w:line="240" w:lineRule="auto"/>
                    <w:jc w:val="center"/>
                    <w:rPr>
                      <w:rFonts w:eastAsia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F09631A" w14:textId="77777777" w:rsidR="008E23C0" w:rsidRPr="008E23C0" w:rsidRDefault="008E23C0" w:rsidP="008E23C0">
                  <w:pPr>
                    <w:spacing w:after="0" w:line="240" w:lineRule="auto"/>
                    <w:jc w:val="center"/>
                    <w:rPr>
                      <w:rFonts w:eastAsia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62BAB7F" w14:textId="77777777" w:rsidR="008E23C0" w:rsidRPr="008E23C0" w:rsidRDefault="008E23C0" w:rsidP="008E23C0">
                  <w:pPr>
                    <w:spacing w:after="0" w:line="240" w:lineRule="auto"/>
                    <w:jc w:val="center"/>
                    <w:rPr>
                      <w:rFonts w:eastAsia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</w:tr>
            <w:tr w:rsidR="008E23C0" w:rsidRPr="008E23C0" w14:paraId="18789C86" w14:textId="77777777" w:rsidTr="000E75F0">
              <w:trPr>
                <w:trHeight w:val="202"/>
              </w:trPr>
              <w:tc>
                <w:tcPr>
                  <w:tcW w:w="39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99600EF" w14:textId="77777777" w:rsidR="008E23C0" w:rsidRPr="008E23C0" w:rsidRDefault="008E23C0" w:rsidP="008E23C0">
                  <w:pPr>
                    <w:spacing w:after="0" w:line="240" w:lineRule="auto"/>
                    <w:jc w:val="center"/>
                    <w:rPr>
                      <w:rFonts w:eastAsia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142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AAEB5D4" w14:textId="77777777" w:rsidR="008E23C0" w:rsidRPr="008E23C0" w:rsidRDefault="008E23C0" w:rsidP="008E23C0">
                  <w:pPr>
                    <w:spacing w:after="0" w:line="240" w:lineRule="auto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>&lt; 25</w:t>
                  </w:r>
                </w:p>
              </w:tc>
              <w:tc>
                <w:tcPr>
                  <w:tcW w:w="131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5B825A29" w14:textId="77777777" w:rsidR="008E23C0" w:rsidRPr="008E23C0" w:rsidRDefault="008E23C0" w:rsidP="008E23C0">
                  <w:pPr>
                    <w:spacing w:after="0" w:line="240" w:lineRule="auto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</w:p>
              </w:tc>
              <w:tc>
                <w:tcPr>
                  <w:tcW w:w="14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2C9B00F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>18,8 (13,4 to 24,2)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E740F21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>18,5 (11,5 to 25,5)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45756378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>27,6 (21,3 to 33,8)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4375BD72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>11,8 (6,9 to 16,6)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6F1A9DD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>20,6 (16,3 to 24,9)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500E48E5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>7,7 (1,2 to 14,2)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4F0F4937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>7,4 (2,8 to 11,9)</w:t>
                  </w:r>
                </w:p>
              </w:tc>
            </w:tr>
            <w:tr w:rsidR="008E23C0" w:rsidRPr="008E23C0" w14:paraId="23941853" w14:textId="77777777" w:rsidTr="000E75F0">
              <w:trPr>
                <w:trHeight w:val="202"/>
              </w:trPr>
              <w:tc>
                <w:tcPr>
                  <w:tcW w:w="39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619767A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</w:p>
              </w:tc>
              <w:tc>
                <w:tcPr>
                  <w:tcW w:w="142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9E31031" w14:textId="77777777" w:rsidR="008E23C0" w:rsidRPr="008E23C0" w:rsidRDefault="008E23C0" w:rsidP="008E23C0">
                  <w:pPr>
                    <w:spacing w:after="0" w:line="240" w:lineRule="auto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>25-44</w:t>
                  </w:r>
                </w:p>
              </w:tc>
              <w:tc>
                <w:tcPr>
                  <w:tcW w:w="131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6F11AE5" w14:textId="77777777" w:rsidR="008E23C0" w:rsidRPr="008E23C0" w:rsidRDefault="008E23C0" w:rsidP="008E23C0">
                  <w:pPr>
                    <w:spacing w:after="0" w:line="240" w:lineRule="auto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</w:p>
              </w:tc>
              <w:tc>
                <w:tcPr>
                  <w:tcW w:w="14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AA176AB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>38,8 (33,7 to 44)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5F524FCB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>17 (13,1 to 20,9)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3CBF822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>41,7 (37,5 to 46)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2FB24F0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>16,4 (13 to 19,8)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7C4FD4E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>29,7 (26,4 to 33)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4B366563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>12,6 (8,9 to 16,2)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0DC6ED2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>6,4 (4 to 8,8)</w:t>
                  </w:r>
                </w:p>
              </w:tc>
            </w:tr>
            <w:tr w:rsidR="008E23C0" w:rsidRPr="008E23C0" w14:paraId="74D392FF" w14:textId="77777777" w:rsidTr="000E75F0">
              <w:trPr>
                <w:trHeight w:val="202"/>
              </w:trPr>
              <w:tc>
                <w:tcPr>
                  <w:tcW w:w="39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375FE2D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</w:p>
              </w:tc>
              <w:tc>
                <w:tcPr>
                  <w:tcW w:w="142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0A4B10A" w14:textId="77777777" w:rsidR="008E23C0" w:rsidRPr="008E23C0" w:rsidRDefault="008E23C0" w:rsidP="008E23C0">
                  <w:pPr>
                    <w:spacing w:after="0" w:line="240" w:lineRule="auto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>45-64</w:t>
                  </w:r>
                </w:p>
              </w:tc>
              <w:tc>
                <w:tcPr>
                  <w:tcW w:w="131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928C708" w14:textId="77777777" w:rsidR="008E23C0" w:rsidRPr="008E23C0" w:rsidRDefault="008E23C0" w:rsidP="008E23C0">
                  <w:pPr>
                    <w:spacing w:after="0" w:line="240" w:lineRule="auto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</w:p>
              </w:tc>
              <w:tc>
                <w:tcPr>
                  <w:tcW w:w="14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C683967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>61,4 (55,1 to 67,7)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56EE06F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>36,2 (28,5 to 43,8)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9A4EF1E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>59 (52,3 to 65,6)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7764835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>32 (26,9 to 37,1)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FBD1231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>46,4 (41,7 to 51)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36F9BDE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>24 (19,4 to 28,6)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4BBB8B15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>13,6 (9,7 to 17,6)</w:t>
                  </w:r>
                </w:p>
              </w:tc>
            </w:tr>
            <w:tr w:rsidR="008E23C0" w:rsidRPr="008E23C0" w14:paraId="7BEEC4A3" w14:textId="77777777" w:rsidTr="000E75F0">
              <w:trPr>
                <w:trHeight w:val="202"/>
              </w:trPr>
              <w:tc>
                <w:tcPr>
                  <w:tcW w:w="39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3BB2FD4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</w:p>
              </w:tc>
              <w:tc>
                <w:tcPr>
                  <w:tcW w:w="142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F26C722" w14:textId="77777777" w:rsidR="008E23C0" w:rsidRPr="008E23C0" w:rsidRDefault="008E23C0" w:rsidP="008E23C0">
                  <w:pPr>
                    <w:spacing w:after="0" w:line="240" w:lineRule="auto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>&gt;65</w:t>
                  </w:r>
                </w:p>
              </w:tc>
              <w:tc>
                <w:tcPr>
                  <w:tcW w:w="131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DB24B94" w14:textId="77777777" w:rsidR="008E23C0" w:rsidRPr="008E23C0" w:rsidRDefault="008E23C0" w:rsidP="008E23C0">
                  <w:pPr>
                    <w:spacing w:after="0" w:line="240" w:lineRule="auto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</w:p>
              </w:tc>
              <w:tc>
                <w:tcPr>
                  <w:tcW w:w="14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C0A39B7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>75 (66 to 84)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F55103A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>46,4 (28 to 64,9)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D5C4687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>70,8 (52,6 to 89)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80A917F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>57,1 (44,2 to 70,1)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87C70B5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>55,5 (47,3 to 63,7)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8FC92BD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>31,7 (17,5 to 46)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C964557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>10,6 (0,1 to 21,1)</w:t>
                  </w:r>
                </w:p>
              </w:tc>
            </w:tr>
            <w:tr w:rsidR="008E23C0" w:rsidRPr="008E23C0" w14:paraId="7365F1AC" w14:textId="77777777" w:rsidTr="000E75F0">
              <w:trPr>
                <w:trHeight w:val="202"/>
              </w:trPr>
              <w:tc>
                <w:tcPr>
                  <w:tcW w:w="1819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1FA9D99" w14:textId="77777777" w:rsidR="008E23C0" w:rsidRPr="008E23C0" w:rsidRDefault="008E23C0" w:rsidP="008E23C0">
                  <w:pPr>
                    <w:spacing w:after="0" w:line="240" w:lineRule="auto"/>
                    <w:rPr>
                      <w:rFonts w:eastAsia="Times New Roman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  <w:t>Educational level</w:t>
                  </w:r>
                </w:p>
              </w:tc>
              <w:tc>
                <w:tcPr>
                  <w:tcW w:w="131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567CBE23" w14:textId="77777777" w:rsidR="008E23C0" w:rsidRPr="008E23C0" w:rsidRDefault="008E23C0" w:rsidP="008E23C0">
                  <w:pPr>
                    <w:spacing w:after="0" w:line="240" w:lineRule="auto"/>
                    <w:rPr>
                      <w:rFonts w:eastAsia="Times New Roman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</w:pPr>
                </w:p>
              </w:tc>
              <w:tc>
                <w:tcPr>
                  <w:tcW w:w="14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A973077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52B0059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DB93C3C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648A4D7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BE873D2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FAFFD1C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D8DC907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</w:tr>
            <w:tr w:rsidR="008E23C0" w:rsidRPr="008E23C0" w14:paraId="58DED2A5" w14:textId="77777777" w:rsidTr="000E75F0">
              <w:trPr>
                <w:trHeight w:val="202"/>
              </w:trPr>
              <w:tc>
                <w:tcPr>
                  <w:tcW w:w="39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8F5557D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142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6DD5594" w14:textId="77777777" w:rsidR="008E23C0" w:rsidRPr="008E23C0" w:rsidRDefault="008E23C0" w:rsidP="008E23C0">
                  <w:pPr>
                    <w:spacing w:after="0" w:line="240" w:lineRule="auto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>High</w:t>
                  </w:r>
                </w:p>
              </w:tc>
              <w:tc>
                <w:tcPr>
                  <w:tcW w:w="131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5428FF4F" w14:textId="77777777" w:rsidR="008E23C0" w:rsidRPr="008E23C0" w:rsidRDefault="008E23C0" w:rsidP="008E23C0">
                  <w:pPr>
                    <w:spacing w:after="0" w:line="240" w:lineRule="auto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</w:p>
              </w:tc>
              <w:tc>
                <w:tcPr>
                  <w:tcW w:w="14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43D74CCB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>26,8 (51,7 to 73,6)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5A9F272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>10,9 (5,7 to 16,2)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53C6CC11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>31,7 (47,6 to 66,2)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C8F7B0D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>16,3 (27,6 to 53,8)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7705126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>26 (22,5 to 29,4)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AE61E2F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>12,5 (9,7 to 15,4)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5920C2D2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>6,9 (4,1 to 9,7)</w:t>
                  </w:r>
                </w:p>
              </w:tc>
            </w:tr>
            <w:tr w:rsidR="008E23C0" w:rsidRPr="008E23C0" w14:paraId="185119BA" w14:textId="77777777" w:rsidTr="000E75F0">
              <w:trPr>
                <w:trHeight w:val="202"/>
              </w:trPr>
              <w:tc>
                <w:tcPr>
                  <w:tcW w:w="39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743F468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</w:p>
              </w:tc>
              <w:tc>
                <w:tcPr>
                  <w:tcW w:w="142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5042C47" w14:textId="77777777" w:rsidR="008E23C0" w:rsidRPr="008E23C0" w:rsidRDefault="008E23C0" w:rsidP="008E23C0">
                  <w:pPr>
                    <w:spacing w:after="0" w:line="240" w:lineRule="auto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>Middle</w:t>
                  </w:r>
                </w:p>
              </w:tc>
              <w:tc>
                <w:tcPr>
                  <w:tcW w:w="131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C2341E4" w14:textId="77777777" w:rsidR="008E23C0" w:rsidRPr="008E23C0" w:rsidRDefault="008E23C0" w:rsidP="008E23C0">
                  <w:pPr>
                    <w:spacing w:after="0" w:line="240" w:lineRule="auto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</w:p>
              </w:tc>
              <w:tc>
                <w:tcPr>
                  <w:tcW w:w="14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FA36DBE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>24,2 (47,9 to 56,7)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BB5E86A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>20,7 (16,5 to 24,8)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CA214E9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>37,1 (44,7 to 55)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4108DF6C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>16,1 (32 to 44,1)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C701598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>34,2 (30,8 to 37,7)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42F91626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>27,9 (21,9 to 33,8)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8D396E7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>8,5 (5,6 to 11,5)</w:t>
                  </w:r>
                </w:p>
              </w:tc>
            </w:tr>
            <w:tr w:rsidR="008E23C0" w:rsidRPr="008E23C0" w14:paraId="5AC3DC59" w14:textId="77777777" w:rsidTr="000E75F0">
              <w:trPr>
                <w:trHeight w:val="202"/>
              </w:trPr>
              <w:tc>
                <w:tcPr>
                  <w:tcW w:w="39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A54A712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</w:p>
              </w:tc>
              <w:tc>
                <w:tcPr>
                  <w:tcW w:w="142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C9A47B7" w14:textId="77777777" w:rsidR="008E23C0" w:rsidRPr="008E23C0" w:rsidRDefault="008E23C0" w:rsidP="008E23C0">
                  <w:pPr>
                    <w:spacing w:after="0" w:line="240" w:lineRule="auto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>Low</w:t>
                  </w:r>
                </w:p>
              </w:tc>
              <w:tc>
                <w:tcPr>
                  <w:tcW w:w="131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5BDF9CA" w14:textId="77777777" w:rsidR="008E23C0" w:rsidRPr="008E23C0" w:rsidRDefault="008E23C0" w:rsidP="008E23C0">
                  <w:pPr>
                    <w:spacing w:after="0" w:line="240" w:lineRule="auto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</w:p>
              </w:tc>
              <w:tc>
                <w:tcPr>
                  <w:tcW w:w="14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4424B112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>52,3 (18,9 to 29,5)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4EA9CE96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>38,5 (30,3 to 46,7)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3674288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>49,9 (32 to 42,2)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B7046C8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>38,1 (13 to 19,1)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D58254B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>47,2 (40,9 to 53,5)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99BA8C0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>36,7 (19,4 to 53,9)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3A5CD5B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>13,3 (8,4 to 18,2)</w:t>
                  </w:r>
                </w:p>
              </w:tc>
            </w:tr>
            <w:tr w:rsidR="008E23C0" w:rsidRPr="008E23C0" w14:paraId="1CDEC150" w14:textId="77777777" w:rsidTr="000E75F0">
              <w:trPr>
                <w:trHeight w:val="202"/>
              </w:trPr>
              <w:tc>
                <w:tcPr>
                  <w:tcW w:w="39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6E91654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</w:p>
              </w:tc>
              <w:tc>
                <w:tcPr>
                  <w:tcW w:w="142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570A5FBE" w14:textId="77777777" w:rsidR="008E23C0" w:rsidRPr="008E23C0" w:rsidRDefault="008E23C0" w:rsidP="008E23C0">
                  <w:pPr>
                    <w:spacing w:after="0" w:line="240" w:lineRule="auto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>&gt;Low</w:t>
                  </w:r>
                </w:p>
              </w:tc>
              <w:tc>
                <w:tcPr>
                  <w:tcW w:w="131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4407E3F3" w14:textId="77777777" w:rsidR="008E23C0" w:rsidRPr="008E23C0" w:rsidRDefault="008E23C0" w:rsidP="008E23C0">
                  <w:pPr>
                    <w:spacing w:after="0" w:line="240" w:lineRule="auto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</w:p>
              </w:tc>
              <w:tc>
                <w:tcPr>
                  <w:tcW w:w="14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DC0B8A4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>62,7 (13,3 to 40,4)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57863D6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>44,4 (21,5 to 67,4)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569AF71C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>56,9 (24 to 39,3)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206DC5E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>40,7 (10,2 to 22,4)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C40CAE8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>64 (52,9 to 75,2)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4CB4E811" w14:textId="6718F96D" w:rsidR="008E23C0" w:rsidRPr="008E23C0" w:rsidRDefault="000E75F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>-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5337C072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>34 (1 to 67)</w:t>
                  </w:r>
                </w:p>
              </w:tc>
            </w:tr>
            <w:tr w:rsidR="008E23C0" w:rsidRPr="008E23C0" w14:paraId="0142A9FB" w14:textId="77777777" w:rsidTr="000E75F0">
              <w:trPr>
                <w:trHeight w:val="202"/>
              </w:trPr>
              <w:tc>
                <w:tcPr>
                  <w:tcW w:w="1819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8AAE31F" w14:textId="77777777" w:rsidR="008E23C0" w:rsidRPr="008E23C0" w:rsidRDefault="008E23C0" w:rsidP="008E23C0">
                  <w:pPr>
                    <w:spacing w:after="0" w:line="240" w:lineRule="auto"/>
                    <w:rPr>
                      <w:rFonts w:eastAsia="Times New Roman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  <w:t>Occupational categories</w:t>
                  </w:r>
                </w:p>
              </w:tc>
              <w:tc>
                <w:tcPr>
                  <w:tcW w:w="131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ED7D38F" w14:textId="77777777" w:rsidR="008E23C0" w:rsidRPr="008E23C0" w:rsidRDefault="008E23C0" w:rsidP="008E23C0">
                  <w:pPr>
                    <w:spacing w:after="0" w:line="240" w:lineRule="auto"/>
                    <w:rPr>
                      <w:rFonts w:eastAsia="Times New Roman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</w:pPr>
                </w:p>
              </w:tc>
              <w:tc>
                <w:tcPr>
                  <w:tcW w:w="14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8DBF0BC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8AF49B2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7AAECA1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344DAD2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38B6735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6032995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25EFDFD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</w:tr>
            <w:tr w:rsidR="008E23C0" w:rsidRPr="008E23C0" w14:paraId="17E68A36" w14:textId="77777777" w:rsidTr="000E75F0">
              <w:trPr>
                <w:trHeight w:val="202"/>
              </w:trPr>
              <w:tc>
                <w:tcPr>
                  <w:tcW w:w="39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57FB834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142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FCAA1AC" w14:textId="77777777" w:rsidR="008E23C0" w:rsidRPr="008E23C0" w:rsidRDefault="008E23C0" w:rsidP="008E23C0">
                  <w:pPr>
                    <w:spacing w:after="0" w:line="240" w:lineRule="auto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>Non-manual skilled</w:t>
                  </w:r>
                </w:p>
              </w:tc>
              <w:tc>
                <w:tcPr>
                  <w:tcW w:w="131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5BA90F63" w14:textId="77777777" w:rsidR="008E23C0" w:rsidRPr="008E23C0" w:rsidRDefault="008E23C0" w:rsidP="008E23C0">
                  <w:pPr>
                    <w:spacing w:after="0" w:line="240" w:lineRule="auto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</w:p>
              </w:tc>
              <w:tc>
                <w:tcPr>
                  <w:tcW w:w="14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7FC022E0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23,6 (12,4 to 34,9) 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906EA62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18,2 (10,1 to 26,2) 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695A6094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30 (18,4 to 41,6) 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4B3809B2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16,7 (8,1 to 25,3) 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3FD8DC23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24,7 (20,2 to 29,2) 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7D8208D2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                                    -     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09965E4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5,8 (2,9 to 8,8) </w:t>
                  </w:r>
                </w:p>
              </w:tc>
            </w:tr>
            <w:tr w:rsidR="008E23C0" w:rsidRPr="008E23C0" w14:paraId="298BD7CE" w14:textId="77777777" w:rsidTr="000E75F0">
              <w:trPr>
                <w:trHeight w:val="202"/>
              </w:trPr>
              <w:tc>
                <w:tcPr>
                  <w:tcW w:w="39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250FDCF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</w:p>
              </w:tc>
              <w:tc>
                <w:tcPr>
                  <w:tcW w:w="142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825920D" w14:textId="77777777" w:rsidR="008E23C0" w:rsidRPr="008E23C0" w:rsidRDefault="008E23C0" w:rsidP="008E23C0">
                  <w:pPr>
                    <w:spacing w:after="0" w:line="240" w:lineRule="auto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>Non-</w:t>
                  </w:r>
                  <w:proofErr w:type="spellStart"/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>nanual</w:t>
                  </w:r>
                  <w:proofErr w:type="spellEnd"/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non-skilled</w:t>
                  </w:r>
                </w:p>
              </w:tc>
              <w:tc>
                <w:tcPr>
                  <w:tcW w:w="131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5460E67C" w14:textId="77777777" w:rsidR="008E23C0" w:rsidRPr="008E23C0" w:rsidRDefault="008E23C0" w:rsidP="008E23C0">
                  <w:pPr>
                    <w:spacing w:after="0" w:line="240" w:lineRule="auto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</w:p>
              </w:tc>
              <w:tc>
                <w:tcPr>
                  <w:tcW w:w="14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4770F9F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33,7 (24,2 to 43,2) 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69F01CF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16,2 (7,4 to 24,9) 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D151AC6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36,4 (28,1 to 44,7) 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4DB0D6BA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25,2 (17,9 to 32,5) 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42A6B46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29,6 (25,6 to 33,7) 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3A621DC5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                                    -     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611CD107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8,4 (5 to 11,9) </w:t>
                  </w:r>
                </w:p>
              </w:tc>
            </w:tr>
            <w:tr w:rsidR="008E23C0" w:rsidRPr="008E23C0" w14:paraId="0788848C" w14:textId="77777777" w:rsidTr="000E75F0">
              <w:trPr>
                <w:trHeight w:val="202"/>
              </w:trPr>
              <w:tc>
                <w:tcPr>
                  <w:tcW w:w="39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4E2C0A4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</w:p>
              </w:tc>
              <w:tc>
                <w:tcPr>
                  <w:tcW w:w="142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A05465E" w14:textId="77777777" w:rsidR="008E23C0" w:rsidRPr="008E23C0" w:rsidRDefault="008E23C0" w:rsidP="008E23C0">
                  <w:pPr>
                    <w:spacing w:after="0" w:line="240" w:lineRule="auto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>Manual skilled</w:t>
                  </w:r>
                </w:p>
              </w:tc>
              <w:tc>
                <w:tcPr>
                  <w:tcW w:w="131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77696879" w14:textId="77777777" w:rsidR="008E23C0" w:rsidRPr="008E23C0" w:rsidRDefault="008E23C0" w:rsidP="008E23C0">
                  <w:pPr>
                    <w:spacing w:after="0" w:line="240" w:lineRule="auto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</w:p>
              </w:tc>
              <w:tc>
                <w:tcPr>
                  <w:tcW w:w="14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1D9F27B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47,1 (42,9 to 51,3) 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41380A5C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28,4 (21,9 to 34,9) 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DF255AC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45,3 (40,8 to 49,7) 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74CD70B0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24,1 (20,6 to 27,5) 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868FB8A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40,9 (37 to 44,8) 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3E868A51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                                    -     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4A750D35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7,5 (3,6 to 11,4) </w:t>
                  </w:r>
                </w:p>
              </w:tc>
            </w:tr>
            <w:tr w:rsidR="008E23C0" w:rsidRPr="008E23C0" w14:paraId="4C3C3B21" w14:textId="77777777" w:rsidTr="000E75F0">
              <w:trPr>
                <w:trHeight w:val="202"/>
              </w:trPr>
              <w:tc>
                <w:tcPr>
                  <w:tcW w:w="397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B519D9E" w14:textId="77777777" w:rsidR="008E23C0" w:rsidRPr="008E23C0" w:rsidRDefault="008E23C0" w:rsidP="008E23C0">
                  <w:pPr>
                    <w:spacing w:after="0" w:line="240" w:lineRule="auto"/>
                    <w:rPr>
                      <w:rFonts w:eastAsia="Times New Roman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  <w:t> </w:t>
                  </w:r>
                </w:p>
              </w:tc>
              <w:tc>
                <w:tcPr>
                  <w:tcW w:w="1422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5187710" w14:textId="77777777" w:rsidR="008E23C0" w:rsidRPr="008E23C0" w:rsidRDefault="008E23C0" w:rsidP="008E23C0">
                  <w:pPr>
                    <w:spacing w:after="0" w:line="240" w:lineRule="auto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>Manual non-skilled</w:t>
                  </w:r>
                </w:p>
              </w:tc>
              <w:tc>
                <w:tcPr>
                  <w:tcW w:w="1314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369C7149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> </w:t>
                  </w:r>
                </w:p>
              </w:tc>
              <w:tc>
                <w:tcPr>
                  <w:tcW w:w="1460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AB2DA82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45,6 (37,8 to 53,3) 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A7570AA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22,5 (17,9 to 27,2) 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766FEF83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46,1 (40,4 to 51,8) 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3F4478EA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20,2 (14,7 to 25,6) 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40DF7A75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42,8 (36,1 to 49,5) 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58699EFD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                                    -     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67052A7F" w14:textId="77777777" w:rsidR="008E23C0" w:rsidRPr="008E23C0" w:rsidRDefault="008E23C0" w:rsidP="008E23C0">
                  <w:pPr>
                    <w:spacing w:after="0" w:line="240" w:lineRule="auto"/>
                    <w:jc w:val="right"/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8E23C0">
                    <w:rPr>
                      <w:rFonts w:eastAsia="Times New Roman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16,1 (10,9 to 21,4) </w:t>
                  </w:r>
                </w:p>
              </w:tc>
            </w:tr>
          </w:tbl>
          <w:p w14:paraId="67846AD9" w14:textId="239B2202" w:rsidR="00076B64" w:rsidRPr="008E23C0" w:rsidRDefault="00076B64" w:rsidP="00C65E0B">
            <w:pPr>
              <w:spacing w:after="0" w:line="240" w:lineRule="auto"/>
              <w:rPr>
                <w:rFonts w:eastAsia="Times New Roman" w:cs="Times New Roman"/>
                <w:b/>
                <w:bCs/>
                <w:color w:val="000000"/>
                <w:sz w:val="12"/>
                <w:szCs w:val="18"/>
                <w:lang w:val="en-US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E03E22B" w14:textId="77777777" w:rsidR="00076B64" w:rsidRPr="008E23C0" w:rsidRDefault="00076B64" w:rsidP="00C65E0B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12"/>
                <w:lang w:val="en-US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6087592" w14:textId="77777777" w:rsidR="00076B64" w:rsidRPr="008E23C0" w:rsidRDefault="00076B64" w:rsidP="00C65E0B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12"/>
                <w:lang w:val="en-US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D9335BD" w14:textId="77777777" w:rsidR="00076B64" w:rsidRPr="008E23C0" w:rsidRDefault="00076B64" w:rsidP="00C65E0B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12"/>
                <w:lang w:val="en-US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3814304" w14:textId="77777777" w:rsidR="00076B64" w:rsidRPr="008E23C0" w:rsidRDefault="00076B64" w:rsidP="00C65E0B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12"/>
                <w:lang w:val="en-US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0F4C281" w14:textId="77777777" w:rsidR="00076B64" w:rsidRPr="008E23C0" w:rsidRDefault="00076B64" w:rsidP="00C65E0B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12"/>
                <w:lang w:val="en-US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8D67E5E" w14:textId="77777777" w:rsidR="00076B64" w:rsidRPr="008E23C0" w:rsidRDefault="00076B64" w:rsidP="00C65E0B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12"/>
                <w:lang w:val="en-US"/>
              </w:rPr>
            </w:pPr>
          </w:p>
        </w:tc>
      </w:tr>
    </w:tbl>
    <w:p w14:paraId="6DB9A2CD" w14:textId="05A77BFA" w:rsidR="001F7AF2" w:rsidRDefault="001F7AF2" w:rsidP="00076B64">
      <w:pPr>
        <w:spacing w:after="0" w:line="240" w:lineRule="auto"/>
        <w:outlineLvl w:val="0"/>
        <w:rPr>
          <w:b/>
          <w:sz w:val="24"/>
          <w:szCs w:val="24"/>
          <w:lang w:val="en-US"/>
        </w:rPr>
      </w:pPr>
    </w:p>
    <w:tbl>
      <w:tblPr>
        <w:tblW w:w="17137" w:type="dxa"/>
        <w:tblLook w:val="04A0" w:firstRow="1" w:lastRow="0" w:firstColumn="1" w:lastColumn="0" w:noHBand="0" w:noVBand="1"/>
      </w:tblPr>
      <w:tblGrid>
        <w:gridCol w:w="15128"/>
        <w:gridCol w:w="224"/>
        <w:gridCol w:w="224"/>
        <w:gridCol w:w="223"/>
        <w:gridCol w:w="223"/>
        <w:gridCol w:w="223"/>
        <w:gridCol w:w="223"/>
        <w:gridCol w:w="223"/>
        <w:gridCol w:w="223"/>
        <w:gridCol w:w="223"/>
      </w:tblGrid>
      <w:tr w:rsidR="00076B64" w:rsidRPr="000E75F0" w14:paraId="7A45D8F7" w14:textId="77777777" w:rsidTr="000E75F0">
        <w:trPr>
          <w:trHeight w:val="89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tbl>
            <w:tblPr>
              <w:tblW w:w="0" w:type="auto"/>
              <w:tblLook w:val="04A0" w:firstRow="1" w:lastRow="0" w:firstColumn="1" w:lastColumn="0" w:noHBand="0" w:noVBand="1"/>
            </w:tblPr>
            <w:tblGrid>
              <w:gridCol w:w="248"/>
              <w:gridCol w:w="1537"/>
              <w:gridCol w:w="591"/>
              <w:gridCol w:w="984"/>
              <w:gridCol w:w="591"/>
              <w:gridCol w:w="1042"/>
              <w:gridCol w:w="591"/>
              <w:gridCol w:w="1041"/>
              <w:gridCol w:w="591"/>
              <w:gridCol w:w="984"/>
              <w:gridCol w:w="591"/>
              <w:gridCol w:w="1042"/>
              <w:gridCol w:w="591"/>
              <w:gridCol w:w="984"/>
              <w:gridCol w:w="591"/>
              <w:gridCol w:w="1042"/>
              <w:gridCol w:w="741"/>
              <w:gridCol w:w="1042"/>
            </w:tblGrid>
            <w:tr w:rsidR="00DD20B2" w:rsidRPr="001A13ED" w14:paraId="358EDB38" w14:textId="77777777" w:rsidTr="001A0491">
              <w:trPr>
                <w:trHeight w:val="180"/>
              </w:trPr>
              <w:tc>
                <w:tcPr>
                  <w:tcW w:w="0" w:type="auto"/>
                  <w:gridSpan w:val="18"/>
                  <w:tcBorders>
                    <w:top w:val="nil"/>
                    <w:left w:val="nil"/>
                    <w:bottom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0F72D3A" w14:textId="05F200B3" w:rsidR="00DD20B2" w:rsidRPr="000E75F0" w:rsidRDefault="00DD20B2" w:rsidP="00DD20B2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14"/>
                      <w:szCs w:val="20"/>
                      <w:lang w:val="en-US"/>
                    </w:rPr>
                  </w:pPr>
                  <w:r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  <w:t>Supplementary t</w:t>
                  </w:r>
                  <w:r w:rsidRPr="000E75F0"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  <w:t xml:space="preserve">able D. Prevalence of poor self-perceived health (%) and Kuznets relative index with 95% confidence interval </w:t>
                  </w:r>
                </w:p>
              </w:tc>
            </w:tr>
            <w:tr w:rsidR="000E75F0" w:rsidRPr="001A13ED" w14:paraId="6AFCA4B9" w14:textId="77777777" w:rsidTr="000E75F0">
              <w:trPr>
                <w:trHeight w:val="143"/>
              </w:trPr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47CC251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1378881" w14:textId="77777777" w:rsidR="000E75F0" w:rsidRPr="000E75F0" w:rsidRDefault="000E75F0" w:rsidP="000E75F0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A7C5FA1" w14:textId="77777777" w:rsidR="000E75F0" w:rsidRPr="000E75F0" w:rsidRDefault="000E75F0" w:rsidP="000E75F0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206D881F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50BCA08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5052544B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178B4B7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0EB98070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D8105C0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59C6A3E0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489BA0B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22B30087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8280E4A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43B8FF27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B2165F1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3B50A22C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F6A40BC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4A424277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</w:tr>
            <w:tr w:rsidR="000E75F0" w:rsidRPr="000E75F0" w14:paraId="03AF8CA1" w14:textId="77777777" w:rsidTr="000E75F0">
              <w:trPr>
                <w:trHeight w:val="135"/>
              </w:trPr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794830B5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61819859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0" w:type="auto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3BE6D44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  <w:t xml:space="preserve"> Argentina </w:t>
                  </w:r>
                </w:p>
              </w:tc>
              <w:tc>
                <w:tcPr>
                  <w:tcW w:w="0" w:type="auto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B72A8DC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  <w:t xml:space="preserve"> </w:t>
                  </w:r>
                  <w:proofErr w:type="spellStart"/>
                  <w:r w:rsidRPr="000E75F0"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  <w:t>Brasil</w:t>
                  </w:r>
                  <w:proofErr w:type="spellEnd"/>
                  <w:r w:rsidRPr="000E75F0"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  <w:t xml:space="preserve"> </w:t>
                  </w:r>
                </w:p>
              </w:tc>
              <w:tc>
                <w:tcPr>
                  <w:tcW w:w="0" w:type="auto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8C4F3FC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  <w:t xml:space="preserve"> Chile </w:t>
                  </w:r>
                </w:p>
              </w:tc>
              <w:tc>
                <w:tcPr>
                  <w:tcW w:w="0" w:type="auto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6D0F253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  <w:t xml:space="preserve"> Colombia </w:t>
                  </w:r>
                </w:p>
              </w:tc>
              <w:tc>
                <w:tcPr>
                  <w:tcW w:w="0" w:type="auto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8ED23A9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  <w:t xml:space="preserve"> Costa Rica </w:t>
                  </w:r>
                </w:p>
              </w:tc>
              <w:tc>
                <w:tcPr>
                  <w:tcW w:w="0" w:type="auto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C7DC524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  <w:t xml:space="preserve"> Ecuador </w:t>
                  </w:r>
                </w:p>
              </w:tc>
              <w:tc>
                <w:tcPr>
                  <w:tcW w:w="0" w:type="auto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000B923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  <w:t xml:space="preserve"> El Salvador </w:t>
                  </w:r>
                </w:p>
              </w:tc>
              <w:tc>
                <w:tcPr>
                  <w:tcW w:w="0" w:type="auto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6CB635C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  <w:t xml:space="preserve"> Guatemala </w:t>
                  </w:r>
                </w:p>
              </w:tc>
            </w:tr>
            <w:tr w:rsidR="000E75F0" w:rsidRPr="000E75F0" w14:paraId="46E04118" w14:textId="77777777" w:rsidTr="000E75F0">
              <w:trPr>
                <w:trHeight w:val="135"/>
              </w:trPr>
              <w:tc>
                <w:tcPr>
                  <w:tcW w:w="0" w:type="auto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0B2A58E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  <w:t> 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085DA60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 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A179203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  <w:t xml:space="preserve"> %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454922B4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  <w:t xml:space="preserve"> </w:t>
                  </w:r>
                  <w:proofErr w:type="spellStart"/>
                  <w:r w:rsidRPr="000E75F0"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  <w:t>Kzt</w:t>
                  </w:r>
                  <w:proofErr w:type="spellEnd"/>
                  <w:r w:rsidRPr="000E75F0"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  <w:t xml:space="preserve"> (CI 95%)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1C53446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  <w:t xml:space="preserve"> %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57335F3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  <w:t xml:space="preserve"> </w:t>
                  </w:r>
                  <w:proofErr w:type="spellStart"/>
                  <w:r w:rsidRPr="000E75F0"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  <w:t>Kzt</w:t>
                  </w:r>
                  <w:proofErr w:type="spellEnd"/>
                  <w:r w:rsidRPr="000E75F0"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  <w:t xml:space="preserve"> (CI 95%)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FE980EB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  <w:t xml:space="preserve"> %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4C03A8D0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  <w:t xml:space="preserve"> </w:t>
                  </w:r>
                  <w:proofErr w:type="spellStart"/>
                  <w:r w:rsidRPr="000E75F0"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  <w:t>Kzt</w:t>
                  </w:r>
                  <w:proofErr w:type="spellEnd"/>
                  <w:r w:rsidRPr="000E75F0"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  <w:t xml:space="preserve"> (CI 95%)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3700D8D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  <w:t xml:space="preserve"> %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3CC4B9D5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  <w:t xml:space="preserve"> </w:t>
                  </w:r>
                  <w:proofErr w:type="spellStart"/>
                  <w:r w:rsidRPr="000E75F0"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  <w:t>Kzt</w:t>
                  </w:r>
                  <w:proofErr w:type="spellEnd"/>
                  <w:r w:rsidRPr="000E75F0"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  <w:t xml:space="preserve"> (CI 95%)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219F186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  <w:t xml:space="preserve"> %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8539705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  <w:t xml:space="preserve"> </w:t>
                  </w:r>
                  <w:proofErr w:type="spellStart"/>
                  <w:r w:rsidRPr="000E75F0"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  <w:t>Kzt</w:t>
                  </w:r>
                  <w:proofErr w:type="spellEnd"/>
                  <w:r w:rsidRPr="000E75F0"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  <w:t xml:space="preserve"> (CI 95%)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9D55F86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  <w:t xml:space="preserve"> %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69BE872C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  <w:t xml:space="preserve"> </w:t>
                  </w:r>
                  <w:proofErr w:type="spellStart"/>
                  <w:r w:rsidRPr="000E75F0"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  <w:t>Kzt</w:t>
                  </w:r>
                  <w:proofErr w:type="spellEnd"/>
                  <w:r w:rsidRPr="000E75F0"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  <w:t xml:space="preserve"> (CI 95%)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D54879D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  <w:t xml:space="preserve"> %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3EE369B4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  <w:t xml:space="preserve"> </w:t>
                  </w:r>
                  <w:proofErr w:type="spellStart"/>
                  <w:r w:rsidRPr="000E75F0"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  <w:t>Kzt</w:t>
                  </w:r>
                  <w:proofErr w:type="spellEnd"/>
                  <w:r w:rsidRPr="000E75F0"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  <w:t xml:space="preserve"> (CI 95%)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55AE5CC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  <w:t xml:space="preserve"> %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7B2EA0EB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  <w:t xml:space="preserve"> </w:t>
                  </w:r>
                  <w:proofErr w:type="spellStart"/>
                  <w:r w:rsidRPr="000E75F0"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  <w:t>Kzt</w:t>
                  </w:r>
                  <w:proofErr w:type="spellEnd"/>
                  <w:r w:rsidRPr="000E75F0"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  <w:t xml:space="preserve"> (CI 95%) </w:t>
                  </w:r>
                </w:p>
              </w:tc>
            </w:tr>
            <w:tr w:rsidR="000E75F0" w:rsidRPr="000E75F0" w14:paraId="7A678FC1" w14:textId="77777777" w:rsidTr="000E75F0">
              <w:trPr>
                <w:trHeight w:val="189"/>
              </w:trPr>
              <w:tc>
                <w:tcPr>
                  <w:tcW w:w="0" w:type="auto"/>
                  <w:gridSpan w:val="2"/>
                  <w:tcBorders>
                    <w:top w:val="single" w:sz="4" w:space="0" w:color="auto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42E1AF3" w14:textId="77777777" w:rsidR="000E75F0" w:rsidRPr="000E75F0" w:rsidRDefault="000E75F0" w:rsidP="000E75F0">
                  <w:pPr>
                    <w:spacing w:after="0" w:line="240" w:lineRule="auto"/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  <w:t>Women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7CC9EF7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17.9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1FFB3689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 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367E038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25.0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43116B88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 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E571A2C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26.9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3E93D4B0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 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48534173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18.2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3D02A6A1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 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9BF3DC4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27.8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28B1426D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 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34E083F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39.1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539F18A6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 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9818840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31.4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1954C0F7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 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37B82AB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19.6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1450CA24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 </w:t>
                  </w:r>
                </w:p>
              </w:tc>
            </w:tr>
            <w:tr w:rsidR="000E75F0" w:rsidRPr="000E75F0" w14:paraId="1EA163B2" w14:textId="77777777" w:rsidTr="000E75F0">
              <w:trPr>
                <w:trHeight w:val="135"/>
              </w:trPr>
              <w:tc>
                <w:tcPr>
                  <w:tcW w:w="0" w:type="auto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202E6A8" w14:textId="77777777" w:rsidR="000E75F0" w:rsidRPr="000E75F0" w:rsidRDefault="000E75F0" w:rsidP="000E75F0">
                  <w:pPr>
                    <w:spacing w:after="0" w:line="240" w:lineRule="auto"/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  <w:t>Age groups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457AB7F" w14:textId="77777777" w:rsidR="000E75F0" w:rsidRPr="000E75F0" w:rsidRDefault="000E75F0" w:rsidP="000E75F0">
                  <w:pPr>
                    <w:spacing w:after="0" w:line="240" w:lineRule="auto"/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625B19B3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5BF5DDE3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024E42F5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F6B5D4A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24E6A0C6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EB2A1F3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65FBAED5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36F0D21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5657661B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1F4FFB5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5F02C427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82C00AF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1B22FE5C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884DF86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0C7FD1D4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</w:tr>
            <w:tr w:rsidR="000E75F0" w:rsidRPr="000E75F0" w14:paraId="565F7F92" w14:textId="77777777" w:rsidTr="000E75F0">
              <w:trPr>
                <w:trHeight w:val="135"/>
              </w:trPr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07A678D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2E3556D" w14:textId="77777777" w:rsidR="000E75F0" w:rsidRPr="000E75F0" w:rsidRDefault="000E75F0" w:rsidP="000E75F0">
                  <w:pPr>
                    <w:spacing w:after="0" w:line="240" w:lineRule="auto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&lt; 25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46512232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  7.5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3199ABB6" w14:textId="77777777" w:rsidR="000E75F0" w:rsidRPr="000E75F0" w:rsidRDefault="000E75F0" w:rsidP="000E75F0">
                  <w:pPr>
                    <w:spacing w:after="0" w:line="240" w:lineRule="auto"/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  <w:t xml:space="preserve">                      1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F5D2CE5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14.5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64904DD7" w14:textId="77777777" w:rsidR="000E75F0" w:rsidRPr="000E75F0" w:rsidRDefault="000E75F0" w:rsidP="000E75F0">
                  <w:pPr>
                    <w:spacing w:after="0" w:line="240" w:lineRule="auto"/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  <w:t xml:space="preserve">                      1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F072CAA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  4.5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1493D64" w14:textId="77777777" w:rsidR="000E75F0" w:rsidRPr="000E75F0" w:rsidRDefault="000E75F0" w:rsidP="000E75F0">
                  <w:pPr>
                    <w:spacing w:after="0" w:line="240" w:lineRule="auto"/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  <w:t xml:space="preserve">                      1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1C4F1AF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12.2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4B787D92" w14:textId="77777777" w:rsidR="000E75F0" w:rsidRPr="000E75F0" w:rsidRDefault="000E75F0" w:rsidP="000E75F0">
                  <w:pPr>
                    <w:spacing w:after="0" w:line="240" w:lineRule="auto"/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  <w:t xml:space="preserve">                      1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8763050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11.1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9286AF2" w14:textId="77777777" w:rsidR="000E75F0" w:rsidRPr="000E75F0" w:rsidRDefault="000E75F0" w:rsidP="000E75F0">
                  <w:pPr>
                    <w:spacing w:after="0" w:line="240" w:lineRule="auto"/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  <w:t xml:space="preserve">                      1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E9B7F62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27.1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6E72B8A7" w14:textId="77777777" w:rsidR="000E75F0" w:rsidRPr="000E75F0" w:rsidRDefault="000E75F0" w:rsidP="000E75F0">
                  <w:pPr>
                    <w:spacing w:after="0" w:line="240" w:lineRule="auto"/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  <w:t xml:space="preserve">                      1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4222C7A5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11.4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4B51CAD9" w14:textId="77777777" w:rsidR="000E75F0" w:rsidRPr="000E75F0" w:rsidRDefault="000E75F0" w:rsidP="000E75F0">
                  <w:pPr>
                    <w:spacing w:after="0" w:line="240" w:lineRule="auto"/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  <w:t xml:space="preserve">                      1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BDFD2BB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15.5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74A418FC" w14:textId="77777777" w:rsidR="000E75F0" w:rsidRPr="000E75F0" w:rsidRDefault="000E75F0" w:rsidP="000E75F0">
                  <w:pPr>
                    <w:spacing w:after="0" w:line="240" w:lineRule="auto"/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  <w:t xml:space="preserve">                      1   </w:t>
                  </w:r>
                </w:p>
              </w:tc>
            </w:tr>
            <w:tr w:rsidR="000E75F0" w:rsidRPr="000E75F0" w14:paraId="67928FA4" w14:textId="77777777" w:rsidTr="000E75F0">
              <w:trPr>
                <w:trHeight w:val="135"/>
              </w:trPr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8ADDFFA" w14:textId="77777777" w:rsidR="000E75F0" w:rsidRPr="000E75F0" w:rsidRDefault="000E75F0" w:rsidP="000E75F0">
                  <w:pPr>
                    <w:spacing w:after="0" w:line="240" w:lineRule="auto"/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1764ECA" w14:textId="77777777" w:rsidR="000E75F0" w:rsidRPr="000E75F0" w:rsidRDefault="000E75F0" w:rsidP="000E75F0">
                  <w:pPr>
                    <w:spacing w:after="0" w:line="240" w:lineRule="auto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25-44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2B9747A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14.1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3FB61EAC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1,9 (1,5 - 2,4)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48C388B9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21.1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1060EBB0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1.5 (1.4 - 1.6)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13E878A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22.7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06E2B9B7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4,6 (2,1 - 9,9)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42FB4944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15.2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3D36A0DA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1,3 (1,1 - 1,6)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3C59B4A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21.3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7EE36CC0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1.9 (0.9 - 4.2)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5D00027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37.0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47A2C27E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1,4 (1,3 - 1,5)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4A0C2C05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26.1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5001AA43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2.3 (1 - 5.4)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AED9C23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15.4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388BD5B7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1 (0.7 - 1.5)</w:t>
                  </w:r>
                </w:p>
              </w:tc>
            </w:tr>
            <w:tr w:rsidR="000E75F0" w:rsidRPr="000E75F0" w14:paraId="569C8036" w14:textId="77777777" w:rsidTr="000E75F0">
              <w:trPr>
                <w:trHeight w:val="135"/>
              </w:trPr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C9D6F53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EC4C0CF" w14:textId="77777777" w:rsidR="000E75F0" w:rsidRPr="000E75F0" w:rsidRDefault="000E75F0" w:rsidP="000E75F0">
                  <w:pPr>
                    <w:spacing w:after="0" w:line="240" w:lineRule="auto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45-64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D259034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26.7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4519EDE9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3,6 (2,8 - 4,5)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EC8E761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36.7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4C611EA6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2.5 (2.4 - 2.7)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44E198CD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37.9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1DAFC9CA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7,6 (3,6 - 16,4)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BDD11A3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29.6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6AFA9073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2,7 (2,2 - 3,3)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9847DE5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41.0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5ADE863E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3.7 (1.7 - 8)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5D0E060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48.3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593C9346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1,8 (1,7 - 2)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3EABA74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35.6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5EFF9555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3.1 (1.3 - 7.3)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E10C9A1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33.6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3513E09C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2.2 (1.5 - 3.2)</w:t>
                  </w:r>
                </w:p>
              </w:tc>
            </w:tr>
            <w:tr w:rsidR="000E75F0" w:rsidRPr="000E75F0" w14:paraId="7091A3FC" w14:textId="77777777" w:rsidTr="000E75F0">
              <w:trPr>
                <w:trHeight w:val="135"/>
              </w:trPr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4CEF72A8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90E651C" w14:textId="77777777" w:rsidR="000E75F0" w:rsidRPr="000E75F0" w:rsidRDefault="000E75F0" w:rsidP="000E75F0">
                  <w:pPr>
                    <w:spacing w:after="0" w:line="240" w:lineRule="auto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&gt;65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5849A0FD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34.8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1BB1DE22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4,6 (3,6 - 6)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1A37820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45.3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474418D3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3.1 (2.8 - 3.4)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A792F25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39.1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361265C6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7,9 (3,4 - 18,1)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AD733C5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49.4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2CE9FA6A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4 (3,2 - 5,2)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7387313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46.7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3BA36D14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4.2 (1.7 - 10.6)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79C758E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61.4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18568189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2,3 (2 - 2,6)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49B41A0B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51.6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1D57F775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4.5 (1.9 - 10.7)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52BD06B7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36.7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38B771B3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2.4 (1.4 - 4.1)</w:t>
                  </w:r>
                </w:p>
              </w:tc>
            </w:tr>
            <w:tr w:rsidR="000E75F0" w:rsidRPr="000E75F0" w14:paraId="03478681" w14:textId="77777777" w:rsidTr="000E75F0">
              <w:trPr>
                <w:trHeight w:val="135"/>
              </w:trPr>
              <w:tc>
                <w:tcPr>
                  <w:tcW w:w="0" w:type="auto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E4CF116" w14:textId="77777777" w:rsidR="000E75F0" w:rsidRPr="000E75F0" w:rsidRDefault="000E75F0" w:rsidP="000E75F0">
                  <w:pPr>
                    <w:spacing w:after="0" w:line="240" w:lineRule="auto"/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  <w:t>Educational level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8C99A42" w14:textId="77777777" w:rsidR="000E75F0" w:rsidRPr="000E75F0" w:rsidRDefault="000E75F0" w:rsidP="000E75F0">
                  <w:pPr>
                    <w:spacing w:after="0" w:line="240" w:lineRule="auto"/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392F9178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0EC8AF9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3D9C5F41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2FF1090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7E2B36E1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5AE55C62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2C16052D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3D16690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73588CA2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7181964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6292D297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5A5CCB6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34AB4480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96FA8EF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3BB0A8C6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</w:tr>
            <w:tr w:rsidR="000E75F0" w:rsidRPr="000E75F0" w14:paraId="5AE13B70" w14:textId="77777777" w:rsidTr="000E75F0">
              <w:trPr>
                <w:trHeight w:val="135"/>
              </w:trPr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9FFBCC8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2FA2E29" w14:textId="77777777" w:rsidR="000E75F0" w:rsidRPr="000E75F0" w:rsidRDefault="000E75F0" w:rsidP="000E75F0">
                  <w:pPr>
                    <w:spacing w:after="0" w:line="240" w:lineRule="auto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High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2C99BC9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  9.4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B6A2D09" w14:textId="77777777" w:rsidR="000E75F0" w:rsidRPr="000E75F0" w:rsidRDefault="000E75F0" w:rsidP="000E75F0">
                  <w:pPr>
                    <w:spacing w:after="0" w:line="240" w:lineRule="auto"/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  <w:t xml:space="preserve">                      1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34E82E5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12.8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6004FC1" w14:textId="77777777" w:rsidR="000E75F0" w:rsidRPr="000E75F0" w:rsidRDefault="000E75F0" w:rsidP="000E75F0">
                  <w:pPr>
                    <w:spacing w:after="0" w:line="240" w:lineRule="auto"/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  <w:t xml:space="preserve">                      1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5005A4F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19.3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9954F36" w14:textId="77777777" w:rsidR="000E75F0" w:rsidRPr="000E75F0" w:rsidRDefault="000E75F0" w:rsidP="000E75F0">
                  <w:pPr>
                    <w:spacing w:after="0" w:line="240" w:lineRule="auto"/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  <w:t xml:space="preserve">                      1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00C7B2D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11.5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49DE156F" w14:textId="77777777" w:rsidR="000E75F0" w:rsidRPr="000E75F0" w:rsidRDefault="000E75F0" w:rsidP="000E75F0">
                  <w:pPr>
                    <w:spacing w:after="0" w:line="240" w:lineRule="auto"/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  <w:t xml:space="preserve">                      1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7E923FB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20.5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76163A28" w14:textId="77777777" w:rsidR="000E75F0" w:rsidRPr="000E75F0" w:rsidRDefault="000E75F0" w:rsidP="000E75F0">
                  <w:pPr>
                    <w:spacing w:after="0" w:line="240" w:lineRule="auto"/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  <w:t xml:space="preserve">                      1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4DC218E6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26.1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A421FE0" w14:textId="77777777" w:rsidR="000E75F0" w:rsidRPr="000E75F0" w:rsidRDefault="000E75F0" w:rsidP="000E75F0">
                  <w:pPr>
                    <w:spacing w:after="0" w:line="240" w:lineRule="auto"/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  <w:t xml:space="preserve">                      1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45CD9291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24.0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7A7C955F" w14:textId="77777777" w:rsidR="000E75F0" w:rsidRPr="000E75F0" w:rsidRDefault="000E75F0" w:rsidP="000E75F0">
                  <w:pPr>
                    <w:spacing w:after="0" w:line="240" w:lineRule="auto"/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  <w:t xml:space="preserve">                      1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87B4F68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11.9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4DA1FFDA" w14:textId="77777777" w:rsidR="000E75F0" w:rsidRPr="000E75F0" w:rsidRDefault="000E75F0" w:rsidP="000E75F0">
                  <w:pPr>
                    <w:spacing w:after="0" w:line="240" w:lineRule="auto"/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  <w:t xml:space="preserve">                      1   </w:t>
                  </w:r>
                </w:p>
              </w:tc>
            </w:tr>
            <w:tr w:rsidR="000E75F0" w:rsidRPr="000E75F0" w14:paraId="5D35DCEF" w14:textId="77777777" w:rsidTr="000E75F0">
              <w:trPr>
                <w:trHeight w:val="135"/>
              </w:trPr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DB23173" w14:textId="77777777" w:rsidR="000E75F0" w:rsidRPr="000E75F0" w:rsidRDefault="000E75F0" w:rsidP="000E75F0">
                  <w:pPr>
                    <w:spacing w:after="0" w:line="240" w:lineRule="auto"/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81FC2A0" w14:textId="77777777" w:rsidR="000E75F0" w:rsidRPr="000E75F0" w:rsidRDefault="000E75F0" w:rsidP="000E75F0">
                  <w:pPr>
                    <w:spacing w:after="0" w:line="240" w:lineRule="auto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Middle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457A304B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18.0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B9B819D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1,7 (1,5 - 2,1)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7C8521C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21.5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7B02A933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1.7 (1.6 - 1.8)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022101A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26.8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25D0719D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1.5 (1.4 - 1.6)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48A36867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19.4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3FE9257D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1,8 (1,6 - 2,1)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E4FFFBA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25.6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0E12822D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1.3 (0.8 - 2)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718B8B5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39.3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0A72F915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1,5 (1,4 - 1,6)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7CA61E2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24.9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2A1A1157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1 (0.6 - 1.8)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4518025C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17.1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451F4F66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1.4 (0.7 - 2.9)</w:t>
                  </w:r>
                </w:p>
              </w:tc>
            </w:tr>
            <w:tr w:rsidR="000E75F0" w:rsidRPr="000E75F0" w14:paraId="23E6A52A" w14:textId="77777777" w:rsidTr="000E75F0">
              <w:trPr>
                <w:trHeight w:val="135"/>
              </w:trPr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669B7B4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50B97065" w14:textId="77777777" w:rsidR="000E75F0" w:rsidRPr="000E75F0" w:rsidRDefault="000E75F0" w:rsidP="000E75F0">
                  <w:pPr>
                    <w:spacing w:after="0" w:line="240" w:lineRule="auto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Low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519C434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23.4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8890635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2,8 (2,4 - 3,3)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BC02141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39.8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54C89A25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3.1 (3.0 - 3.3)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ECE6DFC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36.7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405E2FA5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2.9 (2.8 - 3.1)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8569146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37.4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2C101D72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3,4 (3 - 3,9)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146715D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32.7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0677B330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1.6 (1 - 2.5)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921E6F8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47.4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64A695B6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1,8 (1,7 - 1,9)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5CA4AFF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35.6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1CABF759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1.5 (0.9 - 2.5)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C3CDB97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18.4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15C0E38F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1.5 (0.8 - 3.1)</w:t>
                  </w:r>
                </w:p>
              </w:tc>
            </w:tr>
            <w:tr w:rsidR="000E75F0" w:rsidRPr="000E75F0" w14:paraId="6997F518" w14:textId="77777777" w:rsidTr="000E75F0">
              <w:trPr>
                <w:trHeight w:val="135"/>
              </w:trPr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25B0948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598004DE" w14:textId="77777777" w:rsidR="000E75F0" w:rsidRPr="000E75F0" w:rsidRDefault="000E75F0" w:rsidP="000E75F0">
                  <w:pPr>
                    <w:spacing w:after="0" w:line="240" w:lineRule="auto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&gt;Low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F47A034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34.2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9D99F6B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4,4 (3,6 - 5,3)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4CC58C02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63.6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51991526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5 (4.6 - 5.4)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8CD2646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34.6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7142329A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4.6 (4.2 - 5)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39C42CC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38.7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6CBB4188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2,8 (2,1 - 3,7)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6CDEBCD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83.3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04DBF8CF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4.1 (2.4 - 7)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5E4CECE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52.0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35DE71C1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2 (1,8 - 2,2)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1BEC671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54.5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7ECFA1E8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2.3 (1.3 - 4)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E833EB5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36.6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0C09A8A8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3.1 (1.5 - 6.3)</w:t>
                  </w:r>
                </w:p>
              </w:tc>
            </w:tr>
            <w:tr w:rsidR="000E75F0" w:rsidRPr="000E75F0" w14:paraId="1FCE4517" w14:textId="77777777" w:rsidTr="000E75F0">
              <w:trPr>
                <w:trHeight w:val="135"/>
              </w:trPr>
              <w:tc>
                <w:tcPr>
                  <w:tcW w:w="0" w:type="auto"/>
                  <w:gridSpan w:val="3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5A27F2D" w14:textId="77777777" w:rsidR="000E75F0" w:rsidRPr="000E75F0" w:rsidRDefault="000E75F0" w:rsidP="000E75F0">
                  <w:pPr>
                    <w:spacing w:after="0" w:line="240" w:lineRule="auto"/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  <w:t>Occupational categories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45F59293" w14:textId="77777777" w:rsidR="000E75F0" w:rsidRPr="000E75F0" w:rsidRDefault="000E75F0" w:rsidP="000E75F0">
                  <w:pPr>
                    <w:spacing w:after="0" w:line="240" w:lineRule="auto"/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904F833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4EB2C4D2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B3595B7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11BD56C3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7B6430B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1636CC6C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4F4D1364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5AEDBA18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D091198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0FF4DD1F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FD3AD20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36A58DAD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838F2A7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0BC1AB1E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</w:tr>
            <w:tr w:rsidR="000E75F0" w:rsidRPr="000E75F0" w14:paraId="6D2C2B2C" w14:textId="77777777" w:rsidTr="000E75F0">
              <w:trPr>
                <w:trHeight w:val="135"/>
              </w:trPr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473D36C2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26A7B2F" w14:textId="77777777" w:rsidR="000E75F0" w:rsidRPr="000E75F0" w:rsidRDefault="000E75F0" w:rsidP="000E75F0">
                  <w:pPr>
                    <w:spacing w:after="0" w:line="240" w:lineRule="auto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Non-manual skilled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A047139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   -  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3778658F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                 -  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0DCEE3A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14.5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56ABE14A" w14:textId="77777777" w:rsidR="000E75F0" w:rsidRPr="000E75F0" w:rsidRDefault="000E75F0" w:rsidP="000E75F0">
                  <w:pPr>
                    <w:spacing w:after="0" w:line="240" w:lineRule="auto"/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  <w:t xml:space="preserve">                      1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AEEB2E5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20.0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5251BAF4" w14:textId="77777777" w:rsidR="000E75F0" w:rsidRPr="000E75F0" w:rsidRDefault="000E75F0" w:rsidP="000E75F0">
                  <w:pPr>
                    <w:spacing w:after="0" w:line="240" w:lineRule="auto"/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  <w:t xml:space="preserve">                      1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47E1296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11.9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39BC635" w14:textId="77777777" w:rsidR="000E75F0" w:rsidRPr="000E75F0" w:rsidRDefault="000E75F0" w:rsidP="000E75F0">
                  <w:pPr>
                    <w:spacing w:after="0" w:line="240" w:lineRule="auto"/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  <w:t xml:space="preserve">                      1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5A0F9E31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13.6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434ADD2" w14:textId="77777777" w:rsidR="000E75F0" w:rsidRPr="000E75F0" w:rsidRDefault="000E75F0" w:rsidP="000E75F0">
                  <w:pPr>
                    <w:spacing w:after="0" w:line="240" w:lineRule="auto"/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  <w:t xml:space="preserve">                      1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3FD19F9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25.8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6FDA2046" w14:textId="77777777" w:rsidR="000E75F0" w:rsidRPr="000E75F0" w:rsidRDefault="000E75F0" w:rsidP="000E75F0">
                  <w:pPr>
                    <w:spacing w:after="0" w:line="240" w:lineRule="auto"/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  <w:t xml:space="preserve">                      1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E150DD3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36.4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8C01CD0" w14:textId="77777777" w:rsidR="000E75F0" w:rsidRPr="000E75F0" w:rsidRDefault="000E75F0" w:rsidP="000E75F0">
                  <w:pPr>
                    <w:spacing w:after="0" w:line="240" w:lineRule="auto"/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  <w:t xml:space="preserve">                      1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D1E2423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13.3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385D44FB" w14:textId="77777777" w:rsidR="000E75F0" w:rsidRPr="000E75F0" w:rsidRDefault="000E75F0" w:rsidP="000E75F0">
                  <w:pPr>
                    <w:spacing w:after="0" w:line="240" w:lineRule="auto"/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  <w:t xml:space="preserve">                      1   </w:t>
                  </w:r>
                </w:p>
              </w:tc>
            </w:tr>
            <w:tr w:rsidR="000E75F0" w:rsidRPr="000E75F0" w14:paraId="30DE23B1" w14:textId="77777777" w:rsidTr="000E75F0">
              <w:trPr>
                <w:trHeight w:val="135"/>
              </w:trPr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52811698" w14:textId="77777777" w:rsidR="000E75F0" w:rsidRPr="000E75F0" w:rsidRDefault="000E75F0" w:rsidP="000E75F0">
                  <w:pPr>
                    <w:spacing w:after="0" w:line="240" w:lineRule="auto"/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D4C965E" w14:textId="77777777" w:rsidR="000E75F0" w:rsidRPr="000E75F0" w:rsidRDefault="000E75F0" w:rsidP="000E75F0">
                  <w:pPr>
                    <w:spacing w:after="0" w:line="240" w:lineRule="auto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Non-</w:t>
                  </w:r>
                  <w:proofErr w:type="spellStart"/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nanual</w:t>
                  </w:r>
                  <w:proofErr w:type="spellEnd"/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non-skilled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3E316320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   -  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7B48757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                 -  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3B8B760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22.6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505F9C24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1.6 (1.5 - 1.7)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EF5E8BE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29.0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3AEEAECB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1,5 (1,1 - 1,9)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1B47FA1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22.6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3491342E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1,9 (1,6 - 2,2)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418BA9BE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28.6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25FBC07B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2.1 (1 - 4.6)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4613FC16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39.8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07BAA3D3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1,5 (1,4 - 1,7)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E2B823D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26.8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06301490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0.7 (0.4 - 1.3)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D9186D7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16.1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52EEDE97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1.2 (0.6 - 2.7)</w:t>
                  </w:r>
                </w:p>
              </w:tc>
            </w:tr>
            <w:tr w:rsidR="000E75F0" w:rsidRPr="000E75F0" w14:paraId="3892F994" w14:textId="77777777" w:rsidTr="000E75F0">
              <w:trPr>
                <w:trHeight w:val="135"/>
              </w:trPr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550C1929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4C2E2E42" w14:textId="77777777" w:rsidR="000E75F0" w:rsidRPr="000E75F0" w:rsidRDefault="000E75F0" w:rsidP="000E75F0">
                  <w:pPr>
                    <w:spacing w:after="0" w:line="240" w:lineRule="auto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Manual skilled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2B17731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   -  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D3644C8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                 -  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5F9660C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36.0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7BCCDFCE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2.5 (2.3 - 2.6)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DB2CF01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29.4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4FBC4C3A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1,5 (0,9 - 2,4)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5C53872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30.9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7A132C0D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2,7 (2,2 - 3,2)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4C8DE93B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32.2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7B3955AB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2.4 (1.1 - 5.2)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1988E22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42.3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3491A8DC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1,6 (1,5 - 1,8)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5307D916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33.3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6F2000AC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0.9 (0.5 - 1.6)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9C6C4F7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27.2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197F0296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2 (0.9 - 4.4)</w:t>
                  </w:r>
                </w:p>
              </w:tc>
            </w:tr>
            <w:tr w:rsidR="000E75F0" w:rsidRPr="000E75F0" w14:paraId="64401DBA" w14:textId="77777777" w:rsidTr="000E75F0">
              <w:trPr>
                <w:trHeight w:val="135"/>
              </w:trPr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97D685F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5B19FAE6" w14:textId="77777777" w:rsidR="000E75F0" w:rsidRPr="000E75F0" w:rsidRDefault="000E75F0" w:rsidP="000E75F0">
                  <w:pPr>
                    <w:spacing w:after="0" w:line="240" w:lineRule="auto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Manual non-skilled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EBB2319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   -  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3C3E2BE2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                 -  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826409D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36.0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2E8993C3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2.5 (2.4 - 2.7)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EF679AD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31.4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00A6D9E3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1,6 (1,2 - 2,1)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C018CA5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24.3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027D4BBF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1,8 (1,3 - 2,5)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BCF870A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27.5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037C3FA7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2 (0.9 - 4.5)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50A28E32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43.7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0735EFEB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1,7 (1,6 - 1,8)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B41BAC6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40.4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63A724CE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1.1 (0.6 - 2.1)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E3BDBBD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12.7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7969A086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1 (0.3 - 2.6)</w:t>
                  </w:r>
                </w:p>
              </w:tc>
            </w:tr>
            <w:tr w:rsidR="000E75F0" w:rsidRPr="000E75F0" w14:paraId="76B4A6FD" w14:textId="77777777" w:rsidTr="000E75F0">
              <w:trPr>
                <w:trHeight w:val="189"/>
              </w:trPr>
              <w:tc>
                <w:tcPr>
                  <w:tcW w:w="0" w:type="auto"/>
                  <w:gridSpan w:val="2"/>
                  <w:tcBorders>
                    <w:top w:val="single" w:sz="4" w:space="0" w:color="auto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AC15BE3" w14:textId="77777777" w:rsidR="000E75F0" w:rsidRPr="000E75F0" w:rsidRDefault="000E75F0" w:rsidP="000E75F0">
                  <w:pPr>
                    <w:spacing w:after="0" w:line="240" w:lineRule="auto"/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  <w:t>Men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36EEDBD9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14.1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0474D925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 </w:t>
                  </w:r>
                </w:p>
              </w:tc>
              <w:tc>
                <w:tcPr>
                  <w:tcW w:w="0" w:type="auto"/>
                  <w:tcBorders>
                    <w:top w:val="single" w:sz="4" w:space="0" w:color="auto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1BB1498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22.0   </w:t>
                  </w:r>
                </w:p>
              </w:tc>
              <w:tc>
                <w:tcPr>
                  <w:tcW w:w="0" w:type="auto"/>
                  <w:tcBorders>
                    <w:top w:val="single" w:sz="4" w:space="0" w:color="auto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5111CEE1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 </w:t>
                  </w:r>
                </w:p>
              </w:tc>
              <w:tc>
                <w:tcPr>
                  <w:tcW w:w="0" w:type="auto"/>
                  <w:tcBorders>
                    <w:top w:val="single" w:sz="4" w:space="0" w:color="auto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333A6867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14.5   </w:t>
                  </w:r>
                </w:p>
              </w:tc>
              <w:tc>
                <w:tcPr>
                  <w:tcW w:w="0" w:type="auto"/>
                  <w:tcBorders>
                    <w:top w:val="single" w:sz="4" w:space="0" w:color="auto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62C40903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 </w:t>
                  </w:r>
                </w:p>
              </w:tc>
              <w:tc>
                <w:tcPr>
                  <w:tcW w:w="0" w:type="auto"/>
                  <w:tcBorders>
                    <w:top w:val="single" w:sz="4" w:space="0" w:color="auto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59AB0E1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13.4   </w:t>
                  </w:r>
                </w:p>
              </w:tc>
              <w:tc>
                <w:tcPr>
                  <w:tcW w:w="0" w:type="auto"/>
                  <w:tcBorders>
                    <w:top w:val="single" w:sz="4" w:space="0" w:color="auto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6A8053B8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 </w:t>
                  </w:r>
                </w:p>
              </w:tc>
              <w:tc>
                <w:tcPr>
                  <w:tcW w:w="0" w:type="auto"/>
                  <w:tcBorders>
                    <w:top w:val="single" w:sz="4" w:space="0" w:color="auto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5818AB95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25.5   </w:t>
                  </w:r>
                </w:p>
              </w:tc>
              <w:tc>
                <w:tcPr>
                  <w:tcW w:w="0" w:type="auto"/>
                  <w:tcBorders>
                    <w:top w:val="single" w:sz="4" w:space="0" w:color="auto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457B68FE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 </w:t>
                  </w:r>
                </w:p>
              </w:tc>
              <w:tc>
                <w:tcPr>
                  <w:tcW w:w="0" w:type="auto"/>
                  <w:tcBorders>
                    <w:top w:val="single" w:sz="4" w:space="0" w:color="auto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A77A766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33.7   </w:t>
                  </w:r>
                </w:p>
              </w:tc>
              <w:tc>
                <w:tcPr>
                  <w:tcW w:w="0" w:type="auto"/>
                  <w:tcBorders>
                    <w:top w:val="single" w:sz="4" w:space="0" w:color="auto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4B5DC6B3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 </w:t>
                  </w:r>
                </w:p>
              </w:tc>
              <w:tc>
                <w:tcPr>
                  <w:tcW w:w="0" w:type="auto"/>
                  <w:tcBorders>
                    <w:top w:val="single" w:sz="4" w:space="0" w:color="auto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679CA847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26.8   </w:t>
                  </w:r>
                </w:p>
              </w:tc>
              <w:tc>
                <w:tcPr>
                  <w:tcW w:w="0" w:type="auto"/>
                  <w:tcBorders>
                    <w:top w:val="single" w:sz="4" w:space="0" w:color="auto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7FF0912B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 </w:t>
                  </w:r>
                </w:p>
              </w:tc>
              <w:tc>
                <w:tcPr>
                  <w:tcW w:w="0" w:type="auto"/>
                  <w:tcBorders>
                    <w:top w:val="single" w:sz="4" w:space="0" w:color="auto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4AFE159B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24.3   </w:t>
                  </w:r>
                </w:p>
              </w:tc>
              <w:tc>
                <w:tcPr>
                  <w:tcW w:w="0" w:type="auto"/>
                  <w:tcBorders>
                    <w:top w:val="single" w:sz="4" w:space="0" w:color="auto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108FC63C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 </w:t>
                  </w:r>
                </w:p>
              </w:tc>
            </w:tr>
            <w:tr w:rsidR="000E75F0" w:rsidRPr="000E75F0" w14:paraId="0482200C" w14:textId="77777777" w:rsidTr="000E75F0">
              <w:trPr>
                <w:trHeight w:val="135"/>
              </w:trPr>
              <w:tc>
                <w:tcPr>
                  <w:tcW w:w="0" w:type="auto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B7724C9" w14:textId="77777777" w:rsidR="000E75F0" w:rsidRPr="000E75F0" w:rsidRDefault="000E75F0" w:rsidP="000E75F0">
                  <w:pPr>
                    <w:spacing w:after="0" w:line="240" w:lineRule="auto"/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  <w:t>Age groups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74CAE3A5" w14:textId="77777777" w:rsidR="000E75F0" w:rsidRPr="000E75F0" w:rsidRDefault="000E75F0" w:rsidP="000E75F0">
                  <w:pPr>
                    <w:spacing w:after="0" w:line="240" w:lineRule="auto"/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268C2CBA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6A9C91BE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13900C61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8379D5D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289CAE23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DD134C8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7DE29BBE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797DC5FA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6920EEB2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F720BA4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45355869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A8D9913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15363B15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5C854B8D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00B03F89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</w:tr>
            <w:tr w:rsidR="000E75F0" w:rsidRPr="000E75F0" w14:paraId="0F9704DE" w14:textId="77777777" w:rsidTr="000E75F0">
              <w:trPr>
                <w:trHeight w:val="135"/>
              </w:trPr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F142576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2EDC837" w14:textId="77777777" w:rsidR="000E75F0" w:rsidRPr="000E75F0" w:rsidRDefault="000E75F0" w:rsidP="000E75F0">
                  <w:pPr>
                    <w:spacing w:after="0" w:line="240" w:lineRule="auto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&lt; 25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47269DDC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  6.7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F82CF94" w14:textId="77777777" w:rsidR="000E75F0" w:rsidRPr="000E75F0" w:rsidRDefault="000E75F0" w:rsidP="000E75F0">
                  <w:pPr>
                    <w:spacing w:after="0" w:line="240" w:lineRule="auto"/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  <w:t xml:space="preserve">                      1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486237D5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11.5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7B04C2C3" w14:textId="77777777" w:rsidR="000E75F0" w:rsidRPr="000E75F0" w:rsidRDefault="000E75F0" w:rsidP="000E75F0">
                  <w:pPr>
                    <w:spacing w:after="0" w:line="240" w:lineRule="auto"/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  <w:t xml:space="preserve">                      1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0B0B19F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  6.4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59AE121" w14:textId="77777777" w:rsidR="000E75F0" w:rsidRPr="000E75F0" w:rsidRDefault="000E75F0" w:rsidP="000E75F0">
                  <w:pPr>
                    <w:spacing w:after="0" w:line="240" w:lineRule="auto"/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  <w:t xml:space="preserve">                      1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71BB6396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  6.1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3CE86A77" w14:textId="77777777" w:rsidR="000E75F0" w:rsidRPr="000E75F0" w:rsidRDefault="000E75F0" w:rsidP="000E75F0">
                  <w:pPr>
                    <w:spacing w:after="0" w:line="240" w:lineRule="auto"/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  <w:t xml:space="preserve">                      1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3B4927EE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16.3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08DA0FE" w14:textId="77777777" w:rsidR="000E75F0" w:rsidRPr="000E75F0" w:rsidRDefault="000E75F0" w:rsidP="000E75F0">
                  <w:pPr>
                    <w:spacing w:after="0" w:line="240" w:lineRule="auto"/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  <w:t xml:space="preserve">                      1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5465E758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22.4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64690837" w14:textId="77777777" w:rsidR="000E75F0" w:rsidRPr="000E75F0" w:rsidRDefault="000E75F0" w:rsidP="000E75F0">
                  <w:pPr>
                    <w:spacing w:after="0" w:line="240" w:lineRule="auto"/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  <w:t xml:space="preserve">                      1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C6D04D7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11.5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6D5F844B" w14:textId="77777777" w:rsidR="000E75F0" w:rsidRPr="000E75F0" w:rsidRDefault="000E75F0" w:rsidP="000E75F0">
                  <w:pPr>
                    <w:spacing w:after="0" w:line="240" w:lineRule="auto"/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  <w:t xml:space="preserve">                      1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463296F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18.5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6B394849" w14:textId="77777777" w:rsidR="000E75F0" w:rsidRPr="000E75F0" w:rsidRDefault="000E75F0" w:rsidP="000E75F0">
                  <w:pPr>
                    <w:spacing w:after="0" w:line="240" w:lineRule="auto"/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  <w:t xml:space="preserve">                      1   </w:t>
                  </w:r>
                </w:p>
              </w:tc>
            </w:tr>
            <w:tr w:rsidR="000E75F0" w:rsidRPr="000E75F0" w14:paraId="1C95F6AA" w14:textId="77777777" w:rsidTr="000E75F0">
              <w:trPr>
                <w:trHeight w:val="135"/>
              </w:trPr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FA2854D" w14:textId="77777777" w:rsidR="000E75F0" w:rsidRPr="000E75F0" w:rsidRDefault="000E75F0" w:rsidP="000E75F0">
                  <w:pPr>
                    <w:spacing w:after="0" w:line="240" w:lineRule="auto"/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8E0ADD9" w14:textId="77777777" w:rsidR="000E75F0" w:rsidRPr="000E75F0" w:rsidRDefault="000E75F0" w:rsidP="000E75F0">
                  <w:pPr>
                    <w:spacing w:after="0" w:line="240" w:lineRule="auto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25-44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E7A0D43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10.4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1B5B9C5B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1,9 (1,5 - 2,3)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48A20CF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17.5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62195F31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1.5 (1.4 - 1.6)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265CB46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  9.7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1633E232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1,4 (0,8 - 2,4)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5F79609F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10.6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4E7C970B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1,7 (1,3 - 2,1)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CBB4E53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16.6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58B88B03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1 (0.6 - 1.7)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3AB9C928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31.3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0466DFEC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1,4 (1,3 - 1,5)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79A912C9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21.2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66428FBF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1.8 (1.1 - 3.2)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2916D6D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17.5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401FBCAC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0.9 (0.7 - 1.3)</w:t>
                  </w:r>
                </w:p>
              </w:tc>
            </w:tr>
            <w:tr w:rsidR="000E75F0" w:rsidRPr="000E75F0" w14:paraId="6C9819DF" w14:textId="77777777" w:rsidTr="000E75F0">
              <w:trPr>
                <w:trHeight w:val="135"/>
              </w:trPr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4024ABFA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59E675F4" w14:textId="77777777" w:rsidR="000E75F0" w:rsidRPr="000E75F0" w:rsidRDefault="000E75F0" w:rsidP="000E75F0">
                  <w:pPr>
                    <w:spacing w:after="0" w:line="240" w:lineRule="auto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45-64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7947ED33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22.0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5763BC61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3,8 (3,1 - 4,6)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83EC303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33.0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0ACC018A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2.8 (2.7 - 3)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4F63CE7E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19.8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42F59CED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2,8 (1,7 - 4,8)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6392122D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21.5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75D03FA1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3,4 (2,7 - 4,3)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51260A49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35.8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3B6563AB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2.2 (1.3 - 3.6)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3BAD6619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42.5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063291CC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1,9 (1,8 - 2)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5D0FE1E0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26.2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45593301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2.3 (1.3 - 3.9)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A068508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32.5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372A4B50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1.8 (1.3 - 2.4)</w:t>
                  </w:r>
                </w:p>
              </w:tc>
            </w:tr>
            <w:tr w:rsidR="000E75F0" w:rsidRPr="000E75F0" w14:paraId="5A40A8B5" w14:textId="77777777" w:rsidTr="000E75F0">
              <w:trPr>
                <w:trHeight w:val="135"/>
              </w:trPr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22569BD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0563687" w14:textId="77777777" w:rsidR="000E75F0" w:rsidRPr="000E75F0" w:rsidRDefault="000E75F0" w:rsidP="000E75F0">
                  <w:pPr>
                    <w:spacing w:after="0" w:line="240" w:lineRule="auto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&gt;65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56769BBA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28.4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1F4121BD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5,4 (4,3 - 6,7)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0B80A1B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43.4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4F687B5C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3.7 (3.5 - 4.1)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7651522F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35.6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28CAC625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5,1 (2,9 - 9,1)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62030AB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38.9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1BF7BE94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6,3 (4,9 - 8,1)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A56FEEC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35.1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467E5E54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2.2 (1.2 - 3.7)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78F59800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53.4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00D52FE4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2,4 (2,2 - 2,6)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D9AE2EC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45.8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0A0027D8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4 (2.3 - 6.8)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4305399C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50.0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3A7FF757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2.7 (1.9 - 3.9)</w:t>
                  </w:r>
                </w:p>
              </w:tc>
            </w:tr>
            <w:tr w:rsidR="000E75F0" w:rsidRPr="000E75F0" w14:paraId="42CA6C8E" w14:textId="77777777" w:rsidTr="000E75F0">
              <w:trPr>
                <w:trHeight w:val="135"/>
              </w:trPr>
              <w:tc>
                <w:tcPr>
                  <w:tcW w:w="0" w:type="auto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D951B5D" w14:textId="77777777" w:rsidR="000E75F0" w:rsidRPr="000E75F0" w:rsidRDefault="000E75F0" w:rsidP="000E75F0">
                  <w:pPr>
                    <w:spacing w:after="0" w:line="240" w:lineRule="auto"/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  <w:t>Educational level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5C47C967" w14:textId="77777777" w:rsidR="000E75F0" w:rsidRPr="000E75F0" w:rsidRDefault="000E75F0" w:rsidP="000E75F0">
                  <w:pPr>
                    <w:spacing w:after="0" w:line="240" w:lineRule="auto"/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49064FC1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22E8911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1E4CFE83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ACC96F3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65C793F5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34841A3C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4AEF4FC8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59D47948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473D9FE3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22BB46A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01B4FE09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782433D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7B5A35D4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4ECFFF79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1C88AFBB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</w:tr>
            <w:tr w:rsidR="000E75F0" w:rsidRPr="000E75F0" w14:paraId="2BFFDD0D" w14:textId="77777777" w:rsidTr="000E75F0">
              <w:trPr>
                <w:trHeight w:val="135"/>
              </w:trPr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AB35255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C6A8368" w14:textId="77777777" w:rsidR="000E75F0" w:rsidRPr="000E75F0" w:rsidRDefault="000E75F0" w:rsidP="000E75F0">
                  <w:pPr>
                    <w:spacing w:after="0" w:line="240" w:lineRule="auto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High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D4028A4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  6.9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4163D8CB" w14:textId="77777777" w:rsidR="000E75F0" w:rsidRPr="000E75F0" w:rsidRDefault="000E75F0" w:rsidP="000E75F0">
                  <w:pPr>
                    <w:spacing w:after="0" w:line="240" w:lineRule="auto"/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  <w:t xml:space="preserve">                      1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E80CCF2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10.4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E433AA8" w14:textId="77777777" w:rsidR="000E75F0" w:rsidRPr="000E75F0" w:rsidRDefault="000E75F0" w:rsidP="000E75F0">
                  <w:pPr>
                    <w:spacing w:after="0" w:line="240" w:lineRule="auto"/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  <w:t xml:space="preserve">                      1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42DF13C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  6.0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418C5919" w14:textId="77777777" w:rsidR="000E75F0" w:rsidRPr="000E75F0" w:rsidRDefault="000E75F0" w:rsidP="000E75F0">
                  <w:pPr>
                    <w:spacing w:after="0" w:line="240" w:lineRule="auto"/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  <w:t xml:space="preserve">                      1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4042E6CE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  7.0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619D34B1" w14:textId="77777777" w:rsidR="000E75F0" w:rsidRPr="000E75F0" w:rsidRDefault="000E75F0" w:rsidP="000E75F0">
                  <w:pPr>
                    <w:spacing w:after="0" w:line="240" w:lineRule="auto"/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  <w:t xml:space="preserve">                      1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66FB4B8E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  9.7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518E7DF2" w14:textId="77777777" w:rsidR="000E75F0" w:rsidRPr="000E75F0" w:rsidRDefault="000E75F0" w:rsidP="000E75F0">
                  <w:pPr>
                    <w:spacing w:after="0" w:line="240" w:lineRule="auto"/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  <w:t xml:space="preserve">                      1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62829450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20.3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4680B461" w14:textId="77777777" w:rsidR="000E75F0" w:rsidRPr="000E75F0" w:rsidRDefault="000E75F0" w:rsidP="000E75F0">
                  <w:pPr>
                    <w:spacing w:after="0" w:line="240" w:lineRule="auto"/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  <w:t xml:space="preserve">                      1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5294B59E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10.0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E085A12" w14:textId="77777777" w:rsidR="000E75F0" w:rsidRPr="000E75F0" w:rsidRDefault="000E75F0" w:rsidP="000E75F0">
                  <w:pPr>
                    <w:spacing w:after="0" w:line="240" w:lineRule="auto"/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  <w:t xml:space="preserve">                      1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1743F0E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  7.2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33A3BFBF" w14:textId="77777777" w:rsidR="000E75F0" w:rsidRPr="000E75F0" w:rsidRDefault="000E75F0" w:rsidP="000E75F0">
                  <w:pPr>
                    <w:spacing w:after="0" w:line="240" w:lineRule="auto"/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  <w:t xml:space="preserve">                      1   </w:t>
                  </w:r>
                </w:p>
              </w:tc>
            </w:tr>
            <w:tr w:rsidR="000E75F0" w:rsidRPr="000E75F0" w14:paraId="282E3DC2" w14:textId="77777777" w:rsidTr="000E75F0">
              <w:trPr>
                <w:trHeight w:val="135"/>
              </w:trPr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1D00D53" w14:textId="77777777" w:rsidR="000E75F0" w:rsidRPr="000E75F0" w:rsidRDefault="000E75F0" w:rsidP="000E75F0">
                  <w:pPr>
                    <w:spacing w:after="0" w:line="240" w:lineRule="auto"/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59BD535" w14:textId="77777777" w:rsidR="000E75F0" w:rsidRPr="000E75F0" w:rsidRDefault="000E75F0" w:rsidP="000E75F0">
                  <w:pPr>
                    <w:spacing w:after="0" w:line="240" w:lineRule="auto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Middle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764F4AF6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11.3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AFBB12F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1,7 (1,5 - 2)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4C92E9F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15.9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350E355F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1.6 (1.5 - 1.7)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7D224C68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15.7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27DA3C40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2,3 (1,1 - 4,9)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7A46307F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12.1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71BF82C0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1,8 (1,6 - 2,2)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5B080173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18.6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5D2C82CD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1.9 (1 - 3.7)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FA2CD24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29.5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73A4894F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1,5 (1,4 - 1,6)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A34947D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23.2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1E312B65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2.3 (1.2 - 4.6)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5F5A8D11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16.0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2FE2BB0A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2.2 (0.9 - 5.4)</w:t>
                  </w:r>
                </w:p>
              </w:tc>
            </w:tr>
            <w:tr w:rsidR="000E75F0" w:rsidRPr="000E75F0" w14:paraId="1BE70EFE" w14:textId="77777777" w:rsidTr="000E75F0">
              <w:trPr>
                <w:trHeight w:val="135"/>
              </w:trPr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1040E20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39EA283" w14:textId="77777777" w:rsidR="000E75F0" w:rsidRPr="000E75F0" w:rsidRDefault="000E75F0" w:rsidP="000E75F0">
                  <w:pPr>
                    <w:spacing w:after="0" w:line="240" w:lineRule="auto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Low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57CD60F7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20.4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D0DDAB7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3 (2,7 - 3,4)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78C8968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30.7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0580160E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3.0 (2.8 - 3.2)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DDABE33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23.4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6BBF7D52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3,9 (2,8 - 5,4)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C37A7FA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26.1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6E33FEF4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4,3 (3,7 - 5,1)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5BC8CE60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27.8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41A21CE8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2.9 (1.5 - 5.4)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33BB691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42.2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24D79AB1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2,1 (1,9 - 2,2)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7E562CC0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31.3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4AFFB849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3.1 (1.6 - 6.1)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4F4DB025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32.9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726B5D4C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4.5 (1.9 - 10.7)</w:t>
                  </w:r>
                </w:p>
              </w:tc>
            </w:tr>
            <w:tr w:rsidR="000E75F0" w:rsidRPr="000E75F0" w14:paraId="7C0D3B96" w14:textId="77777777" w:rsidTr="000E75F0">
              <w:trPr>
                <w:trHeight w:val="135"/>
              </w:trPr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A36ECC9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8268B92" w14:textId="77777777" w:rsidR="000E75F0" w:rsidRPr="000E75F0" w:rsidRDefault="000E75F0" w:rsidP="000E75F0">
                  <w:pPr>
                    <w:spacing w:after="0" w:line="240" w:lineRule="auto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&gt;Low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79C554D9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30.6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2550FEE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4,9 (4,2 - 5,7)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3450E41F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47.7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1E4C37C1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4.6 (4.2 - 5.0)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6D03AD52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13.9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411D0432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2,3 (1,1 - 4,9)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136D11A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28.9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7F008B3D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4,2 (3,3 - 5,3)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52EA9739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63.4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0CB84D7C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6.5 (3.4 - 12.5)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581577B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52.5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1E05BD76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2,6 (2,3 - 2,9)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5D421F0C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37.3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4CADFEA1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3.7 (1.8 - 7.5)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4A0E3636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22.7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1E4299A6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3.1 (1.2 - 7.9)</w:t>
                  </w:r>
                </w:p>
              </w:tc>
            </w:tr>
            <w:tr w:rsidR="000E75F0" w:rsidRPr="000E75F0" w14:paraId="7224B34A" w14:textId="77777777" w:rsidTr="000E75F0">
              <w:trPr>
                <w:trHeight w:val="135"/>
              </w:trPr>
              <w:tc>
                <w:tcPr>
                  <w:tcW w:w="0" w:type="auto"/>
                  <w:gridSpan w:val="3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2B3D1DF" w14:textId="77777777" w:rsidR="000E75F0" w:rsidRPr="000E75F0" w:rsidRDefault="000E75F0" w:rsidP="000E75F0">
                  <w:pPr>
                    <w:spacing w:after="0" w:line="240" w:lineRule="auto"/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  <w:t>Occupational categories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67870C89" w14:textId="77777777" w:rsidR="000E75F0" w:rsidRPr="000E75F0" w:rsidRDefault="000E75F0" w:rsidP="000E75F0">
                  <w:pPr>
                    <w:spacing w:after="0" w:line="240" w:lineRule="auto"/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42F8CA46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5D74A57C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5EFD7FE1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3E1FC1EA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635F0C6A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506C399D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62EB2695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72340734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5105575E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54F58631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6A29E5DB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6463FD84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6B018D90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35A0BAA2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</w:tr>
            <w:tr w:rsidR="000E75F0" w:rsidRPr="000E75F0" w14:paraId="0506C92E" w14:textId="77777777" w:rsidTr="000E75F0">
              <w:trPr>
                <w:trHeight w:val="135"/>
              </w:trPr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4FF00F1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45D3D61F" w14:textId="77777777" w:rsidR="000E75F0" w:rsidRPr="000E75F0" w:rsidRDefault="000E75F0" w:rsidP="000E75F0">
                  <w:pPr>
                    <w:spacing w:after="0" w:line="240" w:lineRule="auto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Non-manual skilled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6ACA426B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   -  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6C62F6EF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                 -  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BA8169A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12.6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6A77DB73" w14:textId="77777777" w:rsidR="000E75F0" w:rsidRPr="000E75F0" w:rsidRDefault="000E75F0" w:rsidP="000E75F0">
                  <w:pPr>
                    <w:spacing w:after="0" w:line="240" w:lineRule="auto"/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  <w:t xml:space="preserve">                      1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32AABE3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  8.1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6710E686" w14:textId="77777777" w:rsidR="000E75F0" w:rsidRPr="000E75F0" w:rsidRDefault="000E75F0" w:rsidP="000E75F0">
                  <w:pPr>
                    <w:spacing w:after="0" w:line="240" w:lineRule="auto"/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  <w:t xml:space="preserve">                      1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E689254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  8.0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5CC2465A" w14:textId="77777777" w:rsidR="000E75F0" w:rsidRPr="000E75F0" w:rsidRDefault="000E75F0" w:rsidP="000E75F0">
                  <w:pPr>
                    <w:spacing w:after="0" w:line="240" w:lineRule="auto"/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  <w:t xml:space="preserve">                      1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411E07C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13.6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5CDDBD34" w14:textId="77777777" w:rsidR="000E75F0" w:rsidRPr="000E75F0" w:rsidRDefault="000E75F0" w:rsidP="000E75F0">
                  <w:pPr>
                    <w:spacing w:after="0" w:line="240" w:lineRule="auto"/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  <w:t xml:space="preserve">                      1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41B04AA8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20.5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32CF5E9" w14:textId="77777777" w:rsidR="000E75F0" w:rsidRPr="000E75F0" w:rsidRDefault="000E75F0" w:rsidP="000E75F0">
                  <w:pPr>
                    <w:spacing w:after="0" w:line="240" w:lineRule="auto"/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  <w:t xml:space="preserve">                      1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EE2AE2F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11.1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940FFF1" w14:textId="77777777" w:rsidR="000E75F0" w:rsidRPr="000E75F0" w:rsidRDefault="000E75F0" w:rsidP="000E75F0">
                  <w:pPr>
                    <w:spacing w:after="0" w:line="240" w:lineRule="auto"/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  <w:t xml:space="preserve">                      1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3DA7833D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  6.0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5E6287F6" w14:textId="77777777" w:rsidR="000E75F0" w:rsidRPr="000E75F0" w:rsidRDefault="000E75F0" w:rsidP="000E75F0">
                  <w:pPr>
                    <w:spacing w:after="0" w:line="240" w:lineRule="auto"/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  <w:t xml:space="preserve">                      1   </w:t>
                  </w:r>
                </w:p>
              </w:tc>
            </w:tr>
            <w:tr w:rsidR="000E75F0" w:rsidRPr="000E75F0" w14:paraId="625A9960" w14:textId="77777777" w:rsidTr="000E75F0">
              <w:trPr>
                <w:trHeight w:val="135"/>
              </w:trPr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06090E5" w14:textId="77777777" w:rsidR="000E75F0" w:rsidRPr="000E75F0" w:rsidRDefault="000E75F0" w:rsidP="000E75F0">
                  <w:pPr>
                    <w:spacing w:after="0" w:line="240" w:lineRule="auto"/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43A3A152" w14:textId="77777777" w:rsidR="000E75F0" w:rsidRPr="000E75F0" w:rsidRDefault="000E75F0" w:rsidP="000E75F0">
                  <w:pPr>
                    <w:spacing w:after="0" w:line="240" w:lineRule="auto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Non-</w:t>
                  </w:r>
                  <w:proofErr w:type="spellStart"/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nanual</w:t>
                  </w:r>
                  <w:proofErr w:type="spellEnd"/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non-skilled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777091A4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   -  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34902C07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                 -  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9F5CE4E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20.0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05F83DF0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1.6 (1.5 - 1.7)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F6CCB20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  7.6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2BB9412D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0,9 (0,6 - 1,5)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7D0617D0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13.8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6DCC76CD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1,8 (1,4 - 2,3)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57F69A92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17.4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2A94B5DF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1.3 (0.7 - 2.5)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611F5E5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29.6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1A13096B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1,4 (1,3 - 1,6)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675CFC53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32.4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7548EDAA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2.9 (1.1 - 7.6)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9D29A15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13.0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6F6DCCE6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2.2 (0.7 - 6.9)</w:t>
                  </w:r>
                </w:p>
              </w:tc>
            </w:tr>
            <w:tr w:rsidR="000E75F0" w:rsidRPr="000E75F0" w14:paraId="55B2D7F4" w14:textId="77777777" w:rsidTr="000E75F0">
              <w:trPr>
                <w:trHeight w:val="135"/>
              </w:trPr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48BAE199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446D8FBC" w14:textId="77777777" w:rsidR="000E75F0" w:rsidRPr="000E75F0" w:rsidRDefault="000E75F0" w:rsidP="000E75F0">
                  <w:pPr>
                    <w:spacing w:after="0" w:line="240" w:lineRule="auto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Manual skilled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3A300161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   -  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5EB1B729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                 -  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62CC8053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25.4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5A63E796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2.0 (1.9 - 2.1)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45B853DD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19.7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4B760E1D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2,4 (1,8 - 3,3)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B085DA8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21.0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5AFDB7D1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3,2 (2,6 - 3,9)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5281B932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33.7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55AA9F0F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2.5 (1.4 - 4.4)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DA4F1DF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35.6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0BDFAF50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1,7 (1,6 - 1,9)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F55457D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25.6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25579372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2.3 (0.9 - 5.8)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BC03762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30.0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08198292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5 (1.7 - 15.1)</w:t>
                  </w:r>
                </w:p>
              </w:tc>
            </w:tr>
            <w:tr w:rsidR="000E75F0" w:rsidRPr="000E75F0" w14:paraId="6C37837D" w14:textId="77777777" w:rsidTr="000E75F0">
              <w:trPr>
                <w:trHeight w:val="135"/>
              </w:trPr>
              <w:tc>
                <w:tcPr>
                  <w:tcW w:w="0" w:type="auto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49139F54" w14:textId="77777777" w:rsidR="000E75F0" w:rsidRPr="000E75F0" w:rsidRDefault="000E75F0" w:rsidP="000E75F0">
                  <w:pPr>
                    <w:spacing w:after="0" w:line="240" w:lineRule="auto"/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  <w:t> 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0D444BE" w14:textId="77777777" w:rsidR="000E75F0" w:rsidRPr="000E75F0" w:rsidRDefault="000E75F0" w:rsidP="000E75F0">
                  <w:pPr>
                    <w:spacing w:after="0" w:line="240" w:lineRule="auto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Manual non-skilled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3A5DDDBA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   -  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3E1004F5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                 -  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79B036C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29.3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60DF0699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2.4 (2.3 - 2.5)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670CF68B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23.1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775B1FF7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2,8 (2 - 4)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7DE62F07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14.7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02A719C1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2,2 (1,7 - 2,7)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5F93BE7A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19.0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41FF4575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1.4 (0.8 - 2.5)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79188300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38.3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3C668D9D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1,9 (1,7 - 2)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45538831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32.3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309C9692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2.9 (1.1 - 7.7)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2491F8E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23.6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4A4C4D1F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3.9 (1.2 - 12.5)</w:t>
                  </w:r>
                </w:p>
              </w:tc>
            </w:tr>
            <w:tr w:rsidR="000E75F0" w:rsidRPr="000E75F0" w14:paraId="0BA978CD" w14:textId="77777777" w:rsidTr="000E75F0">
              <w:trPr>
                <w:trHeight w:val="1943"/>
              </w:trPr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8BC5277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5BB4630A" w14:textId="77777777" w:rsidR="000E75F0" w:rsidRPr="000E75F0" w:rsidRDefault="000E75F0" w:rsidP="000E75F0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2485F3C" w14:textId="77777777" w:rsidR="000E75F0" w:rsidRPr="000E75F0" w:rsidRDefault="000E75F0" w:rsidP="000E75F0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1D7A4A27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777B8D56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59EA0DE8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3246C41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2759AD77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36607C62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2E909764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7C0C9E5B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0B2410C2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1A39428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7B77866A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336C8014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647A501D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3604200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ED0CF31" w14:textId="77777777" w:rsidR="000E75F0" w:rsidRPr="000E75F0" w:rsidRDefault="000E75F0" w:rsidP="000E75F0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</w:tr>
            <w:tr w:rsidR="000E75F0" w:rsidRPr="001A13ED" w14:paraId="64AD76AF" w14:textId="77777777" w:rsidTr="000E75F0">
              <w:trPr>
                <w:trHeight w:val="135"/>
              </w:trPr>
              <w:tc>
                <w:tcPr>
                  <w:tcW w:w="0" w:type="auto"/>
                  <w:gridSpan w:val="10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F8BF675" w14:textId="63E4C820" w:rsidR="000E75F0" w:rsidRPr="000E75F0" w:rsidRDefault="000E75F0" w:rsidP="000E75F0">
                  <w:pPr>
                    <w:spacing w:after="0" w:line="240" w:lineRule="auto"/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  <w:lastRenderedPageBreak/>
                    <w:t xml:space="preserve">Continue… </w:t>
                  </w:r>
                  <w:r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  <w:t xml:space="preserve">Supplementary </w:t>
                  </w:r>
                  <w:r w:rsidRPr="000E75F0"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  <w:t xml:space="preserve">Table </w:t>
                  </w:r>
                  <w:r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  <w:t>D</w:t>
                  </w:r>
                  <w:r w:rsidRPr="000E75F0"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  <w:t xml:space="preserve">. Prevalence of poor self-perceived health (%) and Kuznets relative index with 95% confidence interval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377AEA3B" w14:textId="77777777" w:rsidR="000E75F0" w:rsidRPr="000E75F0" w:rsidRDefault="000E75F0" w:rsidP="000E75F0">
                  <w:pPr>
                    <w:spacing w:after="0" w:line="240" w:lineRule="auto"/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01789980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AA58298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0A8FB274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45BDB1B8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1957AA10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323EB3F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404BC03" w14:textId="77777777" w:rsidR="000E75F0" w:rsidRPr="000E75F0" w:rsidRDefault="000E75F0" w:rsidP="000E75F0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</w:tr>
            <w:tr w:rsidR="000E75F0" w:rsidRPr="001A13ED" w14:paraId="39F26042" w14:textId="77777777" w:rsidTr="000E75F0">
              <w:trPr>
                <w:trHeight w:val="135"/>
              </w:trPr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DAF0F3B" w14:textId="77777777" w:rsidR="000E75F0" w:rsidRPr="000E75F0" w:rsidRDefault="000E75F0" w:rsidP="000E75F0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FE84DB5" w14:textId="77777777" w:rsidR="000E75F0" w:rsidRPr="000E75F0" w:rsidRDefault="000E75F0" w:rsidP="000E75F0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DF9FB96" w14:textId="77777777" w:rsidR="000E75F0" w:rsidRPr="000E75F0" w:rsidRDefault="000E75F0" w:rsidP="000E75F0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3A357372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F9AC0F8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5EE9BACA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47AFC946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3DC95FDE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716F8E87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5FBBCACD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425FFAC1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7723A79C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DE20249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527E72AD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58022D9D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669CC6E9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787C18C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E18D6BA" w14:textId="77777777" w:rsidR="000E75F0" w:rsidRPr="000E75F0" w:rsidRDefault="000E75F0" w:rsidP="000E75F0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</w:tr>
            <w:tr w:rsidR="000E75F0" w:rsidRPr="000E75F0" w14:paraId="7D499F54" w14:textId="77777777" w:rsidTr="000E75F0">
              <w:trPr>
                <w:trHeight w:val="135"/>
              </w:trPr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26390C8" w14:textId="77777777" w:rsidR="000E75F0" w:rsidRPr="000E75F0" w:rsidRDefault="000E75F0" w:rsidP="000E75F0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60B60319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0" w:type="auto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1A1C9FF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0" w:type="auto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6CF1566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  <w:t xml:space="preserve"> Mexico </w:t>
                  </w:r>
                </w:p>
              </w:tc>
              <w:tc>
                <w:tcPr>
                  <w:tcW w:w="0" w:type="auto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174DB20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  <w:t xml:space="preserve"> Honduras </w:t>
                  </w:r>
                </w:p>
              </w:tc>
              <w:tc>
                <w:tcPr>
                  <w:tcW w:w="0" w:type="auto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B0711D8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  <w:t xml:space="preserve"> Nicaragua </w:t>
                  </w:r>
                </w:p>
              </w:tc>
              <w:tc>
                <w:tcPr>
                  <w:tcW w:w="0" w:type="auto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94486A7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  <w:t xml:space="preserve"> Panama </w:t>
                  </w:r>
                </w:p>
              </w:tc>
              <w:tc>
                <w:tcPr>
                  <w:tcW w:w="0" w:type="auto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4EE8B5C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  <w:t xml:space="preserve"> Peru </w:t>
                  </w:r>
                </w:p>
              </w:tc>
              <w:tc>
                <w:tcPr>
                  <w:tcW w:w="0" w:type="auto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E652855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  <w:t xml:space="preserve"> Puerto Rico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9C90B89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  <w:t xml:space="preserve"> Uruguay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0CC6BA0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</w:pPr>
                </w:p>
              </w:tc>
            </w:tr>
            <w:tr w:rsidR="000E75F0" w:rsidRPr="000E75F0" w14:paraId="076D9577" w14:textId="77777777" w:rsidTr="000E75F0">
              <w:trPr>
                <w:trHeight w:val="135"/>
              </w:trPr>
              <w:tc>
                <w:tcPr>
                  <w:tcW w:w="0" w:type="auto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C72614A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  <w:t> 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B0B0C75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 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1E99D4D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  <w:t> 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4A4460AC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  <w:t> 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C3D8E30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  <w:t xml:space="preserve"> %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08489E7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  <w:t xml:space="preserve"> </w:t>
                  </w:r>
                  <w:proofErr w:type="spellStart"/>
                  <w:r w:rsidRPr="000E75F0"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  <w:t>Kzt</w:t>
                  </w:r>
                  <w:proofErr w:type="spellEnd"/>
                  <w:r w:rsidRPr="000E75F0"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  <w:t xml:space="preserve"> (CI 95%)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7AB1AD1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  <w:t xml:space="preserve"> %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A308ABC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  <w:t xml:space="preserve"> </w:t>
                  </w:r>
                  <w:proofErr w:type="spellStart"/>
                  <w:r w:rsidRPr="000E75F0"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  <w:t>Kzt</w:t>
                  </w:r>
                  <w:proofErr w:type="spellEnd"/>
                  <w:r w:rsidRPr="000E75F0"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  <w:t xml:space="preserve"> (CI 95%)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3471AB9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  <w:t xml:space="preserve"> %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69D90F89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  <w:t xml:space="preserve"> </w:t>
                  </w:r>
                  <w:proofErr w:type="spellStart"/>
                  <w:r w:rsidRPr="000E75F0"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  <w:t>Kzt</w:t>
                  </w:r>
                  <w:proofErr w:type="spellEnd"/>
                  <w:r w:rsidRPr="000E75F0"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  <w:t xml:space="preserve"> (CI 95%)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735DCED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  <w:t xml:space="preserve"> %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786947FC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  <w:t xml:space="preserve"> </w:t>
                  </w:r>
                  <w:proofErr w:type="spellStart"/>
                  <w:r w:rsidRPr="000E75F0"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  <w:t>Kzt</w:t>
                  </w:r>
                  <w:proofErr w:type="spellEnd"/>
                  <w:r w:rsidRPr="000E75F0"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  <w:t xml:space="preserve"> (CI 95%)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9FB9138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  <w:t xml:space="preserve"> %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42FF0927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  <w:t xml:space="preserve"> </w:t>
                  </w:r>
                  <w:proofErr w:type="spellStart"/>
                  <w:r w:rsidRPr="000E75F0"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  <w:t>Kzt</w:t>
                  </w:r>
                  <w:proofErr w:type="spellEnd"/>
                  <w:r w:rsidRPr="000E75F0"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  <w:t xml:space="preserve"> (CI 95%)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D0F0817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  <w:t xml:space="preserve"> %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54B63BE9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  <w:t xml:space="preserve"> </w:t>
                  </w:r>
                  <w:proofErr w:type="spellStart"/>
                  <w:r w:rsidRPr="000E75F0"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  <w:t>Kzt</w:t>
                  </w:r>
                  <w:proofErr w:type="spellEnd"/>
                  <w:r w:rsidRPr="000E75F0"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  <w:t xml:space="preserve"> (CI 95%)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E254683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  <w:t xml:space="preserve"> %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70F0CDF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  <w:t xml:space="preserve"> </w:t>
                  </w:r>
                  <w:proofErr w:type="spellStart"/>
                  <w:r w:rsidRPr="000E75F0"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  <w:t>Kzt</w:t>
                  </w:r>
                  <w:proofErr w:type="spellEnd"/>
                  <w:r w:rsidRPr="000E75F0"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  <w:t xml:space="preserve"> (CI 95%) </w:t>
                  </w:r>
                </w:p>
              </w:tc>
            </w:tr>
            <w:tr w:rsidR="000E75F0" w:rsidRPr="000E75F0" w14:paraId="0028ABD2" w14:textId="77777777" w:rsidTr="000E75F0">
              <w:trPr>
                <w:trHeight w:val="189"/>
              </w:trPr>
              <w:tc>
                <w:tcPr>
                  <w:tcW w:w="0" w:type="auto"/>
                  <w:gridSpan w:val="2"/>
                  <w:tcBorders>
                    <w:top w:val="single" w:sz="4" w:space="0" w:color="auto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20BB087" w14:textId="77777777" w:rsidR="000E75F0" w:rsidRPr="000E75F0" w:rsidRDefault="000E75F0" w:rsidP="000E75F0">
                  <w:pPr>
                    <w:spacing w:after="0" w:line="240" w:lineRule="auto"/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  <w:t>Women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57FEAA8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 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775A1109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 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554C7696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24.0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716E3D1E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 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D2BA5EE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43.2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7E896304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 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7A87C32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48.0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15B19229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 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5840FC72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30.1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50217B2D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 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F7F5E6A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43.7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4455E605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 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E661BAB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24.5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1E403E66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 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1A68947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15.2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0CED2171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 </w:t>
                  </w:r>
                </w:p>
              </w:tc>
            </w:tr>
            <w:tr w:rsidR="000E75F0" w:rsidRPr="000E75F0" w14:paraId="17F85D64" w14:textId="77777777" w:rsidTr="000E75F0">
              <w:trPr>
                <w:trHeight w:val="135"/>
              </w:trPr>
              <w:tc>
                <w:tcPr>
                  <w:tcW w:w="0" w:type="auto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3543A82" w14:textId="77777777" w:rsidR="000E75F0" w:rsidRPr="000E75F0" w:rsidRDefault="000E75F0" w:rsidP="000E75F0">
                  <w:pPr>
                    <w:spacing w:after="0" w:line="240" w:lineRule="auto"/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  <w:t>Age groups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41554EF1" w14:textId="77777777" w:rsidR="000E75F0" w:rsidRPr="000E75F0" w:rsidRDefault="000E75F0" w:rsidP="000E75F0">
                  <w:pPr>
                    <w:spacing w:after="0" w:line="240" w:lineRule="auto"/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00C240E2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73FBC99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233310A7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9129827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596406EE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D6AAE8D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30B74C1D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2EFB5CD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411E34F7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EE2CA1D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1D7097F9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382F258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5197C700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46BA2B35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6F1872C8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</w:tr>
            <w:tr w:rsidR="000E75F0" w:rsidRPr="000E75F0" w14:paraId="566B2192" w14:textId="77777777" w:rsidTr="000E75F0">
              <w:trPr>
                <w:trHeight w:val="135"/>
              </w:trPr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E238D30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4EC2555" w14:textId="77777777" w:rsidR="000E75F0" w:rsidRPr="000E75F0" w:rsidRDefault="000E75F0" w:rsidP="000E75F0">
                  <w:pPr>
                    <w:spacing w:after="0" w:line="240" w:lineRule="auto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&lt; 25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260FEE1" w14:textId="77777777" w:rsidR="000E75F0" w:rsidRPr="000E75F0" w:rsidRDefault="000E75F0" w:rsidP="000E75F0">
                  <w:pPr>
                    <w:spacing w:after="0" w:line="240" w:lineRule="auto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E1EBEC7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C89A53E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10.7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77952A44" w14:textId="77777777" w:rsidR="000E75F0" w:rsidRPr="000E75F0" w:rsidRDefault="000E75F0" w:rsidP="000E75F0">
                  <w:pPr>
                    <w:spacing w:after="0" w:line="240" w:lineRule="auto"/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  <w:t xml:space="preserve">                      1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0835E87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35.4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3ACE2335" w14:textId="77777777" w:rsidR="000E75F0" w:rsidRPr="000E75F0" w:rsidRDefault="000E75F0" w:rsidP="000E75F0">
                  <w:pPr>
                    <w:spacing w:after="0" w:line="240" w:lineRule="auto"/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  <w:t xml:space="preserve">                      1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1296AA5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35.5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7CECECDE" w14:textId="77777777" w:rsidR="000E75F0" w:rsidRPr="000E75F0" w:rsidRDefault="000E75F0" w:rsidP="000E75F0">
                  <w:pPr>
                    <w:spacing w:after="0" w:line="240" w:lineRule="auto"/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  <w:t xml:space="preserve">                      1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847F1F1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13.8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6B19769A" w14:textId="77777777" w:rsidR="000E75F0" w:rsidRPr="000E75F0" w:rsidRDefault="000E75F0" w:rsidP="000E75F0">
                  <w:pPr>
                    <w:spacing w:after="0" w:line="240" w:lineRule="auto"/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  <w:t xml:space="preserve">                      1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4AE7D9CC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29.3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3B9B37A8" w14:textId="77777777" w:rsidR="000E75F0" w:rsidRPr="000E75F0" w:rsidRDefault="000E75F0" w:rsidP="000E75F0">
                  <w:pPr>
                    <w:spacing w:after="0" w:line="240" w:lineRule="auto"/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  <w:t xml:space="preserve">                      1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4CB30BFC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  6.5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BDFA83A" w14:textId="77777777" w:rsidR="000E75F0" w:rsidRPr="000E75F0" w:rsidRDefault="000E75F0" w:rsidP="000E75F0">
                  <w:pPr>
                    <w:spacing w:after="0" w:line="240" w:lineRule="auto"/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  <w:t xml:space="preserve">                      1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E457F35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  4.8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6B2DC854" w14:textId="77777777" w:rsidR="000E75F0" w:rsidRPr="000E75F0" w:rsidRDefault="000E75F0" w:rsidP="000E75F0">
                  <w:pPr>
                    <w:spacing w:after="0" w:line="240" w:lineRule="auto"/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  <w:t xml:space="preserve">                      1   </w:t>
                  </w:r>
                </w:p>
              </w:tc>
            </w:tr>
            <w:tr w:rsidR="000E75F0" w:rsidRPr="000E75F0" w14:paraId="22183D51" w14:textId="77777777" w:rsidTr="000E75F0">
              <w:trPr>
                <w:trHeight w:val="135"/>
              </w:trPr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6F3BCF9" w14:textId="77777777" w:rsidR="000E75F0" w:rsidRPr="000E75F0" w:rsidRDefault="000E75F0" w:rsidP="000E75F0">
                  <w:pPr>
                    <w:spacing w:after="0" w:line="240" w:lineRule="auto"/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FA57B9E" w14:textId="77777777" w:rsidR="000E75F0" w:rsidRPr="000E75F0" w:rsidRDefault="000E75F0" w:rsidP="000E75F0">
                  <w:pPr>
                    <w:spacing w:after="0" w:line="240" w:lineRule="auto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25-44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A842A19" w14:textId="77777777" w:rsidR="000E75F0" w:rsidRPr="000E75F0" w:rsidRDefault="000E75F0" w:rsidP="000E75F0">
                  <w:pPr>
                    <w:spacing w:after="0" w:line="240" w:lineRule="auto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3B4FE8C9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3A2297C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20.6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7F1E31F1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1.9 (0.9 - 4.3)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446ED7B9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38.6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6B56A0B5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1.1 (0.9 - 1.4)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5602B0C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45.1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05606FC3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1.3 (0.9 - 1.7)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5FAC3DD1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27.9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6DCC5AAF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2 (1.1 - 3.6)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53BFCAA8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39.0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7FCE7C33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1,3 (1,1 - 1,6)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F7FA352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20.5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4EA93EC1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3,2 (1,2 - 8,4)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4DD95445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14.4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2582B2F6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3 (1,2 - 7,2)</w:t>
                  </w:r>
                </w:p>
              </w:tc>
            </w:tr>
            <w:tr w:rsidR="000E75F0" w:rsidRPr="000E75F0" w14:paraId="29EB0A1A" w14:textId="77777777" w:rsidTr="000E75F0">
              <w:trPr>
                <w:trHeight w:val="135"/>
              </w:trPr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6F51DE0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5487DEDC" w14:textId="77777777" w:rsidR="000E75F0" w:rsidRPr="000E75F0" w:rsidRDefault="000E75F0" w:rsidP="000E75F0">
                  <w:pPr>
                    <w:spacing w:after="0" w:line="240" w:lineRule="auto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45-64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B7D7882" w14:textId="77777777" w:rsidR="000E75F0" w:rsidRPr="000E75F0" w:rsidRDefault="000E75F0" w:rsidP="000E75F0">
                  <w:pPr>
                    <w:spacing w:after="0" w:line="240" w:lineRule="auto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17850439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4FFAEE2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38.0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3FE50C70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3.5 (1.6 - 8)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511AF396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56.2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11FFA599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1.6 (1.2 - 2)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780ABD6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60.3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3E4CEEA2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1.7 (1.2 - 2.3)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86B980B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38.6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42B493A5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2.8 (1.6 - 5)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490FCE1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55.1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694218B4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1,9 (1,5 - 2,3)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7BAB0D8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30.3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401F272F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4,7 (1,8 - 12,3)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62F1251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19.5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56DE518A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4 (1,7 - 9,7)</w:t>
                  </w:r>
                </w:p>
              </w:tc>
            </w:tr>
            <w:tr w:rsidR="000E75F0" w:rsidRPr="000E75F0" w14:paraId="3B6F118F" w14:textId="77777777" w:rsidTr="000E75F0">
              <w:trPr>
                <w:trHeight w:val="135"/>
              </w:trPr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8EF61A9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52825E8B" w14:textId="77777777" w:rsidR="000E75F0" w:rsidRPr="000E75F0" w:rsidRDefault="000E75F0" w:rsidP="000E75F0">
                  <w:pPr>
                    <w:spacing w:after="0" w:line="240" w:lineRule="auto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&gt;65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E71E5A4" w14:textId="77777777" w:rsidR="000E75F0" w:rsidRPr="000E75F0" w:rsidRDefault="000E75F0" w:rsidP="000E75F0">
                  <w:pPr>
                    <w:spacing w:after="0" w:line="240" w:lineRule="auto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2283BB0B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2AB4F37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85.7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710ACFFD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8 (3.5 - 18.1)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46DA030A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79.2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34B3604A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2.2 (1.7 - 3)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081BF90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75.0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6C9ED87E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2.1 (1.4 - 3.1)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4E44A2B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71.4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64FE18C7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5.2 (2.7 - 9.9)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3097D3D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87.8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1E1632B4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3 (2,5 - 3,6)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54A3D6F1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43.3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2C79CB32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6,7 (2,4 - 18,9)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5775095D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21.7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3FF52A93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4,5 (1,4 - 14,9)</w:t>
                  </w:r>
                </w:p>
              </w:tc>
            </w:tr>
            <w:tr w:rsidR="000E75F0" w:rsidRPr="000E75F0" w14:paraId="5E745609" w14:textId="77777777" w:rsidTr="000E75F0">
              <w:trPr>
                <w:trHeight w:val="135"/>
              </w:trPr>
              <w:tc>
                <w:tcPr>
                  <w:tcW w:w="0" w:type="auto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F0171B8" w14:textId="77777777" w:rsidR="000E75F0" w:rsidRPr="000E75F0" w:rsidRDefault="000E75F0" w:rsidP="000E75F0">
                  <w:pPr>
                    <w:spacing w:after="0" w:line="240" w:lineRule="auto"/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  <w:t>Educational level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574605B" w14:textId="77777777" w:rsidR="000E75F0" w:rsidRPr="000E75F0" w:rsidRDefault="000E75F0" w:rsidP="000E75F0">
                  <w:pPr>
                    <w:spacing w:after="0" w:line="240" w:lineRule="auto"/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3CA16BF5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7B77B3C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74FF6F7B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664B4DA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607AC9B6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19945FF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501F43A4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5A72DC05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036F85CF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86D0F71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3AF65990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7D6B84A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2368B398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2BE975A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64C115F5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</w:tr>
            <w:tr w:rsidR="000E75F0" w:rsidRPr="000E75F0" w14:paraId="114E8C4D" w14:textId="77777777" w:rsidTr="000E75F0">
              <w:trPr>
                <w:trHeight w:val="135"/>
              </w:trPr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01575AE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425068F4" w14:textId="77777777" w:rsidR="000E75F0" w:rsidRPr="000E75F0" w:rsidRDefault="000E75F0" w:rsidP="000E75F0">
                  <w:pPr>
                    <w:spacing w:after="0" w:line="240" w:lineRule="auto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High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1D74331" w14:textId="77777777" w:rsidR="000E75F0" w:rsidRPr="000E75F0" w:rsidRDefault="000E75F0" w:rsidP="000E75F0">
                  <w:pPr>
                    <w:spacing w:after="0" w:line="240" w:lineRule="auto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5A396D84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82B3C10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  9.9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5DAC2D38" w14:textId="77777777" w:rsidR="000E75F0" w:rsidRPr="000E75F0" w:rsidRDefault="000E75F0" w:rsidP="000E75F0">
                  <w:pPr>
                    <w:spacing w:after="0" w:line="240" w:lineRule="auto"/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  <w:t xml:space="preserve">                      1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14F9D67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20.3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56564D03" w14:textId="77777777" w:rsidR="000E75F0" w:rsidRPr="000E75F0" w:rsidRDefault="000E75F0" w:rsidP="000E75F0">
                  <w:pPr>
                    <w:spacing w:after="0" w:line="240" w:lineRule="auto"/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  <w:t xml:space="preserve">                      1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47D548B3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33.0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5C52E859" w14:textId="77777777" w:rsidR="000E75F0" w:rsidRPr="000E75F0" w:rsidRDefault="000E75F0" w:rsidP="000E75F0">
                  <w:pPr>
                    <w:spacing w:after="0" w:line="240" w:lineRule="auto"/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  <w:t xml:space="preserve">                      1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3A878B1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25.6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12B20C1" w14:textId="77777777" w:rsidR="000E75F0" w:rsidRPr="000E75F0" w:rsidRDefault="000E75F0" w:rsidP="000E75F0">
                  <w:pPr>
                    <w:spacing w:after="0" w:line="240" w:lineRule="auto"/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  <w:t xml:space="preserve">                      1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E9448BC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32.1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69B705BF" w14:textId="77777777" w:rsidR="000E75F0" w:rsidRPr="000E75F0" w:rsidRDefault="000E75F0" w:rsidP="000E75F0">
                  <w:pPr>
                    <w:spacing w:after="0" w:line="240" w:lineRule="auto"/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  <w:t xml:space="preserve">                      1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D646C18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21.9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093AA4B" w14:textId="77777777" w:rsidR="000E75F0" w:rsidRPr="000E75F0" w:rsidRDefault="000E75F0" w:rsidP="000E75F0">
                  <w:pPr>
                    <w:spacing w:after="0" w:line="240" w:lineRule="auto"/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  <w:t xml:space="preserve">                      1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BF89CFE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  9.3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4BAB9A62" w14:textId="77777777" w:rsidR="000E75F0" w:rsidRPr="000E75F0" w:rsidRDefault="000E75F0" w:rsidP="000E75F0">
                  <w:pPr>
                    <w:spacing w:after="0" w:line="240" w:lineRule="auto"/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  <w:t xml:space="preserve">                      1   </w:t>
                  </w:r>
                </w:p>
              </w:tc>
            </w:tr>
            <w:tr w:rsidR="000E75F0" w:rsidRPr="000E75F0" w14:paraId="4A8A170F" w14:textId="77777777" w:rsidTr="000E75F0">
              <w:trPr>
                <w:trHeight w:val="135"/>
              </w:trPr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D6932A1" w14:textId="77777777" w:rsidR="000E75F0" w:rsidRPr="000E75F0" w:rsidRDefault="000E75F0" w:rsidP="000E75F0">
                  <w:pPr>
                    <w:spacing w:after="0" w:line="240" w:lineRule="auto"/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7C7F700" w14:textId="77777777" w:rsidR="000E75F0" w:rsidRPr="000E75F0" w:rsidRDefault="000E75F0" w:rsidP="000E75F0">
                  <w:pPr>
                    <w:spacing w:after="0" w:line="240" w:lineRule="auto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Middle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D5B6A6D" w14:textId="77777777" w:rsidR="000E75F0" w:rsidRPr="000E75F0" w:rsidRDefault="000E75F0" w:rsidP="000E75F0">
                  <w:pPr>
                    <w:spacing w:after="0" w:line="240" w:lineRule="auto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70ED6F9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F5A0691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19.6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7BBAC908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2 (0.9 - 4.3)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47BF2860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30.9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0B7CB715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1.5 (0.9 - 2.6)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4A8849B0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44.0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697FD374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1.3 (1 - 1.8)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7E00645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25.0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185D6BF2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1 (0.7 - 1.4)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5302E573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41.6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31295202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1,3 (1,1 - 1,5)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93BD96A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34.9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28108450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1,6 (1,2 - 2,1)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CB0AB82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15.9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40B067C7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1,7 (1,1 - 2,6)</w:t>
                  </w:r>
                </w:p>
              </w:tc>
            </w:tr>
            <w:tr w:rsidR="000E75F0" w:rsidRPr="000E75F0" w14:paraId="3D209559" w14:textId="77777777" w:rsidTr="000E75F0">
              <w:trPr>
                <w:trHeight w:val="135"/>
              </w:trPr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EA36527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4D6C66AE" w14:textId="77777777" w:rsidR="000E75F0" w:rsidRPr="000E75F0" w:rsidRDefault="000E75F0" w:rsidP="000E75F0">
                  <w:pPr>
                    <w:spacing w:after="0" w:line="240" w:lineRule="auto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Low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52ABEF10" w14:textId="77777777" w:rsidR="000E75F0" w:rsidRPr="000E75F0" w:rsidRDefault="000E75F0" w:rsidP="000E75F0">
                  <w:pPr>
                    <w:spacing w:after="0" w:line="240" w:lineRule="auto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8FF0817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5AE61493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42.2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47B02A69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4.3 (2 - 9)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4C57E445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54.9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62DD1B02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2.7 (1.6 - 4.5)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576203CD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57.3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6638B4C6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1.7 (1.3 - 2.4)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87BFFF3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54.4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3816D5F5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2.1 (1.5 - 3)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5F1AF92F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59.4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28D67078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1,8 (1,6 - 2,2)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45A570C1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62.5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76E368B0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2,9 (1,6 - 5)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D341A35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26.1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22DE16E2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2,8 (1,8 - 4,3)</w:t>
                  </w:r>
                </w:p>
              </w:tc>
            </w:tr>
            <w:tr w:rsidR="000E75F0" w:rsidRPr="000E75F0" w14:paraId="312CBD78" w14:textId="77777777" w:rsidTr="000E75F0">
              <w:trPr>
                <w:trHeight w:val="135"/>
              </w:trPr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60E487B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CFF65A9" w14:textId="77777777" w:rsidR="000E75F0" w:rsidRPr="000E75F0" w:rsidRDefault="000E75F0" w:rsidP="000E75F0">
                  <w:pPr>
                    <w:spacing w:after="0" w:line="240" w:lineRule="auto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&gt;Low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CEBC91B" w14:textId="77777777" w:rsidR="000E75F0" w:rsidRPr="000E75F0" w:rsidRDefault="000E75F0" w:rsidP="000E75F0">
                  <w:pPr>
                    <w:spacing w:after="0" w:line="240" w:lineRule="auto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C8ED9F0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4F4BB0D1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80.0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25CB1998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8.1 (3.5 - 18.6)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BA1A39F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58.8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030F0EF0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2.9 (1.6 - 5.2)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3BCD08C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65.1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2D997004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2 (1.4 - 2.8)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26B1C3F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66.7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12279214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2.6 (1.1 - 6)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31BC00B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77.9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2AA31102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2,4 (2,1 - 2,9)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4CD0373E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6AE4243B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4D4EDC0D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26.9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655CB8DC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2,9 (0,6 - 13)</w:t>
                  </w:r>
                </w:p>
              </w:tc>
            </w:tr>
            <w:tr w:rsidR="000E75F0" w:rsidRPr="000E75F0" w14:paraId="6DF4F364" w14:textId="77777777" w:rsidTr="000E75F0">
              <w:trPr>
                <w:trHeight w:val="135"/>
              </w:trPr>
              <w:tc>
                <w:tcPr>
                  <w:tcW w:w="0" w:type="auto"/>
                  <w:gridSpan w:val="3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C6D6D80" w14:textId="77777777" w:rsidR="000E75F0" w:rsidRPr="000E75F0" w:rsidRDefault="000E75F0" w:rsidP="000E75F0">
                  <w:pPr>
                    <w:spacing w:after="0" w:line="240" w:lineRule="auto"/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  <w:t>Occupational categories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2D0E973A" w14:textId="77777777" w:rsidR="000E75F0" w:rsidRPr="000E75F0" w:rsidRDefault="000E75F0" w:rsidP="000E75F0">
                  <w:pPr>
                    <w:spacing w:after="0" w:line="240" w:lineRule="auto"/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3CC49BD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6F359DF1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6F90EEC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4BBE74FC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49ACE1F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21E26EA7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6BBCC05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6D8E9D00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32A0A41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4ED81FD4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5449D50A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2F7ED659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FF1D585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6B992A34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</w:tr>
            <w:tr w:rsidR="000E75F0" w:rsidRPr="000E75F0" w14:paraId="4F90F8EF" w14:textId="77777777" w:rsidTr="000E75F0">
              <w:trPr>
                <w:trHeight w:val="135"/>
              </w:trPr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92A2FBF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276AC4C" w14:textId="77777777" w:rsidR="000E75F0" w:rsidRPr="000E75F0" w:rsidRDefault="000E75F0" w:rsidP="000E75F0">
                  <w:pPr>
                    <w:spacing w:after="0" w:line="240" w:lineRule="auto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Non-manual skilled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6DBCA763" w14:textId="77777777" w:rsidR="000E75F0" w:rsidRPr="000E75F0" w:rsidRDefault="000E75F0" w:rsidP="000E75F0">
                  <w:pPr>
                    <w:spacing w:after="0" w:line="240" w:lineRule="auto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796E819D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F6F5F98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  6.7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EB311EE" w14:textId="77777777" w:rsidR="000E75F0" w:rsidRPr="000E75F0" w:rsidRDefault="000E75F0" w:rsidP="000E75F0">
                  <w:pPr>
                    <w:spacing w:after="0" w:line="240" w:lineRule="auto"/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  <w:t xml:space="preserve">                      1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6C3846C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37.2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5BBD61D" w14:textId="77777777" w:rsidR="000E75F0" w:rsidRPr="000E75F0" w:rsidRDefault="000E75F0" w:rsidP="000E75F0">
                  <w:pPr>
                    <w:spacing w:after="0" w:line="240" w:lineRule="auto"/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  <w:t xml:space="preserve">                      1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211D6D2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37.9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616B30A5" w14:textId="77777777" w:rsidR="000E75F0" w:rsidRPr="000E75F0" w:rsidRDefault="000E75F0" w:rsidP="000E75F0">
                  <w:pPr>
                    <w:spacing w:after="0" w:line="240" w:lineRule="auto"/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  <w:t xml:space="preserve">                      1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8361B88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24.7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7ECB1854" w14:textId="77777777" w:rsidR="000E75F0" w:rsidRPr="000E75F0" w:rsidRDefault="000E75F0" w:rsidP="000E75F0">
                  <w:pPr>
                    <w:spacing w:after="0" w:line="240" w:lineRule="auto"/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  <w:t xml:space="preserve">                      1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50714C3F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28.1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586DEEF" w14:textId="77777777" w:rsidR="000E75F0" w:rsidRPr="000E75F0" w:rsidRDefault="000E75F0" w:rsidP="000E75F0">
                  <w:pPr>
                    <w:spacing w:after="0" w:line="240" w:lineRule="auto"/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  <w:t xml:space="preserve">                      1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42234CB1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   -  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5F420248" w14:textId="77777777" w:rsidR="000E75F0" w:rsidRPr="000E75F0" w:rsidRDefault="000E75F0" w:rsidP="000E75F0">
                  <w:pPr>
                    <w:spacing w:after="0" w:line="240" w:lineRule="auto"/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  <w:t xml:space="preserve">                     -  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25E7826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  9.7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7D34042C" w14:textId="77777777" w:rsidR="000E75F0" w:rsidRPr="000E75F0" w:rsidRDefault="000E75F0" w:rsidP="000E75F0">
                  <w:pPr>
                    <w:spacing w:after="0" w:line="240" w:lineRule="auto"/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  <w:t xml:space="preserve">                      1   </w:t>
                  </w:r>
                </w:p>
              </w:tc>
            </w:tr>
            <w:tr w:rsidR="000E75F0" w:rsidRPr="000E75F0" w14:paraId="7BF3A642" w14:textId="77777777" w:rsidTr="000E75F0">
              <w:trPr>
                <w:trHeight w:val="135"/>
              </w:trPr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7AAB76E" w14:textId="77777777" w:rsidR="000E75F0" w:rsidRPr="000E75F0" w:rsidRDefault="000E75F0" w:rsidP="000E75F0">
                  <w:pPr>
                    <w:spacing w:after="0" w:line="240" w:lineRule="auto"/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</w:pPr>
                </w:p>
              </w:tc>
              <w:tc>
                <w:tcPr>
                  <w:tcW w:w="0" w:type="auto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B4B98D4" w14:textId="77777777" w:rsidR="000E75F0" w:rsidRPr="000E75F0" w:rsidRDefault="000E75F0" w:rsidP="000E75F0">
                  <w:pPr>
                    <w:spacing w:after="0" w:line="240" w:lineRule="auto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Non-</w:t>
                  </w:r>
                  <w:proofErr w:type="spellStart"/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nanual</w:t>
                  </w:r>
                  <w:proofErr w:type="spellEnd"/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non-skilled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5E32DAC0" w14:textId="77777777" w:rsidR="000E75F0" w:rsidRPr="000E75F0" w:rsidRDefault="000E75F0" w:rsidP="000E75F0">
                  <w:pPr>
                    <w:spacing w:after="0" w:line="240" w:lineRule="auto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5FFEDA81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16.3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4F117023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2.4 (0.7 - 8.8)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B07D06B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42.9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25D393AE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1.2 (0.8 - 1.7)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40D548F6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44.9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515CDB89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1.2 (0.8 - 1.7)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25EEC43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23.7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3E9AA9D8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1 (0.6 - 1.5)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4E72A5B3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41.5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1F4BA2E4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1,5 (1,2 - 1,8)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3B4B6A8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   -  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36D01CDB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8EFBE85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12.8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506CE0A9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1,3 (0,8 - 2,1)</w:t>
                  </w:r>
                </w:p>
              </w:tc>
            </w:tr>
            <w:tr w:rsidR="000E75F0" w:rsidRPr="000E75F0" w14:paraId="1EC9E583" w14:textId="77777777" w:rsidTr="000E75F0">
              <w:trPr>
                <w:trHeight w:val="135"/>
              </w:trPr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4D3E1D46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2F5E476" w14:textId="77777777" w:rsidR="000E75F0" w:rsidRPr="000E75F0" w:rsidRDefault="000E75F0" w:rsidP="000E75F0">
                  <w:pPr>
                    <w:spacing w:after="0" w:line="240" w:lineRule="auto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Manual skilled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E4A8180" w14:textId="77777777" w:rsidR="000E75F0" w:rsidRPr="000E75F0" w:rsidRDefault="000E75F0" w:rsidP="000E75F0">
                  <w:pPr>
                    <w:spacing w:after="0" w:line="240" w:lineRule="auto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5B56BDED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9C1104E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19.0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6E9B46B1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2.9 (0.9 - 9.3)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55F3E3A5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43.9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087107C9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1.2 (0.8 - 1.8)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3447180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59.9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23C32048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1.6 (1.1 - 2.2)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FBA2979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43.4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73D5CD16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1.8 (1.1 - 2.7)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C29C5CB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52.3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1995DFE1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1,9 (1,4 - 2,4)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5BA7A34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   -  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7DEEF0F5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529EDF90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15.0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33F37B31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1,6 (0,6 - 4,3)</w:t>
                  </w:r>
                </w:p>
              </w:tc>
            </w:tr>
            <w:tr w:rsidR="000E75F0" w:rsidRPr="000E75F0" w14:paraId="232D9AE7" w14:textId="77777777" w:rsidTr="000E75F0">
              <w:trPr>
                <w:trHeight w:val="135"/>
              </w:trPr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42769CD8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5B6BE488" w14:textId="77777777" w:rsidR="000E75F0" w:rsidRPr="000E75F0" w:rsidRDefault="000E75F0" w:rsidP="000E75F0">
                  <w:pPr>
                    <w:spacing w:after="0" w:line="240" w:lineRule="auto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Manual non-skilled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552B1BFB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 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71DD5F92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 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54A859C0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33.1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59880260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5.0 (1.6 - 15.2)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51CFFEBB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44.4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336C2E51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1.2 (0.8 - 1.8)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58399FDB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40.0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35B68ADF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1.1 (0.7 - 1.6)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6FA5F95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35.5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3E31B76A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1.4 (0.9 - 2.3)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45620A6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57.8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472F2A31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2,1 (1,7 - 2,6)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77261E1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   -  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7A21EAE6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23D64A2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24.8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084A3DB2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2,6 (1,6 - 4)</w:t>
                  </w:r>
                </w:p>
              </w:tc>
            </w:tr>
            <w:tr w:rsidR="000E75F0" w:rsidRPr="000E75F0" w14:paraId="53BA4950" w14:textId="77777777" w:rsidTr="000E75F0">
              <w:trPr>
                <w:trHeight w:val="189"/>
              </w:trPr>
              <w:tc>
                <w:tcPr>
                  <w:tcW w:w="0" w:type="auto"/>
                  <w:gridSpan w:val="2"/>
                  <w:tcBorders>
                    <w:top w:val="single" w:sz="4" w:space="0" w:color="auto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79C5418" w14:textId="77777777" w:rsidR="000E75F0" w:rsidRPr="000E75F0" w:rsidRDefault="000E75F0" w:rsidP="000E75F0">
                  <w:pPr>
                    <w:spacing w:after="0" w:line="240" w:lineRule="auto"/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  <w:t>Men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3352F28D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 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102FD48B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 </w:t>
                  </w:r>
                </w:p>
              </w:tc>
              <w:tc>
                <w:tcPr>
                  <w:tcW w:w="0" w:type="auto"/>
                  <w:tcBorders>
                    <w:top w:val="single" w:sz="4" w:space="0" w:color="auto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5F99501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22.9   </w:t>
                  </w:r>
                </w:p>
              </w:tc>
              <w:tc>
                <w:tcPr>
                  <w:tcW w:w="0" w:type="auto"/>
                  <w:tcBorders>
                    <w:top w:val="single" w:sz="4" w:space="0" w:color="auto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22D6018C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 </w:t>
                  </w:r>
                </w:p>
              </w:tc>
              <w:tc>
                <w:tcPr>
                  <w:tcW w:w="0" w:type="auto"/>
                  <w:tcBorders>
                    <w:top w:val="single" w:sz="4" w:space="0" w:color="auto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7062035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43.8   </w:t>
                  </w:r>
                </w:p>
              </w:tc>
              <w:tc>
                <w:tcPr>
                  <w:tcW w:w="0" w:type="auto"/>
                  <w:tcBorders>
                    <w:top w:val="single" w:sz="4" w:space="0" w:color="auto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110E3FE6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 </w:t>
                  </w:r>
                </w:p>
              </w:tc>
              <w:tc>
                <w:tcPr>
                  <w:tcW w:w="0" w:type="auto"/>
                  <w:tcBorders>
                    <w:top w:val="single" w:sz="4" w:space="0" w:color="auto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6AB623F2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43.4   </w:t>
                  </w:r>
                </w:p>
              </w:tc>
              <w:tc>
                <w:tcPr>
                  <w:tcW w:w="0" w:type="auto"/>
                  <w:tcBorders>
                    <w:top w:val="single" w:sz="4" w:space="0" w:color="auto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688DE4C0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 </w:t>
                  </w:r>
                </w:p>
              </w:tc>
              <w:tc>
                <w:tcPr>
                  <w:tcW w:w="0" w:type="auto"/>
                  <w:tcBorders>
                    <w:top w:val="single" w:sz="4" w:space="0" w:color="auto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68D7637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22.9   </w:t>
                  </w:r>
                </w:p>
              </w:tc>
              <w:tc>
                <w:tcPr>
                  <w:tcW w:w="0" w:type="auto"/>
                  <w:tcBorders>
                    <w:top w:val="single" w:sz="4" w:space="0" w:color="auto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1BFCD501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 </w:t>
                  </w:r>
                </w:p>
              </w:tc>
              <w:tc>
                <w:tcPr>
                  <w:tcW w:w="0" w:type="auto"/>
                  <w:tcBorders>
                    <w:top w:val="single" w:sz="4" w:space="0" w:color="auto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4D84439B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34.5   </w:t>
                  </w:r>
                </w:p>
              </w:tc>
              <w:tc>
                <w:tcPr>
                  <w:tcW w:w="0" w:type="auto"/>
                  <w:tcBorders>
                    <w:top w:val="single" w:sz="4" w:space="0" w:color="auto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66226CA5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 </w:t>
                  </w:r>
                </w:p>
              </w:tc>
              <w:tc>
                <w:tcPr>
                  <w:tcW w:w="0" w:type="auto"/>
                  <w:tcBorders>
                    <w:top w:val="single" w:sz="4" w:space="0" w:color="auto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51AEDFE4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18.1   </w:t>
                  </w:r>
                </w:p>
              </w:tc>
              <w:tc>
                <w:tcPr>
                  <w:tcW w:w="0" w:type="auto"/>
                  <w:tcBorders>
                    <w:top w:val="single" w:sz="4" w:space="0" w:color="auto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3CD00186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 </w:t>
                  </w:r>
                </w:p>
              </w:tc>
              <w:tc>
                <w:tcPr>
                  <w:tcW w:w="0" w:type="auto"/>
                  <w:tcBorders>
                    <w:top w:val="single" w:sz="4" w:space="0" w:color="auto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2D74767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  9.2   </w:t>
                  </w:r>
                </w:p>
              </w:tc>
              <w:tc>
                <w:tcPr>
                  <w:tcW w:w="0" w:type="auto"/>
                  <w:tcBorders>
                    <w:top w:val="single" w:sz="4" w:space="0" w:color="auto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67DAE619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 </w:t>
                  </w:r>
                </w:p>
              </w:tc>
            </w:tr>
            <w:tr w:rsidR="000E75F0" w:rsidRPr="000E75F0" w14:paraId="4EE077D6" w14:textId="77777777" w:rsidTr="000E75F0">
              <w:trPr>
                <w:trHeight w:val="135"/>
              </w:trPr>
              <w:tc>
                <w:tcPr>
                  <w:tcW w:w="0" w:type="auto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C9B620C" w14:textId="77777777" w:rsidR="000E75F0" w:rsidRPr="000E75F0" w:rsidRDefault="000E75F0" w:rsidP="000E75F0">
                  <w:pPr>
                    <w:spacing w:after="0" w:line="240" w:lineRule="auto"/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  <w:t>Age groups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600D33FC" w14:textId="77777777" w:rsidR="000E75F0" w:rsidRPr="000E75F0" w:rsidRDefault="000E75F0" w:rsidP="000E75F0">
                  <w:pPr>
                    <w:spacing w:after="0" w:line="240" w:lineRule="auto"/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75902B47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36D92FBD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450943B2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F76DBEF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5DE01240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78290474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589CC2DC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0EC6158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575F2444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77FF207D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118E48CF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A8BE82C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04569197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81C0AC7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36D61B42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</w:tr>
            <w:tr w:rsidR="000E75F0" w:rsidRPr="000E75F0" w14:paraId="53FB7808" w14:textId="77777777" w:rsidTr="000E75F0">
              <w:trPr>
                <w:trHeight w:val="135"/>
              </w:trPr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46223D0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4049897" w14:textId="77777777" w:rsidR="000E75F0" w:rsidRPr="000E75F0" w:rsidRDefault="000E75F0" w:rsidP="000E75F0">
                  <w:pPr>
                    <w:spacing w:after="0" w:line="240" w:lineRule="auto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&lt; 25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F5E8AE9" w14:textId="77777777" w:rsidR="000E75F0" w:rsidRPr="000E75F0" w:rsidRDefault="000E75F0" w:rsidP="000E75F0">
                  <w:pPr>
                    <w:spacing w:after="0" w:line="240" w:lineRule="auto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3903CD02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61DCA0B0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18.5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680D6D68" w14:textId="77777777" w:rsidR="000E75F0" w:rsidRPr="000E75F0" w:rsidRDefault="000E75F0" w:rsidP="000E75F0">
                  <w:pPr>
                    <w:spacing w:after="0" w:line="240" w:lineRule="auto"/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  <w:t xml:space="preserve">                      1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662B1714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18.8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E21547A" w14:textId="77777777" w:rsidR="000E75F0" w:rsidRPr="000E75F0" w:rsidRDefault="000E75F0" w:rsidP="000E75F0">
                  <w:pPr>
                    <w:spacing w:after="0" w:line="240" w:lineRule="auto"/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  <w:t xml:space="preserve">                      1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7FB2899C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27.6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7F5615D6" w14:textId="77777777" w:rsidR="000E75F0" w:rsidRPr="000E75F0" w:rsidRDefault="000E75F0" w:rsidP="000E75F0">
                  <w:pPr>
                    <w:spacing w:after="0" w:line="240" w:lineRule="auto"/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  <w:t xml:space="preserve">                      1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490AFCD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11.8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5DB50517" w14:textId="77777777" w:rsidR="000E75F0" w:rsidRPr="000E75F0" w:rsidRDefault="000E75F0" w:rsidP="000E75F0">
                  <w:pPr>
                    <w:spacing w:after="0" w:line="240" w:lineRule="auto"/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  <w:t xml:space="preserve">                      1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4913759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20.6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52050BB3" w14:textId="77777777" w:rsidR="000E75F0" w:rsidRPr="000E75F0" w:rsidRDefault="000E75F0" w:rsidP="000E75F0">
                  <w:pPr>
                    <w:spacing w:after="0" w:line="240" w:lineRule="auto"/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  <w:t xml:space="preserve">                      1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69EBEFA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  7.7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33113458" w14:textId="77777777" w:rsidR="000E75F0" w:rsidRPr="000E75F0" w:rsidRDefault="000E75F0" w:rsidP="000E75F0">
                  <w:pPr>
                    <w:spacing w:after="0" w:line="240" w:lineRule="auto"/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  <w:t xml:space="preserve">                      1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3611DE4C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  7.4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6689EAA4" w14:textId="77777777" w:rsidR="000E75F0" w:rsidRPr="000E75F0" w:rsidRDefault="000E75F0" w:rsidP="000E75F0">
                  <w:pPr>
                    <w:spacing w:after="0" w:line="240" w:lineRule="auto"/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  <w:t xml:space="preserve">                      1   </w:t>
                  </w:r>
                </w:p>
              </w:tc>
            </w:tr>
            <w:tr w:rsidR="000E75F0" w:rsidRPr="000E75F0" w14:paraId="4CE77067" w14:textId="77777777" w:rsidTr="000E75F0">
              <w:trPr>
                <w:trHeight w:val="135"/>
              </w:trPr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138BEAB" w14:textId="77777777" w:rsidR="000E75F0" w:rsidRPr="000E75F0" w:rsidRDefault="000E75F0" w:rsidP="000E75F0">
                  <w:pPr>
                    <w:spacing w:after="0" w:line="240" w:lineRule="auto"/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8F79850" w14:textId="77777777" w:rsidR="000E75F0" w:rsidRPr="000E75F0" w:rsidRDefault="000E75F0" w:rsidP="000E75F0">
                  <w:pPr>
                    <w:spacing w:after="0" w:line="240" w:lineRule="auto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25-44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3D9B0802" w14:textId="77777777" w:rsidR="000E75F0" w:rsidRPr="000E75F0" w:rsidRDefault="000E75F0" w:rsidP="000E75F0">
                  <w:pPr>
                    <w:spacing w:after="0" w:line="240" w:lineRule="auto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7F8F117C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E9EBD4E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17.0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1AD12B89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0.9 (0.6 - 1.4)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657FE435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38.8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7662C35B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2.1 (1.5 - 2.8)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45ED6ECC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41.7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40C061F3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1.5 (1.2 - 1.9)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F7A78F3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16.4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087EDBAC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1.4 (0.9 - 2.2)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5BDFD5A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29.7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64AD0B15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1,4 (1,1 - 1,8)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5D8F16F8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12.6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557108FA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1,6 (0,7 - 4)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6C723356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  6.4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7428663F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0,9 (0,4 - 1,8)</w:t>
                  </w:r>
                </w:p>
              </w:tc>
            </w:tr>
            <w:tr w:rsidR="000E75F0" w:rsidRPr="000E75F0" w14:paraId="47709F76" w14:textId="77777777" w:rsidTr="000E75F0">
              <w:trPr>
                <w:trHeight w:val="135"/>
              </w:trPr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5D00073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7AE1E3B" w14:textId="77777777" w:rsidR="000E75F0" w:rsidRPr="000E75F0" w:rsidRDefault="000E75F0" w:rsidP="000E75F0">
                  <w:pPr>
                    <w:spacing w:after="0" w:line="240" w:lineRule="auto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45-64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6DCAB132" w14:textId="77777777" w:rsidR="000E75F0" w:rsidRPr="000E75F0" w:rsidRDefault="000E75F0" w:rsidP="000E75F0">
                  <w:pPr>
                    <w:spacing w:after="0" w:line="240" w:lineRule="auto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13FCBD6F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61FBFEF3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36.2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1B708FE3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2 (1.3 - 3)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484CC89D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61.4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44B8FE02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3.3 (2.4 - 4.4)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7F57DCE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59.0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6FE7EA9A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2.1 (1.7 - 2.8)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F1FFA93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32.0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78DCB124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2.7 (1.7 - 4.2)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4584A6D1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46.4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0D0079C5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2,3 (1,8 - 2,8)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664C25DF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24.0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1255DBC4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3,1 (1,3 - 7,4)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2DCBC6F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13.6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693593B6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1,9 (0,9 - 3,7)</w:t>
                  </w:r>
                </w:p>
              </w:tc>
            </w:tr>
            <w:tr w:rsidR="000E75F0" w:rsidRPr="000E75F0" w14:paraId="0F94C4D6" w14:textId="77777777" w:rsidTr="000E75F0">
              <w:trPr>
                <w:trHeight w:val="135"/>
              </w:trPr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46A24364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5A001EC8" w14:textId="77777777" w:rsidR="000E75F0" w:rsidRPr="000E75F0" w:rsidRDefault="000E75F0" w:rsidP="000E75F0">
                  <w:pPr>
                    <w:spacing w:after="0" w:line="240" w:lineRule="auto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&gt;65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51A9B51F" w14:textId="77777777" w:rsidR="000E75F0" w:rsidRPr="000E75F0" w:rsidRDefault="000E75F0" w:rsidP="000E75F0">
                  <w:pPr>
                    <w:spacing w:after="0" w:line="240" w:lineRule="auto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769657A0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0AC8E83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46.4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76E3F4F4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2.5 (1.5 - 4.3)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2392BC8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75.0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06514F55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4 (2.9 - 5.4)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785D21C7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70.8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27E5CE73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2.6 (1.8 - 3.6)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362DCEB2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57.1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165F4FFE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4.9 (3 - 7.8)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618C8821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55.5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674F576B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2,7 (2,1 - 3,5)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69D98041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31.7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581A3C64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4,1 (1,6 - 10,7)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18BAF0F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10.6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66C7870C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1,4 (0,4 - 4,6)</w:t>
                  </w:r>
                </w:p>
              </w:tc>
            </w:tr>
            <w:tr w:rsidR="000E75F0" w:rsidRPr="000E75F0" w14:paraId="57A54265" w14:textId="77777777" w:rsidTr="000E75F0">
              <w:trPr>
                <w:trHeight w:val="135"/>
              </w:trPr>
              <w:tc>
                <w:tcPr>
                  <w:tcW w:w="0" w:type="auto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594FECC7" w14:textId="77777777" w:rsidR="000E75F0" w:rsidRPr="000E75F0" w:rsidRDefault="000E75F0" w:rsidP="000E75F0">
                  <w:pPr>
                    <w:spacing w:after="0" w:line="240" w:lineRule="auto"/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  <w:t>Educational level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6A3B807B" w14:textId="77777777" w:rsidR="000E75F0" w:rsidRPr="000E75F0" w:rsidRDefault="000E75F0" w:rsidP="000E75F0">
                  <w:pPr>
                    <w:spacing w:after="0" w:line="240" w:lineRule="auto"/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07BCE7FF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751CD808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6E98A629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712B6B74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29C62506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31870F9A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256E582B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5393F91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50485E43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3552036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73C1725C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5F4D1CD9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2C58911E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5CC3EF08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63B5FC84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</w:tr>
            <w:tr w:rsidR="000E75F0" w:rsidRPr="000E75F0" w14:paraId="0BD5589B" w14:textId="77777777" w:rsidTr="000E75F0">
              <w:trPr>
                <w:trHeight w:val="135"/>
              </w:trPr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9F112DA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06D2032" w14:textId="77777777" w:rsidR="000E75F0" w:rsidRPr="000E75F0" w:rsidRDefault="000E75F0" w:rsidP="000E75F0">
                  <w:pPr>
                    <w:spacing w:after="0" w:line="240" w:lineRule="auto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High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6578E053" w14:textId="77777777" w:rsidR="000E75F0" w:rsidRPr="000E75F0" w:rsidRDefault="000E75F0" w:rsidP="000E75F0">
                  <w:pPr>
                    <w:spacing w:after="0" w:line="240" w:lineRule="auto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6942B8E6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3FBC4D36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44.4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35EADB8C" w14:textId="77777777" w:rsidR="000E75F0" w:rsidRPr="000E75F0" w:rsidRDefault="000E75F0" w:rsidP="000E75F0">
                  <w:pPr>
                    <w:spacing w:after="0" w:line="240" w:lineRule="auto"/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  <w:t xml:space="preserve">                      1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DF555EA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26.8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7EDB37F" w14:textId="77777777" w:rsidR="000E75F0" w:rsidRPr="000E75F0" w:rsidRDefault="000E75F0" w:rsidP="000E75F0">
                  <w:pPr>
                    <w:spacing w:after="0" w:line="240" w:lineRule="auto"/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  <w:t xml:space="preserve">                      1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50BDF8A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31.7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38B60CB" w14:textId="77777777" w:rsidR="000E75F0" w:rsidRPr="000E75F0" w:rsidRDefault="000E75F0" w:rsidP="000E75F0">
                  <w:pPr>
                    <w:spacing w:after="0" w:line="240" w:lineRule="auto"/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  <w:t xml:space="preserve">                      1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50CECF1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16.3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BEA9EF0" w14:textId="77777777" w:rsidR="000E75F0" w:rsidRPr="000E75F0" w:rsidRDefault="000E75F0" w:rsidP="000E75F0">
                  <w:pPr>
                    <w:spacing w:after="0" w:line="240" w:lineRule="auto"/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  <w:t xml:space="preserve">                      1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62E0184E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26.0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4A114E3D" w14:textId="77777777" w:rsidR="000E75F0" w:rsidRPr="000E75F0" w:rsidRDefault="000E75F0" w:rsidP="000E75F0">
                  <w:pPr>
                    <w:spacing w:after="0" w:line="240" w:lineRule="auto"/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  <w:t xml:space="preserve">                      1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4F35533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12.5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5618539A" w14:textId="77777777" w:rsidR="000E75F0" w:rsidRPr="000E75F0" w:rsidRDefault="000E75F0" w:rsidP="000E75F0">
                  <w:pPr>
                    <w:spacing w:after="0" w:line="240" w:lineRule="auto"/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  <w:t xml:space="preserve">                      1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7E4C1F1F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  6.9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4952E2D8" w14:textId="77777777" w:rsidR="000E75F0" w:rsidRPr="000E75F0" w:rsidRDefault="000E75F0" w:rsidP="000E75F0">
                  <w:pPr>
                    <w:spacing w:after="0" w:line="240" w:lineRule="auto"/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  <w:t xml:space="preserve">                      1   </w:t>
                  </w:r>
                </w:p>
              </w:tc>
            </w:tr>
            <w:tr w:rsidR="000E75F0" w:rsidRPr="000E75F0" w14:paraId="570DD808" w14:textId="77777777" w:rsidTr="000E75F0">
              <w:trPr>
                <w:trHeight w:val="135"/>
              </w:trPr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2B4E783" w14:textId="77777777" w:rsidR="000E75F0" w:rsidRPr="000E75F0" w:rsidRDefault="000E75F0" w:rsidP="000E75F0">
                  <w:pPr>
                    <w:spacing w:after="0" w:line="240" w:lineRule="auto"/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41223EB8" w14:textId="77777777" w:rsidR="000E75F0" w:rsidRPr="000E75F0" w:rsidRDefault="000E75F0" w:rsidP="000E75F0">
                  <w:pPr>
                    <w:spacing w:after="0" w:line="240" w:lineRule="auto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Middle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59CCE02D" w14:textId="77777777" w:rsidR="000E75F0" w:rsidRPr="000E75F0" w:rsidRDefault="000E75F0" w:rsidP="000E75F0">
                  <w:pPr>
                    <w:spacing w:after="0" w:line="240" w:lineRule="auto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3C0F531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3C8B2048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38.5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40624EEF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1.9 (1.1 - 3.2)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67B0C6E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24.2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09989721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0.9 (0.5 - 1.6)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3DEA852F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37.1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69043EC1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1.2 (0.9 - 1.5)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62E8546B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16.1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05FB72B4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1 (0.6 - 1.5)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A6C1119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34.2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3ED8BE47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1,3 (1,1 - 1,6)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C088D9A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27.9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0F2CFE54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2,2 (1,6 - 3)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4C258487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  8.5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565A08BB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1,2 (0,7 - 2,1)</w:t>
                  </w:r>
                </w:p>
              </w:tc>
            </w:tr>
            <w:tr w:rsidR="000E75F0" w:rsidRPr="000E75F0" w14:paraId="0A1C4C42" w14:textId="77777777" w:rsidTr="000E75F0">
              <w:trPr>
                <w:trHeight w:val="135"/>
              </w:trPr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49258C8A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408D579C" w14:textId="77777777" w:rsidR="000E75F0" w:rsidRPr="000E75F0" w:rsidRDefault="000E75F0" w:rsidP="000E75F0">
                  <w:pPr>
                    <w:spacing w:after="0" w:line="240" w:lineRule="auto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Low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966CE79" w14:textId="77777777" w:rsidR="000E75F0" w:rsidRPr="000E75F0" w:rsidRDefault="000E75F0" w:rsidP="000E75F0">
                  <w:pPr>
                    <w:spacing w:after="0" w:line="240" w:lineRule="auto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80BA06B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1160603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20.7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44F14C19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3.5 (2.1 - 5.9)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78013EF6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52.3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62D94D8A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2 (1.2 - 3.3)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45808FCF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49.9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7019C885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1.6 (1.2 - 2)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82E8BBB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38.1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1CB350B0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2.3 (1.6 - 3.5)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62B3BEB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47.2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63A660E3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1,8 (1,5 - 2,2)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0DFDF5A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36.7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27882EFA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2,9 (1,7 - 4,9)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E7EF7E7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13.3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57F9180B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1,9 (1,1 - 3,3)</w:t>
                  </w:r>
                </w:p>
              </w:tc>
            </w:tr>
            <w:tr w:rsidR="000E75F0" w:rsidRPr="000E75F0" w14:paraId="1C4837E4" w14:textId="77777777" w:rsidTr="000E75F0">
              <w:trPr>
                <w:trHeight w:val="135"/>
              </w:trPr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AA62B22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53D1A92B" w14:textId="77777777" w:rsidR="000E75F0" w:rsidRPr="000E75F0" w:rsidRDefault="000E75F0" w:rsidP="000E75F0">
                  <w:pPr>
                    <w:spacing w:after="0" w:line="240" w:lineRule="auto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&gt;Low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D53AD2A" w14:textId="77777777" w:rsidR="000E75F0" w:rsidRPr="000E75F0" w:rsidRDefault="000E75F0" w:rsidP="000E75F0">
                  <w:pPr>
                    <w:spacing w:after="0" w:line="240" w:lineRule="auto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E26F63A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37C10455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10.9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02D01510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4.1 (2 - 8.2)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3C4B4AC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62.7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2C53E442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2.3 (1.4 - 4)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968842C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56.9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29A34C2A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1.8 (1.3 - 2.4)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78AD9D9D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40.7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37849AFE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2.5 (1.5 - 4.1)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753AC362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64.0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6A6680E2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2,5 (2 - 3,1)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796B48B9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23D1CD41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42BC0DC1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34.0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43688878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4,9 (1,7 - 14,1)</w:t>
                  </w:r>
                </w:p>
              </w:tc>
            </w:tr>
            <w:tr w:rsidR="000E75F0" w:rsidRPr="000E75F0" w14:paraId="5A9B5E35" w14:textId="77777777" w:rsidTr="000E75F0">
              <w:trPr>
                <w:trHeight w:val="135"/>
              </w:trPr>
              <w:tc>
                <w:tcPr>
                  <w:tcW w:w="0" w:type="auto"/>
                  <w:gridSpan w:val="3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994E692" w14:textId="77777777" w:rsidR="000E75F0" w:rsidRPr="000E75F0" w:rsidRDefault="000E75F0" w:rsidP="000E75F0">
                  <w:pPr>
                    <w:spacing w:after="0" w:line="240" w:lineRule="auto"/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  <w:t>Occupational categories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005E201F" w14:textId="77777777" w:rsidR="000E75F0" w:rsidRPr="000E75F0" w:rsidRDefault="000E75F0" w:rsidP="000E75F0">
                  <w:pPr>
                    <w:spacing w:after="0" w:line="240" w:lineRule="auto"/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3602F7C4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2AE7DE04" w14:textId="33C8B69D" w:rsidR="000E75F0" w:rsidRPr="000E75F0" w:rsidRDefault="000E75F0" w:rsidP="00DE6C51">
                  <w:pPr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C3D1014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6D9E93D3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7799E735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6647C946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6B01675B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2FE70199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4C352804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2E4D0EB3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5D39BC6C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0AFE5B72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5B06E095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31E28880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</w:tr>
            <w:tr w:rsidR="000E75F0" w:rsidRPr="000E75F0" w14:paraId="5C85CAF3" w14:textId="77777777" w:rsidTr="000E75F0">
              <w:trPr>
                <w:trHeight w:val="135"/>
              </w:trPr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579EA94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128E2A5" w14:textId="77777777" w:rsidR="000E75F0" w:rsidRPr="000E75F0" w:rsidRDefault="000E75F0" w:rsidP="000E75F0">
                  <w:pPr>
                    <w:spacing w:after="0" w:line="240" w:lineRule="auto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Non-manual skilled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88B943C" w14:textId="77777777" w:rsidR="000E75F0" w:rsidRPr="000E75F0" w:rsidRDefault="000E75F0" w:rsidP="000E75F0">
                  <w:pPr>
                    <w:spacing w:after="0" w:line="240" w:lineRule="auto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3DC26F6E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6739A5B0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18.2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996477A" w14:textId="3612689F" w:rsidR="000E75F0" w:rsidRPr="000E75F0" w:rsidRDefault="00DE6C51" w:rsidP="00DE6C51">
                  <w:pPr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1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540D470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23.6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3227A3F" w14:textId="77777777" w:rsidR="000E75F0" w:rsidRPr="000E75F0" w:rsidRDefault="000E75F0" w:rsidP="000E75F0">
                  <w:pPr>
                    <w:spacing w:after="0" w:line="240" w:lineRule="auto"/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  <w:t xml:space="preserve">                      1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7CB88725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30.0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4E25827D" w14:textId="77777777" w:rsidR="000E75F0" w:rsidRPr="000E75F0" w:rsidRDefault="000E75F0" w:rsidP="000E75F0">
                  <w:pPr>
                    <w:spacing w:after="0" w:line="240" w:lineRule="auto"/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  <w:t xml:space="preserve">                      1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00BCC8E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16.7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FB32094" w14:textId="77777777" w:rsidR="000E75F0" w:rsidRPr="000E75F0" w:rsidRDefault="000E75F0" w:rsidP="000E75F0">
                  <w:pPr>
                    <w:spacing w:after="0" w:line="240" w:lineRule="auto"/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  <w:t xml:space="preserve">                      1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5F5A210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24.7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3B57008D" w14:textId="77777777" w:rsidR="000E75F0" w:rsidRPr="000E75F0" w:rsidRDefault="000E75F0" w:rsidP="000E75F0">
                  <w:pPr>
                    <w:spacing w:after="0" w:line="240" w:lineRule="auto"/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  <w:t xml:space="preserve">                      1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3BCF8AB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   -  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539C6A9F" w14:textId="77777777" w:rsidR="000E75F0" w:rsidRPr="000E75F0" w:rsidRDefault="000E75F0" w:rsidP="000E75F0">
                  <w:pPr>
                    <w:spacing w:after="0" w:line="240" w:lineRule="auto"/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  <w:t xml:space="preserve">                     -  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32B33FF0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  5.8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1A89C6D" w14:textId="77777777" w:rsidR="000E75F0" w:rsidRPr="000E75F0" w:rsidRDefault="000E75F0" w:rsidP="000E75F0">
                  <w:pPr>
                    <w:spacing w:after="0" w:line="240" w:lineRule="auto"/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  <w:t xml:space="preserve">                      1   </w:t>
                  </w:r>
                </w:p>
              </w:tc>
            </w:tr>
            <w:tr w:rsidR="000E75F0" w:rsidRPr="000E75F0" w14:paraId="6301A38D" w14:textId="77777777" w:rsidTr="000E75F0">
              <w:trPr>
                <w:trHeight w:val="135"/>
              </w:trPr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3C7C5D0" w14:textId="77777777" w:rsidR="000E75F0" w:rsidRPr="000E75F0" w:rsidRDefault="000E75F0" w:rsidP="000E75F0">
                  <w:pPr>
                    <w:spacing w:after="0" w:line="240" w:lineRule="auto"/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</w:pPr>
                </w:p>
              </w:tc>
              <w:tc>
                <w:tcPr>
                  <w:tcW w:w="0" w:type="auto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1FC87DD" w14:textId="77777777" w:rsidR="000E75F0" w:rsidRPr="000E75F0" w:rsidRDefault="000E75F0" w:rsidP="000E75F0">
                  <w:pPr>
                    <w:spacing w:after="0" w:line="240" w:lineRule="auto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Non-</w:t>
                  </w:r>
                  <w:proofErr w:type="spellStart"/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nanual</w:t>
                  </w:r>
                  <w:proofErr w:type="spellEnd"/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non-skilled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7FF5182D" w14:textId="77777777" w:rsidR="000E75F0" w:rsidRPr="000E75F0" w:rsidRDefault="000E75F0" w:rsidP="000E75F0">
                  <w:pPr>
                    <w:spacing w:after="0" w:line="240" w:lineRule="auto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78AD6FF4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16.2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30ACDC5A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0.9 (0.4 - 1.8)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728E3425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33.7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54736C45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1.4 (0.8 - 2.5)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6B0D8495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36.4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00A42917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1.2 (0.8 - 1.9)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34C90CA1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25.2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1FF65BF3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1.5 (0.8 - 2.7)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493247FD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29.6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29009AC7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1,2 (1 - 1,5)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73E88A1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   -  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550C5524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552B18F3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  8.4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7168F811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1,4 (0,8 - 2,8)</w:t>
                  </w:r>
                </w:p>
              </w:tc>
            </w:tr>
            <w:tr w:rsidR="000E75F0" w:rsidRPr="000E75F0" w14:paraId="49C30D19" w14:textId="77777777" w:rsidTr="000E75F0">
              <w:trPr>
                <w:trHeight w:val="135"/>
              </w:trPr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50EC5055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4D2AD3D" w14:textId="77777777" w:rsidR="000E75F0" w:rsidRPr="000E75F0" w:rsidRDefault="000E75F0" w:rsidP="000E75F0">
                  <w:pPr>
                    <w:spacing w:after="0" w:line="240" w:lineRule="auto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Manual skilled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714CC743" w14:textId="77777777" w:rsidR="000E75F0" w:rsidRPr="000E75F0" w:rsidRDefault="000E75F0" w:rsidP="000E75F0">
                  <w:pPr>
                    <w:spacing w:after="0" w:line="240" w:lineRule="auto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98547D5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79217ED5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28.4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150BA406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1.6 (0.9 - 2.6)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7AA02A5B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47.1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6D85DD64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2 (1.2 - 3.2)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438B3ABE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45.3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4F5956C6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1.5 (1 - 2.2)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3162DC45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24.1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38A923F3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1.4 (0.8 - 2.5)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4BD4F5CC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40.9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43E668C1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1,7 (1,3 - 2)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794D7F30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   -  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2D1554CB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662A911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  7.5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31FCC94B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1,3 (0,6 - 2,7)</w:t>
                  </w:r>
                </w:p>
              </w:tc>
            </w:tr>
            <w:tr w:rsidR="000E75F0" w:rsidRPr="000E75F0" w14:paraId="129496E5" w14:textId="77777777" w:rsidTr="000E75F0">
              <w:trPr>
                <w:trHeight w:val="135"/>
              </w:trPr>
              <w:tc>
                <w:tcPr>
                  <w:tcW w:w="0" w:type="auto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5ADA6387" w14:textId="77777777" w:rsidR="000E75F0" w:rsidRPr="000E75F0" w:rsidRDefault="000E75F0" w:rsidP="000E75F0">
                  <w:pPr>
                    <w:spacing w:after="0" w:line="240" w:lineRule="auto"/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14"/>
                      <w:szCs w:val="18"/>
                      <w:lang w:val="en-US"/>
                    </w:rPr>
                    <w:t> 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7291E05" w14:textId="77777777" w:rsidR="000E75F0" w:rsidRPr="000E75F0" w:rsidRDefault="000E75F0" w:rsidP="000E75F0">
                  <w:pPr>
                    <w:spacing w:after="0" w:line="240" w:lineRule="auto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Manual non-skilled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4F714F7A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 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4902D4DC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 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CACD816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22.5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5DEA8780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1.2 (0.8 - 2)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95D2C98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45.6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568476B2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1.9 (1.2 - 3.2)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32CA5C56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46.1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184528A2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1.5 (1 - 2.3)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30349D14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20.2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6D7AD404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1.2 (0.7 - 2.2)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C248FCC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42.8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41AD3FC7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1,7 (1,4 - 2,2)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E7497C0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   -  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49EE6E27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5B0499FE" w14:textId="77777777" w:rsidR="000E75F0" w:rsidRPr="000E75F0" w:rsidRDefault="000E75F0" w:rsidP="000E75F0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   16.1 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5A949E95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2,8 (1,5 - 5,1)</w:t>
                  </w:r>
                </w:p>
              </w:tc>
            </w:tr>
            <w:tr w:rsidR="000E75F0" w:rsidRPr="001A13ED" w14:paraId="2F5D0D33" w14:textId="77777777" w:rsidTr="000E75F0">
              <w:trPr>
                <w:trHeight w:val="135"/>
              </w:trPr>
              <w:tc>
                <w:tcPr>
                  <w:tcW w:w="0" w:type="auto"/>
                  <w:gridSpan w:val="4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96D7DB8" w14:textId="77777777" w:rsidR="000E75F0" w:rsidRPr="000E75F0" w:rsidRDefault="000E75F0" w:rsidP="000E75F0">
                  <w:pPr>
                    <w:spacing w:after="0" w:line="240" w:lineRule="auto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% prevalence of poor self-perceived health 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87CF455" w14:textId="77777777" w:rsidR="000E75F0" w:rsidRPr="000E75F0" w:rsidRDefault="000E75F0" w:rsidP="000E75F0">
                  <w:pPr>
                    <w:spacing w:after="0" w:line="240" w:lineRule="auto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5CB6175A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0AAB38F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3FB742F3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490417C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5D2D30C0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9B41596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7CACDB2E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E615CB0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482D91D8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740F75E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325E9A34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24E9A8C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4C8BEF02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</w:tr>
            <w:tr w:rsidR="000E75F0" w:rsidRPr="000E75F0" w14:paraId="6CD5673D" w14:textId="77777777" w:rsidTr="000E75F0">
              <w:trPr>
                <w:trHeight w:val="135"/>
              </w:trPr>
              <w:tc>
                <w:tcPr>
                  <w:tcW w:w="0" w:type="auto"/>
                  <w:gridSpan w:val="3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FD01F77" w14:textId="77777777" w:rsidR="000E75F0" w:rsidRPr="000E75F0" w:rsidRDefault="000E75F0" w:rsidP="000E75F0">
                  <w:pPr>
                    <w:spacing w:after="0" w:line="240" w:lineRule="auto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</w:t>
                  </w:r>
                  <w:proofErr w:type="spellStart"/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Kzt</w:t>
                  </w:r>
                  <w:proofErr w:type="spellEnd"/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Kuznets relative index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0E53EC14" w14:textId="77777777" w:rsidR="000E75F0" w:rsidRPr="000E75F0" w:rsidRDefault="000E75F0" w:rsidP="000E75F0">
                  <w:pPr>
                    <w:spacing w:after="0" w:line="240" w:lineRule="auto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494788F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0EE1CFC2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7EBF5BC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023EDFE1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11F5F27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6B923FA6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4A0A409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01C1DA4B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4E02DBD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274771DF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AE84A0C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3C6D9B58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3ED4D45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51BA22C9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</w:tr>
            <w:tr w:rsidR="000E75F0" w:rsidRPr="000E75F0" w14:paraId="4C5875DC" w14:textId="77777777" w:rsidTr="000E75F0">
              <w:trPr>
                <w:trHeight w:val="135"/>
              </w:trPr>
              <w:tc>
                <w:tcPr>
                  <w:tcW w:w="0" w:type="auto"/>
                  <w:gridSpan w:val="3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1E6706B" w14:textId="77777777" w:rsidR="000E75F0" w:rsidRPr="000E75F0" w:rsidRDefault="000E75F0" w:rsidP="000E75F0">
                  <w:pPr>
                    <w:spacing w:after="0" w:line="240" w:lineRule="auto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CI 95% </w:t>
                  </w:r>
                  <w:proofErr w:type="spellStart"/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>Confindence</w:t>
                  </w:r>
                  <w:proofErr w:type="spellEnd"/>
                  <w:r w:rsidRPr="000E75F0"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  <w:t xml:space="preserve"> Interval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10738A06" w14:textId="77777777" w:rsidR="000E75F0" w:rsidRPr="000E75F0" w:rsidRDefault="000E75F0" w:rsidP="000E75F0">
                  <w:pPr>
                    <w:spacing w:after="0" w:line="240" w:lineRule="auto"/>
                    <w:rPr>
                      <w:rFonts w:ascii="Calibri" w:eastAsia="Times New Roman" w:hAnsi="Calibri" w:cs="Times New Roman"/>
                      <w:color w:val="000000"/>
                      <w:sz w:val="14"/>
                      <w:szCs w:val="18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B82B0CB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1FC52075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87AF1A2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4F94B87B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7761E5A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29772A1B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B970541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4BB17856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2626065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4318E4C6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D0D50EE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72E67B7F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F1CAA74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59C3EC98" w14:textId="77777777" w:rsidR="000E75F0" w:rsidRPr="000E75F0" w:rsidRDefault="000E75F0" w:rsidP="000E75F0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14"/>
                      <w:szCs w:val="20"/>
                      <w:lang w:val="en-US"/>
                    </w:rPr>
                  </w:pPr>
                </w:p>
              </w:tc>
            </w:tr>
          </w:tbl>
          <w:p w14:paraId="1DEC8F29" w14:textId="1A12EDA5" w:rsidR="00076B64" w:rsidRPr="000E75F0" w:rsidRDefault="00076B64" w:rsidP="00C65E0B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4"/>
                <w:szCs w:val="18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73CE9CB" w14:textId="77777777" w:rsidR="00076B64" w:rsidRPr="000E75F0" w:rsidRDefault="00076B64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6E1D8AE" w14:textId="77777777" w:rsidR="00076B64" w:rsidRPr="000E75F0" w:rsidRDefault="00076B64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1424D12" w14:textId="77777777" w:rsidR="00076B64" w:rsidRPr="000E75F0" w:rsidRDefault="00076B64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7939EC8" w14:textId="77777777" w:rsidR="00076B64" w:rsidRPr="000E75F0" w:rsidRDefault="00076B64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53F2039" w14:textId="77777777" w:rsidR="00076B64" w:rsidRPr="000E75F0" w:rsidRDefault="00076B64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1C3DBB6" w14:textId="77777777" w:rsidR="00076B64" w:rsidRPr="000E75F0" w:rsidRDefault="00076B64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1D0A704" w14:textId="77777777" w:rsidR="00076B64" w:rsidRPr="000E75F0" w:rsidRDefault="00076B64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CA40C62" w14:textId="77777777" w:rsidR="00076B64" w:rsidRPr="000E75F0" w:rsidRDefault="00076B64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C7BF3D4" w14:textId="77777777" w:rsidR="00076B64" w:rsidRPr="000E75F0" w:rsidRDefault="00076B64" w:rsidP="00C65E0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4"/>
                <w:lang w:val="en-US"/>
              </w:rPr>
            </w:pPr>
          </w:p>
        </w:tc>
      </w:tr>
    </w:tbl>
    <w:p w14:paraId="200E7250" w14:textId="77777777" w:rsidR="00076B64" w:rsidRDefault="00076B64" w:rsidP="000E75F0">
      <w:pPr>
        <w:spacing w:after="0" w:line="240" w:lineRule="auto"/>
        <w:outlineLvl w:val="0"/>
      </w:pPr>
    </w:p>
    <w:sectPr w:rsidR="00076B64" w:rsidSect="000E75F0">
      <w:pgSz w:w="16838" w:h="11906" w:orient="landscape"/>
      <w:pgMar w:top="1701" w:right="1418" w:bottom="1701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4314CE5"/>
    <w:multiLevelType w:val="hybridMultilevel"/>
    <w:tmpl w:val="A1724296"/>
    <w:lvl w:ilvl="0" w:tplc="5D78301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592478CA"/>
    <w:multiLevelType w:val="hybridMultilevel"/>
    <w:tmpl w:val="BCAED45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wsTC3MDO0MDAyNTNR0lEKTi0uzszPAykwqgUAsCYjYywAAAA="/>
  </w:docVars>
  <w:rsids>
    <w:rsidRoot w:val="00076B64"/>
    <w:rsid w:val="00076B64"/>
    <w:rsid w:val="000E75F0"/>
    <w:rsid w:val="001A13ED"/>
    <w:rsid w:val="001F7AF2"/>
    <w:rsid w:val="008E23C0"/>
    <w:rsid w:val="00AF57B1"/>
    <w:rsid w:val="00C65E0B"/>
    <w:rsid w:val="00DD20B2"/>
    <w:rsid w:val="00DE6C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5E47E8"/>
  <w15:chartTrackingRefBased/>
  <w15:docId w15:val="{981BDB4D-E33D-460A-B49C-A38A728BEA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76B64"/>
    <w:pPr>
      <w:spacing w:after="200" w:line="276" w:lineRule="auto"/>
    </w:pPr>
  </w:style>
  <w:style w:type="paragraph" w:styleId="Heading1">
    <w:name w:val="heading 1"/>
    <w:basedOn w:val="Normal"/>
    <w:link w:val="Heading1Char"/>
    <w:uiPriority w:val="9"/>
    <w:qFormat/>
    <w:rsid w:val="00076B64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s-E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76B64"/>
    <w:rPr>
      <w:rFonts w:ascii="Times New Roman" w:eastAsia="Times New Roman" w:hAnsi="Times New Roman" w:cs="Times New Roman"/>
      <w:b/>
      <w:bCs/>
      <w:kern w:val="36"/>
      <w:sz w:val="48"/>
      <w:szCs w:val="48"/>
      <w:lang w:eastAsia="es-ES"/>
    </w:rPr>
  </w:style>
  <w:style w:type="character" w:styleId="Hyperlink">
    <w:name w:val="Hyperlink"/>
    <w:basedOn w:val="DefaultParagraphFont"/>
    <w:uiPriority w:val="99"/>
    <w:unhideWhenUsed/>
    <w:rsid w:val="00076B64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076B64"/>
    <w:pPr>
      <w:ind w:left="720"/>
      <w:contextualSpacing/>
    </w:pPr>
  </w:style>
  <w:style w:type="character" w:customStyle="1" w:styleId="alt-edited">
    <w:name w:val="alt-edited"/>
    <w:basedOn w:val="DefaultParagraphFont"/>
    <w:rsid w:val="00076B64"/>
  </w:style>
  <w:style w:type="character" w:styleId="CommentReference">
    <w:name w:val="annotation reference"/>
    <w:basedOn w:val="DefaultParagraphFont"/>
    <w:rsid w:val="00076B64"/>
    <w:rPr>
      <w:sz w:val="18"/>
      <w:szCs w:val="18"/>
    </w:rPr>
  </w:style>
  <w:style w:type="paragraph" w:styleId="CommentText">
    <w:name w:val="annotation text"/>
    <w:basedOn w:val="Normal"/>
    <w:link w:val="CommentTextChar"/>
    <w:rsid w:val="00076B6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s-ES_tradnl" w:eastAsia="es-ES"/>
    </w:rPr>
  </w:style>
  <w:style w:type="character" w:customStyle="1" w:styleId="CommentTextChar">
    <w:name w:val="Comment Text Char"/>
    <w:basedOn w:val="DefaultParagraphFont"/>
    <w:link w:val="CommentText"/>
    <w:rsid w:val="00076B64"/>
    <w:rPr>
      <w:rFonts w:ascii="Times New Roman" w:eastAsia="Times New Roman" w:hAnsi="Times New Roman" w:cs="Times New Roman"/>
      <w:sz w:val="24"/>
      <w:szCs w:val="24"/>
      <w:lang w:val="es-ES_tradnl" w:eastAsia="es-E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76B6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76B64"/>
    <w:rPr>
      <w:rFonts w:ascii="Tahoma" w:hAnsi="Tahoma" w:cs="Tahoma"/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076B64"/>
    <w:rPr>
      <w:color w:val="954F72"/>
      <w:u w:val="single"/>
    </w:rPr>
  </w:style>
  <w:style w:type="paragraph" w:customStyle="1" w:styleId="msonormal0">
    <w:name w:val="msonormal"/>
    <w:basedOn w:val="Normal"/>
    <w:rsid w:val="00076B6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ES"/>
    </w:rPr>
  </w:style>
  <w:style w:type="paragraph" w:customStyle="1" w:styleId="xl74">
    <w:name w:val="xl74"/>
    <w:basedOn w:val="Normal"/>
    <w:rsid w:val="00076B6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0"/>
      <w:szCs w:val="20"/>
      <w:lang w:eastAsia="es-ES"/>
    </w:rPr>
  </w:style>
  <w:style w:type="paragraph" w:customStyle="1" w:styleId="xl75">
    <w:name w:val="xl75"/>
    <w:basedOn w:val="Normal"/>
    <w:rsid w:val="00076B64"/>
    <w:pP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0"/>
      <w:szCs w:val="20"/>
      <w:lang w:eastAsia="es-ES"/>
    </w:rPr>
  </w:style>
  <w:style w:type="paragraph" w:customStyle="1" w:styleId="xl76">
    <w:name w:val="xl76"/>
    <w:basedOn w:val="Normal"/>
    <w:rsid w:val="00076B64"/>
    <w:pPr>
      <w:pBdr>
        <w:bottom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0"/>
      <w:szCs w:val="20"/>
      <w:lang w:eastAsia="es-ES"/>
    </w:rPr>
  </w:style>
  <w:style w:type="paragraph" w:customStyle="1" w:styleId="xl77">
    <w:name w:val="xl77"/>
    <w:basedOn w:val="Normal"/>
    <w:rsid w:val="00076B64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0"/>
      <w:szCs w:val="20"/>
      <w:lang w:eastAsia="es-ES"/>
    </w:rPr>
  </w:style>
  <w:style w:type="paragraph" w:customStyle="1" w:styleId="xl78">
    <w:name w:val="xl78"/>
    <w:basedOn w:val="Normal"/>
    <w:rsid w:val="00076B64"/>
    <w:pPr>
      <w:spacing w:before="100" w:beforeAutospacing="1" w:after="100" w:afterAutospacing="1" w:line="240" w:lineRule="auto"/>
      <w:jc w:val="right"/>
    </w:pPr>
    <w:rPr>
      <w:rFonts w:ascii="Times New Roman" w:eastAsia="Times New Roman" w:hAnsi="Times New Roman" w:cs="Times New Roman"/>
      <w:sz w:val="20"/>
      <w:szCs w:val="20"/>
      <w:lang w:eastAsia="es-ES"/>
    </w:rPr>
  </w:style>
  <w:style w:type="paragraph" w:customStyle="1" w:styleId="xl79">
    <w:name w:val="xl79"/>
    <w:basedOn w:val="Normal"/>
    <w:rsid w:val="00076B64"/>
    <w:pPr>
      <w:pBdr>
        <w:bottom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18"/>
      <w:szCs w:val="18"/>
      <w:lang w:eastAsia="es-ES"/>
    </w:rPr>
  </w:style>
  <w:style w:type="paragraph" w:customStyle="1" w:styleId="xl80">
    <w:name w:val="xl80"/>
    <w:basedOn w:val="Normal"/>
    <w:rsid w:val="00076B6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sz w:val="20"/>
      <w:szCs w:val="20"/>
      <w:lang w:eastAsia="es-ES"/>
    </w:rPr>
  </w:style>
  <w:style w:type="paragraph" w:customStyle="1" w:styleId="xl81">
    <w:name w:val="xl81"/>
    <w:basedOn w:val="Normal"/>
    <w:rsid w:val="00076B64"/>
    <w:pPr>
      <w:pBdr>
        <w:bottom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0"/>
      <w:szCs w:val="20"/>
      <w:lang w:eastAsia="es-ES"/>
    </w:rPr>
  </w:style>
  <w:style w:type="paragraph" w:customStyle="1" w:styleId="xl82">
    <w:name w:val="xl82"/>
    <w:basedOn w:val="Normal"/>
    <w:rsid w:val="00076B64"/>
    <w:pP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0"/>
      <w:szCs w:val="20"/>
      <w:lang w:eastAsia="es-ES"/>
    </w:rPr>
  </w:style>
  <w:style w:type="paragraph" w:customStyle="1" w:styleId="xl83">
    <w:name w:val="xl83"/>
    <w:basedOn w:val="Normal"/>
    <w:rsid w:val="00076B64"/>
    <w:pP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20"/>
      <w:szCs w:val="20"/>
      <w:lang w:eastAsia="es-ES"/>
    </w:rPr>
  </w:style>
  <w:style w:type="paragraph" w:customStyle="1" w:styleId="xl84">
    <w:name w:val="xl84"/>
    <w:basedOn w:val="Normal"/>
    <w:rsid w:val="00076B64"/>
    <w:pPr>
      <w:pBdr>
        <w:bottom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20"/>
      <w:szCs w:val="20"/>
      <w:lang w:eastAsia="es-ES"/>
    </w:rPr>
  </w:style>
  <w:style w:type="paragraph" w:customStyle="1" w:styleId="xl85">
    <w:name w:val="xl85"/>
    <w:basedOn w:val="Normal"/>
    <w:rsid w:val="00076B64"/>
    <w:pP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sz w:val="20"/>
      <w:szCs w:val="20"/>
      <w:lang w:eastAsia="es-ES"/>
    </w:rPr>
  </w:style>
  <w:style w:type="paragraph" w:customStyle="1" w:styleId="xl86">
    <w:name w:val="xl86"/>
    <w:basedOn w:val="Normal"/>
    <w:rsid w:val="00076B64"/>
    <w:pPr>
      <w:pBdr>
        <w:top w:val="single" w:sz="4" w:space="0" w:color="auto"/>
        <w:bottom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0"/>
      <w:szCs w:val="20"/>
      <w:lang w:eastAsia="es-ES"/>
    </w:rPr>
  </w:style>
  <w:style w:type="paragraph" w:customStyle="1" w:styleId="xl87">
    <w:name w:val="xl87"/>
    <w:basedOn w:val="Normal"/>
    <w:rsid w:val="00076B64"/>
    <w:pP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20"/>
      <w:szCs w:val="20"/>
      <w:lang w:eastAsia="es-ES"/>
    </w:rPr>
  </w:style>
  <w:style w:type="paragraph" w:customStyle="1" w:styleId="xl88">
    <w:name w:val="xl88"/>
    <w:basedOn w:val="Normal"/>
    <w:rsid w:val="00076B64"/>
    <w:pPr>
      <w:pBdr>
        <w:bottom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20"/>
      <w:szCs w:val="20"/>
      <w:lang w:eastAsia="es-ES"/>
    </w:rPr>
  </w:style>
  <w:style w:type="paragraph" w:customStyle="1" w:styleId="xl89">
    <w:name w:val="xl89"/>
    <w:basedOn w:val="Normal"/>
    <w:rsid w:val="00076B64"/>
    <w:pP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20"/>
      <w:szCs w:val="20"/>
      <w:lang w:eastAsia="es-ES"/>
    </w:rPr>
  </w:style>
  <w:style w:type="paragraph" w:customStyle="1" w:styleId="xl90">
    <w:name w:val="xl90"/>
    <w:basedOn w:val="Normal"/>
    <w:rsid w:val="00076B64"/>
    <w:pP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20"/>
      <w:szCs w:val="20"/>
      <w:lang w:eastAsia="es-ES"/>
    </w:rPr>
  </w:style>
  <w:style w:type="paragraph" w:customStyle="1" w:styleId="xl91">
    <w:name w:val="xl91"/>
    <w:basedOn w:val="Normal"/>
    <w:rsid w:val="00076B64"/>
    <w:pPr>
      <w:pBdr>
        <w:bottom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20"/>
      <w:szCs w:val="20"/>
      <w:lang w:eastAsia="es-ES"/>
    </w:rPr>
  </w:style>
  <w:style w:type="paragraph" w:customStyle="1" w:styleId="xl92">
    <w:name w:val="xl92"/>
    <w:basedOn w:val="Normal"/>
    <w:rsid w:val="00076B64"/>
    <w:pPr>
      <w:pBdr>
        <w:bottom w:val="single" w:sz="4" w:space="0" w:color="BFBFBF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0"/>
      <w:szCs w:val="20"/>
      <w:lang w:eastAsia="es-ES"/>
    </w:rPr>
  </w:style>
  <w:style w:type="paragraph" w:customStyle="1" w:styleId="xl93">
    <w:name w:val="xl93"/>
    <w:basedOn w:val="Normal"/>
    <w:rsid w:val="00076B64"/>
    <w:pPr>
      <w:pBdr>
        <w:top w:val="single" w:sz="4" w:space="0" w:color="BFBFBF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sz w:val="20"/>
      <w:szCs w:val="20"/>
      <w:lang w:eastAsia="es-ES"/>
    </w:rPr>
  </w:style>
  <w:style w:type="paragraph" w:customStyle="1" w:styleId="xl94">
    <w:name w:val="xl94"/>
    <w:basedOn w:val="Normal"/>
    <w:rsid w:val="00076B64"/>
    <w:pPr>
      <w:pBdr>
        <w:top w:val="single" w:sz="4" w:space="0" w:color="BFBFBF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0"/>
      <w:szCs w:val="20"/>
      <w:lang w:eastAsia="es-ES"/>
    </w:rPr>
  </w:style>
  <w:style w:type="paragraph" w:customStyle="1" w:styleId="xl95">
    <w:name w:val="xl95"/>
    <w:basedOn w:val="Normal"/>
    <w:rsid w:val="00076B64"/>
    <w:pP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b/>
      <w:bCs/>
      <w:sz w:val="20"/>
      <w:szCs w:val="20"/>
      <w:lang w:eastAsia="es-ES"/>
    </w:rPr>
  </w:style>
  <w:style w:type="paragraph" w:customStyle="1" w:styleId="xl96">
    <w:name w:val="xl96"/>
    <w:basedOn w:val="Normal"/>
    <w:rsid w:val="00076B64"/>
    <w:pP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20"/>
      <w:szCs w:val="20"/>
      <w:lang w:eastAsia="es-ES"/>
    </w:rPr>
  </w:style>
  <w:style w:type="paragraph" w:customStyle="1" w:styleId="xl97">
    <w:name w:val="xl97"/>
    <w:basedOn w:val="Normal"/>
    <w:rsid w:val="00076B64"/>
    <w:pPr>
      <w:pBdr>
        <w:bottom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  <w:lang w:eastAsia="es-ES"/>
    </w:rPr>
  </w:style>
  <w:style w:type="paragraph" w:customStyle="1" w:styleId="xl98">
    <w:name w:val="xl98"/>
    <w:basedOn w:val="Normal"/>
    <w:rsid w:val="00076B64"/>
    <w:pPr>
      <w:pBdr>
        <w:bottom w:val="single" w:sz="4" w:space="0" w:color="BFBFBF"/>
      </w:pBdr>
      <w:spacing w:before="100" w:beforeAutospacing="1" w:after="100" w:afterAutospacing="1" w:line="240" w:lineRule="auto"/>
      <w:jc w:val="right"/>
    </w:pPr>
    <w:rPr>
      <w:rFonts w:ascii="Times New Roman" w:eastAsia="Times New Roman" w:hAnsi="Times New Roman" w:cs="Times New Roman"/>
      <w:sz w:val="20"/>
      <w:szCs w:val="20"/>
      <w:lang w:eastAsia="es-ES"/>
    </w:rPr>
  </w:style>
  <w:style w:type="paragraph" w:customStyle="1" w:styleId="xl99">
    <w:name w:val="xl99"/>
    <w:basedOn w:val="Normal"/>
    <w:rsid w:val="00076B64"/>
    <w:pPr>
      <w:pBdr>
        <w:top w:val="single" w:sz="4" w:space="0" w:color="BFBFBF"/>
      </w:pBdr>
      <w:spacing w:before="100" w:beforeAutospacing="1" w:after="100" w:afterAutospacing="1" w:line="240" w:lineRule="auto"/>
      <w:jc w:val="right"/>
    </w:pPr>
    <w:rPr>
      <w:rFonts w:ascii="Times New Roman" w:eastAsia="Times New Roman" w:hAnsi="Times New Roman" w:cs="Times New Roman"/>
      <w:sz w:val="20"/>
      <w:szCs w:val="20"/>
      <w:lang w:eastAsia="es-ES"/>
    </w:rPr>
  </w:style>
  <w:style w:type="paragraph" w:customStyle="1" w:styleId="xl100">
    <w:name w:val="xl100"/>
    <w:basedOn w:val="Normal"/>
    <w:rsid w:val="00076B64"/>
    <w:pPr>
      <w:pBdr>
        <w:bottom w:val="single" w:sz="4" w:space="0" w:color="auto"/>
      </w:pBdr>
      <w:spacing w:before="100" w:beforeAutospacing="1" w:after="100" w:afterAutospacing="1" w:line="240" w:lineRule="auto"/>
      <w:jc w:val="right"/>
    </w:pPr>
    <w:rPr>
      <w:rFonts w:ascii="Times New Roman" w:eastAsia="Times New Roman" w:hAnsi="Times New Roman" w:cs="Times New Roman"/>
      <w:sz w:val="20"/>
      <w:szCs w:val="20"/>
      <w:lang w:eastAsia="es-ES"/>
    </w:rPr>
  </w:style>
  <w:style w:type="paragraph" w:customStyle="1" w:styleId="xl101">
    <w:name w:val="xl101"/>
    <w:basedOn w:val="Normal"/>
    <w:rsid w:val="00076B64"/>
    <w:pPr>
      <w:pBdr>
        <w:bottom w:val="single" w:sz="4" w:space="0" w:color="BFBFBF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20"/>
      <w:szCs w:val="20"/>
      <w:lang w:eastAsia="es-ES"/>
    </w:rPr>
  </w:style>
  <w:style w:type="paragraph" w:customStyle="1" w:styleId="xl102">
    <w:name w:val="xl102"/>
    <w:basedOn w:val="Normal"/>
    <w:rsid w:val="00076B64"/>
    <w:pPr>
      <w:pBdr>
        <w:top w:val="single" w:sz="4" w:space="0" w:color="BFBFBF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20"/>
      <w:szCs w:val="20"/>
      <w:lang w:eastAsia="es-ES"/>
    </w:rPr>
  </w:style>
  <w:style w:type="paragraph" w:customStyle="1" w:styleId="xl103">
    <w:name w:val="xl103"/>
    <w:basedOn w:val="Normal"/>
    <w:rsid w:val="00076B64"/>
    <w:pPr>
      <w:spacing w:before="100" w:beforeAutospacing="1" w:after="100" w:afterAutospacing="1" w:line="240" w:lineRule="auto"/>
      <w:jc w:val="right"/>
      <w:textAlignment w:val="center"/>
    </w:pPr>
    <w:rPr>
      <w:rFonts w:ascii="Times New Roman" w:eastAsia="Times New Roman" w:hAnsi="Times New Roman" w:cs="Times New Roman"/>
      <w:sz w:val="18"/>
      <w:szCs w:val="18"/>
      <w:lang w:eastAsia="es-ES"/>
    </w:rPr>
  </w:style>
  <w:style w:type="paragraph" w:customStyle="1" w:styleId="xl104">
    <w:name w:val="xl104"/>
    <w:basedOn w:val="Normal"/>
    <w:rsid w:val="00076B64"/>
    <w:pPr>
      <w:pBdr>
        <w:bottom w:val="single" w:sz="4" w:space="0" w:color="BFBFBF"/>
      </w:pBdr>
      <w:spacing w:before="100" w:beforeAutospacing="1" w:after="100" w:afterAutospacing="1" w:line="240" w:lineRule="auto"/>
      <w:jc w:val="right"/>
      <w:textAlignment w:val="center"/>
    </w:pPr>
    <w:rPr>
      <w:rFonts w:ascii="Times New Roman" w:eastAsia="Times New Roman" w:hAnsi="Times New Roman" w:cs="Times New Roman"/>
      <w:sz w:val="18"/>
      <w:szCs w:val="18"/>
      <w:lang w:eastAsia="es-ES"/>
    </w:rPr>
  </w:style>
  <w:style w:type="paragraph" w:customStyle="1" w:styleId="xl105">
    <w:name w:val="xl105"/>
    <w:basedOn w:val="Normal"/>
    <w:rsid w:val="00076B64"/>
    <w:pPr>
      <w:pBdr>
        <w:bottom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0"/>
      <w:szCs w:val="20"/>
      <w:lang w:eastAsia="es-ES"/>
    </w:rPr>
  </w:style>
  <w:style w:type="paragraph" w:customStyle="1" w:styleId="xl106">
    <w:name w:val="xl106"/>
    <w:basedOn w:val="Normal"/>
    <w:rsid w:val="00076B64"/>
    <w:pPr>
      <w:pBdr>
        <w:top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b/>
      <w:bCs/>
      <w:sz w:val="20"/>
      <w:szCs w:val="20"/>
      <w:lang w:eastAsia="es-ES"/>
    </w:rPr>
  </w:style>
  <w:style w:type="paragraph" w:customStyle="1" w:styleId="xl107">
    <w:name w:val="xl107"/>
    <w:basedOn w:val="Normal"/>
    <w:rsid w:val="00076B64"/>
    <w:pPr>
      <w:pBdr>
        <w:bottom w:val="single" w:sz="4" w:space="0" w:color="auto"/>
      </w:pBdr>
      <w:spacing w:before="100" w:beforeAutospacing="1" w:after="100" w:afterAutospacing="1" w:line="240" w:lineRule="auto"/>
      <w:jc w:val="right"/>
      <w:textAlignment w:val="center"/>
    </w:pPr>
    <w:rPr>
      <w:rFonts w:ascii="Times New Roman" w:eastAsia="Times New Roman" w:hAnsi="Times New Roman" w:cs="Times New Roman"/>
      <w:sz w:val="18"/>
      <w:szCs w:val="18"/>
      <w:lang w:eastAsia="es-ES"/>
    </w:rPr>
  </w:style>
  <w:style w:type="paragraph" w:customStyle="1" w:styleId="xl108">
    <w:name w:val="xl108"/>
    <w:basedOn w:val="Normal"/>
    <w:rsid w:val="00076B64"/>
    <w:pP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18"/>
      <w:szCs w:val="18"/>
      <w:lang w:eastAsia="es-ES"/>
    </w:rPr>
  </w:style>
  <w:style w:type="paragraph" w:customStyle="1" w:styleId="xl109">
    <w:name w:val="xl109"/>
    <w:basedOn w:val="Normal"/>
    <w:rsid w:val="00076B64"/>
    <w:pPr>
      <w:pBdr>
        <w:bottom w:val="single" w:sz="4" w:space="0" w:color="BFBFBF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18"/>
      <w:szCs w:val="18"/>
      <w:lang w:eastAsia="es-ES"/>
    </w:rPr>
  </w:style>
  <w:style w:type="paragraph" w:customStyle="1" w:styleId="xl110">
    <w:name w:val="xl110"/>
    <w:basedOn w:val="Normal"/>
    <w:rsid w:val="00076B64"/>
    <w:pP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18"/>
      <w:szCs w:val="18"/>
      <w:lang w:eastAsia="es-ES"/>
    </w:rPr>
  </w:style>
  <w:style w:type="paragraph" w:customStyle="1" w:styleId="xl111">
    <w:name w:val="xl111"/>
    <w:basedOn w:val="Normal"/>
    <w:rsid w:val="00076B64"/>
    <w:pPr>
      <w:pBdr>
        <w:bottom w:val="single" w:sz="4" w:space="0" w:color="BFBFBF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18"/>
      <w:szCs w:val="18"/>
      <w:lang w:eastAsia="es-ES"/>
    </w:rPr>
  </w:style>
  <w:style w:type="paragraph" w:customStyle="1" w:styleId="xl112">
    <w:name w:val="xl112"/>
    <w:basedOn w:val="Normal"/>
    <w:rsid w:val="00076B64"/>
    <w:pPr>
      <w:pBdr>
        <w:top w:val="single" w:sz="4" w:space="0" w:color="BFBFBF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18"/>
      <w:szCs w:val="18"/>
      <w:lang w:eastAsia="es-ES"/>
    </w:rPr>
  </w:style>
  <w:style w:type="paragraph" w:customStyle="1" w:styleId="xl113">
    <w:name w:val="xl113"/>
    <w:basedOn w:val="Normal"/>
    <w:rsid w:val="00076B64"/>
    <w:pPr>
      <w:pBdr>
        <w:bottom w:val="single" w:sz="4" w:space="0" w:color="auto"/>
      </w:pBdr>
      <w:spacing w:before="100" w:beforeAutospacing="1" w:after="100" w:afterAutospacing="1" w:line="240" w:lineRule="auto"/>
      <w:jc w:val="right"/>
    </w:pPr>
    <w:rPr>
      <w:rFonts w:ascii="Times New Roman" w:eastAsia="Times New Roman" w:hAnsi="Times New Roman" w:cs="Times New Roman"/>
      <w:sz w:val="18"/>
      <w:szCs w:val="18"/>
      <w:lang w:eastAsia="es-ES"/>
    </w:rPr>
  </w:style>
  <w:style w:type="paragraph" w:customStyle="1" w:styleId="xl114">
    <w:name w:val="xl114"/>
    <w:basedOn w:val="Normal"/>
    <w:rsid w:val="00076B64"/>
    <w:pPr>
      <w:pBdr>
        <w:bottom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18"/>
      <w:szCs w:val="18"/>
      <w:lang w:eastAsia="es-ES"/>
    </w:rPr>
  </w:style>
  <w:style w:type="paragraph" w:customStyle="1" w:styleId="xl115">
    <w:name w:val="xl115"/>
    <w:basedOn w:val="Normal"/>
    <w:rsid w:val="00076B64"/>
    <w:pPr>
      <w:pBdr>
        <w:bottom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18"/>
      <w:szCs w:val="18"/>
      <w:lang w:eastAsia="es-E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076B64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76B64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076B64"/>
    <w:rPr>
      <w:vertAlign w:val="superscript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76B64"/>
    <w:pPr>
      <w:spacing w:after="200"/>
    </w:pPr>
    <w:rPr>
      <w:rFonts w:asciiTheme="minorHAnsi" w:eastAsiaTheme="minorHAnsi" w:hAnsiTheme="minorHAnsi" w:cstheme="minorBidi"/>
      <w:b/>
      <w:bCs/>
      <w:sz w:val="20"/>
      <w:szCs w:val="20"/>
      <w:lang w:val="es-ES" w:eastAsia="en-U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76B64"/>
    <w:rPr>
      <w:rFonts w:ascii="Times New Roman" w:eastAsia="Times New Roman" w:hAnsi="Times New Roman" w:cs="Times New Roman"/>
      <w:b/>
      <w:bCs/>
      <w:sz w:val="20"/>
      <w:szCs w:val="20"/>
      <w:lang w:val="es-ES_tradnl" w:eastAsia="es-ES"/>
    </w:rPr>
  </w:style>
  <w:style w:type="paragraph" w:styleId="Revision">
    <w:name w:val="Revision"/>
    <w:hidden/>
    <w:uiPriority w:val="99"/>
    <w:semiHidden/>
    <w:rsid w:val="00076B64"/>
    <w:pPr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076B64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6B64"/>
  </w:style>
  <w:style w:type="character" w:styleId="PageNumber">
    <w:name w:val="page number"/>
    <w:basedOn w:val="DefaultParagraphFont"/>
    <w:uiPriority w:val="99"/>
    <w:semiHidden/>
    <w:unhideWhenUsed/>
    <w:rsid w:val="00076B64"/>
  </w:style>
  <w:style w:type="paragraph" w:styleId="Header">
    <w:name w:val="header"/>
    <w:basedOn w:val="Normal"/>
    <w:link w:val="HeaderChar"/>
    <w:uiPriority w:val="99"/>
    <w:unhideWhenUsed/>
    <w:rsid w:val="00076B64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6B64"/>
  </w:style>
  <w:style w:type="paragraph" w:customStyle="1" w:styleId="m-4439062198202837762gmail-m-4536968330533518934gmail-msonormal">
    <w:name w:val="m_-4439062198202837762gmail-m_-4536968330533518934gmail-msonormal"/>
    <w:basedOn w:val="Normal"/>
    <w:rsid w:val="00076B64"/>
    <w:pPr>
      <w:spacing w:before="100" w:beforeAutospacing="1" w:after="100" w:afterAutospacing="1" w:line="240" w:lineRule="auto"/>
    </w:pPr>
    <w:rPr>
      <w:rFonts w:ascii="Times" w:hAnsi="Times"/>
      <w:sz w:val="20"/>
      <w:szCs w:val="20"/>
      <w:lang w:eastAsia="es-ES"/>
    </w:rPr>
  </w:style>
  <w:style w:type="paragraph" w:customStyle="1" w:styleId="xl65">
    <w:name w:val="xl65"/>
    <w:basedOn w:val="Normal"/>
    <w:rsid w:val="00076B6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sz w:val="18"/>
      <w:szCs w:val="18"/>
      <w:lang w:val="en-US"/>
    </w:rPr>
  </w:style>
  <w:style w:type="paragraph" w:customStyle="1" w:styleId="xl66">
    <w:name w:val="xl66"/>
    <w:basedOn w:val="Normal"/>
    <w:rsid w:val="00076B6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paragraph" w:customStyle="1" w:styleId="xl67">
    <w:name w:val="xl67"/>
    <w:basedOn w:val="Normal"/>
    <w:rsid w:val="00076B64"/>
    <w:pPr>
      <w:spacing w:before="100" w:beforeAutospacing="1" w:after="100" w:afterAutospacing="1" w:line="240" w:lineRule="auto"/>
      <w:jc w:val="right"/>
    </w:pPr>
    <w:rPr>
      <w:rFonts w:ascii="Times New Roman" w:eastAsia="Times New Roman" w:hAnsi="Times New Roman" w:cs="Times New Roman"/>
      <w:sz w:val="20"/>
      <w:szCs w:val="20"/>
      <w:lang w:val="en-US"/>
    </w:rPr>
  </w:style>
  <w:style w:type="paragraph" w:customStyle="1" w:styleId="xl68">
    <w:name w:val="xl68"/>
    <w:basedOn w:val="Normal"/>
    <w:rsid w:val="00076B64"/>
    <w:pPr>
      <w:spacing w:before="100" w:beforeAutospacing="1" w:after="100" w:afterAutospacing="1" w:line="240" w:lineRule="auto"/>
      <w:jc w:val="right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xl69">
    <w:name w:val="xl69"/>
    <w:basedOn w:val="Normal"/>
    <w:rsid w:val="00076B64"/>
    <w:pPr>
      <w:spacing w:before="100" w:beforeAutospacing="1" w:after="100" w:afterAutospacing="1" w:line="240" w:lineRule="auto"/>
      <w:jc w:val="right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xl70">
    <w:name w:val="xl70"/>
    <w:basedOn w:val="Normal"/>
    <w:rsid w:val="00076B6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18"/>
      <w:szCs w:val="18"/>
      <w:lang w:val="en-US"/>
    </w:rPr>
  </w:style>
  <w:style w:type="paragraph" w:customStyle="1" w:styleId="xl71">
    <w:name w:val="xl71"/>
    <w:basedOn w:val="Normal"/>
    <w:rsid w:val="00076B64"/>
    <w:pPr>
      <w:spacing w:before="100" w:beforeAutospacing="1" w:after="100" w:afterAutospacing="1" w:line="240" w:lineRule="auto"/>
      <w:jc w:val="right"/>
    </w:pPr>
    <w:rPr>
      <w:rFonts w:ascii="Times New Roman" w:eastAsia="Times New Roman" w:hAnsi="Times New Roman" w:cs="Times New Roman"/>
      <w:sz w:val="18"/>
      <w:szCs w:val="18"/>
      <w:lang w:val="en-US"/>
    </w:rPr>
  </w:style>
  <w:style w:type="paragraph" w:customStyle="1" w:styleId="xl72">
    <w:name w:val="xl72"/>
    <w:basedOn w:val="Normal"/>
    <w:rsid w:val="00076B64"/>
    <w:pPr>
      <w:spacing w:before="100" w:beforeAutospacing="1" w:after="100" w:afterAutospacing="1" w:line="240" w:lineRule="auto"/>
      <w:jc w:val="right"/>
    </w:pPr>
    <w:rPr>
      <w:rFonts w:ascii="Times New Roman" w:eastAsia="Times New Roman" w:hAnsi="Times New Roman" w:cs="Times New Roman"/>
      <w:sz w:val="18"/>
      <w:szCs w:val="18"/>
      <w:lang w:val="en-US"/>
    </w:rPr>
  </w:style>
  <w:style w:type="paragraph" w:customStyle="1" w:styleId="xl73">
    <w:name w:val="xl73"/>
    <w:basedOn w:val="Normal"/>
    <w:rsid w:val="00076B64"/>
    <w:pPr>
      <w:spacing w:before="100" w:beforeAutospacing="1" w:after="100" w:afterAutospacing="1" w:line="240" w:lineRule="auto"/>
      <w:jc w:val="right"/>
    </w:pPr>
    <w:rPr>
      <w:rFonts w:ascii="Times New Roman" w:eastAsia="Times New Roman" w:hAnsi="Times New Roman" w:cs="Times New Roman"/>
      <w:sz w:val="18"/>
      <w:szCs w:val="18"/>
      <w:lang w:val="en-US"/>
    </w:rPr>
  </w:style>
  <w:style w:type="character" w:styleId="LineNumber">
    <w:name w:val="line number"/>
    <w:basedOn w:val="DefaultParagraphFont"/>
    <w:uiPriority w:val="99"/>
    <w:semiHidden/>
    <w:unhideWhenUsed/>
    <w:rsid w:val="00076B6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93966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265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428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700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447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297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3BD871BC5EDDF4E882C7B6F9775F532" ma:contentTypeVersion="8" ma:contentTypeDescription="Crea un document nou" ma:contentTypeScope="" ma:versionID="35ef4309fd34ef98cc76d81f1ddf9712">
  <xsd:schema xmlns:xsd="http://www.w3.org/2001/XMLSchema" xmlns:xs="http://www.w3.org/2001/XMLSchema" xmlns:p="http://schemas.microsoft.com/office/2006/metadata/properties" xmlns:ns3="830ae23e-f64c-4e65-b96b-0fd6df9e72da" targetNamespace="http://schemas.microsoft.com/office/2006/metadata/properties" ma:root="true" ma:fieldsID="17a15ec8c5bbde8421902e98c11afa7f" ns3:_="">
    <xsd:import namespace="830ae23e-f64c-4e65-b96b-0fd6df9e72d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0ae23e-f64c-4e65-b96b-0fd6df9e72d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us de contingut"/>
        <xsd:element ref="dc:title" minOccurs="0" maxOccurs="1" ma:index="4" ma:displayName="Títo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45F811D-200D-4B04-ACC7-E7B6670761B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ED332F7F-DD02-440B-85D9-B614BFCE726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30ae23e-f64c-4e65-b96b-0fd6df9e72d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57B265E-39C8-4C13-A982-07279FAF1C5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6</Pages>
  <Words>5034</Words>
  <Characters>28696</Characters>
  <Application>Microsoft Office Word</Application>
  <DocSecurity>0</DocSecurity>
  <Lines>239</Lines>
  <Paragraphs>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66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152375</dc:creator>
  <cp:keywords/>
  <dc:description/>
  <cp:lastModifiedBy>Silva Penaherrero, Michael</cp:lastModifiedBy>
  <cp:revision>6</cp:revision>
  <dcterms:created xsi:type="dcterms:W3CDTF">2019-12-09T14:59:00Z</dcterms:created>
  <dcterms:modified xsi:type="dcterms:W3CDTF">2020-02-28T19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3BD871BC5EDDF4E882C7B6F9775F532</vt:lpwstr>
  </property>
</Properties>
</file>